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7EA8" w:rsidRDefault="00B27EA8" w:rsidP="00160C22">
      <w:pPr>
        <w:jc w:val="both"/>
        <w:rPr>
          <w:rFonts w:ascii="Lexend" w:hAnsi="Lexend" w:cs="Times New Roman"/>
          <w:sz w:val="20"/>
          <w:szCs w:val="20"/>
          <w:lang w:val="tr-TR"/>
        </w:rPr>
      </w:pPr>
    </w:p>
    <w:p w:rsidR="009C257D" w:rsidRPr="003040CE" w:rsidRDefault="009C257D" w:rsidP="00160C22">
      <w:pPr>
        <w:jc w:val="both"/>
        <w:rPr>
          <w:rFonts w:ascii="Lexend" w:hAnsi="Lexend" w:cs="Times New Roman"/>
          <w:sz w:val="20"/>
          <w:szCs w:val="20"/>
          <w:lang w:val="tr-TR"/>
        </w:rPr>
      </w:pPr>
    </w:p>
    <w:p w:rsidR="00B27EA8" w:rsidRPr="003040CE" w:rsidRDefault="00B27EA8" w:rsidP="00160C22">
      <w:pPr>
        <w:jc w:val="both"/>
        <w:rPr>
          <w:rFonts w:ascii="Lexend" w:hAnsi="Lexend" w:cs="Times New Roman"/>
          <w:sz w:val="20"/>
          <w:szCs w:val="20"/>
          <w:lang w:val="tr-TR"/>
        </w:rPr>
      </w:pPr>
    </w:p>
    <w:p w:rsidR="00B27EA8" w:rsidRPr="003040CE" w:rsidRDefault="00B27EA8" w:rsidP="00A0157C">
      <w:pPr>
        <w:jc w:val="center"/>
        <w:rPr>
          <w:rFonts w:ascii="Lexend" w:hAnsi="Lexend" w:cs="Times New Roman"/>
          <w:sz w:val="20"/>
          <w:szCs w:val="20"/>
          <w:lang w:val="tr-TR"/>
        </w:rPr>
      </w:pPr>
    </w:p>
    <w:p w:rsidR="00AD1990" w:rsidRPr="00406E18" w:rsidRDefault="00CE0500" w:rsidP="00A0157C">
      <w:pPr>
        <w:jc w:val="center"/>
        <w:rPr>
          <w:rFonts w:ascii="Lexend" w:hAnsi="Lexend" w:cs="Times New Roman"/>
          <w:color w:val="8E2847"/>
          <w:sz w:val="40"/>
          <w:szCs w:val="40"/>
          <w:lang w:val="tr-TR"/>
        </w:rPr>
      </w:pPr>
      <w:r w:rsidRPr="00406E18">
        <w:rPr>
          <w:rFonts w:ascii="Lexend" w:hAnsi="Lexend" w:cs="Times New Roman"/>
          <w:color w:val="8E2847"/>
          <w:sz w:val="40"/>
          <w:szCs w:val="40"/>
          <w:lang w:val="tr-TR"/>
        </w:rPr>
        <w:t>YAKIN DOĞU ÜNİVERSİTESİ</w:t>
      </w:r>
    </w:p>
    <w:p w:rsidR="00A0157C" w:rsidRPr="00500F61" w:rsidRDefault="00406E18" w:rsidP="00A0157C">
      <w:pPr>
        <w:jc w:val="center"/>
        <w:rPr>
          <w:rFonts w:ascii="Lexend" w:hAnsi="Lexend" w:cs="Times New Roman"/>
          <w:color w:val="A20000"/>
          <w:sz w:val="40"/>
          <w:szCs w:val="40"/>
          <w:lang w:val="tr-TR"/>
        </w:rPr>
      </w:pPr>
      <w:r>
        <w:rPr>
          <w:rFonts w:ascii="Lexend" w:hAnsi="Lexend" w:cs="Times New Roman"/>
          <w:noProof/>
          <w:color w:val="A20000"/>
          <w:sz w:val="40"/>
          <w:szCs w:val="40"/>
        </w:rPr>
        <w:drawing>
          <wp:inline distT="0" distB="0" distL="0" distR="0">
            <wp:extent cx="1568450" cy="1568450"/>
            <wp:effectExtent l="0" t="0" r="0" b="0"/>
            <wp:docPr id="5455828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582817" name="Picture 545582817"/>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68450" cy="1568450"/>
                    </a:xfrm>
                    <a:prstGeom prst="rect">
                      <a:avLst/>
                    </a:prstGeom>
                  </pic:spPr>
                </pic:pic>
              </a:graphicData>
            </a:graphic>
          </wp:inline>
        </w:drawing>
      </w:r>
    </w:p>
    <w:p w:rsidR="00A0157C" w:rsidRPr="00500F61" w:rsidRDefault="00A0157C" w:rsidP="00A0157C">
      <w:pPr>
        <w:jc w:val="center"/>
        <w:rPr>
          <w:rFonts w:ascii="Lexend" w:hAnsi="Lexend" w:cs="Times New Roman"/>
          <w:color w:val="A20000"/>
          <w:sz w:val="40"/>
          <w:szCs w:val="40"/>
          <w:lang w:val="tr-TR"/>
        </w:rPr>
      </w:pPr>
    </w:p>
    <w:p w:rsidR="00CE0500" w:rsidRPr="00406E18" w:rsidRDefault="00A805FC" w:rsidP="00A0157C">
      <w:pPr>
        <w:jc w:val="center"/>
        <w:rPr>
          <w:rFonts w:ascii="Lexend" w:hAnsi="Lexend" w:cs="Times New Roman"/>
          <w:color w:val="000000" w:themeColor="text1"/>
          <w:sz w:val="36"/>
          <w:szCs w:val="36"/>
          <w:lang w:val="tr-TR"/>
        </w:rPr>
      </w:pPr>
      <w:r>
        <w:rPr>
          <w:rFonts w:ascii="Lexend" w:hAnsi="Lexend" w:cs="Times New Roman"/>
          <w:color w:val="000000" w:themeColor="text1"/>
          <w:sz w:val="36"/>
          <w:szCs w:val="36"/>
          <w:lang w:val="tr-TR"/>
        </w:rPr>
        <w:t>MÜHENDİSLİK FAKÜLTESİ</w:t>
      </w:r>
    </w:p>
    <w:p w:rsidR="00ED0C68" w:rsidRPr="00406E18" w:rsidRDefault="00C01164" w:rsidP="00A0157C">
      <w:pPr>
        <w:jc w:val="center"/>
        <w:rPr>
          <w:rFonts w:ascii="Lexend" w:hAnsi="Lexend" w:cs="Times New Roman"/>
          <w:color w:val="000000" w:themeColor="text1"/>
          <w:sz w:val="36"/>
          <w:szCs w:val="36"/>
          <w:lang w:val="tr-TR"/>
        </w:rPr>
      </w:pPr>
      <w:r>
        <w:rPr>
          <w:rFonts w:ascii="Lexend" w:hAnsi="Lexend" w:cs="Times New Roman"/>
          <w:color w:val="000000" w:themeColor="text1"/>
          <w:sz w:val="36"/>
          <w:szCs w:val="36"/>
          <w:lang w:val="tr-TR"/>
        </w:rPr>
        <w:t>MAKİNA</w:t>
      </w:r>
      <w:r w:rsidR="00A805FC">
        <w:rPr>
          <w:rFonts w:ascii="Lexend" w:hAnsi="Lexend" w:cs="Times New Roman"/>
          <w:color w:val="000000" w:themeColor="text1"/>
          <w:sz w:val="36"/>
          <w:szCs w:val="36"/>
          <w:lang w:val="tr-TR"/>
        </w:rPr>
        <w:t xml:space="preserve"> MÜHENDİSLİĞİ</w:t>
      </w:r>
      <w:r w:rsidR="00ED0C68" w:rsidRPr="00406E18">
        <w:rPr>
          <w:rFonts w:ascii="Lexend" w:hAnsi="Lexend" w:cs="Times New Roman"/>
          <w:color w:val="000000" w:themeColor="text1"/>
          <w:sz w:val="36"/>
          <w:szCs w:val="36"/>
          <w:lang w:val="tr-TR"/>
        </w:rPr>
        <w:t xml:space="preserve"> BÖLÜMÜ</w:t>
      </w:r>
    </w:p>
    <w:p w:rsidR="00160C22" w:rsidRPr="00406E18" w:rsidRDefault="00160C22" w:rsidP="00A0157C">
      <w:pPr>
        <w:jc w:val="center"/>
        <w:rPr>
          <w:rFonts w:ascii="Lexend" w:hAnsi="Lexend" w:cs="Times New Roman"/>
          <w:color w:val="000000" w:themeColor="text1"/>
          <w:sz w:val="36"/>
          <w:szCs w:val="36"/>
          <w:lang w:val="tr-TR"/>
        </w:rPr>
      </w:pPr>
    </w:p>
    <w:p w:rsidR="00406E18" w:rsidRPr="00406E18" w:rsidRDefault="00406E18" w:rsidP="00A0157C">
      <w:pPr>
        <w:jc w:val="center"/>
        <w:rPr>
          <w:rFonts w:ascii="Lexend" w:hAnsi="Lexend" w:cs="Times New Roman"/>
          <w:color w:val="000000" w:themeColor="text1"/>
          <w:sz w:val="36"/>
          <w:szCs w:val="36"/>
          <w:lang w:val="tr-TR"/>
        </w:rPr>
      </w:pPr>
    </w:p>
    <w:p w:rsidR="00406E18" w:rsidRPr="00406E18" w:rsidRDefault="00406E18" w:rsidP="00406E18">
      <w:pPr>
        <w:jc w:val="center"/>
        <w:rPr>
          <w:rFonts w:ascii="Lexend" w:hAnsi="Lexend" w:cs="Times New Roman"/>
          <w:color w:val="000000" w:themeColor="text1"/>
          <w:sz w:val="36"/>
          <w:szCs w:val="36"/>
          <w:lang w:val="tr-TR"/>
        </w:rPr>
      </w:pPr>
      <w:r w:rsidRPr="00406E18">
        <w:rPr>
          <w:rFonts w:ascii="Lexend" w:hAnsi="Lexend" w:cs="Times New Roman"/>
          <w:color w:val="000000" w:themeColor="text1"/>
          <w:sz w:val="36"/>
          <w:szCs w:val="36"/>
          <w:lang w:val="tr-TR"/>
        </w:rPr>
        <w:t>ÖĞRENCİ EL KİTABI</w:t>
      </w:r>
    </w:p>
    <w:p w:rsidR="00A0157C" w:rsidRPr="00406E18" w:rsidRDefault="00A0157C" w:rsidP="00A0157C">
      <w:pPr>
        <w:jc w:val="center"/>
        <w:rPr>
          <w:rFonts w:ascii="Lexend" w:hAnsi="Lexend" w:cs="Times New Roman"/>
          <w:color w:val="000000" w:themeColor="text1"/>
          <w:sz w:val="40"/>
          <w:szCs w:val="40"/>
          <w:lang w:val="tr-TR"/>
        </w:rPr>
      </w:pPr>
    </w:p>
    <w:p w:rsidR="003040CE" w:rsidRPr="00406E18" w:rsidRDefault="003040CE" w:rsidP="00A0157C">
      <w:pPr>
        <w:jc w:val="center"/>
        <w:rPr>
          <w:rFonts w:ascii="Lexend" w:hAnsi="Lexend" w:cs="Times New Roman"/>
          <w:color w:val="000000" w:themeColor="text1"/>
          <w:sz w:val="40"/>
          <w:szCs w:val="40"/>
          <w:lang w:val="tr-TR"/>
        </w:rPr>
      </w:pPr>
    </w:p>
    <w:p w:rsidR="003040CE" w:rsidRPr="00406E18" w:rsidRDefault="003040CE" w:rsidP="00A0157C">
      <w:pPr>
        <w:jc w:val="center"/>
        <w:rPr>
          <w:rFonts w:ascii="Lexend" w:hAnsi="Lexend" w:cs="Times New Roman"/>
          <w:color w:val="000000" w:themeColor="text1"/>
          <w:sz w:val="40"/>
          <w:szCs w:val="40"/>
          <w:lang w:val="tr-TR"/>
        </w:rPr>
      </w:pPr>
    </w:p>
    <w:p w:rsidR="00160C22" w:rsidRPr="00406E18" w:rsidRDefault="00160C22" w:rsidP="00A0157C">
      <w:pPr>
        <w:jc w:val="center"/>
        <w:rPr>
          <w:rFonts w:ascii="Lexend" w:hAnsi="Lexend" w:cs="Times New Roman"/>
          <w:color w:val="000000" w:themeColor="text1"/>
          <w:sz w:val="40"/>
          <w:szCs w:val="40"/>
          <w:lang w:val="tr-TR"/>
        </w:rPr>
      </w:pPr>
      <w:r w:rsidRPr="00406E18">
        <w:rPr>
          <w:rFonts w:ascii="Lexend" w:hAnsi="Lexend" w:cs="Times New Roman"/>
          <w:color w:val="000000" w:themeColor="text1"/>
          <w:sz w:val="40"/>
          <w:szCs w:val="40"/>
          <w:lang w:val="tr-TR"/>
        </w:rPr>
        <w:t>202</w:t>
      </w:r>
      <w:r w:rsidR="005431A9" w:rsidRPr="00406E18">
        <w:rPr>
          <w:rFonts w:ascii="Lexend" w:hAnsi="Lexend" w:cs="Times New Roman"/>
          <w:color w:val="000000" w:themeColor="text1"/>
          <w:sz w:val="40"/>
          <w:szCs w:val="40"/>
          <w:lang w:val="tr-TR"/>
        </w:rPr>
        <w:t>5</w:t>
      </w:r>
      <w:r w:rsidRPr="00406E18">
        <w:rPr>
          <w:rFonts w:ascii="Lexend" w:hAnsi="Lexend" w:cs="Times New Roman"/>
          <w:color w:val="000000" w:themeColor="text1"/>
          <w:sz w:val="40"/>
          <w:szCs w:val="40"/>
          <w:lang w:val="tr-TR"/>
        </w:rPr>
        <w:t>-202</w:t>
      </w:r>
      <w:r w:rsidR="005431A9" w:rsidRPr="00406E18">
        <w:rPr>
          <w:rFonts w:ascii="Lexend" w:hAnsi="Lexend" w:cs="Times New Roman"/>
          <w:color w:val="000000" w:themeColor="text1"/>
          <w:sz w:val="40"/>
          <w:szCs w:val="40"/>
          <w:lang w:val="tr-TR"/>
        </w:rPr>
        <w:t>6</w:t>
      </w:r>
      <w:r w:rsidRPr="00406E18">
        <w:rPr>
          <w:rFonts w:ascii="Lexend" w:hAnsi="Lexend" w:cs="Times New Roman"/>
          <w:color w:val="000000" w:themeColor="text1"/>
          <w:sz w:val="40"/>
          <w:szCs w:val="40"/>
          <w:lang w:val="tr-TR"/>
        </w:rPr>
        <w:t xml:space="preserve"> Akademik Yıl</w:t>
      </w:r>
      <w:r w:rsidR="008079B6" w:rsidRPr="00406E18">
        <w:rPr>
          <w:rFonts w:ascii="Lexend" w:hAnsi="Lexend" w:cs="Times New Roman"/>
          <w:color w:val="000000" w:themeColor="text1"/>
          <w:sz w:val="40"/>
          <w:szCs w:val="40"/>
          <w:lang w:val="tr-TR"/>
        </w:rPr>
        <w:t>ı</w:t>
      </w:r>
    </w:p>
    <w:p w:rsidR="00ED0C68" w:rsidRPr="00500F61" w:rsidRDefault="00ED0C68" w:rsidP="00A0157C">
      <w:pPr>
        <w:jc w:val="center"/>
        <w:rPr>
          <w:rFonts w:ascii="Lexend" w:hAnsi="Lexend" w:cs="Times New Roman"/>
          <w:color w:val="A20000"/>
          <w:sz w:val="40"/>
          <w:szCs w:val="40"/>
          <w:lang w:val="tr-TR"/>
        </w:rPr>
      </w:pPr>
    </w:p>
    <w:p w:rsidR="00ED0C68" w:rsidRPr="00500F61" w:rsidRDefault="00ED0C68" w:rsidP="00A0157C">
      <w:pPr>
        <w:jc w:val="center"/>
        <w:rPr>
          <w:rFonts w:ascii="Lexend" w:hAnsi="Lexend" w:cs="Times New Roman"/>
          <w:color w:val="A20000"/>
          <w:sz w:val="20"/>
          <w:szCs w:val="20"/>
          <w:lang w:val="tr-TR"/>
        </w:rPr>
      </w:pPr>
    </w:p>
    <w:sdt>
      <w:sdtPr>
        <w:rPr>
          <w:rFonts w:asciiTheme="minorHAnsi" w:eastAsiaTheme="minorHAnsi" w:hAnsiTheme="minorHAnsi" w:cstheme="minorBidi"/>
          <w:b w:val="0"/>
          <w:color w:val="auto"/>
          <w:kern w:val="2"/>
          <w:sz w:val="24"/>
          <w:szCs w:val="24"/>
          <w:lang w:val="en-US"/>
        </w:rPr>
        <w:id w:val="529155535"/>
        <w:docPartObj>
          <w:docPartGallery w:val="Table of Contents"/>
          <w:docPartUnique/>
        </w:docPartObj>
      </w:sdtPr>
      <w:sdtEndPr>
        <w:rPr>
          <w:bCs/>
          <w:noProof/>
          <w:sz w:val="20"/>
          <w:szCs w:val="20"/>
        </w:rPr>
      </w:sdtEndPr>
      <w:sdtContent>
        <w:p w:rsidR="00602B00" w:rsidRPr="00EE24F9" w:rsidRDefault="00ED40B2" w:rsidP="00CB722E">
          <w:pPr>
            <w:pStyle w:val="TOCHeading"/>
          </w:pPr>
          <w:r w:rsidRPr="00EE24F9">
            <w:t>İçindekiler</w:t>
          </w:r>
        </w:p>
        <w:p w:rsidR="00BE37D7" w:rsidRDefault="00554786">
          <w:pPr>
            <w:pStyle w:val="TOC1"/>
            <w:rPr>
              <w:rFonts w:eastAsiaTheme="minorEastAsia"/>
              <w:b w:val="0"/>
              <w:bCs w:val="0"/>
              <w:lang w:val="tr-TR" w:eastAsia="tr-TR"/>
            </w:rPr>
          </w:pPr>
          <w:r w:rsidRPr="003040CE">
            <w:rPr>
              <w:rFonts w:ascii="Lexend" w:hAnsi="Lexend"/>
              <w:noProof w:val="0"/>
              <w:sz w:val="20"/>
              <w:szCs w:val="20"/>
              <w:lang w:val="tr-TR"/>
            </w:rPr>
            <w:fldChar w:fldCharType="begin"/>
          </w:r>
          <w:r w:rsidR="00602B00" w:rsidRPr="003040CE">
            <w:rPr>
              <w:rFonts w:ascii="Lexend" w:hAnsi="Lexend"/>
              <w:sz w:val="20"/>
              <w:szCs w:val="20"/>
              <w:lang w:val="tr-TR"/>
            </w:rPr>
            <w:instrText xml:space="preserve"> TOC \o "1-3" \h \z \u </w:instrText>
          </w:r>
          <w:r w:rsidRPr="003040CE">
            <w:rPr>
              <w:rFonts w:ascii="Lexend" w:hAnsi="Lexend"/>
              <w:noProof w:val="0"/>
              <w:sz w:val="20"/>
              <w:szCs w:val="20"/>
              <w:lang w:val="tr-TR"/>
            </w:rPr>
            <w:fldChar w:fldCharType="separate"/>
          </w:r>
          <w:hyperlink w:anchor="_Toc203556432" w:history="1">
            <w:r w:rsidR="00BE37D7" w:rsidRPr="003032BB">
              <w:rPr>
                <w:rStyle w:val="Hyperlink"/>
              </w:rPr>
              <w:t>Dekanın Mesajı</w:t>
            </w:r>
            <w:r w:rsidR="00BE37D7">
              <w:rPr>
                <w:webHidden/>
              </w:rPr>
              <w:tab/>
            </w:r>
            <w:r>
              <w:rPr>
                <w:webHidden/>
              </w:rPr>
              <w:fldChar w:fldCharType="begin"/>
            </w:r>
            <w:r w:rsidR="00BE37D7">
              <w:rPr>
                <w:webHidden/>
              </w:rPr>
              <w:instrText xml:space="preserve"> PAGEREF _Toc203556432 \h </w:instrText>
            </w:r>
            <w:r>
              <w:rPr>
                <w:webHidden/>
              </w:rPr>
            </w:r>
            <w:r>
              <w:rPr>
                <w:webHidden/>
              </w:rPr>
              <w:fldChar w:fldCharType="separate"/>
            </w:r>
            <w:r w:rsidR="00BE37D7">
              <w:rPr>
                <w:webHidden/>
              </w:rPr>
              <w:t>5</w:t>
            </w:r>
            <w:r>
              <w:rPr>
                <w:webHidden/>
              </w:rPr>
              <w:fldChar w:fldCharType="end"/>
            </w:r>
          </w:hyperlink>
        </w:p>
        <w:p w:rsidR="00BE37D7" w:rsidRDefault="00554786">
          <w:pPr>
            <w:pStyle w:val="TOC1"/>
            <w:rPr>
              <w:rFonts w:eastAsiaTheme="minorEastAsia"/>
              <w:b w:val="0"/>
              <w:bCs w:val="0"/>
              <w:lang w:val="tr-TR" w:eastAsia="tr-TR"/>
            </w:rPr>
          </w:pPr>
          <w:hyperlink w:anchor="_Toc203556433" w:history="1">
            <w:r w:rsidR="00BE37D7" w:rsidRPr="003032BB">
              <w:rPr>
                <w:rStyle w:val="Hyperlink"/>
              </w:rPr>
              <w:t>Hakkımızda</w:t>
            </w:r>
            <w:r w:rsidR="00BE37D7">
              <w:rPr>
                <w:webHidden/>
              </w:rPr>
              <w:tab/>
            </w:r>
            <w:r>
              <w:rPr>
                <w:webHidden/>
              </w:rPr>
              <w:fldChar w:fldCharType="begin"/>
            </w:r>
            <w:r w:rsidR="00BE37D7">
              <w:rPr>
                <w:webHidden/>
              </w:rPr>
              <w:instrText xml:space="preserve"> PAGEREF _Toc203556433 \h </w:instrText>
            </w:r>
            <w:r>
              <w:rPr>
                <w:webHidden/>
              </w:rPr>
            </w:r>
            <w:r>
              <w:rPr>
                <w:webHidden/>
              </w:rPr>
              <w:fldChar w:fldCharType="separate"/>
            </w:r>
            <w:r w:rsidR="00BE37D7">
              <w:rPr>
                <w:webHidden/>
              </w:rPr>
              <w:t>6</w:t>
            </w:r>
            <w:r>
              <w:rPr>
                <w:webHidden/>
              </w:rPr>
              <w:fldChar w:fldCharType="end"/>
            </w:r>
          </w:hyperlink>
        </w:p>
        <w:p w:rsidR="00BE37D7" w:rsidRDefault="00554786">
          <w:pPr>
            <w:pStyle w:val="TOC1"/>
            <w:rPr>
              <w:rFonts w:eastAsiaTheme="minorEastAsia"/>
              <w:b w:val="0"/>
              <w:bCs w:val="0"/>
              <w:lang w:val="tr-TR" w:eastAsia="tr-TR"/>
            </w:rPr>
          </w:pPr>
          <w:hyperlink w:anchor="_Toc203556434" w:history="1">
            <w:r w:rsidR="00BE37D7" w:rsidRPr="003032BB">
              <w:rPr>
                <w:rStyle w:val="Hyperlink"/>
              </w:rPr>
              <w:t>Fakülte Organizasyon Şeması</w:t>
            </w:r>
            <w:r w:rsidR="00BE37D7">
              <w:rPr>
                <w:webHidden/>
              </w:rPr>
              <w:tab/>
            </w:r>
            <w:r>
              <w:rPr>
                <w:webHidden/>
              </w:rPr>
              <w:fldChar w:fldCharType="begin"/>
            </w:r>
            <w:r w:rsidR="00BE37D7">
              <w:rPr>
                <w:webHidden/>
              </w:rPr>
              <w:instrText xml:space="preserve"> PAGEREF _Toc203556434 \h </w:instrText>
            </w:r>
            <w:r>
              <w:rPr>
                <w:webHidden/>
              </w:rPr>
            </w:r>
            <w:r>
              <w:rPr>
                <w:webHidden/>
              </w:rPr>
              <w:fldChar w:fldCharType="separate"/>
            </w:r>
            <w:r w:rsidR="00BE37D7">
              <w:rPr>
                <w:webHidden/>
              </w:rPr>
              <w:t>7</w:t>
            </w:r>
            <w:r>
              <w:rPr>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35" w:history="1">
            <w:r w:rsidR="00172CFB">
              <w:rPr>
                <w:rStyle w:val="Hyperlink"/>
                <w:noProof/>
              </w:rPr>
              <w:t xml:space="preserve">Neden Mühendislik </w:t>
            </w:r>
            <w:r w:rsidR="00BE37D7" w:rsidRPr="003032BB">
              <w:rPr>
                <w:rStyle w:val="Hyperlink"/>
                <w:noProof/>
              </w:rPr>
              <w:t>Fakültesi?</w:t>
            </w:r>
            <w:r w:rsidR="00BE37D7">
              <w:rPr>
                <w:noProof/>
                <w:webHidden/>
              </w:rPr>
              <w:tab/>
            </w:r>
            <w:r>
              <w:rPr>
                <w:noProof/>
                <w:webHidden/>
              </w:rPr>
              <w:fldChar w:fldCharType="begin"/>
            </w:r>
            <w:r w:rsidR="00BE37D7">
              <w:rPr>
                <w:noProof/>
                <w:webHidden/>
              </w:rPr>
              <w:instrText xml:space="preserve"> PAGEREF _Toc203556435 \h </w:instrText>
            </w:r>
            <w:r>
              <w:rPr>
                <w:noProof/>
                <w:webHidden/>
              </w:rPr>
            </w:r>
            <w:r>
              <w:rPr>
                <w:noProof/>
                <w:webHidden/>
              </w:rPr>
              <w:fldChar w:fldCharType="separate"/>
            </w:r>
            <w:r w:rsidR="00BE37D7">
              <w:rPr>
                <w:noProof/>
                <w:webHidden/>
              </w:rPr>
              <w:t>8</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36" w:history="1">
            <w:r w:rsidR="00BE37D7" w:rsidRPr="003032BB">
              <w:rPr>
                <w:rStyle w:val="Hyperlink"/>
                <w:noProof/>
              </w:rPr>
              <w:t>Fakülte İletişim Bilgileri</w:t>
            </w:r>
            <w:r w:rsidR="00BE37D7">
              <w:rPr>
                <w:noProof/>
                <w:webHidden/>
              </w:rPr>
              <w:tab/>
            </w:r>
            <w:r>
              <w:rPr>
                <w:noProof/>
                <w:webHidden/>
              </w:rPr>
              <w:fldChar w:fldCharType="begin"/>
            </w:r>
            <w:r w:rsidR="00BE37D7">
              <w:rPr>
                <w:noProof/>
                <w:webHidden/>
              </w:rPr>
              <w:instrText xml:space="preserve"> PAGEREF _Toc203556436 \h </w:instrText>
            </w:r>
            <w:r>
              <w:rPr>
                <w:noProof/>
                <w:webHidden/>
              </w:rPr>
            </w:r>
            <w:r>
              <w:rPr>
                <w:noProof/>
                <w:webHidden/>
              </w:rPr>
              <w:fldChar w:fldCharType="separate"/>
            </w:r>
            <w:r w:rsidR="00BE37D7">
              <w:rPr>
                <w:noProof/>
                <w:webHidden/>
              </w:rPr>
              <w:t>8</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37" w:history="1">
            <w:r w:rsidR="00BE37D7" w:rsidRPr="003032BB">
              <w:rPr>
                <w:rStyle w:val="Hyperlink"/>
                <w:noProof/>
              </w:rPr>
              <w:t>Dekan</w:t>
            </w:r>
            <w:r w:rsidR="00BE37D7">
              <w:rPr>
                <w:noProof/>
                <w:webHidden/>
              </w:rPr>
              <w:tab/>
            </w:r>
            <w:r>
              <w:rPr>
                <w:noProof/>
                <w:webHidden/>
              </w:rPr>
              <w:fldChar w:fldCharType="begin"/>
            </w:r>
            <w:r w:rsidR="00BE37D7">
              <w:rPr>
                <w:noProof/>
                <w:webHidden/>
              </w:rPr>
              <w:instrText xml:space="preserve"> PAGEREF _Toc203556437 \h </w:instrText>
            </w:r>
            <w:r>
              <w:rPr>
                <w:noProof/>
                <w:webHidden/>
              </w:rPr>
            </w:r>
            <w:r>
              <w:rPr>
                <w:noProof/>
                <w:webHidden/>
              </w:rPr>
              <w:fldChar w:fldCharType="separate"/>
            </w:r>
            <w:r w:rsidR="00BE37D7">
              <w:rPr>
                <w:noProof/>
                <w:webHidden/>
              </w:rPr>
              <w:t>8</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38" w:history="1">
            <w:r w:rsidR="00BE37D7" w:rsidRPr="003032BB">
              <w:rPr>
                <w:rStyle w:val="Hyperlink"/>
                <w:noProof/>
              </w:rPr>
              <w:t>Dekan Asistanı</w:t>
            </w:r>
            <w:r w:rsidR="00BE37D7">
              <w:rPr>
                <w:noProof/>
                <w:webHidden/>
              </w:rPr>
              <w:tab/>
            </w:r>
            <w:r>
              <w:rPr>
                <w:noProof/>
                <w:webHidden/>
              </w:rPr>
              <w:fldChar w:fldCharType="begin"/>
            </w:r>
            <w:r w:rsidR="00BE37D7">
              <w:rPr>
                <w:noProof/>
                <w:webHidden/>
              </w:rPr>
              <w:instrText xml:space="preserve"> PAGEREF _Toc203556438 \h </w:instrText>
            </w:r>
            <w:r>
              <w:rPr>
                <w:noProof/>
                <w:webHidden/>
              </w:rPr>
            </w:r>
            <w:r>
              <w:rPr>
                <w:noProof/>
                <w:webHidden/>
              </w:rPr>
              <w:fldChar w:fldCharType="separate"/>
            </w:r>
            <w:r w:rsidR="00BE37D7">
              <w:rPr>
                <w:noProof/>
                <w:webHidden/>
              </w:rPr>
              <w:t>8</w:t>
            </w:r>
            <w:r>
              <w:rPr>
                <w:noProof/>
                <w:webHidden/>
              </w:rPr>
              <w:fldChar w:fldCharType="end"/>
            </w:r>
          </w:hyperlink>
        </w:p>
        <w:p w:rsidR="00BE37D7" w:rsidRDefault="00554786">
          <w:pPr>
            <w:pStyle w:val="TOC1"/>
            <w:rPr>
              <w:rFonts w:eastAsiaTheme="minorEastAsia"/>
              <w:b w:val="0"/>
              <w:bCs w:val="0"/>
              <w:lang w:val="tr-TR" w:eastAsia="tr-TR"/>
            </w:rPr>
          </w:pPr>
          <w:hyperlink w:anchor="_Toc203556439" w:history="1">
            <w:r w:rsidR="00C01164">
              <w:rPr>
                <w:rStyle w:val="Hyperlink"/>
              </w:rPr>
              <w:t>MAKİNA</w:t>
            </w:r>
            <w:r w:rsidR="0058515C">
              <w:rPr>
                <w:rStyle w:val="Hyperlink"/>
              </w:rPr>
              <w:t xml:space="preserve"> MÜHENDİSLİĞİ </w:t>
            </w:r>
            <w:r w:rsidR="00BE37D7" w:rsidRPr="003032BB">
              <w:rPr>
                <w:rStyle w:val="Hyperlink"/>
              </w:rPr>
              <w:t>BÖLÜMÜ</w:t>
            </w:r>
            <w:r w:rsidR="00BE37D7">
              <w:rPr>
                <w:webHidden/>
              </w:rPr>
              <w:tab/>
            </w:r>
            <w:r>
              <w:rPr>
                <w:webHidden/>
              </w:rPr>
              <w:fldChar w:fldCharType="begin"/>
            </w:r>
            <w:r w:rsidR="00BE37D7">
              <w:rPr>
                <w:webHidden/>
              </w:rPr>
              <w:instrText xml:space="preserve"> PAGEREF _Toc203556439 \h </w:instrText>
            </w:r>
            <w:r>
              <w:rPr>
                <w:webHidden/>
              </w:rPr>
            </w:r>
            <w:r>
              <w:rPr>
                <w:webHidden/>
              </w:rPr>
              <w:fldChar w:fldCharType="separate"/>
            </w:r>
            <w:r w:rsidR="00BE37D7">
              <w:rPr>
                <w:webHidden/>
              </w:rPr>
              <w:t>9</w:t>
            </w:r>
            <w:r>
              <w:rPr>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0" w:history="1">
            <w:r w:rsidR="00BE37D7" w:rsidRPr="003032BB">
              <w:rPr>
                <w:rStyle w:val="Hyperlink"/>
                <w:noProof/>
              </w:rPr>
              <w:t>Bölüm Başkanının Mesajı</w:t>
            </w:r>
            <w:r w:rsidR="00BE37D7">
              <w:rPr>
                <w:noProof/>
                <w:webHidden/>
              </w:rPr>
              <w:tab/>
            </w:r>
            <w:r>
              <w:rPr>
                <w:noProof/>
                <w:webHidden/>
              </w:rPr>
              <w:fldChar w:fldCharType="begin"/>
            </w:r>
            <w:r w:rsidR="00BE37D7">
              <w:rPr>
                <w:noProof/>
                <w:webHidden/>
              </w:rPr>
              <w:instrText xml:space="preserve"> PAGEREF _Toc203556440 \h </w:instrText>
            </w:r>
            <w:r>
              <w:rPr>
                <w:noProof/>
                <w:webHidden/>
              </w:rPr>
            </w:r>
            <w:r>
              <w:rPr>
                <w:noProof/>
                <w:webHidden/>
              </w:rPr>
              <w:fldChar w:fldCharType="separate"/>
            </w:r>
            <w:r w:rsidR="00BE37D7">
              <w:rPr>
                <w:noProof/>
                <w:webHidden/>
              </w:rPr>
              <w:t>9</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1" w:history="1">
            <w:r w:rsidR="00BE37D7" w:rsidRPr="003032BB">
              <w:rPr>
                <w:rStyle w:val="Hyperlink"/>
                <w:noProof/>
              </w:rPr>
              <w:t>Program Bilgileri</w:t>
            </w:r>
            <w:r w:rsidR="00BE37D7">
              <w:rPr>
                <w:noProof/>
                <w:webHidden/>
              </w:rPr>
              <w:tab/>
            </w:r>
            <w:r>
              <w:rPr>
                <w:noProof/>
                <w:webHidden/>
              </w:rPr>
              <w:fldChar w:fldCharType="begin"/>
            </w:r>
            <w:r w:rsidR="00BE37D7">
              <w:rPr>
                <w:noProof/>
                <w:webHidden/>
              </w:rPr>
              <w:instrText xml:space="preserve"> PAGEREF _Toc203556441 \h </w:instrText>
            </w:r>
            <w:r>
              <w:rPr>
                <w:noProof/>
                <w:webHidden/>
              </w:rPr>
            </w:r>
            <w:r>
              <w:rPr>
                <w:noProof/>
                <w:webHidden/>
              </w:rPr>
              <w:fldChar w:fldCharType="separate"/>
            </w:r>
            <w:r w:rsidR="00BE37D7">
              <w:rPr>
                <w:noProof/>
                <w:webHidden/>
              </w:rPr>
              <w:t>9</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2" w:history="1">
            <w:r w:rsidR="00BE37D7" w:rsidRPr="003032BB">
              <w:rPr>
                <w:rStyle w:val="Hyperlink"/>
                <w:noProof/>
              </w:rPr>
              <w:t>Kazanılan Derece</w:t>
            </w:r>
            <w:r w:rsidR="00BE37D7">
              <w:rPr>
                <w:noProof/>
                <w:webHidden/>
              </w:rPr>
              <w:tab/>
            </w:r>
            <w:r>
              <w:rPr>
                <w:noProof/>
                <w:webHidden/>
              </w:rPr>
              <w:fldChar w:fldCharType="begin"/>
            </w:r>
            <w:r w:rsidR="00BE37D7">
              <w:rPr>
                <w:noProof/>
                <w:webHidden/>
              </w:rPr>
              <w:instrText xml:space="preserve"> PAGEREF _Toc203556442 \h </w:instrText>
            </w:r>
            <w:r>
              <w:rPr>
                <w:noProof/>
                <w:webHidden/>
              </w:rPr>
            </w:r>
            <w:r>
              <w:rPr>
                <w:noProof/>
                <w:webHidden/>
              </w:rPr>
              <w:fldChar w:fldCharType="separate"/>
            </w:r>
            <w:r w:rsidR="00BE37D7">
              <w:rPr>
                <w:noProof/>
                <w:webHidden/>
              </w:rPr>
              <w:t>10</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3" w:history="1">
            <w:r w:rsidR="00BE37D7" w:rsidRPr="003032BB">
              <w:rPr>
                <w:rStyle w:val="Hyperlink"/>
                <w:noProof/>
              </w:rPr>
              <w:t>Programa Kabul Şartları</w:t>
            </w:r>
            <w:r w:rsidR="00BE37D7">
              <w:rPr>
                <w:noProof/>
                <w:webHidden/>
              </w:rPr>
              <w:tab/>
            </w:r>
            <w:r>
              <w:rPr>
                <w:noProof/>
                <w:webHidden/>
              </w:rPr>
              <w:fldChar w:fldCharType="begin"/>
            </w:r>
            <w:r w:rsidR="00BE37D7">
              <w:rPr>
                <w:noProof/>
                <w:webHidden/>
              </w:rPr>
              <w:instrText xml:space="preserve"> PAGEREF _Toc203556443 \h </w:instrText>
            </w:r>
            <w:r>
              <w:rPr>
                <w:noProof/>
                <w:webHidden/>
              </w:rPr>
            </w:r>
            <w:r>
              <w:rPr>
                <w:noProof/>
                <w:webHidden/>
              </w:rPr>
              <w:fldChar w:fldCharType="separate"/>
            </w:r>
            <w:r w:rsidR="00BE37D7">
              <w:rPr>
                <w:noProof/>
                <w:webHidden/>
              </w:rPr>
              <w:t>10</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4" w:history="1">
            <w:r w:rsidR="00BE37D7" w:rsidRPr="003032BB">
              <w:rPr>
                <w:rStyle w:val="Hyperlink"/>
                <w:noProof/>
              </w:rPr>
              <w:t>Mezuniyet koşulları ve kurallar</w:t>
            </w:r>
            <w:r w:rsidR="00BE37D7">
              <w:rPr>
                <w:noProof/>
                <w:webHidden/>
              </w:rPr>
              <w:tab/>
            </w:r>
            <w:r>
              <w:rPr>
                <w:noProof/>
                <w:webHidden/>
              </w:rPr>
              <w:fldChar w:fldCharType="begin"/>
            </w:r>
            <w:r w:rsidR="00BE37D7">
              <w:rPr>
                <w:noProof/>
                <w:webHidden/>
              </w:rPr>
              <w:instrText xml:space="preserve"> PAGEREF _Toc203556444 \h </w:instrText>
            </w:r>
            <w:r>
              <w:rPr>
                <w:noProof/>
                <w:webHidden/>
              </w:rPr>
            </w:r>
            <w:r>
              <w:rPr>
                <w:noProof/>
                <w:webHidden/>
              </w:rPr>
              <w:fldChar w:fldCharType="separate"/>
            </w:r>
            <w:r w:rsidR="00BE37D7">
              <w:rPr>
                <w:noProof/>
                <w:webHidden/>
              </w:rPr>
              <w:t>10</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5" w:history="1">
            <w:r w:rsidR="00BE37D7" w:rsidRPr="003032BB">
              <w:rPr>
                <w:rStyle w:val="Hyperlink"/>
                <w:noProof/>
              </w:rPr>
              <w:t>Önceki Öğrenimlerin Tanınması ve Değerlendirilmesi</w:t>
            </w:r>
            <w:r w:rsidR="00BE37D7">
              <w:rPr>
                <w:noProof/>
                <w:webHidden/>
              </w:rPr>
              <w:tab/>
            </w:r>
            <w:r>
              <w:rPr>
                <w:noProof/>
                <w:webHidden/>
              </w:rPr>
              <w:fldChar w:fldCharType="begin"/>
            </w:r>
            <w:r w:rsidR="00BE37D7">
              <w:rPr>
                <w:noProof/>
                <w:webHidden/>
              </w:rPr>
              <w:instrText xml:space="preserve"> PAGEREF _Toc203556445 \h </w:instrText>
            </w:r>
            <w:r>
              <w:rPr>
                <w:noProof/>
                <w:webHidden/>
              </w:rPr>
            </w:r>
            <w:r>
              <w:rPr>
                <w:noProof/>
                <w:webHidden/>
              </w:rPr>
              <w:fldChar w:fldCharType="separate"/>
            </w:r>
            <w:r w:rsidR="00BE37D7">
              <w:rPr>
                <w:noProof/>
                <w:webHidden/>
              </w:rPr>
              <w:t>10</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6" w:history="1">
            <w:r w:rsidR="00BE37D7" w:rsidRPr="003032BB">
              <w:rPr>
                <w:rStyle w:val="Hyperlink"/>
                <w:noProof/>
              </w:rPr>
              <w:t>Program Bilgileri</w:t>
            </w:r>
            <w:r w:rsidR="00BE37D7">
              <w:rPr>
                <w:noProof/>
                <w:webHidden/>
              </w:rPr>
              <w:tab/>
            </w:r>
            <w:r>
              <w:rPr>
                <w:noProof/>
                <w:webHidden/>
              </w:rPr>
              <w:fldChar w:fldCharType="begin"/>
            </w:r>
            <w:r w:rsidR="00BE37D7">
              <w:rPr>
                <w:noProof/>
                <w:webHidden/>
              </w:rPr>
              <w:instrText xml:space="preserve"> PAGEREF _Toc203556446 \h </w:instrText>
            </w:r>
            <w:r>
              <w:rPr>
                <w:noProof/>
                <w:webHidden/>
              </w:rPr>
            </w:r>
            <w:r>
              <w:rPr>
                <w:noProof/>
                <w:webHidden/>
              </w:rPr>
              <w:fldChar w:fldCharType="separate"/>
            </w:r>
            <w:r w:rsidR="00BE37D7">
              <w:rPr>
                <w:noProof/>
                <w:webHidden/>
              </w:rPr>
              <w:t>10</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7" w:history="1">
            <w:r w:rsidR="00BE37D7" w:rsidRPr="003032BB">
              <w:rPr>
                <w:rStyle w:val="Hyperlink"/>
                <w:noProof/>
              </w:rPr>
              <w:t>Program kazanımları</w:t>
            </w:r>
            <w:r w:rsidR="00BE37D7">
              <w:rPr>
                <w:noProof/>
                <w:webHidden/>
              </w:rPr>
              <w:tab/>
            </w:r>
            <w:r>
              <w:rPr>
                <w:noProof/>
                <w:webHidden/>
              </w:rPr>
              <w:fldChar w:fldCharType="begin"/>
            </w:r>
            <w:r w:rsidR="00BE37D7">
              <w:rPr>
                <w:noProof/>
                <w:webHidden/>
              </w:rPr>
              <w:instrText xml:space="preserve"> PAGEREF _Toc203556447 \h </w:instrText>
            </w:r>
            <w:r>
              <w:rPr>
                <w:noProof/>
                <w:webHidden/>
              </w:rPr>
            </w:r>
            <w:r>
              <w:rPr>
                <w:noProof/>
                <w:webHidden/>
              </w:rPr>
              <w:fldChar w:fldCharType="separate"/>
            </w:r>
            <w:r w:rsidR="00BE37D7">
              <w:rPr>
                <w:noProof/>
                <w:webHidden/>
              </w:rPr>
              <w:t>11</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8" w:history="1">
            <w:r w:rsidR="00BE37D7" w:rsidRPr="003032BB">
              <w:rPr>
                <w:rStyle w:val="Hyperlink"/>
                <w:noProof/>
              </w:rPr>
              <w:t>Program Yapısı</w:t>
            </w:r>
            <w:r w:rsidR="00BE37D7">
              <w:rPr>
                <w:noProof/>
                <w:webHidden/>
              </w:rPr>
              <w:tab/>
            </w:r>
            <w:r>
              <w:rPr>
                <w:noProof/>
                <w:webHidden/>
              </w:rPr>
              <w:fldChar w:fldCharType="begin"/>
            </w:r>
            <w:r w:rsidR="00BE37D7">
              <w:rPr>
                <w:noProof/>
                <w:webHidden/>
              </w:rPr>
              <w:instrText xml:space="preserve"> PAGEREF _Toc203556448 \h </w:instrText>
            </w:r>
            <w:r>
              <w:rPr>
                <w:noProof/>
                <w:webHidden/>
              </w:rPr>
            </w:r>
            <w:r>
              <w:rPr>
                <w:noProof/>
                <w:webHidden/>
              </w:rPr>
              <w:fldChar w:fldCharType="separate"/>
            </w:r>
            <w:r w:rsidR="00BE37D7">
              <w:rPr>
                <w:noProof/>
                <w:webHidden/>
              </w:rPr>
              <w:t>11</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49" w:history="1">
            <w:r w:rsidR="0022149F">
              <w:rPr>
                <w:rStyle w:val="Hyperlink"/>
                <w:noProof/>
              </w:rPr>
              <w:t xml:space="preserve">Makina </w:t>
            </w:r>
            <w:r w:rsidR="00425923">
              <w:rPr>
                <w:rStyle w:val="Hyperlink"/>
                <w:noProof/>
              </w:rPr>
              <w:t>Mühendisliği</w:t>
            </w:r>
            <w:r w:rsidR="00BE37D7" w:rsidRPr="003032BB">
              <w:rPr>
                <w:rStyle w:val="Hyperlink"/>
                <w:noProof/>
              </w:rPr>
              <w:t xml:space="preserve"> Bölümü 4 yıllık ders programı</w:t>
            </w:r>
            <w:r w:rsidR="00BE37D7">
              <w:rPr>
                <w:noProof/>
                <w:webHidden/>
              </w:rPr>
              <w:tab/>
            </w:r>
            <w:r>
              <w:rPr>
                <w:noProof/>
                <w:webHidden/>
              </w:rPr>
              <w:fldChar w:fldCharType="begin"/>
            </w:r>
            <w:r w:rsidR="00BE37D7">
              <w:rPr>
                <w:noProof/>
                <w:webHidden/>
              </w:rPr>
              <w:instrText xml:space="preserve"> PAGEREF _Toc203556449 \h </w:instrText>
            </w:r>
            <w:r>
              <w:rPr>
                <w:noProof/>
                <w:webHidden/>
              </w:rPr>
            </w:r>
            <w:r>
              <w:rPr>
                <w:noProof/>
                <w:webHidden/>
              </w:rPr>
              <w:fldChar w:fldCharType="separate"/>
            </w:r>
            <w:r w:rsidR="00BE37D7">
              <w:rPr>
                <w:noProof/>
                <w:webHidden/>
              </w:rPr>
              <w:t>14</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50" w:history="1">
            <w:r w:rsidR="00425923">
              <w:rPr>
                <w:rStyle w:val="Hyperlink"/>
                <w:noProof/>
              </w:rPr>
              <w:t xml:space="preserve"> Mühendisliği </w:t>
            </w:r>
            <w:r w:rsidR="00BE37D7" w:rsidRPr="003032BB">
              <w:rPr>
                <w:rStyle w:val="Hyperlink"/>
                <w:noProof/>
              </w:rPr>
              <w:t>Bölümü Seçmeli Dersler Listesi</w:t>
            </w:r>
            <w:r w:rsidR="00BE37D7">
              <w:rPr>
                <w:noProof/>
                <w:webHidden/>
              </w:rPr>
              <w:tab/>
            </w:r>
            <w:r>
              <w:rPr>
                <w:noProof/>
                <w:webHidden/>
              </w:rPr>
              <w:fldChar w:fldCharType="begin"/>
            </w:r>
            <w:r w:rsidR="00BE37D7">
              <w:rPr>
                <w:noProof/>
                <w:webHidden/>
              </w:rPr>
              <w:instrText xml:space="preserve"> PAGEREF _Toc203556450 \h </w:instrText>
            </w:r>
            <w:r>
              <w:rPr>
                <w:noProof/>
                <w:webHidden/>
              </w:rPr>
            </w:r>
            <w:r>
              <w:rPr>
                <w:noProof/>
                <w:webHidden/>
              </w:rPr>
              <w:fldChar w:fldCharType="separate"/>
            </w:r>
            <w:r w:rsidR="00BE37D7">
              <w:rPr>
                <w:noProof/>
                <w:webHidden/>
              </w:rPr>
              <w:t>15</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51" w:history="1">
            <w:r w:rsidR="00BE37D7" w:rsidRPr="003032BB">
              <w:rPr>
                <w:rStyle w:val="Hyperlink"/>
                <w:noProof/>
              </w:rPr>
              <w:t>Ek Bilgiler</w:t>
            </w:r>
            <w:r w:rsidR="00BE37D7">
              <w:rPr>
                <w:noProof/>
                <w:webHidden/>
              </w:rPr>
              <w:tab/>
            </w:r>
            <w:r>
              <w:rPr>
                <w:noProof/>
                <w:webHidden/>
              </w:rPr>
              <w:fldChar w:fldCharType="begin"/>
            </w:r>
            <w:r w:rsidR="00BE37D7">
              <w:rPr>
                <w:noProof/>
                <w:webHidden/>
              </w:rPr>
              <w:instrText xml:space="preserve"> PAGEREF _Toc203556451 \h </w:instrText>
            </w:r>
            <w:r>
              <w:rPr>
                <w:noProof/>
                <w:webHidden/>
              </w:rPr>
            </w:r>
            <w:r>
              <w:rPr>
                <w:noProof/>
                <w:webHidden/>
              </w:rPr>
              <w:fldChar w:fldCharType="separate"/>
            </w:r>
            <w:r w:rsidR="00BE37D7">
              <w:rPr>
                <w:noProof/>
                <w:webHidden/>
              </w:rPr>
              <w:t>1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52" w:history="1">
            <w:r w:rsidR="00BE37D7" w:rsidRPr="003032BB">
              <w:rPr>
                <w:rStyle w:val="Hyperlink"/>
                <w:noProof/>
              </w:rPr>
              <w:t>Seçmeli Dersler Hakkında Önemli Bilgi</w:t>
            </w:r>
            <w:r w:rsidR="00BE37D7">
              <w:rPr>
                <w:noProof/>
                <w:webHidden/>
              </w:rPr>
              <w:tab/>
            </w:r>
            <w:r>
              <w:rPr>
                <w:noProof/>
                <w:webHidden/>
              </w:rPr>
              <w:fldChar w:fldCharType="begin"/>
            </w:r>
            <w:r w:rsidR="00BE37D7">
              <w:rPr>
                <w:noProof/>
                <w:webHidden/>
              </w:rPr>
              <w:instrText xml:space="preserve"> PAGEREF _Toc203556452 \h </w:instrText>
            </w:r>
            <w:r>
              <w:rPr>
                <w:noProof/>
                <w:webHidden/>
              </w:rPr>
            </w:r>
            <w:r>
              <w:rPr>
                <w:noProof/>
                <w:webHidden/>
              </w:rPr>
              <w:fldChar w:fldCharType="separate"/>
            </w:r>
            <w:r w:rsidR="00BE37D7">
              <w:rPr>
                <w:noProof/>
                <w:webHidden/>
              </w:rPr>
              <w:t>1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53" w:history="1">
            <w:r w:rsidR="00BE37D7" w:rsidRPr="003032BB">
              <w:rPr>
                <w:rStyle w:val="Hyperlink"/>
                <w:noProof/>
              </w:rPr>
              <w:t>Sınav Yönergeleri, Değerlendirme ve Notlandırma</w:t>
            </w:r>
            <w:r w:rsidR="00BE37D7">
              <w:rPr>
                <w:noProof/>
                <w:webHidden/>
              </w:rPr>
              <w:tab/>
            </w:r>
            <w:r>
              <w:rPr>
                <w:noProof/>
                <w:webHidden/>
              </w:rPr>
              <w:fldChar w:fldCharType="begin"/>
            </w:r>
            <w:r w:rsidR="00BE37D7">
              <w:rPr>
                <w:noProof/>
                <w:webHidden/>
              </w:rPr>
              <w:instrText xml:space="preserve"> PAGEREF _Toc203556453 \h </w:instrText>
            </w:r>
            <w:r>
              <w:rPr>
                <w:noProof/>
                <w:webHidden/>
              </w:rPr>
            </w:r>
            <w:r>
              <w:rPr>
                <w:noProof/>
                <w:webHidden/>
              </w:rPr>
              <w:fldChar w:fldCharType="separate"/>
            </w:r>
            <w:r w:rsidR="00BE37D7">
              <w:rPr>
                <w:noProof/>
                <w:webHidden/>
              </w:rPr>
              <w:t>1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54" w:history="1">
            <w:r w:rsidR="00BE37D7" w:rsidRPr="003032BB">
              <w:rPr>
                <w:rStyle w:val="Hyperlink"/>
                <w:noProof/>
              </w:rPr>
              <w:t>Mezuniyet Koşulları</w:t>
            </w:r>
            <w:r w:rsidR="00BE37D7">
              <w:rPr>
                <w:noProof/>
                <w:webHidden/>
              </w:rPr>
              <w:tab/>
            </w:r>
            <w:r>
              <w:rPr>
                <w:noProof/>
                <w:webHidden/>
              </w:rPr>
              <w:fldChar w:fldCharType="begin"/>
            </w:r>
            <w:r w:rsidR="00BE37D7">
              <w:rPr>
                <w:noProof/>
                <w:webHidden/>
              </w:rPr>
              <w:instrText xml:space="preserve"> PAGEREF _Toc203556454 \h </w:instrText>
            </w:r>
            <w:r>
              <w:rPr>
                <w:noProof/>
                <w:webHidden/>
              </w:rPr>
            </w:r>
            <w:r>
              <w:rPr>
                <w:noProof/>
                <w:webHidden/>
              </w:rPr>
              <w:fldChar w:fldCharType="separate"/>
            </w:r>
            <w:r w:rsidR="00BE37D7">
              <w:rPr>
                <w:noProof/>
                <w:webHidden/>
              </w:rPr>
              <w:t>18</w:t>
            </w:r>
            <w:r>
              <w:rPr>
                <w:noProof/>
                <w:webHidden/>
              </w:rPr>
              <w:fldChar w:fldCharType="end"/>
            </w:r>
          </w:hyperlink>
        </w:p>
        <w:p w:rsidR="00BE37D7" w:rsidRDefault="00554786">
          <w:pPr>
            <w:pStyle w:val="TOC1"/>
            <w:rPr>
              <w:rFonts w:eastAsiaTheme="minorEastAsia"/>
              <w:b w:val="0"/>
              <w:bCs w:val="0"/>
              <w:lang w:val="tr-TR" w:eastAsia="tr-TR"/>
            </w:rPr>
          </w:pPr>
          <w:hyperlink w:anchor="_Toc203556455" w:history="1">
            <w:r w:rsidR="00BE37D7" w:rsidRPr="003032BB">
              <w:rPr>
                <w:rStyle w:val="Hyperlink"/>
              </w:rPr>
              <w:t>Akademik Takvim</w:t>
            </w:r>
            <w:r w:rsidR="00BE37D7">
              <w:rPr>
                <w:webHidden/>
              </w:rPr>
              <w:tab/>
            </w:r>
            <w:r>
              <w:rPr>
                <w:webHidden/>
              </w:rPr>
              <w:fldChar w:fldCharType="begin"/>
            </w:r>
            <w:r w:rsidR="00BE37D7">
              <w:rPr>
                <w:webHidden/>
              </w:rPr>
              <w:instrText xml:space="preserve"> PAGEREF _Toc203556455 \h </w:instrText>
            </w:r>
            <w:r>
              <w:rPr>
                <w:webHidden/>
              </w:rPr>
            </w:r>
            <w:r>
              <w:rPr>
                <w:webHidden/>
              </w:rPr>
              <w:fldChar w:fldCharType="separate"/>
            </w:r>
            <w:r w:rsidR="00BE37D7">
              <w:rPr>
                <w:webHidden/>
              </w:rPr>
              <w:t>19</w:t>
            </w:r>
            <w:r>
              <w:rPr>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56" w:history="1">
            <w:r w:rsidR="00BE37D7" w:rsidRPr="003032BB">
              <w:rPr>
                <w:rStyle w:val="Hyperlink"/>
                <w:rFonts w:eastAsia="Times New Roman"/>
                <w:noProof/>
                <w:lang w:eastAsia="tr-TR"/>
              </w:rPr>
              <w:t>2025-2026 Güz Dönemi</w:t>
            </w:r>
            <w:r w:rsidR="00BE37D7">
              <w:rPr>
                <w:noProof/>
                <w:webHidden/>
              </w:rPr>
              <w:tab/>
            </w:r>
            <w:r>
              <w:rPr>
                <w:noProof/>
                <w:webHidden/>
              </w:rPr>
              <w:fldChar w:fldCharType="begin"/>
            </w:r>
            <w:r w:rsidR="00BE37D7">
              <w:rPr>
                <w:noProof/>
                <w:webHidden/>
              </w:rPr>
              <w:instrText xml:space="preserve"> PAGEREF _Toc203556456 \h </w:instrText>
            </w:r>
            <w:r>
              <w:rPr>
                <w:noProof/>
                <w:webHidden/>
              </w:rPr>
            </w:r>
            <w:r>
              <w:rPr>
                <w:noProof/>
                <w:webHidden/>
              </w:rPr>
              <w:fldChar w:fldCharType="separate"/>
            </w:r>
            <w:r w:rsidR="00BE37D7">
              <w:rPr>
                <w:noProof/>
                <w:webHidden/>
              </w:rPr>
              <w:t>19</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57" w:history="1">
            <w:r w:rsidR="00BE37D7" w:rsidRPr="003032BB">
              <w:rPr>
                <w:rStyle w:val="Hyperlink"/>
                <w:rFonts w:eastAsia="Times New Roman"/>
                <w:noProof/>
                <w:lang w:eastAsia="tr-TR"/>
              </w:rPr>
              <w:t>2025-2026 Bahar Dönemi</w:t>
            </w:r>
            <w:r w:rsidR="00BE37D7">
              <w:rPr>
                <w:noProof/>
                <w:webHidden/>
              </w:rPr>
              <w:tab/>
            </w:r>
            <w:r>
              <w:rPr>
                <w:noProof/>
                <w:webHidden/>
              </w:rPr>
              <w:fldChar w:fldCharType="begin"/>
            </w:r>
            <w:r w:rsidR="00BE37D7">
              <w:rPr>
                <w:noProof/>
                <w:webHidden/>
              </w:rPr>
              <w:instrText xml:space="preserve"> PAGEREF _Toc203556457 \h </w:instrText>
            </w:r>
            <w:r>
              <w:rPr>
                <w:noProof/>
                <w:webHidden/>
              </w:rPr>
            </w:r>
            <w:r>
              <w:rPr>
                <w:noProof/>
                <w:webHidden/>
              </w:rPr>
              <w:fldChar w:fldCharType="separate"/>
            </w:r>
            <w:r w:rsidR="00BE37D7">
              <w:rPr>
                <w:noProof/>
                <w:webHidden/>
              </w:rPr>
              <w:t>21</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58" w:history="1">
            <w:r w:rsidR="00BE37D7" w:rsidRPr="003032BB">
              <w:rPr>
                <w:rStyle w:val="Hyperlink"/>
                <w:rFonts w:eastAsia="Times New Roman"/>
                <w:noProof/>
                <w:lang w:eastAsia="tr-TR"/>
              </w:rPr>
              <w:t>2025-2026 Yaz Dönemi</w:t>
            </w:r>
            <w:r w:rsidR="00BE37D7">
              <w:rPr>
                <w:noProof/>
                <w:webHidden/>
              </w:rPr>
              <w:tab/>
            </w:r>
            <w:r>
              <w:rPr>
                <w:noProof/>
                <w:webHidden/>
              </w:rPr>
              <w:fldChar w:fldCharType="begin"/>
            </w:r>
            <w:r w:rsidR="00BE37D7">
              <w:rPr>
                <w:noProof/>
                <w:webHidden/>
              </w:rPr>
              <w:instrText xml:space="preserve"> PAGEREF _Toc203556458 \h </w:instrText>
            </w:r>
            <w:r>
              <w:rPr>
                <w:noProof/>
                <w:webHidden/>
              </w:rPr>
            </w:r>
            <w:r>
              <w:rPr>
                <w:noProof/>
                <w:webHidden/>
              </w:rPr>
              <w:fldChar w:fldCharType="separate"/>
            </w:r>
            <w:r w:rsidR="00BE37D7">
              <w:rPr>
                <w:noProof/>
                <w:webHidden/>
              </w:rPr>
              <w:t>23</w:t>
            </w:r>
            <w:r>
              <w:rPr>
                <w:noProof/>
                <w:webHidden/>
              </w:rPr>
              <w:fldChar w:fldCharType="end"/>
            </w:r>
          </w:hyperlink>
        </w:p>
        <w:p w:rsidR="00BE37D7" w:rsidRDefault="00554786">
          <w:pPr>
            <w:pStyle w:val="TOC1"/>
            <w:rPr>
              <w:rFonts w:eastAsiaTheme="minorEastAsia"/>
              <w:b w:val="0"/>
              <w:bCs w:val="0"/>
              <w:lang w:val="tr-TR" w:eastAsia="tr-TR"/>
            </w:rPr>
          </w:pPr>
          <w:hyperlink w:anchor="_Toc203556459" w:history="1">
            <w:r w:rsidR="00BE37D7" w:rsidRPr="003032BB">
              <w:rPr>
                <w:rStyle w:val="Hyperlink"/>
              </w:rPr>
              <w:t>Kayıt ve Kabul İşlemleri</w:t>
            </w:r>
            <w:r w:rsidR="00BE37D7">
              <w:rPr>
                <w:webHidden/>
              </w:rPr>
              <w:tab/>
            </w:r>
            <w:r>
              <w:rPr>
                <w:webHidden/>
              </w:rPr>
              <w:fldChar w:fldCharType="begin"/>
            </w:r>
            <w:r w:rsidR="00BE37D7">
              <w:rPr>
                <w:webHidden/>
              </w:rPr>
              <w:instrText xml:space="preserve"> PAGEREF _Toc203556459 \h </w:instrText>
            </w:r>
            <w:r>
              <w:rPr>
                <w:webHidden/>
              </w:rPr>
            </w:r>
            <w:r>
              <w:rPr>
                <w:webHidden/>
              </w:rPr>
              <w:fldChar w:fldCharType="separate"/>
            </w:r>
            <w:r w:rsidR="00BE37D7">
              <w:rPr>
                <w:webHidden/>
              </w:rPr>
              <w:t>25</w:t>
            </w:r>
            <w:r>
              <w:rPr>
                <w:webHidden/>
              </w:rPr>
              <w:fldChar w:fldCharType="end"/>
            </w:r>
          </w:hyperlink>
        </w:p>
        <w:p w:rsidR="00BE37D7" w:rsidRDefault="00554786">
          <w:pPr>
            <w:pStyle w:val="TOC1"/>
            <w:rPr>
              <w:rFonts w:eastAsiaTheme="minorEastAsia"/>
              <w:b w:val="0"/>
              <w:bCs w:val="0"/>
              <w:lang w:val="tr-TR" w:eastAsia="tr-TR"/>
            </w:rPr>
          </w:pPr>
          <w:hyperlink w:anchor="_Toc203556460" w:history="1">
            <w:r w:rsidR="00BE37D7" w:rsidRPr="003032BB">
              <w:rPr>
                <w:rStyle w:val="Hyperlink"/>
              </w:rPr>
              <w:t>Derslere Kaydolma</w:t>
            </w:r>
            <w:r w:rsidR="00BE37D7">
              <w:rPr>
                <w:webHidden/>
              </w:rPr>
              <w:tab/>
            </w:r>
            <w:r>
              <w:rPr>
                <w:webHidden/>
              </w:rPr>
              <w:fldChar w:fldCharType="begin"/>
            </w:r>
            <w:r w:rsidR="00BE37D7">
              <w:rPr>
                <w:webHidden/>
              </w:rPr>
              <w:instrText xml:space="preserve"> PAGEREF _Toc203556460 \h </w:instrText>
            </w:r>
            <w:r>
              <w:rPr>
                <w:webHidden/>
              </w:rPr>
            </w:r>
            <w:r>
              <w:rPr>
                <w:webHidden/>
              </w:rPr>
              <w:fldChar w:fldCharType="separate"/>
            </w:r>
            <w:r w:rsidR="00BE37D7">
              <w:rPr>
                <w:webHidden/>
              </w:rPr>
              <w:t>25</w:t>
            </w:r>
            <w:r>
              <w:rPr>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61" w:history="1">
            <w:r w:rsidR="00BE37D7" w:rsidRPr="003032BB">
              <w:rPr>
                <w:rStyle w:val="Hyperlink"/>
                <w:noProof/>
              </w:rPr>
              <w:t>Ders Ekleme/Bırakma ve Dersten çekilme</w:t>
            </w:r>
            <w:r w:rsidR="00BE37D7">
              <w:rPr>
                <w:noProof/>
                <w:webHidden/>
              </w:rPr>
              <w:tab/>
            </w:r>
            <w:r>
              <w:rPr>
                <w:noProof/>
                <w:webHidden/>
              </w:rPr>
              <w:fldChar w:fldCharType="begin"/>
            </w:r>
            <w:r w:rsidR="00BE37D7">
              <w:rPr>
                <w:noProof/>
                <w:webHidden/>
              </w:rPr>
              <w:instrText xml:space="preserve"> PAGEREF _Toc203556461 \h </w:instrText>
            </w:r>
            <w:r>
              <w:rPr>
                <w:noProof/>
                <w:webHidden/>
              </w:rPr>
            </w:r>
            <w:r>
              <w:rPr>
                <w:noProof/>
                <w:webHidden/>
              </w:rPr>
              <w:fldChar w:fldCharType="separate"/>
            </w:r>
            <w:r w:rsidR="00BE37D7">
              <w:rPr>
                <w:noProof/>
                <w:webHidden/>
              </w:rPr>
              <w:t>25</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62" w:history="1">
            <w:r w:rsidR="00BE37D7" w:rsidRPr="003032BB">
              <w:rPr>
                <w:rStyle w:val="Hyperlink"/>
                <w:noProof/>
              </w:rPr>
              <w:t>Yatay-Dikey Geçiş</w:t>
            </w:r>
            <w:r w:rsidR="00BE37D7">
              <w:rPr>
                <w:noProof/>
                <w:webHidden/>
              </w:rPr>
              <w:tab/>
            </w:r>
            <w:r>
              <w:rPr>
                <w:noProof/>
                <w:webHidden/>
              </w:rPr>
              <w:fldChar w:fldCharType="begin"/>
            </w:r>
            <w:r w:rsidR="00BE37D7">
              <w:rPr>
                <w:noProof/>
                <w:webHidden/>
              </w:rPr>
              <w:instrText xml:space="preserve"> PAGEREF _Toc203556462 \h </w:instrText>
            </w:r>
            <w:r>
              <w:rPr>
                <w:noProof/>
                <w:webHidden/>
              </w:rPr>
            </w:r>
            <w:r>
              <w:rPr>
                <w:noProof/>
                <w:webHidden/>
              </w:rPr>
              <w:fldChar w:fldCharType="separate"/>
            </w:r>
            <w:r w:rsidR="00BE37D7">
              <w:rPr>
                <w:noProof/>
                <w:webHidden/>
              </w:rPr>
              <w:t>25</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63" w:history="1">
            <w:r w:rsidR="00BE37D7" w:rsidRPr="003032BB">
              <w:rPr>
                <w:rStyle w:val="Hyperlink"/>
                <w:noProof/>
              </w:rPr>
              <w:t>Öğretim Elemanları ile İletişim</w:t>
            </w:r>
            <w:r w:rsidR="00BE37D7">
              <w:rPr>
                <w:noProof/>
                <w:webHidden/>
              </w:rPr>
              <w:tab/>
            </w:r>
            <w:r>
              <w:rPr>
                <w:noProof/>
                <w:webHidden/>
              </w:rPr>
              <w:fldChar w:fldCharType="begin"/>
            </w:r>
            <w:r w:rsidR="00BE37D7">
              <w:rPr>
                <w:noProof/>
                <w:webHidden/>
              </w:rPr>
              <w:instrText xml:space="preserve"> PAGEREF _Toc203556463 \h </w:instrText>
            </w:r>
            <w:r>
              <w:rPr>
                <w:noProof/>
                <w:webHidden/>
              </w:rPr>
            </w:r>
            <w:r>
              <w:rPr>
                <w:noProof/>
                <w:webHidden/>
              </w:rPr>
              <w:fldChar w:fldCharType="separate"/>
            </w:r>
            <w:r w:rsidR="00BE37D7">
              <w:rPr>
                <w:noProof/>
                <w:webHidden/>
              </w:rPr>
              <w:t>2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64" w:history="1">
            <w:r w:rsidR="00BE37D7" w:rsidRPr="003032BB">
              <w:rPr>
                <w:rStyle w:val="Hyperlink"/>
                <w:noProof/>
              </w:rPr>
              <w:t>Öğrencilerin derse katılımı ve mazeretler</w:t>
            </w:r>
            <w:r w:rsidR="00BE37D7">
              <w:rPr>
                <w:noProof/>
                <w:webHidden/>
              </w:rPr>
              <w:tab/>
            </w:r>
            <w:r>
              <w:rPr>
                <w:noProof/>
                <w:webHidden/>
              </w:rPr>
              <w:fldChar w:fldCharType="begin"/>
            </w:r>
            <w:r w:rsidR="00BE37D7">
              <w:rPr>
                <w:noProof/>
                <w:webHidden/>
              </w:rPr>
              <w:instrText xml:space="preserve"> PAGEREF _Toc203556464 \h </w:instrText>
            </w:r>
            <w:r>
              <w:rPr>
                <w:noProof/>
                <w:webHidden/>
              </w:rPr>
            </w:r>
            <w:r>
              <w:rPr>
                <w:noProof/>
                <w:webHidden/>
              </w:rPr>
              <w:fldChar w:fldCharType="separate"/>
            </w:r>
            <w:r w:rsidR="00BE37D7">
              <w:rPr>
                <w:noProof/>
                <w:webHidden/>
              </w:rPr>
              <w:t>26</w:t>
            </w:r>
            <w:r>
              <w:rPr>
                <w:noProof/>
                <w:webHidden/>
              </w:rPr>
              <w:fldChar w:fldCharType="end"/>
            </w:r>
          </w:hyperlink>
        </w:p>
        <w:p w:rsidR="00BE37D7" w:rsidRDefault="00554786">
          <w:pPr>
            <w:pStyle w:val="TOC1"/>
            <w:rPr>
              <w:rFonts w:eastAsiaTheme="minorEastAsia"/>
              <w:b w:val="0"/>
              <w:bCs w:val="0"/>
              <w:lang w:val="tr-TR" w:eastAsia="tr-TR"/>
            </w:rPr>
          </w:pPr>
          <w:hyperlink w:anchor="_Toc203556465" w:history="1">
            <w:r w:rsidR="00BE37D7" w:rsidRPr="003032BB">
              <w:rPr>
                <w:rStyle w:val="Hyperlink"/>
              </w:rPr>
              <w:t>Öğrenci işleri</w:t>
            </w:r>
            <w:r w:rsidR="00BE37D7">
              <w:rPr>
                <w:webHidden/>
              </w:rPr>
              <w:tab/>
            </w:r>
            <w:r>
              <w:rPr>
                <w:webHidden/>
              </w:rPr>
              <w:fldChar w:fldCharType="begin"/>
            </w:r>
            <w:r w:rsidR="00BE37D7">
              <w:rPr>
                <w:webHidden/>
              </w:rPr>
              <w:instrText xml:space="preserve"> PAGEREF _Toc203556465 \h </w:instrText>
            </w:r>
            <w:r>
              <w:rPr>
                <w:webHidden/>
              </w:rPr>
            </w:r>
            <w:r>
              <w:rPr>
                <w:webHidden/>
              </w:rPr>
              <w:fldChar w:fldCharType="separate"/>
            </w:r>
            <w:r w:rsidR="00BE37D7">
              <w:rPr>
                <w:webHidden/>
              </w:rPr>
              <w:t>26</w:t>
            </w:r>
            <w:r>
              <w:rPr>
                <w:webHidden/>
              </w:rPr>
              <w:fldChar w:fldCharType="end"/>
            </w:r>
          </w:hyperlink>
        </w:p>
        <w:p w:rsidR="00BE37D7" w:rsidRDefault="00554786">
          <w:pPr>
            <w:pStyle w:val="TOC1"/>
            <w:rPr>
              <w:rFonts w:eastAsiaTheme="minorEastAsia"/>
              <w:b w:val="0"/>
              <w:bCs w:val="0"/>
              <w:lang w:val="tr-TR" w:eastAsia="tr-TR"/>
            </w:rPr>
          </w:pPr>
          <w:hyperlink w:anchor="_Toc203556466" w:history="1">
            <w:r w:rsidR="00BE37D7" w:rsidRPr="003032BB">
              <w:rPr>
                <w:rStyle w:val="Hyperlink"/>
              </w:rPr>
              <w:t>Kampüste Yaşam</w:t>
            </w:r>
            <w:r w:rsidR="00BE37D7">
              <w:rPr>
                <w:webHidden/>
              </w:rPr>
              <w:tab/>
            </w:r>
            <w:r>
              <w:rPr>
                <w:webHidden/>
              </w:rPr>
              <w:fldChar w:fldCharType="begin"/>
            </w:r>
            <w:r w:rsidR="00BE37D7">
              <w:rPr>
                <w:webHidden/>
              </w:rPr>
              <w:instrText xml:space="preserve"> PAGEREF _Toc203556466 \h </w:instrText>
            </w:r>
            <w:r>
              <w:rPr>
                <w:webHidden/>
              </w:rPr>
            </w:r>
            <w:r>
              <w:rPr>
                <w:webHidden/>
              </w:rPr>
              <w:fldChar w:fldCharType="separate"/>
            </w:r>
            <w:r w:rsidR="00BE37D7">
              <w:rPr>
                <w:webHidden/>
              </w:rPr>
              <w:t>28</w:t>
            </w:r>
            <w:r>
              <w:rPr>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67" w:history="1">
            <w:r w:rsidR="00BE37D7" w:rsidRPr="003032BB">
              <w:rPr>
                <w:rStyle w:val="Hyperlink"/>
                <w:noProof/>
              </w:rPr>
              <w:t>Kütüphane</w:t>
            </w:r>
            <w:r w:rsidR="00BE37D7">
              <w:rPr>
                <w:noProof/>
                <w:webHidden/>
              </w:rPr>
              <w:tab/>
            </w:r>
            <w:r>
              <w:rPr>
                <w:noProof/>
                <w:webHidden/>
              </w:rPr>
              <w:fldChar w:fldCharType="begin"/>
            </w:r>
            <w:r w:rsidR="00BE37D7">
              <w:rPr>
                <w:noProof/>
                <w:webHidden/>
              </w:rPr>
              <w:instrText xml:space="preserve"> PAGEREF _Toc203556467 \h </w:instrText>
            </w:r>
            <w:r>
              <w:rPr>
                <w:noProof/>
                <w:webHidden/>
              </w:rPr>
            </w:r>
            <w:r>
              <w:rPr>
                <w:noProof/>
                <w:webHidden/>
              </w:rPr>
              <w:fldChar w:fldCharType="separate"/>
            </w:r>
            <w:r w:rsidR="00BE37D7">
              <w:rPr>
                <w:noProof/>
                <w:webHidden/>
              </w:rPr>
              <w:t>28</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68" w:history="1">
            <w:r w:rsidR="00BE37D7" w:rsidRPr="003032BB">
              <w:rPr>
                <w:rStyle w:val="Hyperlink"/>
                <w:noProof/>
              </w:rPr>
              <w:t>Sosyal Aktiviteler ve Kulüpler</w:t>
            </w:r>
            <w:r w:rsidR="00BE37D7">
              <w:rPr>
                <w:noProof/>
                <w:webHidden/>
              </w:rPr>
              <w:tab/>
            </w:r>
            <w:r>
              <w:rPr>
                <w:noProof/>
                <w:webHidden/>
              </w:rPr>
              <w:fldChar w:fldCharType="begin"/>
            </w:r>
            <w:r w:rsidR="00BE37D7">
              <w:rPr>
                <w:noProof/>
                <w:webHidden/>
              </w:rPr>
              <w:instrText xml:space="preserve"> PAGEREF _Toc203556468 \h </w:instrText>
            </w:r>
            <w:r>
              <w:rPr>
                <w:noProof/>
                <w:webHidden/>
              </w:rPr>
            </w:r>
            <w:r>
              <w:rPr>
                <w:noProof/>
                <w:webHidden/>
              </w:rPr>
              <w:fldChar w:fldCharType="separate"/>
            </w:r>
            <w:r w:rsidR="00BE37D7">
              <w:rPr>
                <w:noProof/>
                <w:webHidden/>
              </w:rPr>
              <w:t>28</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69" w:history="1">
            <w:r w:rsidR="00BE37D7" w:rsidRPr="003032BB">
              <w:rPr>
                <w:rStyle w:val="Hyperlink"/>
                <w:noProof/>
              </w:rPr>
              <w:t>Psikolojik Danışmanlık Servisi</w:t>
            </w:r>
            <w:r w:rsidR="00BE37D7">
              <w:rPr>
                <w:noProof/>
                <w:webHidden/>
              </w:rPr>
              <w:tab/>
            </w:r>
            <w:r>
              <w:rPr>
                <w:noProof/>
                <w:webHidden/>
              </w:rPr>
              <w:fldChar w:fldCharType="begin"/>
            </w:r>
            <w:r w:rsidR="00BE37D7">
              <w:rPr>
                <w:noProof/>
                <w:webHidden/>
              </w:rPr>
              <w:instrText xml:space="preserve"> PAGEREF _Toc203556469 \h </w:instrText>
            </w:r>
            <w:r>
              <w:rPr>
                <w:noProof/>
                <w:webHidden/>
              </w:rPr>
            </w:r>
            <w:r>
              <w:rPr>
                <w:noProof/>
                <w:webHidden/>
              </w:rPr>
              <w:fldChar w:fldCharType="separate"/>
            </w:r>
            <w:r w:rsidR="00BE37D7">
              <w:rPr>
                <w:noProof/>
                <w:webHidden/>
              </w:rPr>
              <w:t>28</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0" w:history="1">
            <w:r w:rsidR="00BE37D7" w:rsidRPr="003032BB">
              <w:rPr>
                <w:rStyle w:val="Hyperlink"/>
                <w:noProof/>
              </w:rPr>
              <w:t>Öğrenci Dekanlığı</w:t>
            </w:r>
            <w:r w:rsidR="00BE37D7">
              <w:rPr>
                <w:noProof/>
                <w:webHidden/>
              </w:rPr>
              <w:tab/>
            </w:r>
            <w:r>
              <w:rPr>
                <w:noProof/>
                <w:webHidden/>
              </w:rPr>
              <w:fldChar w:fldCharType="begin"/>
            </w:r>
            <w:r w:rsidR="00BE37D7">
              <w:rPr>
                <w:noProof/>
                <w:webHidden/>
              </w:rPr>
              <w:instrText xml:space="preserve"> PAGEREF _Toc203556470 \h </w:instrText>
            </w:r>
            <w:r>
              <w:rPr>
                <w:noProof/>
                <w:webHidden/>
              </w:rPr>
            </w:r>
            <w:r>
              <w:rPr>
                <w:noProof/>
                <w:webHidden/>
              </w:rPr>
              <w:fldChar w:fldCharType="separate"/>
            </w:r>
            <w:r w:rsidR="00BE37D7">
              <w:rPr>
                <w:noProof/>
                <w:webHidden/>
              </w:rPr>
              <w:t>28</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1" w:history="1">
            <w:r w:rsidR="00BE37D7" w:rsidRPr="003032BB">
              <w:rPr>
                <w:rStyle w:val="Hyperlink"/>
                <w:noProof/>
              </w:rPr>
              <w:t>Öğrenci Danışma ve İletişim Birimi</w:t>
            </w:r>
            <w:r w:rsidR="00BE37D7">
              <w:rPr>
                <w:noProof/>
                <w:webHidden/>
              </w:rPr>
              <w:tab/>
            </w:r>
            <w:r>
              <w:rPr>
                <w:noProof/>
                <w:webHidden/>
              </w:rPr>
              <w:fldChar w:fldCharType="begin"/>
            </w:r>
            <w:r w:rsidR="00BE37D7">
              <w:rPr>
                <w:noProof/>
                <w:webHidden/>
              </w:rPr>
              <w:instrText xml:space="preserve"> PAGEREF _Toc203556471 \h </w:instrText>
            </w:r>
            <w:r>
              <w:rPr>
                <w:noProof/>
                <w:webHidden/>
              </w:rPr>
            </w:r>
            <w:r>
              <w:rPr>
                <w:noProof/>
                <w:webHidden/>
              </w:rPr>
              <w:fldChar w:fldCharType="separate"/>
            </w:r>
            <w:r w:rsidR="00BE37D7">
              <w:rPr>
                <w:noProof/>
                <w:webHidden/>
              </w:rPr>
              <w:t>29</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2" w:history="1">
            <w:r w:rsidR="00BE37D7" w:rsidRPr="003032BB">
              <w:rPr>
                <w:rStyle w:val="Hyperlink"/>
                <w:rFonts w:eastAsia="Lexend"/>
                <w:noProof/>
                <w:lang w:eastAsia="tr-TR"/>
              </w:rPr>
              <w:t>Spor Olanakları</w:t>
            </w:r>
            <w:r w:rsidR="00BE37D7">
              <w:rPr>
                <w:noProof/>
                <w:webHidden/>
              </w:rPr>
              <w:tab/>
            </w:r>
            <w:r>
              <w:rPr>
                <w:noProof/>
                <w:webHidden/>
              </w:rPr>
              <w:fldChar w:fldCharType="begin"/>
            </w:r>
            <w:r w:rsidR="00BE37D7">
              <w:rPr>
                <w:noProof/>
                <w:webHidden/>
              </w:rPr>
              <w:instrText xml:space="preserve"> PAGEREF _Toc203556472 \h </w:instrText>
            </w:r>
            <w:r>
              <w:rPr>
                <w:noProof/>
                <w:webHidden/>
              </w:rPr>
            </w:r>
            <w:r>
              <w:rPr>
                <w:noProof/>
                <w:webHidden/>
              </w:rPr>
              <w:fldChar w:fldCharType="separate"/>
            </w:r>
            <w:r w:rsidR="00BE37D7">
              <w:rPr>
                <w:noProof/>
                <w:webHidden/>
              </w:rPr>
              <w:t>29</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3" w:history="1">
            <w:r w:rsidR="00BE37D7" w:rsidRPr="003032BB">
              <w:rPr>
                <w:rStyle w:val="Hyperlink"/>
                <w:rFonts w:eastAsia="Lexend"/>
                <w:noProof/>
                <w:lang w:eastAsia="tr-TR"/>
              </w:rPr>
              <w:t>Atatürk Kültür ve Kongre Merkezi (AKKM)</w:t>
            </w:r>
            <w:r w:rsidR="00BE37D7">
              <w:rPr>
                <w:noProof/>
                <w:webHidden/>
              </w:rPr>
              <w:tab/>
            </w:r>
            <w:r>
              <w:rPr>
                <w:noProof/>
                <w:webHidden/>
              </w:rPr>
              <w:fldChar w:fldCharType="begin"/>
            </w:r>
            <w:r w:rsidR="00BE37D7">
              <w:rPr>
                <w:noProof/>
                <w:webHidden/>
              </w:rPr>
              <w:instrText xml:space="preserve"> PAGEREF _Toc203556473 \h </w:instrText>
            </w:r>
            <w:r>
              <w:rPr>
                <w:noProof/>
                <w:webHidden/>
              </w:rPr>
            </w:r>
            <w:r>
              <w:rPr>
                <w:noProof/>
                <w:webHidden/>
              </w:rPr>
              <w:fldChar w:fldCharType="separate"/>
            </w:r>
            <w:r w:rsidR="00BE37D7">
              <w:rPr>
                <w:noProof/>
                <w:webHidden/>
              </w:rPr>
              <w:t>30</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4" w:history="1">
            <w:r w:rsidR="00BE37D7" w:rsidRPr="003032BB">
              <w:rPr>
                <w:rStyle w:val="Hyperlink"/>
                <w:rFonts w:eastAsia="Lexend"/>
                <w:noProof/>
                <w:lang w:eastAsia="tr-TR"/>
              </w:rPr>
              <w:t>Restoran ve Kafeteryalar</w:t>
            </w:r>
            <w:r w:rsidR="00BE37D7">
              <w:rPr>
                <w:noProof/>
                <w:webHidden/>
              </w:rPr>
              <w:tab/>
            </w:r>
            <w:r>
              <w:rPr>
                <w:noProof/>
                <w:webHidden/>
              </w:rPr>
              <w:fldChar w:fldCharType="begin"/>
            </w:r>
            <w:r w:rsidR="00BE37D7">
              <w:rPr>
                <w:noProof/>
                <w:webHidden/>
              </w:rPr>
              <w:instrText xml:space="preserve"> PAGEREF _Toc203556474 \h </w:instrText>
            </w:r>
            <w:r>
              <w:rPr>
                <w:noProof/>
                <w:webHidden/>
              </w:rPr>
            </w:r>
            <w:r>
              <w:rPr>
                <w:noProof/>
                <w:webHidden/>
              </w:rPr>
              <w:fldChar w:fldCharType="separate"/>
            </w:r>
            <w:r w:rsidR="00BE37D7">
              <w:rPr>
                <w:noProof/>
                <w:webHidden/>
              </w:rPr>
              <w:t>30</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5" w:history="1">
            <w:r w:rsidR="00BE37D7" w:rsidRPr="003032BB">
              <w:rPr>
                <w:rStyle w:val="Hyperlink"/>
                <w:noProof/>
              </w:rPr>
              <w:t>Market &amp; Süpermarket</w:t>
            </w:r>
            <w:r w:rsidR="00BE37D7">
              <w:rPr>
                <w:noProof/>
                <w:webHidden/>
              </w:rPr>
              <w:tab/>
            </w:r>
            <w:r>
              <w:rPr>
                <w:noProof/>
                <w:webHidden/>
              </w:rPr>
              <w:fldChar w:fldCharType="begin"/>
            </w:r>
            <w:r w:rsidR="00BE37D7">
              <w:rPr>
                <w:noProof/>
                <w:webHidden/>
              </w:rPr>
              <w:instrText xml:space="preserve"> PAGEREF _Toc203556475 \h </w:instrText>
            </w:r>
            <w:r>
              <w:rPr>
                <w:noProof/>
                <w:webHidden/>
              </w:rPr>
            </w:r>
            <w:r>
              <w:rPr>
                <w:noProof/>
                <w:webHidden/>
              </w:rPr>
              <w:fldChar w:fldCharType="separate"/>
            </w:r>
            <w:r w:rsidR="00BE37D7">
              <w:rPr>
                <w:noProof/>
                <w:webHidden/>
              </w:rPr>
              <w:t>30</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6" w:history="1">
            <w:r w:rsidR="00BE37D7" w:rsidRPr="003032BB">
              <w:rPr>
                <w:rStyle w:val="Hyperlink"/>
                <w:rFonts w:eastAsia="Lexend Medium"/>
                <w:noProof/>
                <w:lang w:eastAsia="tr-TR"/>
              </w:rPr>
              <w:t>İKAS Süpermarket Express</w:t>
            </w:r>
            <w:r w:rsidR="00BE37D7">
              <w:rPr>
                <w:noProof/>
                <w:webHidden/>
              </w:rPr>
              <w:tab/>
            </w:r>
            <w:r>
              <w:rPr>
                <w:noProof/>
                <w:webHidden/>
              </w:rPr>
              <w:fldChar w:fldCharType="begin"/>
            </w:r>
            <w:r w:rsidR="00BE37D7">
              <w:rPr>
                <w:noProof/>
                <w:webHidden/>
              </w:rPr>
              <w:instrText xml:space="preserve"> PAGEREF _Toc203556476 \h </w:instrText>
            </w:r>
            <w:r>
              <w:rPr>
                <w:noProof/>
                <w:webHidden/>
              </w:rPr>
            </w:r>
            <w:r>
              <w:rPr>
                <w:noProof/>
                <w:webHidden/>
              </w:rPr>
              <w:fldChar w:fldCharType="separate"/>
            </w:r>
            <w:r w:rsidR="00BE37D7">
              <w:rPr>
                <w:noProof/>
                <w:webHidden/>
              </w:rPr>
              <w:t>31</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7" w:history="1">
            <w:r w:rsidR="00BE37D7" w:rsidRPr="003032BB">
              <w:rPr>
                <w:rStyle w:val="Hyperlink"/>
                <w:rFonts w:eastAsia="Lexend"/>
                <w:noProof/>
                <w:lang w:eastAsia="tr-TR"/>
              </w:rPr>
              <w:t>NEU Event Park Drift Alanı</w:t>
            </w:r>
            <w:r w:rsidR="00BE37D7">
              <w:rPr>
                <w:noProof/>
                <w:webHidden/>
              </w:rPr>
              <w:tab/>
            </w:r>
            <w:r>
              <w:rPr>
                <w:noProof/>
                <w:webHidden/>
              </w:rPr>
              <w:fldChar w:fldCharType="begin"/>
            </w:r>
            <w:r w:rsidR="00BE37D7">
              <w:rPr>
                <w:noProof/>
                <w:webHidden/>
              </w:rPr>
              <w:instrText xml:space="preserve"> PAGEREF _Toc203556477 \h </w:instrText>
            </w:r>
            <w:r>
              <w:rPr>
                <w:noProof/>
                <w:webHidden/>
              </w:rPr>
            </w:r>
            <w:r>
              <w:rPr>
                <w:noProof/>
                <w:webHidden/>
              </w:rPr>
              <w:fldChar w:fldCharType="separate"/>
            </w:r>
            <w:r w:rsidR="00BE37D7">
              <w:rPr>
                <w:noProof/>
                <w:webHidden/>
              </w:rPr>
              <w:t>31</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8" w:history="1">
            <w:r w:rsidR="00BE37D7" w:rsidRPr="003032BB">
              <w:rPr>
                <w:rStyle w:val="Hyperlink"/>
                <w:rFonts w:eastAsia="Lexend"/>
                <w:noProof/>
                <w:lang w:eastAsia="tr-TR"/>
              </w:rPr>
              <w:t>Engelsiz Sinema Salonu</w:t>
            </w:r>
            <w:r w:rsidR="00BE37D7">
              <w:rPr>
                <w:noProof/>
                <w:webHidden/>
              </w:rPr>
              <w:tab/>
            </w:r>
            <w:r>
              <w:rPr>
                <w:noProof/>
                <w:webHidden/>
              </w:rPr>
              <w:fldChar w:fldCharType="begin"/>
            </w:r>
            <w:r w:rsidR="00BE37D7">
              <w:rPr>
                <w:noProof/>
                <w:webHidden/>
              </w:rPr>
              <w:instrText xml:space="preserve"> PAGEREF _Toc203556478 \h </w:instrText>
            </w:r>
            <w:r>
              <w:rPr>
                <w:noProof/>
                <w:webHidden/>
              </w:rPr>
            </w:r>
            <w:r>
              <w:rPr>
                <w:noProof/>
                <w:webHidden/>
              </w:rPr>
              <w:fldChar w:fldCharType="separate"/>
            </w:r>
            <w:r w:rsidR="00BE37D7">
              <w:rPr>
                <w:noProof/>
                <w:webHidden/>
              </w:rPr>
              <w:t>31</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79" w:history="1">
            <w:r w:rsidR="00BE37D7" w:rsidRPr="003032BB">
              <w:rPr>
                <w:rStyle w:val="Hyperlink"/>
                <w:rFonts w:eastAsia="Lexend"/>
                <w:noProof/>
                <w:lang w:eastAsia="tr-TR"/>
              </w:rPr>
              <w:t>İKAS Patisserie &amp; Bakery</w:t>
            </w:r>
            <w:r w:rsidR="00BE37D7">
              <w:rPr>
                <w:noProof/>
                <w:webHidden/>
              </w:rPr>
              <w:tab/>
            </w:r>
            <w:r>
              <w:rPr>
                <w:noProof/>
                <w:webHidden/>
              </w:rPr>
              <w:fldChar w:fldCharType="begin"/>
            </w:r>
            <w:r w:rsidR="00BE37D7">
              <w:rPr>
                <w:noProof/>
                <w:webHidden/>
              </w:rPr>
              <w:instrText xml:space="preserve"> PAGEREF _Toc203556479 \h </w:instrText>
            </w:r>
            <w:r>
              <w:rPr>
                <w:noProof/>
                <w:webHidden/>
              </w:rPr>
            </w:r>
            <w:r>
              <w:rPr>
                <w:noProof/>
                <w:webHidden/>
              </w:rPr>
              <w:fldChar w:fldCharType="separate"/>
            </w:r>
            <w:r w:rsidR="00BE37D7">
              <w:rPr>
                <w:noProof/>
                <w:webHidden/>
              </w:rPr>
              <w:t>32</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80" w:history="1">
            <w:r w:rsidR="00BE37D7" w:rsidRPr="003032BB">
              <w:rPr>
                <w:rStyle w:val="Hyperlink"/>
                <w:rFonts w:eastAsia="Lexend"/>
                <w:noProof/>
                <w:lang w:eastAsia="tr-TR"/>
              </w:rPr>
              <w:t>Fotokopi Hizmetleri</w:t>
            </w:r>
            <w:r w:rsidR="00BE37D7">
              <w:rPr>
                <w:noProof/>
                <w:webHidden/>
              </w:rPr>
              <w:tab/>
            </w:r>
            <w:r>
              <w:rPr>
                <w:noProof/>
                <w:webHidden/>
              </w:rPr>
              <w:fldChar w:fldCharType="begin"/>
            </w:r>
            <w:r w:rsidR="00BE37D7">
              <w:rPr>
                <w:noProof/>
                <w:webHidden/>
              </w:rPr>
              <w:instrText xml:space="preserve"> PAGEREF _Toc203556480 \h </w:instrText>
            </w:r>
            <w:r>
              <w:rPr>
                <w:noProof/>
                <w:webHidden/>
              </w:rPr>
            </w:r>
            <w:r>
              <w:rPr>
                <w:noProof/>
                <w:webHidden/>
              </w:rPr>
              <w:fldChar w:fldCharType="separate"/>
            </w:r>
            <w:r w:rsidR="00BE37D7">
              <w:rPr>
                <w:noProof/>
                <w:webHidden/>
              </w:rPr>
              <w:t>32</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81" w:history="1">
            <w:r w:rsidR="00BE37D7" w:rsidRPr="003032BB">
              <w:rPr>
                <w:rStyle w:val="Hyperlink"/>
                <w:rFonts w:eastAsia="Lexend"/>
                <w:noProof/>
                <w:lang w:eastAsia="tr-TR"/>
              </w:rPr>
              <w:t>Banka &amp; ATM</w:t>
            </w:r>
            <w:r w:rsidR="00BE37D7">
              <w:rPr>
                <w:noProof/>
                <w:webHidden/>
              </w:rPr>
              <w:tab/>
            </w:r>
            <w:r>
              <w:rPr>
                <w:noProof/>
                <w:webHidden/>
              </w:rPr>
              <w:fldChar w:fldCharType="begin"/>
            </w:r>
            <w:r w:rsidR="00BE37D7">
              <w:rPr>
                <w:noProof/>
                <w:webHidden/>
              </w:rPr>
              <w:instrText xml:space="preserve"> PAGEREF _Toc203556481 \h </w:instrText>
            </w:r>
            <w:r>
              <w:rPr>
                <w:noProof/>
                <w:webHidden/>
              </w:rPr>
            </w:r>
            <w:r>
              <w:rPr>
                <w:noProof/>
                <w:webHidden/>
              </w:rPr>
              <w:fldChar w:fldCharType="separate"/>
            </w:r>
            <w:r w:rsidR="00BE37D7">
              <w:rPr>
                <w:noProof/>
                <w:webHidden/>
              </w:rPr>
              <w:t>33</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82" w:history="1">
            <w:r w:rsidR="00BE37D7" w:rsidRPr="003032BB">
              <w:rPr>
                <w:rStyle w:val="Hyperlink"/>
                <w:rFonts w:eastAsia="Lexend"/>
                <w:noProof/>
                <w:lang w:eastAsia="tr-TR"/>
              </w:rPr>
              <w:t>Posta</w:t>
            </w:r>
            <w:r w:rsidR="00BE37D7">
              <w:rPr>
                <w:noProof/>
                <w:webHidden/>
              </w:rPr>
              <w:tab/>
            </w:r>
            <w:r>
              <w:rPr>
                <w:noProof/>
                <w:webHidden/>
              </w:rPr>
              <w:fldChar w:fldCharType="begin"/>
            </w:r>
            <w:r w:rsidR="00BE37D7">
              <w:rPr>
                <w:noProof/>
                <w:webHidden/>
              </w:rPr>
              <w:instrText xml:space="preserve"> PAGEREF _Toc203556482 \h </w:instrText>
            </w:r>
            <w:r>
              <w:rPr>
                <w:noProof/>
                <w:webHidden/>
              </w:rPr>
            </w:r>
            <w:r>
              <w:rPr>
                <w:noProof/>
                <w:webHidden/>
              </w:rPr>
              <w:fldChar w:fldCharType="separate"/>
            </w:r>
            <w:r w:rsidR="00BE37D7">
              <w:rPr>
                <w:noProof/>
                <w:webHidden/>
              </w:rPr>
              <w:t>33</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83" w:history="1">
            <w:r w:rsidR="00BE37D7" w:rsidRPr="003032BB">
              <w:rPr>
                <w:rStyle w:val="Hyperlink"/>
                <w:rFonts w:eastAsia="Lexend"/>
                <w:noProof/>
                <w:lang w:eastAsia="tr-TR"/>
              </w:rPr>
              <w:t>Yakın Doğu Akaryakıt</w:t>
            </w:r>
            <w:r w:rsidR="00BE37D7">
              <w:rPr>
                <w:noProof/>
                <w:webHidden/>
              </w:rPr>
              <w:tab/>
            </w:r>
            <w:r>
              <w:rPr>
                <w:noProof/>
                <w:webHidden/>
              </w:rPr>
              <w:fldChar w:fldCharType="begin"/>
            </w:r>
            <w:r w:rsidR="00BE37D7">
              <w:rPr>
                <w:noProof/>
                <w:webHidden/>
              </w:rPr>
              <w:instrText xml:space="preserve"> PAGEREF _Toc203556483 \h </w:instrText>
            </w:r>
            <w:r>
              <w:rPr>
                <w:noProof/>
                <w:webHidden/>
              </w:rPr>
            </w:r>
            <w:r>
              <w:rPr>
                <w:noProof/>
                <w:webHidden/>
              </w:rPr>
              <w:fldChar w:fldCharType="separate"/>
            </w:r>
            <w:r w:rsidR="00BE37D7">
              <w:rPr>
                <w:noProof/>
                <w:webHidden/>
              </w:rPr>
              <w:t>33</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84" w:history="1">
            <w:r w:rsidR="00BE37D7" w:rsidRPr="003032BB">
              <w:rPr>
                <w:rStyle w:val="Hyperlink"/>
                <w:rFonts w:eastAsia="Lexend"/>
                <w:noProof/>
                <w:lang w:eastAsia="tr-TR"/>
              </w:rPr>
              <w:t>Faydalı Telefon Bilgileri</w:t>
            </w:r>
            <w:r w:rsidR="00BE37D7">
              <w:rPr>
                <w:noProof/>
                <w:webHidden/>
              </w:rPr>
              <w:tab/>
            </w:r>
            <w:r>
              <w:rPr>
                <w:noProof/>
                <w:webHidden/>
              </w:rPr>
              <w:fldChar w:fldCharType="begin"/>
            </w:r>
            <w:r w:rsidR="00BE37D7">
              <w:rPr>
                <w:noProof/>
                <w:webHidden/>
              </w:rPr>
              <w:instrText xml:space="preserve"> PAGEREF _Toc203556484 \h </w:instrText>
            </w:r>
            <w:r>
              <w:rPr>
                <w:noProof/>
                <w:webHidden/>
              </w:rPr>
            </w:r>
            <w:r>
              <w:rPr>
                <w:noProof/>
                <w:webHidden/>
              </w:rPr>
              <w:fldChar w:fldCharType="separate"/>
            </w:r>
            <w:r w:rsidR="00BE37D7">
              <w:rPr>
                <w:noProof/>
                <w:webHidden/>
              </w:rPr>
              <w:t>33</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85" w:history="1">
            <w:r w:rsidR="00BE37D7" w:rsidRPr="003032BB">
              <w:rPr>
                <w:rStyle w:val="Hyperlink"/>
                <w:rFonts w:eastAsia="Lexend"/>
                <w:noProof/>
                <w:lang w:eastAsia="tr-TR"/>
              </w:rPr>
              <w:t>Kampüs Trafik Kuralları ve Güvenliği</w:t>
            </w:r>
            <w:r w:rsidR="00BE37D7">
              <w:rPr>
                <w:noProof/>
                <w:webHidden/>
              </w:rPr>
              <w:tab/>
            </w:r>
            <w:r>
              <w:rPr>
                <w:noProof/>
                <w:webHidden/>
              </w:rPr>
              <w:fldChar w:fldCharType="begin"/>
            </w:r>
            <w:r w:rsidR="00BE37D7">
              <w:rPr>
                <w:noProof/>
                <w:webHidden/>
              </w:rPr>
              <w:instrText xml:space="preserve"> PAGEREF _Toc203556485 \h </w:instrText>
            </w:r>
            <w:r>
              <w:rPr>
                <w:noProof/>
                <w:webHidden/>
              </w:rPr>
            </w:r>
            <w:r>
              <w:rPr>
                <w:noProof/>
                <w:webHidden/>
              </w:rPr>
              <w:fldChar w:fldCharType="separate"/>
            </w:r>
            <w:r w:rsidR="00BE37D7">
              <w:rPr>
                <w:noProof/>
                <w:webHidden/>
              </w:rPr>
              <w:t>33</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86" w:history="1">
            <w:r w:rsidR="00BE37D7" w:rsidRPr="003032BB">
              <w:rPr>
                <w:rStyle w:val="Hyperlink"/>
                <w:rFonts w:eastAsia="Lexend"/>
                <w:noProof/>
                <w:lang w:eastAsia="tr-TR"/>
              </w:rPr>
              <w:t>Ulaşım Hizmetleri</w:t>
            </w:r>
            <w:r w:rsidR="00BE37D7">
              <w:rPr>
                <w:noProof/>
                <w:webHidden/>
              </w:rPr>
              <w:tab/>
            </w:r>
            <w:r>
              <w:rPr>
                <w:noProof/>
                <w:webHidden/>
              </w:rPr>
              <w:fldChar w:fldCharType="begin"/>
            </w:r>
            <w:r w:rsidR="00BE37D7">
              <w:rPr>
                <w:noProof/>
                <w:webHidden/>
              </w:rPr>
              <w:instrText xml:space="preserve"> PAGEREF _Toc203556486 \h </w:instrText>
            </w:r>
            <w:r>
              <w:rPr>
                <w:noProof/>
                <w:webHidden/>
              </w:rPr>
            </w:r>
            <w:r>
              <w:rPr>
                <w:noProof/>
                <w:webHidden/>
              </w:rPr>
              <w:fldChar w:fldCharType="separate"/>
            </w:r>
            <w:r w:rsidR="00BE37D7">
              <w:rPr>
                <w:noProof/>
                <w:webHidden/>
              </w:rPr>
              <w:t>34</w:t>
            </w:r>
            <w:r>
              <w:rPr>
                <w:noProof/>
                <w:webHidden/>
              </w:rPr>
              <w:fldChar w:fldCharType="end"/>
            </w:r>
          </w:hyperlink>
        </w:p>
        <w:p w:rsidR="00BE37D7" w:rsidRDefault="00554786">
          <w:pPr>
            <w:pStyle w:val="TOC1"/>
            <w:rPr>
              <w:rFonts w:eastAsiaTheme="minorEastAsia"/>
              <w:b w:val="0"/>
              <w:bCs w:val="0"/>
              <w:lang w:val="tr-TR" w:eastAsia="tr-TR"/>
            </w:rPr>
          </w:pPr>
          <w:hyperlink w:anchor="_Toc203556487" w:history="1">
            <w:r w:rsidR="00DF3C65">
              <w:rPr>
                <w:rStyle w:val="Hyperlink"/>
              </w:rPr>
              <w:t xml:space="preserve"> Makina</w:t>
            </w:r>
            <w:r w:rsidR="00B93E81">
              <w:rPr>
                <w:rStyle w:val="Hyperlink"/>
              </w:rPr>
              <w:t xml:space="preserve"> Mühendisliği</w:t>
            </w:r>
            <w:r w:rsidR="00BE37D7" w:rsidRPr="003032BB">
              <w:rPr>
                <w:rStyle w:val="Hyperlink"/>
              </w:rPr>
              <w:t xml:space="preserve"> Bölümü | Öğrenci Bilgilendirme Broşürü</w:t>
            </w:r>
            <w:r w:rsidR="00BE37D7">
              <w:rPr>
                <w:webHidden/>
              </w:rPr>
              <w:tab/>
            </w:r>
            <w:r>
              <w:rPr>
                <w:webHidden/>
              </w:rPr>
              <w:fldChar w:fldCharType="begin"/>
            </w:r>
            <w:r w:rsidR="00BE37D7">
              <w:rPr>
                <w:webHidden/>
              </w:rPr>
              <w:instrText xml:space="preserve"> PAGEREF _Toc203556487 \h </w:instrText>
            </w:r>
            <w:r>
              <w:rPr>
                <w:webHidden/>
              </w:rPr>
            </w:r>
            <w:r>
              <w:rPr>
                <w:webHidden/>
              </w:rPr>
              <w:fldChar w:fldCharType="separate"/>
            </w:r>
            <w:r w:rsidR="00BE37D7">
              <w:rPr>
                <w:webHidden/>
              </w:rPr>
              <w:t>36</w:t>
            </w:r>
            <w:r>
              <w:rPr>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88" w:history="1">
            <w:r w:rsidR="00BE37D7" w:rsidRPr="003032BB">
              <w:rPr>
                <w:rStyle w:val="Hyperlink"/>
                <w:rFonts w:ascii="Segoe UI Emoji" w:hAnsi="Segoe UI Emoji" w:cs="Segoe UI Emoji"/>
                <w:noProof/>
              </w:rPr>
              <w:t>📍</w:t>
            </w:r>
            <w:r w:rsidR="00BE37D7" w:rsidRPr="003032BB">
              <w:rPr>
                <w:rStyle w:val="Hyperlink"/>
                <w:noProof/>
              </w:rPr>
              <w:t xml:space="preserve"> KİMSİN, NEREDESİN?</w:t>
            </w:r>
            <w:r w:rsidR="00BE37D7">
              <w:rPr>
                <w:noProof/>
                <w:webHidden/>
              </w:rPr>
              <w:tab/>
            </w:r>
            <w:r>
              <w:rPr>
                <w:noProof/>
                <w:webHidden/>
              </w:rPr>
              <w:fldChar w:fldCharType="begin"/>
            </w:r>
            <w:r w:rsidR="00BE37D7">
              <w:rPr>
                <w:noProof/>
                <w:webHidden/>
              </w:rPr>
              <w:instrText xml:space="preserve"> PAGEREF _Toc203556488 \h </w:instrText>
            </w:r>
            <w:r>
              <w:rPr>
                <w:noProof/>
                <w:webHidden/>
              </w:rPr>
            </w:r>
            <w:r>
              <w:rPr>
                <w:noProof/>
                <w:webHidden/>
              </w:rPr>
              <w:fldChar w:fldCharType="separate"/>
            </w:r>
            <w:r w:rsidR="00BE37D7">
              <w:rPr>
                <w:noProof/>
                <w:webHidden/>
              </w:rPr>
              <w:t>3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89" w:history="1">
            <w:r w:rsidR="00BE37D7" w:rsidRPr="003032BB">
              <w:rPr>
                <w:rStyle w:val="Hyperlink"/>
                <w:rFonts w:ascii="Segoe UI Emoji" w:hAnsi="Segoe UI Emoji" w:cs="Segoe UI Emoji"/>
                <w:noProof/>
              </w:rPr>
              <w:t>🧭</w:t>
            </w:r>
            <w:r w:rsidR="001F1967">
              <w:rPr>
                <w:rStyle w:val="Hyperlink"/>
                <w:noProof/>
              </w:rPr>
              <w:t xml:space="preserve"> MAKİNA</w:t>
            </w:r>
            <w:r w:rsidR="00285360">
              <w:rPr>
                <w:rStyle w:val="Hyperlink"/>
                <w:noProof/>
              </w:rPr>
              <w:t xml:space="preserve"> MÜHENDİSLİĞİ</w:t>
            </w:r>
            <w:r w:rsidR="00BE37D7" w:rsidRPr="003032BB">
              <w:rPr>
                <w:rStyle w:val="Hyperlink"/>
                <w:noProof/>
              </w:rPr>
              <w:t xml:space="preserve"> BÖLÜMÜ</w:t>
            </w:r>
            <w:r w:rsidR="00BE37D7">
              <w:rPr>
                <w:noProof/>
                <w:webHidden/>
              </w:rPr>
              <w:tab/>
            </w:r>
            <w:r>
              <w:rPr>
                <w:noProof/>
                <w:webHidden/>
              </w:rPr>
              <w:fldChar w:fldCharType="begin"/>
            </w:r>
            <w:r w:rsidR="00BE37D7">
              <w:rPr>
                <w:noProof/>
                <w:webHidden/>
              </w:rPr>
              <w:instrText xml:space="preserve"> PAGEREF _Toc203556489 \h </w:instrText>
            </w:r>
            <w:r>
              <w:rPr>
                <w:noProof/>
                <w:webHidden/>
              </w:rPr>
            </w:r>
            <w:r>
              <w:rPr>
                <w:noProof/>
                <w:webHidden/>
              </w:rPr>
              <w:fldChar w:fldCharType="separate"/>
            </w:r>
            <w:r w:rsidR="00BE37D7">
              <w:rPr>
                <w:noProof/>
                <w:webHidden/>
              </w:rPr>
              <w:t>3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90" w:history="1">
            <w:r w:rsidR="00BE37D7" w:rsidRPr="003032BB">
              <w:rPr>
                <w:rStyle w:val="Hyperlink"/>
                <w:rFonts w:ascii="Segoe UI Emoji" w:hAnsi="Segoe UI Emoji" w:cs="Segoe UI Emoji"/>
                <w:noProof/>
              </w:rPr>
              <w:t>✅</w:t>
            </w:r>
            <w:r w:rsidR="00BE37D7" w:rsidRPr="003032BB">
              <w:rPr>
                <w:rStyle w:val="Hyperlink"/>
                <w:noProof/>
              </w:rPr>
              <w:t xml:space="preserve"> MEZUNİYET KOŞULLARI</w:t>
            </w:r>
            <w:r w:rsidR="00BE37D7">
              <w:rPr>
                <w:noProof/>
                <w:webHidden/>
              </w:rPr>
              <w:tab/>
            </w:r>
            <w:r>
              <w:rPr>
                <w:noProof/>
                <w:webHidden/>
              </w:rPr>
              <w:fldChar w:fldCharType="begin"/>
            </w:r>
            <w:r w:rsidR="00BE37D7">
              <w:rPr>
                <w:noProof/>
                <w:webHidden/>
              </w:rPr>
              <w:instrText xml:space="preserve"> PAGEREF _Toc203556490 \h </w:instrText>
            </w:r>
            <w:r>
              <w:rPr>
                <w:noProof/>
                <w:webHidden/>
              </w:rPr>
            </w:r>
            <w:r>
              <w:rPr>
                <w:noProof/>
                <w:webHidden/>
              </w:rPr>
              <w:fldChar w:fldCharType="separate"/>
            </w:r>
            <w:r w:rsidR="00BE37D7">
              <w:rPr>
                <w:noProof/>
                <w:webHidden/>
              </w:rPr>
              <w:t>3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91" w:history="1">
            <w:r w:rsidR="00BE37D7" w:rsidRPr="003032BB">
              <w:rPr>
                <w:rStyle w:val="Hyperlink"/>
                <w:rFonts w:ascii="Segoe UI Emoji" w:hAnsi="Segoe UI Emoji" w:cs="Segoe UI Emoji"/>
                <w:noProof/>
              </w:rPr>
              <w:t>💻</w:t>
            </w:r>
            <w:r w:rsidR="00BE37D7" w:rsidRPr="003032BB">
              <w:rPr>
                <w:rStyle w:val="Hyperlink"/>
                <w:noProof/>
              </w:rPr>
              <w:t xml:space="preserve"> KAYIT &amp; DANIŞMANLIK SÜRECİ</w:t>
            </w:r>
            <w:r w:rsidR="00BE37D7">
              <w:rPr>
                <w:noProof/>
                <w:webHidden/>
              </w:rPr>
              <w:tab/>
            </w:r>
            <w:r>
              <w:rPr>
                <w:noProof/>
                <w:webHidden/>
              </w:rPr>
              <w:fldChar w:fldCharType="begin"/>
            </w:r>
            <w:r w:rsidR="00BE37D7">
              <w:rPr>
                <w:noProof/>
                <w:webHidden/>
              </w:rPr>
              <w:instrText xml:space="preserve"> PAGEREF _Toc203556491 \h </w:instrText>
            </w:r>
            <w:r>
              <w:rPr>
                <w:noProof/>
                <w:webHidden/>
              </w:rPr>
            </w:r>
            <w:r>
              <w:rPr>
                <w:noProof/>
                <w:webHidden/>
              </w:rPr>
              <w:fldChar w:fldCharType="separate"/>
            </w:r>
            <w:r w:rsidR="00BE37D7">
              <w:rPr>
                <w:noProof/>
                <w:webHidden/>
              </w:rPr>
              <w:t>3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92" w:history="1">
            <w:r w:rsidR="00BE37D7" w:rsidRPr="003032BB">
              <w:rPr>
                <w:rStyle w:val="Hyperlink"/>
                <w:rFonts w:ascii="Segoe UI Emoji" w:hAnsi="Segoe UI Emoji" w:cs="Segoe UI Emoji"/>
                <w:noProof/>
              </w:rPr>
              <w:t>📌</w:t>
            </w:r>
            <w:r w:rsidR="00BE37D7" w:rsidRPr="003032BB">
              <w:rPr>
                <w:rStyle w:val="Hyperlink"/>
                <w:noProof/>
              </w:rPr>
              <w:t xml:space="preserve"> İLETİŞİM</w:t>
            </w:r>
            <w:r w:rsidR="00BE37D7">
              <w:rPr>
                <w:noProof/>
                <w:webHidden/>
              </w:rPr>
              <w:tab/>
            </w:r>
            <w:r>
              <w:rPr>
                <w:noProof/>
                <w:webHidden/>
              </w:rPr>
              <w:fldChar w:fldCharType="begin"/>
            </w:r>
            <w:r w:rsidR="00BE37D7">
              <w:rPr>
                <w:noProof/>
                <w:webHidden/>
              </w:rPr>
              <w:instrText xml:space="preserve"> PAGEREF _Toc203556492 \h </w:instrText>
            </w:r>
            <w:r>
              <w:rPr>
                <w:noProof/>
                <w:webHidden/>
              </w:rPr>
            </w:r>
            <w:r>
              <w:rPr>
                <w:noProof/>
                <w:webHidden/>
              </w:rPr>
              <w:fldChar w:fldCharType="separate"/>
            </w:r>
            <w:r w:rsidR="00BE37D7">
              <w:rPr>
                <w:noProof/>
                <w:webHidden/>
              </w:rPr>
              <w:t>3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93" w:history="1">
            <w:r w:rsidR="00BE37D7" w:rsidRPr="003032BB">
              <w:rPr>
                <w:rStyle w:val="Hyperlink"/>
                <w:rFonts w:ascii="Segoe UI Emoji" w:hAnsi="Segoe UI Emoji" w:cs="Segoe UI Emoji"/>
                <w:noProof/>
              </w:rPr>
              <w:t>🔎</w:t>
            </w:r>
            <w:r w:rsidR="00BE37D7" w:rsidRPr="003032BB">
              <w:rPr>
                <w:rStyle w:val="Hyperlink"/>
                <w:noProof/>
              </w:rPr>
              <w:t xml:space="preserve"> DAHA FAZLA BİLGİ</w:t>
            </w:r>
            <w:r w:rsidR="00BE37D7">
              <w:rPr>
                <w:noProof/>
                <w:webHidden/>
              </w:rPr>
              <w:tab/>
            </w:r>
            <w:r>
              <w:rPr>
                <w:noProof/>
                <w:webHidden/>
              </w:rPr>
              <w:fldChar w:fldCharType="begin"/>
            </w:r>
            <w:r w:rsidR="00BE37D7">
              <w:rPr>
                <w:noProof/>
                <w:webHidden/>
              </w:rPr>
              <w:instrText xml:space="preserve"> PAGEREF _Toc203556493 \h </w:instrText>
            </w:r>
            <w:r>
              <w:rPr>
                <w:noProof/>
                <w:webHidden/>
              </w:rPr>
            </w:r>
            <w:r>
              <w:rPr>
                <w:noProof/>
                <w:webHidden/>
              </w:rPr>
              <w:fldChar w:fldCharType="separate"/>
            </w:r>
            <w:r w:rsidR="00BE37D7">
              <w:rPr>
                <w:noProof/>
                <w:webHidden/>
              </w:rPr>
              <w:t>36</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94" w:history="1">
            <w:r w:rsidR="00BE37D7" w:rsidRPr="003032BB">
              <w:rPr>
                <w:rStyle w:val="Hyperlink"/>
                <w:rFonts w:ascii="Segoe UI Emoji" w:hAnsi="Segoe UI Emoji" w:cs="Segoe UI Emoji"/>
                <w:noProof/>
              </w:rPr>
              <w:t>🏫</w:t>
            </w:r>
            <w:r w:rsidR="00BE37D7" w:rsidRPr="003032BB">
              <w:rPr>
                <w:rStyle w:val="Hyperlink"/>
                <w:noProof/>
              </w:rPr>
              <w:t xml:space="preserve"> KAMPÜSTE YAŞAM</w:t>
            </w:r>
            <w:r w:rsidR="00BE37D7">
              <w:rPr>
                <w:noProof/>
                <w:webHidden/>
              </w:rPr>
              <w:tab/>
            </w:r>
            <w:r>
              <w:rPr>
                <w:noProof/>
                <w:webHidden/>
              </w:rPr>
              <w:fldChar w:fldCharType="begin"/>
            </w:r>
            <w:r w:rsidR="00BE37D7">
              <w:rPr>
                <w:noProof/>
                <w:webHidden/>
              </w:rPr>
              <w:instrText xml:space="preserve"> PAGEREF _Toc203556494 \h </w:instrText>
            </w:r>
            <w:r>
              <w:rPr>
                <w:noProof/>
                <w:webHidden/>
              </w:rPr>
            </w:r>
            <w:r>
              <w:rPr>
                <w:noProof/>
                <w:webHidden/>
              </w:rPr>
              <w:fldChar w:fldCharType="separate"/>
            </w:r>
            <w:r w:rsidR="00BE37D7">
              <w:rPr>
                <w:noProof/>
                <w:webHidden/>
              </w:rPr>
              <w:t>37</w:t>
            </w:r>
            <w:r>
              <w:rPr>
                <w:noProof/>
                <w:webHidden/>
              </w:rPr>
              <w:fldChar w:fldCharType="end"/>
            </w:r>
          </w:hyperlink>
        </w:p>
        <w:p w:rsidR="00BE37D7" w:rsidRDefault="00554786">
          <w:pPr>
            <w:pStyle w:val="TOC2"/>
            <w:tabs>
              <w:tab w:val="right" w:leader="dot" w:pos="9350"/>
            </w:tabs>
            <w:rPr>
              <w:rFonts w:eastAsiaTheme="minorEastAsia"/>
              <w:noProof/>
              <w:lang w:val="tr-TR" w:eastAsia="tr-TR"/>
            </w:rPr>
          </w:pPr>
          <w:hyperlink w:anchor="_Toc203556495" w:history="1">
            <w:r w:rsidR="00BE37D7" w:rsidRPr="003032BB">
              <w:rPr>
                <w:rStyle w:val="Hyperlink"/>
                <w:rFonts w:ascii="Segoe UI Emoji" w:hAnsi="Segoe UI Emoji" w:cs="Segoe UI Emoji"/>
                <w:noProof/>
              </w:rPr>
              <w:t>📌</w:t>
            </w:r>
            <w:r w:rsidR="00BE37D7" w:rsidRPr="003032BB">
              <w:rPr>
                <w:rStyle w:val="Hyperlink"/>
                <w:noProof/>
              </w:rPr>
              <w:t xml:space="preserve"> UNUTMA!</w:t>
            </w:r>
            <w:r w:rsidR="00BE37D7">
              <w:rPr>
                <w:noProof/>
                <w:webHidden/>
              </w:rPr>
              <w:tab/>
            </w:r>
            <w:r>
              <w:rPr>
                <w:noProof/>
                <w:webHidden/>
              </w:rPr>
              <w:fldChar w:fldCharType="begin"/>
            </w:r>
            <w:r w:rsidR="00BE37D7">
              <w:rPr>
                <w:noProof/>
                <w:webHidden/>
              </w:rPr>
              <w:instrText xml:space="preserve"> PAGEREF _Toc203556495 \h </w:instrText>
            </w:r>
            <w:r>
              <w:rPr>
                <w:noProof/>
                <w:webHidden/>
              </w:rPr>
            </w:r>
            <w:r>
              <w:rPr>
                <w:noProof/>
                <w:webHidden/>
              </w:rPr>
              <w:fldChar w:fldCharType="separate"/>
            </w:r>
            <w:r w:rsidR="00BE37D7">
              <w:rPr>
                <w:noProof/>
                <w:webHidden/>
              </w:rPr>
              <w:t>37</w:t>
            </w:r>
            <w:r>
              <w:rPr>
                <w:noProof/>
                <w:webHidden/>
              </w:rPr>
              <w:fldChar w:fldCharType="end"/>
            </w:r>
          </w:hyperlink>
        </w:p>
        <w:p w:rsidR="00602B00" w:rsidRPr="003040CE" w:rsidRDefault="00554786" w:rsidP="00160C22">
          <w:pPr>
            <w:jc w:val="both"/>
            <w:rPr>
              <w:rFonts w:ascii="Lexend" w:hAnsi="Lexend"/>
              <w:sz w:val="20"/>
              <w:szCs w:val="20"/>
              <w:lang w:val="tr-TR"/>
            </w:rPr>
          </w:pPr>
          <w:r w:rsidRPr="003040CE">
            <w:rPr>
              <w:rFonts w:ascii="Lexend" w:hAnsi="Lexend"/>
              <w:b/>
              <w:bCs/>
              <w:noProof/>
              <w:sz w:val="20"/>
              <w:szCs w:val="20"/>
              <w:lang w:val="tr-TR"/>
            </w:rPr>
            <w:fldChar w:fldCharType="end"/>
          </w:r>
        </w:p>
      </w:sdtContent>
    </w:sdt>
    <w:p w:rsidR="004B09E7" w:rsidRDefault="004B09E7"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A805FC" w:rsidRDefault="00A805FC"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EE24F9" w:rsidRDefault="00EE24F9" w:rsidP="00160C22">
      <w:pPr>
        <w:jc w:val="both"/>
        <w:rPr>
          <w:rFonts w:ascii="Lexend" w:hAnsi="Lexend"/>
          <w:sz w:val="20"/>
          <w:szCs w:val="20"/>
          <w:lang w:val="tr-TR"/>
        </w:rPr>
      </w:pPr>
    </w:p>
    <w:p w:rsidR="00321264" w:rsidRDefault="00321264" w:rsidP="00321264">
      <w:pPr>
        <w:pStyle w:val="Heading1"/>
      </w:pPr>
      <w:bookmarkStart w:id="0" w:name="_Toc203556432"/>
      <w:r>
        <w:lastRenderedPageBreak/>
        <w:t>Dekanın Mesajı</w:t>
      </w:r>
    </w:p>
    <w:p w:rsidR="00321264" w:rsidRDefault="00321264" w:rsidP="00321264">
      <w:pPr>
        <w:jc w:val="both"/>
        <w:rPr>
          <w:rFonts w:ascii="Lexend" w:eastAsia="Lexend" w:hAnsi="Lexend" w:cs="Lexend"/>
          <w:color w:val="000000"/>
          <w:sz w:val="20"/>
          <w:szCs w:val="20"/>
        </w:rPr>
      </w:pPr>
      <w:r w:rsidRPr="004304B7">
        <w:rPr>
          <w:rFonts w:ascii="Lexend" w:eastAsia="Times New Roman" w:hAnsi="Lexend" w:cs="Times New Roman"/>
          <w:sz w:val="20"/>
          <w:szCs w:val="20"/>
        </w:rPr>
        <w:t>Yakın Doğu Üniversitesi Mühendislik Fakültesi olarak, bilimin ışığında geleceğin mühendislerini yetiştirmekten büyük bir gurur duyuyoruz. Hızla gelişen teknolojiler ve küresel ihtiyaçlar, mühendislik eğitimine daha önce hiç olmadığı kadar önemli bir rol yüklemektedir. Bizler de fakültemizde; güçlü akademik kadromuz, güncel müfredatımız ve araştırma olanaklarımızla öğrencilerimize yalnızca mesleki bilgi kazandırmayı değil, aynı zamanda problem çözme, yenilikçi düşünme ve takım çalışması gibi 21. yüzyılın gerekliliklerini de kazandırmayı hedefliyoruz</w:t>
      </w:r>
      <w:r w:rsidRPr="004304B7">
        <w:rPr>
          <w:rFonts w:ascii="Lexend" w:eastAsia="Lexend" w:hAnsi="Lexend" w:cs="Lexend"/>
          <w:color w:val="000000"/>
          <w:sz w:val="20"/>
          <w:szCs w:val="20"/>
        </w:rPr>
        <w:t>.</w:t>
      </w:r>
    </w:p>
    <w:p w:rsidR="00321264" w:rsidRDefault="00321264" w:rsidP="00321264">
      <w:pPr>
        <w:jc w:val="both"/>
        <w:rPr>
          <w:rFonts w:ascii="Lexend" w:eastAsia="Lexend" w:hAnsi="Lexend" w:cs="Lexend"/>
          <w:color w:val="000000"/>
          <w:sz w:val="20"/>
          <w:szCs w:val="20"/>
        </w:rPr>
      </w:pPr>
      <w:r w:rsidRPr="004304B7">
        <w:rPr>
          <w:rFonts w:ascii="Lexend" w:eastAsia="Lexend" w:hAnsi="Lexend" w:cs="Lexend"/>
          <w:color w:val="000000"/>
          <w:sz w:val="20"/>
          <w:szCs w:val="20"/>
        </w:rPr>
        <w:t>Amacımız, öğrencilerimizin ulusal ve uluslararası düzeyde rekabet edebilecek donanıma sahip, topluma fayda sağlayan, çevreye duyarlı ve etik değerlere bağlı mühendisler olarak yetişmelerini sağlamaktır. Fakültemizde yürütülen projeler, sanayi iş birlikleri ve araştırma çalışmaları, öğrencilerimizin teorik bilgilerini pratik uygulamalarla pekiştirmelerine imkân vermektedir.</w:t>
      </w:r>
    </w:p>
    <w:p w:rsidR="00321264" w:rsidRDefault="00321264" w:rsidP="00321264">
      <w:pPr>
        <w:jc w:val="both"/>
        <w:rPr>
          <w:rFonts w:ascii="Lexend" w:eastAsia="Lexend" w:hAnsi="Lexend" w:cs="Lexend"/>
          <w:color w:val="000000"/>
          <w:sz w:val="20"/>
          <w:szCs w:val="20"/>
        </w:rPr>
      </w:pPr>
      <w:r w:rsidRPr="004304B7">
        <w:rPr>
          <w:rFonts w:ascii="Lexend" w:eastAsia="Lexend" w:hAnsi="Lexend" w:cs="Lexend"/>
          <w:color w:val="000000"/>
          <w:sz w:val="20"/>
          <w:szCs w:val="20"/>
        </w:rPr>
        <w:t>Mühendislik Fakültesi olarak bizler, geleceği inşa eden nesilleri yetiştirmenin sorumluluğu ve heyecanı ile çalışmalarımızı sürdürmekteyiz. Sizleri de bu güçlü akademik ailenin bir parçası olmaya davet ediyor, başarılarla dolu bir eğitim hayatı diliyorum.</w:t>
      </w:r>
    </w:p>
    <w:p w:rsidR="00321264" w:rsidRDefault="00321264" w:rsidP="00321264">
      <w:pPr>
        <w:jc w:val="both"/>
        <w:rPr>
          <w:rFonts w:ascii="Lexend" w:eastAsia="Lexend" w:hAnsi="Lexend" w:cs="Lexend"/>
          <w:color w:val="000000"/>
          <w:sz w:val="20"/>
          <w:szCs w:val="20"/>
        </w:rPr>
      </w:pPr>
      <w:r w:rsidRPr="004304B7">
        <w:rPr>
          <w:rFonts w:ascii="Lexend" w:eastAsia="Lexend" w:hAnsi="Lexend" w:cs="Lexend"/>
          <w:color w:val="000000"/>
          <w:sz w:val="20"/>
          <w:szCs w:val="20"/>
        </w:rPr>
        <w:t>Bilimi, teknolojiyi ve insanlığı ilerletme vizyonuyla çıktığımız bu yolda bize katılmanızı sabırsızlıkla bekliyoruz.</w:t>
      </w:r>
    </w:p>
    <w:p w:rsidR="00321264" w:rsidRDefault="00321264" w:rsidP="00321264">
      <w:pPr>
        <w:jc w:val="both"/>
        <w:rPr>
          <w:rFonts w:ascii="Lexend" w:eastAsia="Lexend" w:hAnsi="Lexend" w:cs="Lexend"/>
          <w:color w:val="000000"/>
          <w:sz w:val="20"/>
          <w:szCs w:val="20"/>
        </w:rPr>
      </w:pPr>
    </w:p>
    <w:p w:rsidR="00321264" w:rsidRDefault="00321264" w:rsidP="00321264">
      <w:pPr>
        <w:jc w:val="right"/>
        <w:rPr>
          <w:rFonts w:ascii="Lexend" w:eastAsia="Lexend" w:hAnsi="Lexend" w:cs="Lexend"/>
          <w:color w:val="000000"/>
          <w:sz w:val="20"/>
          <w:szCs w:val="20"/>
        </w:rPr>
      </w:pPr>
    </w:p>
    <w:p w:rsidR="00321264" w:rsidRDefault="00321264" w:rsidP="00321264">
      <w:pPr>
        <w:jc w:val="right"/>
        <w:rPr>
          <w:rFonts w:ascii="Lexend" w:eastAsia="Lexend" w:hAnsi="Lexend" w:cs="Lexend"/>
          <w:sz w:val="20"/>
          <w:szCs w:val="20"/>
        </w:rPr>
      </w:pP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sidRPr="004304B7">
        <w:rPr>
          <w:rFonts w:ascii="Lexend" w:eastAsia="Lexend" w:hAnsi="Lexend" w:cs="Lexend"/>
          <w:sz w:val="20"/>
          <w:szCs w:val="20"/>
        </w:rPr>
        <w:t>Prof. Dr. Bülent Bilgehan</w:t>
      </w:r>
    </w:p>
    <w:p w:rsidR="00015BA3" w:rsidRDefault="00321264" w:rsidP="00321264">
      <w:pPr>
        <w:jc w:val="right"/>
      </w:pPr>
      <w:bookmarkStart w:id="1" w:name="_Hlk206591698"/>
      <w:r w:rsidRPr="004304B7">
        <w:rPr>
          <w:rFonts w:ascii="Lexend" w:eastAsia="Lexend" w:hAnsi="Lexend" w:cs="Lexend"/>
          <w:sz w:val="20"/>
          <w:szCs w:val="20"/>
        </w:rPr>
        <w:t xml:space="preserve">Mühendislik Fakültesi </w:t>
      </w:r>
      <w:bookmarkEnd w:id="1"/>
      <w:r w:rsidRPr="004304B7">
        <w:rPr>
          <w:rFonts w:ascii="Lexend" w:eastAsia="Lexend" w:hAnsi="Lexend" w:cs="Lexend"/>
          <w:sz w:val="20"/>
          <w:szCs w:val="20"/>
        </w:rPr>
        <w:t>Dekanı</w:t>
      </w:r>
    </w:p>
    <w:p w:rsidR="00015BA3" w:rsidRDefault="00015BA3" w:rsidP="00CB722E">
      <w:pPr>
        <w:pStyle w:val="Heading1"/>
      </w:pPr>
    </w:p>
    <w:p w:rsidR="00015BA3" w:rsidRDefault="00015BA3" w:rsidP="00CB722E">
      <w:pPr>
        <w:pStyle w:val="Heading1"/>
      </w:pPr>
    </w:p>
    <w:bookmarkEnd w:id="0"/>
    <w:p w:rsidR="00406E18" w:rsidRDefault="00406E18" w:rsidP="00A0157C">
      <w:pPr>
        <w:jc w:val="right"/>
        <w:rPr>
          <w:rFonts w:ascii="Lexend" w:hAnsi="Lexend" w:cs="Times New Roman"/>
          <w:sz w:val="20"/>
          <w:szCs w:val="20"/>
          <w:lang w:val="tr-TR"/>
        </w:rPr>
      </w:pPr>
    </w:p>
    <w:p w:rsidR="00321264" w:rsidRDefault="00321264" w:rsidP="00321264">
      <w:pPr>
        <w:pStyle w:val="Heading1"/>
      </w:pPr>
      <w:bookmarkStart w:id="2" w:name="_Toc203556433"/>
      <w:r>
        <w:lastRenderedPageBreak/>
        <w:t>Hakkımızda</w:t>
      </w:r>
    </w:p>
    <w:p w:rsidR="00321264" w:rsidRPr="004304B7" w:rsidRDefault="00321264" w:rsidP="00321264">
      <w:pPr>
        <w:pStyle w:val="Heading1"/>
        <w:rPr>
          <w:b w:val="0"/>
          <w:color w:val="auto"/>
        </w:rPr>
      </w:pPr>
      <w:bookmarkStart w:id="3" w:name="_heading=h.h5k191vnlfdv" w:colFirst="0" w:colLast="0"/>
      <w:bookmarkEnd w:id="3"/>
      <w:r w:rsidRPr="004304B7">
        <w:rPr>
          <w:b w:val="0"/>
          <w:color w:val="auto"/>
        </w:rPr>
        <w:t>Yakın Doğu Üniversitesi, Mühendislik Fakültesi 1988 yılında kurulmuştur. Elektrik-Elektronik Mühendisliği Bölümü, Makina Mühendisliği Bölümü, Biyomedikal Mühendisliği Bölümü, Otomotiv Mühendisliği Bölümü, Biyomühendislik Bölümü, Mekatronik Mühendisliği Bölümü, Endüstri Mühendisliği Bölümü, Malzeme Bilimi ve Nanoteknoloji Mühendisliği Bölümü, Petrol ve Doğal Gaz Mühendisliği Bölümleri ile 1500 üzerinde öğrenciye hizmet veren büyük bir fakülte olmuştur.</w:t>
      </w:r>
    </w:p>
    <w:p w:rsidR="00321264" w:rsidRPr="004304B7" w:rsidRDefault="00321264" w:rsidP="00321264">
      <w:pPr>
        <w:pStyle w:val="Heading1"/>
        <w:rPr>
          <w:b w:val="0"/>
          <w:color w:val="auto"/>
        </w:rPr>
      </w:pPr>
      <w:r w:rsidRPr="004304B7">
        <w:rPr>
          <w:b w:val="0"/>
          <w:color w:val="auto"/>
        </w:rPr>
        <w:t>Eğitim olanakları, güçlü eğitim kadrosu ile uluslararası bir kimlik taşıyan Yakın Doğu Üniversitesi, köklü bir eğitim geleneğine sahiptir. 1988 yılından beri eğitim, bilim ve kültür merkezi konumundadır. Yakın Doğu Üniversitesi dünya standartlarındaki eğitim ve altyapı olanakları yanında yetkin öğretim kadrosuyla uluslararası ve çok kültürlü bir kimlikte etkinlik göstermektedir. Akdeniz’in en önemli bilim ve kültür merkezi kimliğiyle ön plana çıkan Yakın Doğu Üniversitesi, öğrencilerini kendine güvenen, sorumluluğunu her şeyin üzerinde tutan, akılcı, yaratıcı, yenilikçi, araştırmacı ve özgür düşünceye sahip bireyler olarak yetiştirmeyi ilke edinmiştir.</w:t>
      </w:r>
    </w:p>
    <w:p w:rsidR="00321264" w:rsidRPr="004304B7" w:rsidRDefault="00321264" w:rsidP="00321264">
      <w:pPr>
        <w:pStyle w:val="Heading1"/>
        <w:rPr>
          <w:b w:val="0"/>
          <w:color w:val="auto"/>
        </w:rPr>
      </w:pPr>
      <w:r w:rsidRPr="004304B7">
        <w:rPr>
          <w:b w:val="0"/>
          <w:color w:val="auto"/>
        </w:rPr>
        <w:t>Bu vizyon ile Yakın Doğu Üniversitesi; uluslararası düzeyde önemli başarılar elde etmektedir. 2025 yılında Times Higher Education (THE) Dünya Üniversiteleri Sıralaması’nda; 601–800 bandında yer alarak “KKTC’nin en iyi üniversitesi” ünvanını korumuş ve Türkiye genelinde ilk beş, vakıf üniversiteleri içinde ise ilk üç arasındaki yerini sağlamlaştırmıştır ABD merkezli US</w:t>
      </w:r>
      <w:r w:rsidRPr="004304B7">
        <w:rPr>
          <w:rFonts w:ascii="Times New Roman" w:hAnsi="Times New Roman" w:cs="Times New Roman"/>
          <w:b w:val="0"/>
          <w:color w:val="auto"/>
        </w:rPr>
        <w:t> </w:t>
      </w:r>
      <w:r w:rsidRPr="004304B7">
        <w:rPr>
          <w:b w:val="0"/>
          <w:color w:val="auto"/>
        </w:rPr>
        <w:t>News &amp;</w:t>
      </w:r>
      <w:r w:rsidRPr="004304B7">
        <w:rPr>
          <w:rFonts w:ascii="Times New Roman" w:hAnsi="Times New Roman" w:cs="Times New Roman"/>
          <w:b w:val="0"/>
          <w:color w:val="auto"/>
        </w:rPr>
        <w:t> </w:t>
      </w:r>
      <w:r w:rsidRPr="004304B7">
        <w:rPr>
          <w:b w:val="0"/>
          <w:color w:val="auto"/>
        </w:rPr>
        <w:t>World Report</w:t>
      </w:r>
      <w:r w:rsidRPr="004304B7">
        <w:rPr>
          <w:rFonts w:ascii="___WRD_EMBED_SUB_46" w:hAnsi="___WRD_EMBED_SUB_46" w:cs="___WRD_EMBED_SUB_46"/>
          <w:b w:val="0"/>
          <w:color w:val="auto"/>
        </w:rPr>
        <w:t>’</w:t>
      </w:r>
      <w:r w:rsidRPr="004304B7">
        <w:rPr>
          <w:b w:val="0"/>
          <w:color w:val="auto"/>
        </w:rPr>
        <w:t xml:space="preserve">un </w:t>
      </w:r>
      <w:r w:rsidRPr="004304B7">
        <w:rPr>
          <w:rFonts w:ascii="___WRD_EMBED_SUB_46" w:hAnsi="___WRD_EMBED_SUB_46" w:cs="___WRD_EMBED_SUB_46"/>
          <w:b w:val="0"/>
          <w:color w:val="auto"/>
        </w:rPr>
        <w:t>“</w:t>
      </w:r>
      <w:r w:rsidRPr="004304B7">
        <w:rPr>
          <w:b w:val="0"/>
          <w:color w:val="auto"/>
        </w:rPr>
        <w:t>Best Global Universities 2024</w:t>
      </w:r>
      <w:r w:rsidRPr="004304B7">
        <w:rPr>
          <w:rFonts w:ascii="___WRD_EMBED_SUB_46" w:hAnsi="___WRD_EMBED_SUB_46" w:cs="___WRD_EMBED_SUB_46"/>
          <w:b w:val="0"/>
          <w:color w:val="auto"/>
        </w:rPr>
        <w:t>–</w:t>
      </w:r>
      <w:r w:rsidRPr="004304B7">
        <w:rPr>
          <w:b w:val="0"/>
          <w:color w:val="auto"/>
        </w:rPr>
        <w:t>2025</w:t>
      </w:r>
      <w:r w:rsidRPr="004304B7">
        <w:rPr>
          <w:rFonts w:ascii="___WRD_EMBED_SUB_46" w:hAnsi="___WRD_EMBED_SUB_46" w:cs="___WRD_EMBED_SUB_46"/>
          <w:b w:val="0"/>
          <w:color w:val="auto"/>
        </w:rPr>
        <w:t>”</w:t>
      </w:r>
      <w:r w:rsidRPr="004304B7">
        <w:rPr>
          <w:b w:val="0"/>
          <w:color w:val="auto"/>
        </w:rPr>
        <w:t xml:space="preserve"> listesinde Yak</w:t>
      </w:r>
      <w:r w:rsidRPr="004304B7">
        <w:rPr>
          <w:rFonts w:ascii="___WRD_EMBED_SUB_46" w:hAnsi="___WRD_EMBED_SUB_46" w:cs="___WRD_EMBED_SUB_46"/>
          <w:b w:val="0"/>
          <w:color w:val="auto"/>
        </w:rPr>
        <w:t>ı</w:t>
      </w:r>
      <w:r w:rsidRPr="004304B7">
        <w:rPr>
          <w:b w:val="0"/>
          <w:color w:val="auto"/>
        </w:rPr>
        <w:t>n Do</w:t>
      </w:r>
      <w:r w:rsidRPr="004304B7">
        <w:rPr>
          <w:rFonts w:ascii="___WRD_EMBED_SUB_46" w:hAnsi="___WRD_EMBED_SUB_46" w:cs="___WRD_EMBED_SUB_46"/>
          <w:b w:val="0"/>
          <w:color w:val="auto"/>
        </w:rPr>
        <w:t>ğ</w:t>
      </w:r>
      <w:r w:rsidRPr="004304B7">
        <w:rPr>
          <w:b w:val="0"/>
          <w:color w:val="auto"/>
        </w:rPr>
        <w:t xml:space="preserve">u </w:t>
      </w:r>
      <w:r w:rsidRPr="004304B7">
        <w:rPr>
          <w:rFonts w:ascii="___WRD_EMBED_SUB_46" w:hAnsi="___WRD_EMBED_SUB_46" w:cs="___WRD_EMBED_SUB_46"/>
          <w:b w:val="0"/>
          <w:color w:val="auto"/>
        </w:rPr>
        <w:t>Ü</w:t>
      </w:r>
      <w:r w:rsidRPr="004304B7">
        <w:rPr>
          <w:b w:val="0"/>
          <w:color w:val="auto"/>
        </w:rPr>
        <w:t>niversitesi d</w:t>
      </w:r>
      <w:r w:rsidRPr="004304B7">
        <w:rPr>
          <w:rFonts w:ascii="___WRD_EMBED_SUB_46" w:hAnsi="___WRD_EMBED_SUB_46" w:cs="___WRD_EMBED_SUB_46"/>
          <w:b w:val="0"/>
          <w:color w:val="auto"/>
        </w:rPr>
        <w:t>ü</w:t>
      </w:r>
      <w:r w:rsidRPr="004304B7">
        <w:rPr>
          <w:b w:val="0"/>
          <w:color w:val="auto"/>
        </w:rPr>
        <w:t>nya genelinde 689</w:t>
      </w:r>
      <w:r w:rsidRPr="004304B7">
        <w:rPr>
          <w:rFonts w:ascii="___WRD_EMBED_SUB_46" w:hAnsi="___WRD_EMBED_SUB_46" w:cs="___WRD_EMBED_SUB_46"/>
          <w:b w:val="0"/>
          <w:color w:val="auto"/>
        </w:rPr>
        <w:t>’</w:t>
      </w:r>
      <w:r w:rsidRPr="004304B7">
        <w:rPr>
          <w:b w:val="0"/>
          <w:color w:val="auto"/>
        </w:rPr>
        <w:t>uncu, T</w:t>
      </w:r>
      <w:r w:rsidRPr="004304B7">
        <w:rPr>
          <w:rFonts w:ascii="___WRD_EMBED_SUB_46" w:hAnsi="___WRD_EMBED_SUB_46" w:cs="___WRD_EMBED_SUB_46"/>
          <w:b w:val="0"/>
          <w:color w:val="auto"/>
        </w:rPr>
        <w:t>ü</w:t>
      </w:r>
      <w:r w:rsidRPr="004304B7">
        <w:rPr>
          <w:b w:val="0"/>
          <w:color w:val="auto"/>
        </w:rPr>
        <w:t>rkiye</w:t>
      </w:r>
      <w:r w:rsidRPr="004304B7">
        <w:rPr>
          <w:rFonts w:ascii="___WRD_EMBED_SUB_46" w:hAnsi="___WRD_EMBED_SUB_46" w:cs="___WRD_EMBED_SUB_46"/>
          <w:b w:val="0"/>
          <w:color w:val="auto"/>
        </w:rPr>
        <w:t>’</w:t>
      </w:r>
      <w:r w:rsidRPr="004304B7">
        <w:rPr>
          <w:b w:val="0"/>
          <w:color w:val="auto"/>
        </w:rPr>
        <w:t>de 7</w:t>
      </w:r>
      <w:r w:rsidRPr="004304B7">
        <w:rPr>
          <w:rFonts w:ascii="___WRD_EMBED_SUB_46" w:hAnsi="___WRD_EMBED_SUB_46" w:cs="___WRD_EMBED_SUB_46"/>
          <w:b w:val="0"/>
          <w:color w:val="auto"/>
        </w:rPr>
        <w:t>’</w:t>
      </w:r>
      <w:r w:rsidRPr="004304B7">
        <w:rPr>
          <w:b w:val="0"/>
          <w:color w:val="auto"/>
        </w:rPr>
        <w:t xml:space="preserve">nci, KKTC’de ise 1’nci sıradadır. </w:t>
      </w:r>
    </w:p>
    <w:p w:rsidR="00321264" w:rsidRPr="004304B7" w:rsidRDefault="00321264" w:rsidP="00321264">
      <w:pPr>
        <w:pStyle w:val="Heading1"/>
        <w:rPr>
          <w:b w:val="0"/>
          <w:color w:val="auto"/>
        </w:rPr>
      </w:pPr>
      <w:r w:rsidRPr="004304B7">
        <w:rPr>
          <w:b w:val="0"/>
          <w:color w:val="auto"/>
        </w:rPr>
        <w:t>THE’nin 2025 Etki Sıralaması sonuçlarına göre üniversitemiz, Birleşmiş Milletler Sürdürülebilir Kalkınma Amaçları’na yönelik çalışmalarıyla dünyada 43’üncü, “Hedefler İçin Ortaklıklar” kategorisinde 35’inci, “Sağlık ve Refah”ta 48’inci, “Kaliteli Eğitim” alanında 13., “Sürdürülebilir Şehirler ve Toplumlar” alanında 15., “Cinsiyet Eşitliği” alanında 57’inci olmuştur Ayrıca alan bazlı değerlendirmede; Fizik Bilimleri 200–250, Bilgisayar Bilimleri 250–300, Mühendislik ve Eğitim 300–400, Sosyal Bilimler 500–600, Yaşam Bilimleri 600–800, Tıp ve Sağlık 800–1000 bantlarında yer almış, Özellikle Fizik ve Bilgisayar Bilimleri alanlarında Türkiye ve KKTC’de “en iyi Türk üniversitesi” unvanını paylaşmıştır.</w:t>
      </w:r>
    </w:p>
    <w:p w:rsidR="00321264" w:rsidRPr="004304B7" w:rsidRDefault="00321264" w:rsidP="00321264">
      <w:pPr>
        <w:pStyle w:val="Heading1"/>
        <w:rPr>
          <w:b w:val="0"/>
          <w:color w:val="auto"/>
        </w:rPr>
      </w:pPr>
      <w:r w:rsidRPr="004304B7">
        <w:rPr>
          <w:b w:val="0"/>
          <w:color w:val="auto"/>
        </w:rPr>
        <w:t>THE Dünya Genç Üniversiteleri Sıralaması’nda (Young University Rankings 2024) olmak üzere öğretim, araştırma ve uluslararası görünüm alanlarında gösterdiği performans ile üniversite, genç üniversiteler arasında da güçlü bir yer edinmiştir.</w:t>
      </w:r>
    </w:p>
    <w:p w:rsidR="00321264" w:rsidRPr="004304B7" w:rsidRDefault="00321264" w:rsidP="00321264">
      <w:pPr>
        <w:pStyle w:val="Heading1"/>
        <w:rPr>
          <w:b w:val="0"/>
          <w:color w:val="auto"/>
        </w:rPr>
      </w:pPr>
      <w:r w:rsidRPr="004304B7">
        <w:rPr>
          <w:b w:val="0"/>
          <w:color w:val="auto"/>
        </w:rPr>
        <w:t xml:space="preserve">2024 yılı sıralama sonuçları Yakın Doğu Üniversitesi’nin genç, dinamik ve araştırma odaklı yapısını uluslararası düzeyde ortaya koymuştur. Times Higher Education (THE) tarafından yayımlanan “Genç Üniversiteler Sıralaması”nda (Young University Rankings 2024), 50 yaş altındaki üniversiteler arasında dünya genelinde 139’uncu sırada yer alan üniversitemiz, genç üniversiteler arasında öne çıkan kurumlar arasında yer almıştır. </w:t>
      </w:r>
    </w:p>
    <w:p w:rsidR="00321264" w:rsidRDefault="00321264" w:rsidP="00321264">
      <w:pPr>
        <w:pStyle w:val="Heading1"/>
        <w:rPr>
          <w:b w:val="0"/>
          <w:color w:val="auto"/>
        </w:rPr>
      </w:pPr>
      <w:r w:rsidRPr="004304B7">
        <w:rPr>
          <w:b w:val="0"/>
          <w:color w:val="auto"/>
        </w:rPr>
        <w:t>Shanghai Ranking tarafından yayımlanan 2024 yılı Alan Bazlı Akademik Sıralamasında da üniversitemiz önemli bir başarıya imza atmıştır. Fizik alanında dünyada ilk 400 üniversite arasında yer alan Yakın Doğu Üniversitesi, bu alanda Boğaziçi Üniversitesi ve Bilkent Üniversitesi ile birlikte Türkiye’nin en iyi üniversiteleri arasında gösterilmiştir. Matematik alanında ise 401–500 bandında yer alarak Türkiye genelinde ilk üçte konumlanmıştır. Bu dereceler, Yakın Doğu Üniversitesi’nin temel bilimler alanındaki güçlü araştırma altyapısı, nitelikli akademik kadrosu ve küresel düzeyde kabul gören yayın performansını yansıtmaktadır.</w:t>
      </w:r>
    </w:p>
    <w:p w:rsidR="00321264" w:rsidRDefault="00321264" w:rsidP="00321264">
      <w:pPr>
        <w:pStyle w:val="Heading1"/>
        <w:rPr>
          <w:b w:val="0"/>
          <w:color w:val="auto"/>
        </w:rPr>
      </w:pPr>
    </w:p>
    <w:p w:rsidR="00321264" w:rsidRDefault="00321264" w:rsidP="00321264">
      <w:pPr>
        <w:rPr>
          <w:lang w:val="tr-TR"/>
        </w:rPr>
      </w:pPr>
    </w:p>
    <w:p w:rsidR="00321264" w:rsidRPr="00321264" w:rsidRDefault="00321264" w:rsidP="00321264">
      <w:pPr>
        <w:rPr>
          <w:lang w:val="tr-TR"/>
        </w:rPr>
      </w:pPr>
    </w:p>
    <w:p w:rsidR="002E52D4" w:rsidRDefault="002E52D4" w:rsidP="00321264">
      <w:pPr>
        <w:pStyle w:val="Heading1"/>
      </w:pPr>
    </w:p>
    <w:p w:rsidR="00321264" w:rsidRDefault="00321264" w:rsidP="00321264">
      <w:pPr>
        <w:pStyle w:val="Heading1"/>
      </w:pPr>
      <w:r>
        <w:t xml:space="preserve">Fakülte Organizasyon Şeması </w:t>
      </w:r>
    </w:p>
    <w:p w:rsidR="00321264" w:rsidRPr="004304B7" w:rsidRDefault="00321264" w:rsidP="00321264"/>
    <w:p w:rsidR="00321264" w:rsidRDefault="00321264" w:rsidP="00321264">
      <w:pPr>
        <w:pBdr>
          <w:top w:val="nil"/>
          <w:left w:val="nil"/>
          <w:bottom w:val="nil"/>
          <w:right w:val="nil"/>
          <w:between w:val="nil"/>
        </w:pBdr>
        <w:spacing w:line="240" w:lineRule="auto"/>
        <w:jc w:val="center"/>
        <w:rPr>
          <w:rFonts w:ascii="Lexend" w:eastAsia="Lexend" w:hAnsi="Lexend" w:cs="Lexend"/>
          <w:color w:val="000000"/>
          <w:sz w:val="20"/>
          <w:szCs w:val="20"/>
        </w:rPr>
      </w:pPr>
      <w:r>
        <w:rPr>
          <w:rFonts w:ascii="Lexend" w:hAnsi="Lexend"/>
          <w:noProof/>
          <w:sz w:val="20"/>
          <w:szCs w:val="20"/>
        </w:rPr>
        <w:drawing>
          <wp:inline distT="0" distB="0" distL="0" distR="0">
            <wp:extent cx="4400550" cy="4776665"/>
            <wp:effectExtent l="0" t="0" r="0" b="5080"/>
            <wp:docPr id="1967240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240459" name="Picture 1967240459"/>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400802" cy="4776939"/>
                    </a:xfrm>
                    <a:prstGeom prst="rect">
                      <a:avLst/>
                    </a:prstGeom>
                  </pic:spPr>
                </pic:pic>
              </a:graphicData>
            </a:graphic>
          </wp:inline>
        </w:drawing>
      </w: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sz w:val="20"/>
          <w:szCs w:val="20"/>
        </w:rPr>
      </w:pPr>
    </w:p>
    <w:p w:rsidR="00321264" w:rsidRDefault="00321264" w:rsidP="00321264">
      <w:pPr>
        <w:pBdr>
          <w:top w:val="nil"/>
          <w:left w:val="nil"/>
          <w:bottom w:val="nil"/>
          <w:right w:val="nil"/>
          <w:between w:val="nil"/>
        </w:pBdr>
        <w:spacing w:line="240" w:lineRule="auto"/>
        <w:jc w:val="both"/>
        <w:rPr>
          <w:rFonts w:ascii="Lexend" w:eastAsia="Lexend" w:hAnsi="Lexend" w:cs="Lexend"/>
          <w:color w:val="000000"/>
        </w:rPr>
      </w:pPr>
      <w:bookmarkStart w:id="4" w:name="_heading=h.xfdv2d60i9pd" w:colFirst="0" w:colLast="0"/>
      <w:bookmarkEnd w:id="4"/>
      <w:r w:rsidRPr="004304B7">
        <w:rPr>
          <w:rFonts w:ascii="Lexend" w:eastAsia="Lexend" w:hAnsi="Lexend" w:cs="Lexend"/>
          <w:color w:val="000000"/>
        </w:rPr>
        <w:lastRenderedPageBreak/>
        <w:t>Neden Mühendislik Fakültesi?</w:t>
      </w:r>
    </w:p>
    <w:p w:rsidR="00321264" w:rsidRPr="004304B7" w:rsidRDefault="00321264" w:rsidP="00593D3E">
      <w:pPr>
        <w:pStyle w:val="Heading2"/>
        <w:jc w:val="both"/>
        <w:rPr>
          <w:sz w:val="20"/>
          <w:szCs w:val="20"/>
        </w:rPr>
      </w:pPr>
      <w:bookmarkStart w:id="5" w:name="_heading=h.wwg76sa7sx37" w:colFirst="0" w:colLast="0"/>
      <w:bookmarkEnd w:id="5"/>
      <w:r w:rsidRPr="004304B7">
        <w:rPr>
          <w:sz w:val="20"/>
          <w:szCs w:val="20"/>
        </w:rPr>
        <w:t>Mühendislik Fakültemiz, alanında uzman ve deneyimli akademik kadrosu ile bilimsel ve teknolojik gelişmeleri yakından takip ederek, çağın gereklerine uygun, sürekli güncellenen programlar sunmakta ve siz değerli öğrencilerimize nitelikli bir mühendislik eğitimi ortamı sağlamaktadır.</w:t>
      </w:r>
    </w:p>
    <w:p w:rsidR="00321264" w:rsidRPr="004304B7" w:rsidRDefault="00321264" w:rsidP="00593D3E">
      <w:pPr>
        <w:pStyle w:val="Heading2"/>
        <w:jc w:val="both"/>
        <w:rPr>
          <w:sz w:val="20"/>
          <w:szCs w:val="20"/>
        </w:rPr>
      </w:pPr>
      <w:r w:rsidRPr="004304B7">
        <w:rPr>
          <w:sz w:val="20"/>
          <w:szCs w:val="20"/>
        </w:rPr>
        <w:t>Fakültemizde; mühendislik disiplinlerinde sunulan lisans ve lisansüstü programlar sayesinde öğrencilerimiz geniş bir uzmanlık yelpazesinde eğitim alma fırsatına sahiptir. Disiplinlerarası geçiş olanakları ve seçmeli ders esnekliği, bireysel ilgi ve kariyer hedeflerinize uygun bir akademik yol çizmenize imkân tanır.</w:t>
      </w:r>
    </w:p>
    <w:p w:rsidR="00321264" w:rsidRPr="004304B7" w:rsidRDefault="00321264" w:rsidP="00593D3E">
      <w:pPr>
        <w:pStyle w:val="Heading2"/>
        <w:jc w:val="both"/>
        <w:rPr>
          <w:sz w:val="20"/>
          <w:szCs w:val="20"/>
        </w:rPr>
      </w:pPr>
      <w:r w:rsidRPr="004304B7">
        <w:rPr>
          <w:sz w:val="20"/>
          <w:szCs w:val="20"/>
        </w:rPr>
        <w:t>Mühendislik Fakültesi, çok sayıda donanımlı laboratuvara sahip güçlü bir altyapı ile desteklenmektedir. Öğrenciler, laboratuvarlarda alanlara özgü uygulama ortamlarında, teorik bilgilerini pratikle pekiştirme şansı bulurlar. Bu sayede, mezun olmadan önce gerçek dünya problemleri üzerinde çalışma, tasarım yapma ve proje geliştirme deneyimi edinirler.</w:t>
      </w:r>
    </w:p>
    <w:p w:rsidR="00321264" w:rsidRPr="004304B7" w:rsidRDefault="00321264" w:rsidP="00593D3E">
      <w:pPr>
        <w:pStyle w:val="Heading2"/>
        <w:jc w:val="both"/>
        <w:rPr>
          <w:sz w:val="20"/>
          <w:szCs w:val="20"/>
        </w:rPr>
      </w:pPr>
      <w:r w:rsidRPr="004304B7">
        <w:rPr>
          <w:sz w:val="20"/>
          <w:szCs w:val="20"/>
        </w:rPr>
        <w:t>Fakültemizde eğitim dili hem Türkçe hem de İngilizce olarak sunulmakta; özellikle İngilizce programlarımız, öğrencilerimizi küresel mühendislik sektörüne hazırlamakta ve uluslararası alanda rekabet edebilir nitelik kazandırmaktadır.</w:t>
      </w:r>
    </w:p>
    <w:p w:rsidR="00321264" w:rsidRPr="004304B7" w:rsidRDefault="00321264" w:rsidP="00593D3E">
      <w:pPr>
        <w:pStyle w:val="Heading2"/>
        <w:jc w:val="both"/>
        <w:rPr>
          <w:sz w:val="20"/>
          <w:szCs w:val="20"/>
        </w:rPr>
      </w:pPr>
      <w:r w:rsidRPr="004304B7">
        <w:rPr>
          <w:sz w:val="20"/>
          <w:szCs w:val="20"/>
        </w:rPr>
        <w:t>Öğrencilerimiz, akademik danışmanları ve öğretim üyeleriyle birebir iletişim kurabildikleri destekleyici bir öğrenim ortamında eğitim alırlar. Açık kapı politikasıyla yürütülen öğretim süreçleri, öğrencilerin ihtiyaçlarına hızlı ve etkili şekilde yanıt verilmesini sağlar.</w:t>
      </w:r>
    </w:p>
    <w:p w:rsidR="00321264" w:rsidRPr="004304B7" w:rsidRDefault="00321264" w:rsidP="00593D3E">
      <w:pPr>
        <w:pStyle w:val="Heading2"/>
        <w:jc w:val="both"/>
        <w:rPr>
          <w:sz w:val="20"/>
          <w:szCs w:val="20"/>
        </w:rPr>
      </w:pPr>
      <w:r w:rsidRPr="004304B7">
        <w:rPr>
          <w:sz w:val="20"/>
          <w:szCs w:val="20"/>
        </w:rPr>
        <w:t>Akademik eğitimin yanı sıra, teknik kulüpler, proje yarışmaları, IEEE ve benzeri öğrenci organizasyonları ile sosyal sorumluluk faaliyetleri desteklenerek öğrencilerin teknik, sosyal ve liderlik becerilerinin geliştirilmesi hedeflenmektedir.</w:t>
      </w:r>
    </w:p>
    <w:p w:rsidR="00321264" w:rsidRDefault="00321264" w:rsidP="00593D3E">
      <w:pPr>
        <w:pStyle w:val="Heading2"/>
        <w:jc w:val="both"/>
        <w:rPr>
          <w:sz w:val="20"/>
          <w:szCs w:val="20"/>
        </w:rPr>
      </w:pPr>
      <w:r w:rsidRPr="004304B7">
        <w:rPr>
          <w:sz w:val="20"/>
          <w:szCs w:val="20"/>
        </w:rPr>
        <w:t>Yakın Doğu Üniversitesi’nin ileri düzey araştırma altyapısı, modern kampüs olanakları ve Kıbrıs’ın kültürel zenginliğiyle birleşen yaşam alanı, sizlere hem kaliteli bir mühendislik eğitimi hem de üretken ve ilham verici bir üniversite hayatı sunmaktadır.</w:t>
      </w:r>
    </w:p>
    <w:p w:rsidR="00321264" w:rsidRDefault="00321264" w:rsidP="00321264">
      <w:pPr>
        <w:pStyle w:val="Heading2"/>
      </w:pPr>
      <w:r>
        <w:t>Fakülte İletişim Bilgileri</w:t>
      </w:r>
    </w:p>
    <w:p w:rsidR="00321264" w:rsidRDefault="00321264" w:rsidP="00321264">
      <w:pPr>
        <w:pStyle w:val="Heading2"/>
      </w:pPr>
      <w:bookmarkStart w:id="6" w:name="_heading=h.b9m8zats0nln" w:colFirst="0" w:colLast="0"/>
      <w:bookmarkEnd w:id="6"/>
      <w:r>
        <w:t>Dekan</w:t>
      </w:r>
    </w:p>
    <w:p w:rsidR="00321264" w:rsidRDefault="00321264" w:rsidP="00321264">
      <w:pPr>
        <w:jc w:val="both"/>
        <w:rPr>
          <w:rFonts w:ascii="Lexend" w:eastAsia="Lexend" w:hAnsi="Lexend" w:cs="Lexend"/>
          <w:sz w:val="20"/>
          <w:szCs w:val="20"/>
        </w:rPr>
      </w:pPr>
      <w:r w:rsidRPr="004304B7">
        <w:rPr>
          <w:rFonts w:ascii="Lexend" w:eastAsia="Lexend" w:hAnsi="Lexend" w:cs="Lexend"/>
          <w:sz w:val="20"/>
          <w:szCs w:val="20"/>
        </w:rPr>
        <w:t>Prof. Dr. Bülent Bilgehan</w:t>
      </w:r>
    </w:p>
    <w:p w:rsidR="00321264" w:rsidRDefault="00321264" w:rsidP="00321264">
      <w:pPr>
        <w:jc w:val="both"/>
        <w:rPr>
          <w:rFonts w:ascii="Lexend" w:eastAsia="Lexend" w:hAnsi="Lexend" w:cs="Lexend"/>
          <w:sz w:val="20"/>
          <w:szCs w:val="20"/>
        </w:rPr>
      </w:pPr>
      <w:r w:rsidRPr="004304B7">
        <w:rPr>
          <w:rFonts w:ascii="Lexend" w:eastAsia="Lexend" w:hAnsi="Lexend" w:cs="Lexend"/>
          <w:sz w:val="20"/>
          <w:szCs w:val="20"/>
        </w:rPr>
        <w:t>Yakın Doğu Üniversitesi Mühendislik Fakültesi</w:t>
      </w:r>
    </w:p>
    <w:p w:rsidR="00321264" w:rsidRDefault="00321264" w:rsidP="00321264">
      <w:pPr>
        <w:jc w:val="both"/>
        <w:rPr>
          <w:rFonts w:ascii="Lexend" w:eastAsia="Lexend" w:hAnsi="Lexend" w:cs="Lexend"/>
          <w:sz w:val="20"/>
          <w:szCs w:val="20"/>
        </w:rPr>
      </w:pPr>
      <w:r>
        <w:rPr>
          <w:rFonts w:ascii="Lexend" w:eastAsia="Lexend" w:hAnsi="Lexend" w:cs="Lexend"/>
          <w:sz w:val="20"/>
          <w:szCs w:val="20"/>
        </w:rPr>
        <w:t>Yakın Doğu Bulvarı, PK: 99138 Lefkoşa / KKTC Mersin 10 – TÜRKİYE</w:t>
      </w:r>
    </w:p>
    <w:p w:rsidR="00321264" w:rsidRDefault="00321264" w:rsidP="00321264">
      <w:pPr>
        <w:jc w:val="both"/>
        <w:rPr>
          <w:rFonts w:ascii="Lexend" w:eastAsia="Lexend" w:hAnsi="Lexend" w:cs="Lexend"/>
          <w:sz w:val="20"/>
          <w:szCs w:val="20"/>
        </w:rPr>
      </w:pPr>
      <w:r>
        <w:rPr>
          <w:rFonts w:ascii="Lexend" w:eastAsia="Lexend" w:hAnsi="Lexend" w:cs="Lexend"/>
          <w:sz w:val="20"/>
          <w:szCs w:val="20"/>
        </w:rPr>
        <w:t>Tel:  +90 (392) 675 10 00/</w:t>
      </w:r>
      <w:r w:rsidRPr="0043213E">
        <w:rPr>
          <w:rFonts w:ascii="Lexend" w:hAnsi="Lexend" w:cs="Times New Roman"/>
          <w:sz w:val="20"/>
          <w:szCs w:val="20"/>
          <w:lang w:val="tr-TR"/>
        </w:rPr>
        <w:t>31</w:t>
      </w:r>
      <w:r>
        <w:rPr>
          <w:rFonts w:ascii="Lexend" w:hAnsi="Lexend" w:cs="Times New Roman"/>
          <w:sz w:val="20"/>
          <w:szCs w:val="20"/>
          <w:lang w:val="tr-TR"/>
        </w:rPr>
        <w:t>75</w:t>
      </w:r>
    </w:p>
    <w:p w:rsidR="00321264" w:rsidRDefault="00321264" w:rsidP="00321264">
      <w:pPr>
        <w:jc w:val="both"/>
        <w:rPr>
          <w:rFonts w:ascii="Lexend" w:eastAsia="Lexend" w:hAnsi="Lexend" w:cs="Lexend"/>
          <w:sz w:val="20"/>
          <w:szCs w:val="20"/>
        </w:rPr>
      </w:pPr>
      <w:r>
        <w:rPr>
          <w:rFonts w:ascii="Lexend" w:eastAsia="Lexend" w:hAnsi="Lexend" w:cs="Lexend"/>
          <w:sz w:val="20"/>
          <w:szCs w:val="20"/>
        </w:rPr>
        <w:t xml:space="preserve">E-posta: </w:t>
      </w:r>
      <w:hyperlink r:id="rId10" w:history="1">
        <w:r w:rsidRPr="0043213E">
          <w:rPr>
            <w:rStyle w:val="Hyperlink"/>
            <w:rFonts w:ascii="Lexend" w:hAnsi="Lexend" w:cs="Times New Roman"/>
            <w:sz w:val="20"/>
            <w:szCs w:val="20"/>
            <w:lang w:val="tr-TR"/>
          </w:rPr>
          <w:t>dekanlik.muhendis@neu.edu.tr</w:t>
        </w:r>
      </w:hyperlink>
    </w:p>
    <w:p w:rsidR="00321264" w:rsidRDefault="00321264" w:rsidP="00321264">
      <w:pPr>
        <w:jc w:val="both"/>
        <w:rPr>
          <w:rFonts w:ascii="Lexend" w:eastAsia="Lexend" w:hAnsi="Lexend" w:cs="Lexend"/>
          <w:sz w:val="20"/>
          <w:szCs w:val="20"/>
        </w:rPr>
      </w:pPr>
    </w:p>
    <w:p w:rsidR="00321264" w:rsidRDefault="00321264" w:rsidP="00321264">
      <w:pPr>
        <w:jc w:val="both"/>
        <w:rPr>
          <w:rFonts w:ascii="Lexend" w:eastAsia="Lexend" w:hAnsi="Lexend" w:cs="Lexend"/>
          <w:sz w:val="20"/>
          <w:szCs w:val="20"/>
        </w:rPr>
      </w:pPr>
    </w:p>
    <w:p w:rsidR="00321264" w:rsidRDefault="00321264" w:rsidP="00321264">
      <w:pPr>
        <w:pStyle w:val="Heading2"/>
      </w:pPr>
      <w:bookmarkStart w:id="7" w:name="_heading=h.wujn7u2vxinl" w:colFirst="0" w:colLast="0"/>
      <w:bookmarkEnd w:id="7"/>
      <w:r>
        <w:t>Dekan Asistanı</w:t>
      </w:r>
    </w:p>
    <w:p w:rsidR="00321264" w:rsidRDefault="00321264" w:rsidP="00321264">
      <w:pPr>
        <w:jc w:val="both"/>
        <w:rPr>
          <w:rFonts w:ascii="Lexend" w:eastAsia="Lexend" w:hAnsi="Lexend" w:cs="Lexend"/>
          <w:sz w:val="20"/>
          <w:szCs w:val="20"/>
        </w:rPr>
      </w:pPr>
      <w:r w:rsidRPr="004304B7">
        <w:rPr>
          <w:rFonts w:ascii="Lexend" w:eastAsia="Lexend" w:hAnsi="Lexend" w:cs="Lexend"/>
          <w:sz w:val="20"/>
          <w:szCs w:val="20"/>
        </w:rPr>
        <w:t>Sude Durmaz</w:t>
      </w:r>
    </w:p>
    <w:p w:rsidR="00321264" w:rsidRDefault="00321264" w:rsidP="00321264">
      <w:pPr>
        <w:jc w:val="both"/>
        <w:rPr>
          <w:rFonts w:ascii="Lexend" w:eastAsia="Lexend" w:hAnsi="Lexend" w:cs="Lexend"/>
          <w:sz w:val="20"/>
          <w:szCs w:val="20"/>
        </w:rPr>
      </w:pPr>
      <w:r>
        <w:rPr>
          <w:rFonts w:ascii="Lexend" w:eastAsia="Lexend" w:hAnsi="Lexend" w:cs="Lexend"/>
          <w:sz w:val="20"/>
          <w:szCs w:val="20"/>
        </w:rPr>
        <w:t>Tel: +90 (392) 675 10 00/</w:t>
      </w:r>
      <w:r w:rsidRPr="0043213E">
        <w:rPr>
          <w:rFonts w:ascii="Lexend" w:hAnsi="Lexend" w:cs="Times New Roman"/>
          <w:sz w:val="20"/>
          <w:szCs w:val="20"/>
          <w:lang w:val="tr-TR"/>
        </w:rPr>
        <w:t>31</w:t>
      </w:r>
      <w:r>
        <w:rPr>
          <w:rFonts w:ascii="Lexend" w:hAnsi="Lexend" w:cs="Times New Roman"/>
          <w:sz w:val="20"/>
          <w:szCs w:val="20"/>
          <w:lang w:val="tr-TR"/>
        </w:rPr>
        <w:t>75</w:t>
      </w:r>
    </w:p>
    <w:p w:rsidR="00321264" w:rsidRDefault="00321264" w:rsidP="00321264">
      <w:pPr>
        <w:jc w:val="both"/>
        <w:rPr>
          <w:rFonts w:ascii="Lexend" w:eastAsia="Lexend" w:hAnsi="Lexend" w:cs="Lexend"/>
          <w:sz w:val="20"/>
          <w:szCs w:val="20"/>
        </w:rPr>
      </w:pPr>
      <w:r>
        <w:rPr>
          <w:rFonts w:ascii="Lexend" w:eastAsia="Lexend" w:hAnsi="Lexend" w:cs="Lexend"/>
          <w:sz w:val="20"/>
          <w:szCs w:val="20"/>
        </w:rPr>
        <w:t xml:space="preserve">E-posta: </w:t>
      </w:r>
      <w:hyperlink r:id="rId11" w:history="1">
        <w:r w:rsidRPr="0043213E">
          <w:rPr>
            <w:rStyle w:val="Hyperlink"/>
            <w:rFonts w:ascii="Lexend" w:hAnsi="Lexend" w:cs="Times New Roman"/>
            <w:sz w:val="20"/>
            <w:szCs w:val="20"/>
            <w:lang w:val="tr-TR"/>
          </w:rPr>
          <w:t>sude.durmaz@neu.edu.tr</w:t>
        </w:r>
      </w:hyperlink>
    </w:p>
    <w:p w:rsidR="003E0632" w:rsidRPr="00A269C0" w:rsidRDefault="007665A8" w:rsidP="00CB722E">
      <w:pPr>
        <w:pStyle w:val="Heading1"/>
      </w:pPr>
      <w:bookmarkStart w:id="8" w:name="_Toc203556439"/>
      <w:bookmarkEnd w:id="2"/>
      <w:r w:rsidRPr="00A269C0">
        <w:lastRenderedPageBreak/>
        <w:t>MAKİN</w:t>
      </w:r>
      <w:r w:rsidR="00F53EEF">
        <w:t>A</w:t>
      </w:r>
      <w:r w:rsidRPr="00A269C0">
        <w:t xml:space="preserve"> MÜHENDİSLİĞİ BÖLÜMÜ</w:t>
      </w:r>
      <w:r w:rsidR="00312BE8" w:rsidRPr="00A269C0">
        <w:t xml:space="preserve"> </w:t>
      </w:r>
      <w:bookmarkEnd w:id="8"/>
    </w:p>
    <w:p w:rsidR="007665A8" w:rsidRPr="00A269C0" w:rsidRDefault="007665A8" w:rsidP="00DD1B4D">
      <w:pPr>
        <w:pStyle w:val="Heading2"/>
        <w:rPr>
          <w:sz w:val="20"/>
          <w:szCs w:val="20"/>
        </w:rPr>
      </w:pPr>
      <w:bookmarkStart w:id="9" w:name="_Toc203556440"/>
      <w:r w:rsidRPr="00A269C0">
        <w:rPr>
          <w:sz w:val="20"/>
          <w:szCs w:val="20"/>
        </w:rPr>
        <w:t>Bölüm Başkanının Mesajı</w:t>
      </w:r>
    </w:p>
    <w:p w:rsidR="007665A8" w:rsidRPr="00A269C0" w:rsidRDefault="007665A8" w:rsidP="007665A8">
      <w:pPr>
        <w:pStyle w:val="NormalWeb"/>
        <w:jc w:val="both"/>
        <w:rPr>
          <w:rFonts w:ascii="Lexend" w:hAnsi="Lexend"/>
          <w:sz w:val="20"/>
          <w:szCs w:val="20"/>
        </w:rPr>
      </w:pPr>
      <w:r w:rsidRPr="00A269C0">
        <w:rPr>
          <w:rFonts w:ascii="Lexend" w:hAnsi="Lexend"/>
          <w:sz w:val="20"/>
          <w:szCs w:val="20"/>
        </w:rPr>
        <w:t>S</w:t>
      </w:r>
      <w:r w:rsidR="00DF3C65">
        <w:rPr>
          <w:rFonts w:ascii="Lexend" w:hAnsi="Lexend"/>
          <w:sz w:val="20"/>
          <w:szCs w:val="20"/>
        </w:rPr>
        <w:t>evgili Makina</w:t>
      </w:r>
      <w:r w:rsidR="003642A7" w:rsidRPr="00A269C0">
        <w:rPr>
          <w:rFonts w:ascii="Lexend" w:hAnsi="Lexend"/>
          <w:sz w:val="20"/>
          <w:szCs w:val="20"/>
        </w:rPr>
        <w:t xml:space="preserve"> Mühendisliği </w:t>
      </w:r>
      <w:r w:rsidR="009C257D" w:rsidRPr="00A269C0">
        <w:rPr>
          <w:rFonts w:ascii="Lexend" w:hAnsi="Lexend"/>
          <w:sz w:val="20"/>
          <w:szCs w:val="20"/>
        </w:rPr>
        <w:t>Bölüm</w:t>
      </w:r>
      <w:r w:rsidRPr="00A269C0">
        <w:rPr>
          <w:rFonts w:ascii="Lexend" w:hAnsi="Lexend"/>
          <w:sz w:val="20"/>
          <w:szCs w:val="20"/>
        </w:rPr>
        <w:t xml:space="preserve"> Öğrencisi,</w:t>
      </w:r>
    </w:p>
    <w:p w:rsidR="007665A8" w:rsidRPr="00A269C0" w:rsidRDefault="00DF3C65" w:rsidP="005118F6">
      <w:pPr>
        <w:pStyle w:val="NormalWeb"/>
        <w:pBdr>
          <w:top w:val="single" w:sz="2" w:space="0" w:color="E5E7EB"/>
          <w:left w:val="single" w:sz="2" w:space="0" w:color="E5E7EB"/>
          <w:bottom w:val="single" w:sz="2" w:space="0" w:color="E5E7EB"/>
          <w:right w:val="single" w:sz="2" w:space="0" w:color="E5E7EB"/>
        </w:pBdr>
        <w:shd w:val="clear" w:color="auto" w:fill="FBFBFB"/>
        <w:spacing w:before="0" w:beforeAutospacing="0"/>
        <w:jc w:val="both"/>
        <w:rPr>
          <w:rFonts w:ascii="Lexend" w:hAnsi="Lexend" w:cs="Arial"/>
          <w:color w:val="313131"/>
          <w:sz w:val="20"/>
          <w:szCs w:val="20"/>
        </w:rPr>
      </w:pPr>
      <w:r>
        <w:rPr>
          <w:rFonts w:ascii="Lexend" w:hAnsi="Lexend" w:cs="Arial"/>
          <w:color w:val="313131"/>
          <w:sz w:val="20"/>
          <w:szCs w:val="20"/>
        </w:rPr>
        <w:t>Makina</w:t>
      </w:r>
      <w:r w:rsidR="007665A8" w:rsidRPr="00A269C0">
        <w:rPr>
          <w:rFonts w:ascii="Lexend" w:hAnsi="Lexend" w:cs="Arial"/>
          <w:color w:val="313131"/>
          <w:sz w:val="20"/>
          <w:szCs w:val="20"/>
        </w:rPr>
        <w:t xml:space="preserve"> Mühendisliği mühendislik dünyasının klasik alanlarından biri olup modern dünyanın gereksinimlerini karşılayabilmek için son yıllarda önemli değişimler geçirmiştir. Kapılarını 1996 yılında öğrencilere açan bölümümüz bu değ</w:t>
      </w:r>
      <w:r>
        <w:rPr>
          <w:rFonts w:ascii="Lexend" w:hAnsi="Lexend" w:cs="Arial"/>
          <w:color w:val="313131"/>
          <w:sz w:val="20"/>
          <w:szCs w:val="20"/>
        </w:rPr>
        <w:t>işimlerin ihtiyaç duyduğu makina</w:t>
      </w:r>
      <w:r w:rsidR="007665A8" w:rsidRPr="00A269C0">
        <w:rPr>
          <w:rFonts w:ascii="Lexend" w:hAnsi="Lexend" w:cs="Arial"/>
          <w:color w:val="313131"/>
          <w:sz w:val="20"/>
          <w:szCs w:val="20"/>
        </w:rPr>
        <w:t xml:space="preserve"> mühendislerini yetiştirmek üzere gerekli öğretim üyeleri ile donatıl</w:t>
      </w:r>
      <w:r>
        <w:rPr>
          <w:rFonts w:ascii="Lexend" w:hAnsi="Lexend" w:cs="Arial"/>
          <w:color w:val="313131"/>
          <w:sz w:val="20"/>
          <w:szCs w:val="20"/>
        </w:rPr>
        <w:t xml:space="preserve">mıştır. </w:t>
      </w:r>
      <w:r w:rsidR="00947FF0">
        <w:rPr>
          <w:rFonts w:ascii="Lexend" w:hAnsi="Lexend" w:cs="Arial"/>
          <w:color w:val="313131"/>
          <w:sz w:val="20"/>
          <w:szCs w:val="20"/>
        </w:rPr>
        <w:t xml:space="preserve">Makina Mühendisliği Bölümünde iki dilde, Türkçe ve ingilizce, eğitim verilmektedir. </w:t>
      </w:r>
      <w:r>
        <w:rPr>
          <w:rFonts w:ascii="Lexend" w:hAnsi="Lexend" w:cs="Arial"/>
          <w:color w:val="313131"/>
          <w:sz w:val="20"/>
          <w:szCs w:val="20"/>
        </w:rPr>
        <w:t xml:space="preserve">Makina </w:t>
      </w:r>
      <w:r w:rsidR="007665A8" w:rsidRPr="00A269C0">
        <w:rPr>
          <w:rFonts w:ascii="Lexend" w:hAnsi="Lexend" w:cs="Arial"/>
          <w:color w:val="313131"/>
          <w:sz w:val="20"/>
          <w:szCs w:val="20"/>
        </w:rPr>
        <w:t>mühendisliği eğitimi temel esasları içerdiği gibi uygulamaları da kapsar; problem çözücü mühendislik esasları yanında uygulamacı bilim insanı için stratejik metodların geliştirilmesini sağlar. Bölümümüzün ders programında Termodinamik, Isı Transferi, Akışkanlar Mek</w:t>
      </w:r>
      <w:r>
        <w:rPr>
          <w:rFonts w:ascii="Lexend" w:hAnsi="Lexend" w:cs="Arial"/>
          <w:color w:val="313131"/>
          <w:sz w:val="20"/>
          <w:szCs w:val="20"/>
        </w:rPr>
        <w:t xml:space="preserve">aniği, Katılar Mekaniği, Makina </w:t>
      </w:r>
      <w:r w:rsidR="007665A8" w:rsidRPr="00A269C0">
        <w:rPr>
          <w:rFonts w:ascii="Lexend" w:hAnsi="Lexend" w:cs="Arial"/>
          <w:color w:val="313131"/>
          <w:sz w:val="20"/>
          <w:szCs w:val="20"/>
        </w:rPr>
        <w:t>Tasarımı, Takım Tezgahları ve Üretim Teknikleri gibi</w:t>
      </w:r>
      <w:r>
        <w:rPr>
          <w:rFonts w:ascii="Lexend" w:hAnsi="Lexend" w:cs="Arial"/>
          <w:color w:val="313131"/>
          <w:sz w:val="20"/>
          <w:szCs w:val="20"/>
        </w:rPr>
        <w:t xml:space="preserve"> temel derslerin yanında makina </w:t>
      </w:r>
      <w:r w:rsidR="007665A8" w:rsidRPr="00A269C0">
        <w:rPr>
          <w:rFonts w:ascii="Lexend" w:hAnsi="Lexend" w:cs="Arial"/>
          <w:color w:val="313131"/>
          <w:sz w:val="20"/>
          <w:szCs w:val="20"/>
        </w:rPr>
        <w:t>mühendisliği uygulama alanına giren Soğutma Tekniği, Isı Değiştirgeçleri, İ</w:t>
      </w:r>
      <w:r>
        <w:rPr>
          <w:rFonts w:ascii="Lexend" w:hAnsi="Lexend" w:cs="Arial"/>
          <w:color w:val="313131"/>
          <w:sz w:val="20"/>
          <w:szCs w:val="20"/>
        </w:rPr>
        <w:t>çten Yanmalı Motorlar, ve Makina</w:t>
      </w:r>
      <w:r w:rsidR="007665A8" w:rsidRPr="00A269C0">
        <w:rPr>
          <w:rFonts w:ascii="Lexend" w:hAnsi="Lexend" w:cs="Arial"/>
          <w:color w:val="313131"/>
          <w:sz w:val="20"/>
          <w:szCs w:val="20"/>
        </w:rPr>
        <w:t xml:space="preserve"> Sistem Tasarımı gibi dersler yer almaktadır. Bunlara ilaveten, Kompozit ma</w:t>
      </w:r>
      <w:r w:rsidR="005118F6">
        <w:rPr>
          <w:rFonts w:ascii="Lexend" w:hAnsi="Lexend" w:cs="Arial"/>
          <w:color w:val="313131"/>
          <w:sz w:val="20"/>
          <w:szCs w:val="20"/>
        </w:rPr>
        <w:t xml:space="preserve">lzemeler/üretimi, </w:t>
      </w:r>
      <w:r w:rsidR="007665A8" w:rsidRPr="00A269C0">
        <w:rPr>
          <w:rFonts w:ascii="Lexend" w:hAnsi="Lexend" w:cs="Arial"/>
          <w:color w:val="313131"/>
          <w:sz w:val="20"/>
          <w:szCs w:val="20"/>
        </w:rPr>
        <w:t>yenilenebilir enerji teknikleri, ve yeşil enerji uygulamaları konularında dersler de verilmektedir.</w:t>
      </w:r>
    </w:p>
    <w:p w:rsidR="007665A8" w:rsidRPr="00A269C0" w:rsidRDefault="00DF3C65" w:rsidP="005118F6">
      <w:pPr>
        <w:pStyle w:val="NormalWeb"/>
        <w:pBdr>
          <w:top w:val="single" w:sz="2" w:space="0" w:color="E5E7EB"/>
          <w:left w:val="single" w:sz="2" w:space="0" w:color="E5E7EB"/>
          <w:bottom w:val="single" w:sz="2" w:space="0" w:color="E5E7EB"/>
          <w:right w:val="single" w:sz="2" w:space="0" w:color="E5E7EB"/>
        </w:pBdr>
        <w:shd w:val="clear" w:color="auto" w:fill="FBFBFB"/>
        <w:jc w:val="both"/>
        <w:rPr>
          <w:rFonts w:ascii="Lexend" w:hAnsi="Lexend" w:cs="Arial"/>
          <w:color w:val="313131"/>
          <w:sz w:val="20"/>
          <w:szCs w:val="20"/>
        </w:rPr>
      </w:pPr>
      <w:r>
        <w:rPr>
          <w:rFonts w:ascii="Lexend" w:hAnsi="Lexend" w:cs="Arial"/>
          <w:color w:val="313131"/>
          <w:sz w:val="20"/>
          <w:szCs w:val="20"/>
        </w:rPr>
        <w:t>Makina</w:t>
      </w:r>
      <w:r w:rsidR="007665A8" w:rsidRPr="00A269C0">
        <w:rPr>
          <w:rFonts w:ascii="Lexend" w:hAnsi="Lexend" w:cs="Arial"/>
          <w:color w:val="313131"/>
          <w:sz w:val="20"/>
          <w:szCs w:val="20"/>
        </w:rPr>
        <w:t xml:space="preserve"> Mühendisliği temel bilimlerle kişiler veya toplum arasındaki bağları sağlayan meslek dalıdır. Eğitimli bir mühendis temel esasları nasıl uygula</w:t>
      </w:r>
      <w:r>
        <w:rPr>
          <w:rFonts w:ascii="Lexend" w:hAnsi="Lexend" w:cs="Arial"/>
          <w:color w:val="313131"/>
          <w:sz w:val="20"/>
          <w:szCs w:val="20"/>
        </w:rPr>
        <w:t>yacağını bilir, ancak bir makina</w:t>
      </w:r>
      <w:r w:rsidR="007665A8" w:rsidRPr="00A269C0">
        <w:rPr>
          <w:rFonts w:ascii="Lexend" w:hAnsi="Lexend" w:cs="Arial"/>
          <w:color w:val="313131"/>
          <w:sz w:val="20"/>
          <w:szCs w:val="20"/>
        </w:rPr>
        <w:t xml:space="preserve"> mühendisi kişi ve toplumun ihtiyaçlarını benimseyerek bunların çözümü ile uğraşır. Uyguladığımız program bu felsefik esasa göre adaylarımızın eğitimini sağlamaktadır.</w:t>
      </w:r>
    </w:p>
    <w:p w:rsidR="007665A8" w:rsidRPr="00A269C0" w:rsidRDefault="00DF3C65" w:rsidP="005118F6">
      <w:pPr>
        <w:pStyle w:val="NormalWeb"/>
        <w:pBdr>
          <w:top w:val="single" w:sz="2" w:space="0" w:color="E5E7EB"/>
          <w:left w:val="single" w:sz="2" w:space="0" w:color="E5E7EB"/>
          <w:bottom w:val="single" w:sz="2" w:space="0" w:color="E5E7EB"/>
          <w:right w:val="single" w:sz="2" w:space="0" w:color="E5E7EB"/>
        </w:pBdr>
        <w:shd w:val="clear" w:color="auto" w:fill="FBFBFB"/>
        <w:jc w:val="both"/>
        <w:rPr>
          <w:rFonts w:ascii="Lexend" w:hAnsi="Lexend" w:cs="Arial"/>
          <w:color w:val="313131"/>
          <w:sz w:val="20"/>
          <w:szCs w:val="20"/>
        </w:rPr>
      </w:pPr>
      <w:r>
        <w:rPr>
          <w:rFonts w:ascii="Lexend" w:hAnsi="Lexend" w:cs="Arial"/>
          <w:color w:val="313131"/>
          <w:sz w:val="20"/>
          <w:szCs w:val="20"/>
        </w:rPr>
        <w:t>Makina</w:t>
      </w:r>
      <w:r w:rsidR="007665A8" w:rsidRPr="00A269C0">
        <w:rPr>
          <w:rFonts w:ascii="Lexend" w:hAnsi="Lexend" w:cs="Arial"/>
          <w:color w:val="313131"/>
          <w:sz w:val="20"/>
          <w:szCs w:val="20"/>
        </w:rPr>
        <w:t xml:space="preserve"> mühendisliği mezunlarımız için endüstrinin çeşitli sektörlerinde ve oldukça yaygın iş olanakları vardır. Bu sektörler içinde; üretim mühendisi, bakım-onarım mühendisi, kalite kontrol mühendisi olarak yada mühendislik danışmanlığı ve servisi veren firmalar ile enerji üretim sektörler</w:t>
      </w:r>
      <w:r w:rsidR="00610C48">
        <w:rPr>
          <w:rFonts w:ascii="Lexend" w:hAnsi="Lexend" w:cs="Arial"/>
          <w:color w:val="313131"/>
          <w:sz w:val="20"/>
          <w:szCs w:val="20"/>
        </w:rPr>
        <w:t>ini içeren petrol</w:t>
      </w:r>
      <w:r w:rsidR="007665A8" w:rsidRPr="00A269C0">
        <w:rPr>
          <w:rFonts w:ascii="Lexend" w:hAnsi="Lexend" w:cs="Arial"/>
          <w:color w:val="313131"/>
          <w:sz w:val="20"/>
          <w:szCs w:val="20"/>
        </w:rPr>
        <w:t>, güneş enerjisi ve rüzgar enerjisi il</w:t>
      </w:r>
      <w:r>
        <w:rPr>
          <w:rFonts w:ascii="Lexend" w:hAnsi="Lexend" w:cs="Arial"/>
          <w:color w:val="313131"/>
          <w:sz w:val="20"/>
          <w:szCs w:val="20"/>
        </w:rPr>
        <w:t>e ilgili firmalar yanında makina</w:t>
      </w:r>
      <w:r w:rsidR="007665A8" w:rsidRPr="00A269C0">
        <w:rPr>
          <w:rFonts w:ascii="Lexend" w:hAnsi="Lexend" w:cs="Arial"/>
          <w:color w:val="313131"/>
          <w:sz w:val="20"/>
          <w:szCs w:val="20"/>
        </w:rPr>
        <w:t>/takım üretimi, metal şekillendirme firmaları ve döküm endüstrisinde çalışabilirler.</w:t>
      </w:r>
    </w:p>
    <w:p w:rsidR="007665A8" w:rsidRDefault="00DF3C65" w:rsidP="005118F6">
      <w:pPr>
        <w:pStyle w:val="NormalWeb"/>
        <w:pBdr>
          <w:top w:val="single" w:sz="2" w:space="0" w:color="E5E7EB"/>
          <w:left w:val="single" w:sz="2" w:space="0" w:color="E5E7EB"/>
          <w:bottom w:val="single" w:sz="2" w:space="0" w:color="E5E7EB"/>
          <w:right w:val="single" w:sz="2" w:space="0" w:color="E5E7EB"/>
        </w:pBdr>
        <w:shd w:val="clear" w:color="auto" w:fill="FBFBFB"/>
        <w:jc w:val="both"/>
        <w:rPr>
          <w:rFonts w:ascii="Lexend" w:hAnsi="Lexend" w:cs="Arial"/>
          <w:color w:val="313131"/>
          <w:sz w:val="20"/>
          <w:szCs w:val="20"/>
        </w:rPr>
      </w:pPr>
      <w:r>
        <w:rPr>
          <w:rFonts w:ascii="Lexend" w:hAnsi="Lexend" w:cs="Arial"/>
          <w:color w:val="313131"/>
          <w:sz w:val="20"/>
          <w:szCs w:val="20"/>
        </w:rPr>
        <w:t>Makina</w:t>
      </w:r>
      <w:r w:rsidR="007665A8" w:rsidRPr="00A269C0">
        <w:rPr>
          <w:rFonts w:ascii="Lexend" w:hAnsi="Lexend" w:cs="Arial"/>
          <w:color w:val="313131"/>
          <w:sz w:val="20"/>
          <w:szCs w:val="20"/>
        </w:rPr>
        <w:t xml:space="preserve"> Mühendisliği bölümümüzde lisans programı yanında makina mühendisliğinde M.Sc ve Ph.D dereceleri veren programlarda yer almakt</w:t>
      </w:r>
      <w:r w:rsidR="00996B16">
        <w:rPr>
          <w:rFonts w:ascii="Lexend" w:hAnsi="Lexend" w:cs="Arial"/>
          <w:color w:val="313131"/>
          <w:sz w:val="20"/>
          <w:szCs w:val="20"/>
        </w:rPr>
        <w:t>adır. Mesleğini yürütmekte olan</w:t>
      </w:r>
      <w:r>
        <w:rPr>
          <w:rFonts w:ascii="Lexend" w:hAnsi="Lexend" w:cs="Arial"/>
          <w:color w:val="313131"/>
          <w:sz w:val="20"/>
          <w:szCs w:val="20"/>
        </w:rPr>
        <w:t xml:space="preserve"> makina</w:t>
      </w:r>
      <w:r w:rsidR="007665A8" w:rsidRPr="00A269C0">
        <w:rPr>
          <w:rFonts w:ascii="Lexend" w:hAnsi="Lexend" w:cs="Arial"/>
          <w:color w:val="313131"/>
          <w:sz w:val="20"/>
          <w:szCs w:val="20"/>
        </w:rPr>
        <w:t xml:space="preserve"> mühendisleri için tezli master programı’da mevcuttur. Bölümümüzde çalışan tüm akademik personel bilinen mühendislik derneklerine üyedir, ve Isı Eşanjörleri Tasarım, Hesaplamalı Akışkanlar Mekaniği, Takım Tezgahları, Kompozit Malzemeler, Toz Metallurjisi, ve Bioyakıtlar konularında uzun süreli deneyimleri vardır. Bu nedenle, deneyimli ve uluslararası alanlarda söz sahibi olan bölüm elemanlarımızla çalışmak üzere tezli master programından mezun doktora adaylarını bölümümüzde görmekten mutluluk duyarız.</w:t>
      </w:r>
    </w:p>
    <w:p w:rsidR="002E0290" w:rsidRPr="00A269C0" w:rsidRDefault="002E0290" w:rsidP="007665A8">
      <w:pPr>
        <w:pStyle w:val="NormalWeb"/>
        <w:pBdr>
          <w:top w:val="single" w:sz="2" w:space="0" w:color="E5E7EB"/>
          <w:left w:val="single" w:sz="2" w:space="0" w:color="E5E7EB"/>
          <w:bottom w:val="single" w:sz="2" w:space="0" w:color="E5E7EB"/>
          <w:right w:val="single" w:sz="2" w:space="0" w:color="E5E7EB"/>
        </w:pBdr>
        <w:shd w:val="clear" w:color="auto" w:fill="FBFBFB"/>
        <w:rPr>
          <w:rStyle w:val="Strong"/>
          <w:rFonts w:ascii="Lexend" w:eastAsiaTheme="majorEastAsia" w:hAnsi="Lexend" w:cs="Arial"/>
          <w:color w:val="313131"/>
          <w:sz w:val="20"/>
          <w:szCs w:val="20"/>
          <w:bdr w:val="single" w:sz="2" w:space="0" w:color="E5E7EB" w:frame="1"/>
        </w:rPr>
      </w:pPr>
    </w:p>
    <w:p w:rsidR="002E0290" w:rsidRPr="00A269C0" w:rsidRDefault="002E0290" w:rsidP="002E0290">
      <w:pPr>
        <w:pStyle w:val="NormalWeb"/>
        <w:jc w:val="both"/>
        <w:rPr>
          <w:rFonts w:ascii="Lexend" w:hAnsi="Lexend"/>
          <w:sz w:val="20"/>
          <w:szCs w:val="20"/>
        </w:rPr>
      </w:pPr>
      <w:r w:rsidRPr="00A269C0">
        <w:rPr>
          <w:rFonts w:ascii="Lexend" w:hAnsi="Lexend"/>
          <w:sz w:val="20"/>
          <w:szCs w:val="20"/>
        </w:rPr>
        <w:t>Bölümümüze hoş geldiniz. Başarılarla dolu, verimli ve ilham veren bir üniversite hayatı geçirmenizi diliyorum.</w:t>
      </w:r>
    </w:p>
    <w:p w:rsidR="002E0290" w:rsidRPr="00A269C0" w:rsidRDefault="002E0290" w:rsidP="002E0290">
      <w:pPr>
        <w:pStyle w:val="NormalWeb"/>
        <w:jc w:val="both"/>
        <w:rPr>
          <w:rStyle w:val="Strong"/>
          <w:rFonts w:ascii="Lexend" w:eastAsiaTheme="majorEastAsia" w:hAnsi="Lexend" w:cs="Arial"/>
          <w:color w:val="313131"/>
          <w:sz w:val="20"/>
          <w:szCs w:val="20"/>
          <w:bdr w:val="single" w:sz="2" w:space="0" w:color="E5E7EB" w:frame="1"/>
        </w:rPr>
      </w:pPr>
      <w:r w:rsidRPr="00A269C0">
        <w:rPr>
          <w:rStyle w:val="Strong"/>
          <w:rFonts w:ascii="Lexend" w:eastAsiaTheme="majorEastAsia" w:hAnsi="Lexend" w:cs="Arial"/>
          <w:color w:val="313131"/>
          <w:sz w:val="20"/>
          <w:szCs w:val="20"/>
          <w:bdr w:val="single" w:sz="2" w:space="0" w:color="E5E7EB" w:frame="1"/>
        </w:rPr>
        <w:t>Prof. Dr. Hüseyin Çamur</w:t>
      </w:r>
    </w:p>
    <w:p w:rsidR="002E0290" w:rsidRPr="00A269C0" w:rsidRDefault="002E0290" w:rsidP="002E0290">
      <w:pPr>
        <w:pStyle w:val="NormalWeb"/>
        <w:jc w:val="both"/>
        <w:rPr>
          <w:rFonts w:ascii="Lexend" w:hAnsi="Lexend"/>
          <w:b/>
          <w:bCs/>
          <w:sz w:val="20"/>
          <w:szCs w:val="20"/>
        </w:rPr>
      </w:pPr>
      <w:r w:rsidRPr="00A269C0">
        <w:rPr>
          <w:rStyle w:val="Strong"/>
          <w:rFonts w:ascii="Lexend" w:eastAsiaTheme="majorEastAsia" w:hAnsi="Lexend" w:cs="Arial"/>
          <w:color w:val="313131"/>
          <w:sz w:val="20"/>
          <w:szCs w:val="20"/>
          <w:bdr w:val="single" w:sz="2" w:space="0" w:color="E5E7EB" w:frame="1"/>
        </w:rPr>
        <w:t>Makina Mühendisliği Bölüm Başkanı</w:t>
      </w:r>
    </w:p>
    <w:p w:rsidR="002E0290" w:rsidRPr="00A269C0" w:rsidRDefault="002E0290" w:rsidP="002E0290">
      <w:pPr>
        <w:pStyle w:val="NormalWeb"/>
        <w:jc w:val="both"/>
        <w:rPr>
          <w:rFonts w:ascii="Lexend" w:hAnsi="Lexend"/>
          <w:b/>
          <w:bCs/>
          <w:sz w:val="20"/>
          <w:szCs w:val="20"/>
        </w:rPr>
      </w:pPr>
      <w:r w:rsidRPr="00A269C0">
        <w:rPr>
          <w:rFonts w:ascii="Lexend" w:hAnsi="Lexend"/>
          <w:b/>
          <w:bCs/>
          <w:sz w:val="20"/>
          <w:szCs w:val="20"/>
        </w:rPr>
        <w:t>İletişim:</w:t>
      </w:r>
    </w:p>
    <w:p w:rsidR="002E0290" w:rsidRPr="00A269C0" w:rsidRDefault="002E0290" w:rsidP="002E0290">
      <w:pPr>
        <w:jc w:val="both"/>
        <w:rPr>
          <w:rFonts w:ascii="Lexend" w:hAnsi="Lexend" w:cs="Times New Roman"/>
          <w:sz w:val="20"/>
          <w:szCs w:val="20"/>
          <w:lang w:val="tr-TR"/>
        </w:rPr>
      </w:pPr>
      <w:r w:rsidRPr="00A269C0">
        <w:rPr>
          <w:rStyle w:val="Strong"/>
          <w:rFonts w:ascii="Lexend" w:eastAsiaTheme="majorEastAsia" w:hAnsi="Lexend" w:cs="Arial"/>
          <w:color w:val="313131"/>
          <w:sz w:val="20"/>
          <w:szCs w:val="20"/>
          <w:bdr w:val="single" w:sz="2" w:space="0" w:color="E5E7EB" w:frame="1"/>
        </w:rPr>
        <w:t>Prof. Dr. Hüseyin Çamur</w:t>
      </w:r>
    </w:p>
    <w:p w:rsidR="00321264" w:rsidRDefault="00321264" w:rsidP="00321264">
      <w:pPr>
        <w:jc w:val="both"/>
        <w:rPr>
          <w:rFonts w:ascii="Lexend" w:eastAsia="Lexend" w:hAnsi="Lexend" w:cs="Lexend"/>
          <w:sz w:val="20"/>
          <w:szCs w:val="20"/>
        </w:rPr>
      </w:pPr>
      <w:r>
        <w:rPr>
          <w:rFonts w:ascii="Lexend" w:eastAsia="Lexend" w:hAnsi="Lexend" w:cs="Lexend"/>
          <w:sz w:val="20"/>
          <w:szCs w:val="20"/>
        </w:rPr>
        <w:t>Tel:  +90 (392) 675 10 00/</w:t>
      </w:r>
      <w:r w:rsidRPr="0043213E">
        <w:rPr>
          <w:rFonts w:ascii="Lexend" w:hAnsi="Lexend" w:cs="Times New Roman"/>
          <w:sz w:val="20"/>
          <w:szCs w:val="20"/>
          <w:lang w:val="tr-TR"/>
        </w:rPr>
        <w:t>31</w:t>
      </w:r>
      <w:r>
        <w:rPr>
          <w:rFonts w:ascii="Lexend" w:hAnsi="Lexend" w:cs="Times New Roman"/>
          <w:sz w:val="20"/>
          <w:szCs w:val="20"/>
          <w:lang w:val="tr-TR"/>
        </w:rPr>
        <w:t>75</w:t>
      </w:r>
    </w:p>
    <w:p w:rsidR="002E0290" w:rsidRPr="00A269C0" w:rsidRDefault="002E0290" w:rsidP="002E0290">
      <w:pPr>
        <w:jc w:val="both"/>
        <w:rPr>
          <w:rFonts w:ascii="Lexend" w:hAnsi="Lexend"/>
          <w:sz w:val="20"/>
          <w:szCs w:val="20"/>
        </w:rPr>
      </w:pPr>
      <w:r w:rsidRPr="00A269C0">
        <w:rPr>
          <w:rFonts w:ascii="Lexend" w:hAnsi="Lexend" w:cs="Times New Roman"/>
          <w:sz w:val="20"/>
          <w:szCs w:val="20"/>
          <w:lang w:val="tr-TR"/>
        </w:rPr>
        <w:t xml:space="preserve">E-posta: </w:t>
      </w:r>
      <w:r w:rsidRPr="00A269C0">
        <w:rPr>
          <w:rStyle w:val="Strong"/>
          <w:rFonts w:ascii="Lexend" w:eastAsiaTheme="majorEastAsia" w:hAnsi="Lexend" w:cs="Arial"/>
          <w:color w:val="313131"/>
          <w:sz w:val="20"/>
          <w:szCs w:val="20"/>
          <w:bdr w:val="single" w:sz="2" w:space="0" w:color="E5E7EB" w:frame="1"/>
        </w:rPr>
        <w:t>huseyin.camur@neu.edu.tr</w:t>
      </w:r>
      <w:r w:rsidRPr="00A269C0">
        <w:rPr>
          <w:rFonts w:ascii="Lexend" w:hAnsi="Lexend"/>
          <w:sz w:val="20"/>
          <w:szCs w:val="20"/>
        </w:rPr>
        <w:t xml:space="preserve"> </w:t>
      </w:r>
    </w:p>
    <w:p w:rsidR="009C257D" w:rsidRPr="00A269C0" w:rsidRDefault="009C257D" w:rsidP="002E0290">
      <w:pPr>
        <w:jc w:val="both"/>
        <w:rPr>
          <w:rFonts w:ascii="Lexend" w:hAnsi="Lexend"/>
          <w:sz w:val="20"/>
          <w:szCs w:val="20"/>
        </w:rPr>
      </w:pPr>
    </w:p>
    <w:p w:rsidR="002E0290" w:rsidRPr="00D95B7B" w:rsidRDefault="002E0290" w:rsidP="002E0290">
      <w:pPr>
        <w:jc w:val="both"/>
        <w:rPr>
          <w:rFonts w:ascii="Lexend" w:hAnsi="Lexend"/>
          <w:sz w:val="20"/>
          <w:szCs w:val="20"/>
        </w:rPr>
      </w:pPr>
      <w:r w:rsidRPr="00D95B7B">
        <w:rPr>
          <w:rFonts w:ascii="Lexend" w:hAnsi="Lexend"/>
          <w:sz w:val="20"/>
          <w:szCs w:val="20"/>
        </w:rPr>
        <w:lastRenderedPageBreak/>
        <w:t>Program Bilgileri</w:t>
      </w:r>
    </w:p>
    <w:p w:rsidR="002E0290" w:rsidRPr="00D95B7B" w:rsidRDefault="00DF3C65" w:rsidP="002E0290">
      <w:pPr>
        <w:jc w:val="both"/>
        <w:rPr>
          <w:rFonts w:ascii="Lexend" w:hAnsi="Lexend" w:cs="Times New Roman"/>
          <w:b/>
          <w:bCs/>
          <w:sz w:val="20"/>
          <w:szCs w:val="20"/>
          <w:lang w:val="tr-TR"/>
        </w:rPr>
      </w:pPr>
      <w:r>
        <w:rPr>
          <w:rFonts w:ascii="Lexend" w:hAnsi="Lexend" w:cs="Times New Roman"/>
          <w:b/>
          <w:bCs/>
          <w:sz w:val="20"/>
          <w:szCs w:val="20"/>
          <w:lang w:val="tr-TR"/>
        </w:rPr>
        <w:t>Makina</w:t>
      </w:r>
      <w:r w:rsidR="002E0290" w:rsidRPr="00D95B7B">
        <w:rPr>
          <w:rFonts w:ascii="Lexend" w:hAnsi="Lexend" w:cs="Times New Roman"/>
          <w:b/>
          <w:bCs/>
          <w:sz w:val="20"/>
          <w:szCs w:val="20"/>
          <w:lang w:val="tr-TR"/>
        </w:rPr>
        <w:t xml:space="preserve"> Mühendisliği Bölüm  Danışmanı</w:t>
      </w:r>
    </w:p>
    <w:p w:rsidR="002E0290" w:rsidRPr="00D95B7B" w:rsidRDefault="002E0290" w:rsidP="002E0290">
      <w:pPr>
        <w:jc w:val="both"/>
        <w:rPr>
          <w:rFonts w:ascii="Lexend" w:hAnsi="Lexend" w:cs="Times New Roman"/>
          <w:sz w:val="20"/>
          <w:szCs w:val="20"/>
          <w:lang w:val="tr-TR"/>
        </w:rPr>
      </w:pPr>
      <w:r w:rsidRPr="00D95B7B">
        <w:rPr>
          <w:rStyle w:val="Strong"/>
          <w:rFonts w:ascii="Lexend" w:eastAsiaTheme="majorEastAsia" w:hAnsi="Lexend" w:cs="Arial"/>
          <w:color w:val="313131"/>
          <w:sz w:val="20"/>
          <w:szCs w:val="20"/>
          <w:bdr w:val="single" w:sz="2" w:space="0" w:color="E5E7EB" w:frame="1"/>
        </w:rPr>
        <w:t>Prof. Dr. Hüseyin Çamur</w:t>
      </w:r>
    </w:p>
    <w:p w:rsidR="00321264" w:rsidRDefault="00321264" w:rsidP="00321264">
      <w:pPr>
        <w:jc w:val="both"/>
        <w:rPr>
          <w:rFonts w:ascii="Lexend" w:eastAsia="Lexend" w:hAnsi="Lexend" w:cs="Lexend"/>
          <w:sz w:val="20"/>
          <w:szCs w:val="20"/>
        </w:rPr>
      </w:pPr>
      <w:r>
        <w:rPr>
          <w:rFonts w:ascii="Lexend" w:eastAsia="Lexend" w:hAnsi="Lexend" w:cs="Lexend"/>
          <w:sz w:val="20"/>
          <w:szCs w:val="20"/>
        </w:rPr>
        <w:t>Tel:  +90 (392) 675 10 00/</w:t>
      </w:r>
      <w:r w:rsidRPr="0043213E">
        <w:rPr>
          <w:rFonts w:ascii="Lexend" w:hAnsi="Lexend" w:cs="Times New Roman"/>
          <w:sz w:val="20"/>
          <w:szCs w:val="20"/>
          <w:lang w:val="tr-TR"/>
        </w:rPr>
        <w:t>31</w:t>
      </w:r>
      <w:r>
        <w:rPr>
          <w:rFonts w:ascii="Lexend" w:hAnsi="Lexend" w:cs="Times New Roman"/>
          <w:sz w:val="20"/>
          <w:szCs w:val="20"/>
          <w:lang w:val="tr-TR"/>
        </w:rPr>
        <w:t>75</w:t>
      </w:r>
    </w:p>
    <w:p w:rsidR="002E0290" w:rsidRPr="00D95B7B" w:rsidRDefault="002E0290" w:rsidP="002E0290">
      <w:pPr>
        <w:jc w:val="both"/>
        <w:rPr>
          <w:rFonts w:ascii="Lexend" w:hAnsi="Lexend"/>
          <w:sz w:val="20"/>
          <w:szCs w:val="20"/>
        </w:rPr>
      </w:pPr>
      <w:r w:rsidRPr="00D95B7B">
        <w:rPr>
          <w:rFonts w:ascii="Lexend" w:hAnsi="Lexend" w:cs="Times New Roman"/>
          <w:sz w:val="20"/>
          <w:szCs w:val="20"/>
          <w:lang w:val="tr-TR"/>
        </w:rPr>
        <w:t xml:space="preserve">E-posta: </w:t>
      </w:r>
      <w:r w:rsidRPr="00D95B7B">
        <w:rPr>
          <w:rStyle w:val="Strong"/>
          <w:rFonts w:ascii="Lexend" w:eastAsiaTheme="majorEastAsia" w:hAnsi="Lexend" w:cs="Arial"/>
          <w:color w:val="313131"/>
          <w:sz w:val="20"/>
          <w:szCs w:val="20"/>
          <w:bdr w:val="single" w:sz="2" w:space="0" w:color="E5E7EB" w:frame="1"/>
        </w:rPr>
        <w:t>huseyin.camur@neu.edu.tr</w:t>
      </w:r>
      <w:r w:rsidRPr="00D95B7B">
        <w:rPr>
          <w:rFonts w:ascii="Lexend" w:hAnsi="Lexend"/>
          <w:sz w:val="20"/>
          <w:szCs w:val="20"/>
        </w:rPr>
        <w:t xml:space="preserve"> </w:t>
      </w:r>
    </w:p>
    <w:p w:rsidR="007665A8" w:rsidRPr="00D95B7B" w:rsidRDefault="007665A8" w:rsidP="00DD1B4D">
      <w:pPr>
        <w:pStyle w:val="Heading2"/>
        <w:rPr>
          <w:sz w:val="20"/>
          <w:szCs w:val="20"/>
        </w:rPr>
      </w:pPr>
    </w:p>
    <w:p w:rsidR="00B33608" w:rsidRPr="003040CE" w:rsidRDefault="00312BE8" w:rsidP="00681746">
      <w:pPr>
        <w:pStyle w:val="Heading2"/>
        <w:jc w:val="both"/>
      </w:pPr>
      <w:bookmarkStart w:id="10" w:name="_Toc203556442"/>
      <w:bookmarkEnd w:id="9"/>
      <w:r w:rsidRPr="003040CE">
        <w:t>Kazanılan Derece</w:t>
      </w:r>
      <w:bookmarkEnd w:id="10"/>
    </w:p>
    <w:p w:rsidR="00312BE8" w:rsidRPr="003040CE" w:rsidRDefault="00312BE8" w:rsidP="00681746">
      <w:pPr>
        <w:jc w:val="both"/>
        <w:rPr>
          <w:rFonts w:ascii="Lexend" w:hAnsi="Lexend" w:cs="Times New Roman"/>
          <w:sz w:val="20"/>
          <w:szCs w:val="20"/>
          <w:lang w:val="tr-TR"/>
        </w:rPr>
      </w:pPr>
      <w:r w:rsidRPr="003040CE">
        <w:rPr>
          <w:rFonts w:ascii="Lexend" w:hAnsi="Lexend" w:cs="Times New Roman"/>
          <w:sz w:val="20"/>
          <w:szCs w:val="20"/>
          <w:lang w:val="tr-TR"/>
        </w:rPr>
        <w:t>Programı başarıyla</w:t>
      </w:r>
      <w:r w:rsidR="00DF3C65">
        <w:rPr>
          <w:rFonts w:ascii="Lexend" w:hAnsi="Lexend" w:cs="Times New Roman"/>
          <w:sz w:val="20"/>
          <w:szCs w:val="20"/>
          <w:lang w:val="tr-TR"/>
        </w:rPr>
        <w:t xml:space="preserve"> tamamlayan öğrencilere Makina</w:t>
      </w:r>
      <w:r w:rsidR="006122F1">
        <w:rPr>
          <w:rFonts w:ascii="Lexend" w:hAnsi="Lexend" w:cs="Times New Roman"/>
          <w:sz w:val="20"/>
          <w:szCs w:val="20"/>
          <w:lang w:val="tr-TR"/>
        </w:rPr>
        <w:t xml:space="preserve"> Mühendisliği Bölümü</w:t>
      </w:r>
      <w:r w:rsidRPr="003040CE">
        <w:rPr>
          <w:rFonts w:ascii="Lexend" w:hAnsi="Lexend" w:cs="Times New Roman"/>
          <w:sz w:val="20"/>
          <w:szCs w:val="20"/>
          <w:lang w:val="tr-TR"/>
        </w:rPr>
        <w:t xml:space="preserve"> Lisans Diploması verilir.</w:t>
      </w:r>
    </w:p>
    <w:p w:rsidR="00B33608" w:rsidRPr="003040CE" w:rsidRDefault="00312BE8" w:rsidP="00681746">
      <w:pPr>
        <w:pStyle w:val="Heading2"/>
        <w:jc w:val="both"/>
      </w:pPr>
      <w:bookmarkStart w:id="11" w:name="_Toc203556443"/>
      <w:r w:rsidRPr="003040CE">
        <w:t>Programa Kabul Şartları</w:t>
      </w:r>
      <w:bookmarkEnd w:id="11"/>
    </w:p>
    <w:p w:rsidR="00312BE8" w:rsidRPr="003040CE" w:rsidRDefault="00312BE8" w:rsidP="00681746">
      <w:pPr>
        <w:jc w:val="both"/>
        <w:rPr>
          <w:rFonts w:ascii="Lexend" w:hAnsi="Lexend" w:cs="Times New Roman"/>
          <w:sz w:val="20"/>
          <w:szCs w:val="20"/>
          <w:lang w:val="tr-TR"/>
        </w:rPr>
      </w:pPr>
      <w:r w:rsidRPr="003040CE">
        <w:rPr>
          <w:rFonts w:ascii="Lexend" w:hAnsi="Lexend" w:cs="Times New Roman"/>
          <w:sz w:val="20"/>
          <w:szCs w:val="20"/>
          <w:lang w:val="tr-TR"/>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rsidR="00312BE8" w:rsidRPr="003040CE" w:rsidRDefault="00312BE8" w:rsidP="00681746">
      <w:pPr>
        <w:jc w:val="both"/>
        <w:rPr>
          <w:rFonts w:ascii="Lexend" w:hAnsi="Lexend" w:cs="Times New Roman"/>
          <w:sz w:val="20"/>
          <w:szCs w:val="20"/>
          <w:lang w:val="tr-TR"/>
        </w:rPr>
      </w:pPr>
      <w:r w:rsidRPr="003040CE">
        <w:rPr>
          <w:rFonts w:ascii="Lexend" w:hAnsi="Lexend" w:cs="Times New Roman"/>
          <w:sz w:val="20"/>
          <w:szCs w:val="20"/>
          <w:lang w:val="tr-TR"/>
        </w:rPr>
        <w:t>Uluslararası öğrenciler bu lisans programına girdikleri SAT, ACT vb. uluslararası sınavlardan birinin puanına veya lise diploma puanlarına göre kabul edilirler.</w:t>
      </w:r>
    </w:p>
    <w:p w:rsidR="00312BE8" w:rsidRPr="003040CE" w:rsidRDefault="00312BE8" w:rsidP="00681746">
      <w:pPr>
        <w:jc w:val="both"/>
        <w:rPr>
          <w:rFonts w:ascii="Lexend" w:hAnsi="Lexend" w:cs="Times New Roman"/>
          <w:sz w:val="20"/>
          <w:szCs w:val="20"/>
          <w:lang w:val="tr-TR"/>
        </w:rPr>
      </w:pPr>
      <w:r w:rsidRPr="003040CE">
        <w:rPr>
          <w:rFonts w:ascii="Lexend" w:hAnsi="Lexend" w:cs="Times New Roman"/>
          <w:sz w:val="20"/>
          <w:szCs w:val="20"/>
          <w:lang w:val="tr-TR"/>
        </w:rPr>
        <w:t>Değişim öğrencisi kabulü, YDÜ ve partner (paydaş) üniversite arasında imzalanan ikili anlaşmalarla belirlenen şartlara göre yapılır.</w:t>
      </w:r>
    </w:p>
    <w:p w:rsidR="00312BE8" w:rsidRPr="003040CE" w:rsidRDefault="00312BE8" w:rsidP="00681746">
      <w:pPr>
        <w:jc w:val="both"/>
        <w:rPr>
          <w:rFonts w:ascii="Lexend" w:hAnsi="Lexend" w:cs="Times New Roman"/>
          <w:sz w:val="20"/>
          <w:szCs w:val="20"/>
          <w:lang w:val="tr-TR"/>
        </w:rPr>
      </w:pPr>
      <w:r w:rsidRPr="003040CE">
        <w:rPr>
          <w:rFonts w:ascii="Lexend" w:hAnsi="Lexend" w:cs="Times New Roman"/>
          <w:sz w:val="20"/>
          <w:szCs w:val="20"/>
          <w:lang w:val="tr-TR"/>
        </w:rPr>
        <w:t>Misafir öğrenciler, ilgili akademik birimin onayı ile bu programda yer alan derslere kayıt olabilirler. Ayrıca, YDÜ'de eğitim dili İngilizce olduğu için İngilizce dil seviyelerini kanıtlamaları gerekmektedir.</w:t>
      </w:r>
    </w:p>
    <w:p w:rsidR="00005AD9" w:rsidRPr="003040CE" w:rsidRDefault="00005AD9" w:rsidP="00160C22">
      <w:pPr>
        <w:jc w:val="both"/>
        <w:rPr>
          <w:rFonts w:ascii="Lexend" w:hAnsi="Lexend" w:cs="Times New Roman"/>
          <w:b/>
          <w:bCs/>
          <w:sz w:val="20"/>
          <w:szCs w:val="20"/>
          <w:lang w:val="tr-TR"/>
        </w:rPr>
      </w:pPr>
    </w:p>
    <w:p w:rsidR="00312BE8" w:rsidRPr="003040CE" w:rsidRDefault="00312BE8" w:rsidP="00DD1B4D">
      <w:pPr>
        <w:pStyle w:val="Heading2"/>
      </w:pPr>
      <w:bookmarkStart w:id="12" w:name="_Toc203556444"/>
      <w:r w:rsidRPr="003040CE">
        <w:t>Mezuniyet koşulları ve kurallar</w:t>
      </w:r>
      <w:bookmarkEnd w:id="12"/>
    </w:p>
    <w:p w:rsidR="00312BE8" w:rsidRPr="003040CE" w:rsidRDefault="00312BE8" w:rsidP="00160C22">
      <w:pPr>
        <w:jc w:val="both"/>
        <w:rPr>
          <w:rFonts w:ascii="Lexend" w:hAnsi="Lexend" w:cs="Times New Roman"/>
          <w:sz w:val="20"/>
          <w:szCs w:val="20"/>
          <w:lang w:val="tr-TR"/>
        </w:rPr>
      </w:pPr>
      <w:r w:rsidRPr="003040CE">
        <w:rPr>
          <w:rFonts w:ascii="Lexend" w:hAnsi="Lexend" w:cs="Times New Roman"/>
          <w:sz w:val="20"/>
          <w:szCs w:val="20"/>
          <w:lang w:val="tr-TR"/>
        </w:rPr>
        <w:t>Bu lisans programında öğrenim gören öğrencilerin mezun olabilmeleri için Ağırlıklı Genel Not Ortalamasının (GNO) 2.00/4.00'den az olmaması ve programdaki tüm dersleri en az DD/S harf notu ile tamamlamış olmaları gerekmektedir. Mezuniyet için gerekli minimum AKTS kredisi 240'dır.</w:t>
      </w:r>
    </w:p>
    <w:p w:rsidR="00005AD9" w:rsidRPr="003040CE" w:rsidRDefault="00005AD9" w:rsidP="00160C22">
      <w:pPr>
        <w:jc w:val="both"/>
        <w:rPr>
          <w:rFonts w:ascii="Lexend" w:hAnsi="Lexend" w:cs="Times New Roman"/>
          <w:sz w:val="20"/>
          <w:szCs w:val="20"/>
          <w:lang w:val="tr-TR"/>
        </w:rPr>
      </w:pPr>
    </w:p>
    <w:p w:rsidR="00312BE8" w:rsidRPr="003040CE" w:rsidRDefault="00312BE8" w:rsidP="00DD1B4D">
      <w:pPr>
        <w:pStyle w:val="Heading2"/>
      </w:pPr>
      <w:bookmarkStart w:id="13" w:name="_Toc203556445"/>
      <w:r w:rsidRPr="003040CE">
        <w:t>Önceki Öğrenimlerin Tanınması ve Değerlendirilmesi</w:t>
      </w:r>
      <w:bookmarkEnd w:id="13"/>
    </w:p>
    <w:p w:rsidR="00312BE8" w:rsidRPr="003040CE" w:rsidRDefault="00312BE8" w:rsidP="00160C22">
      <w:pPr>
        <w:jc w:val="both"/>
        <w:rPr>
          <w:rFonts w:ascii="Lexend" w:hAnsi="Lexend" w:cs="Times New Roman"/>
          <w:sz w:val="20"/>
          <w:szCs w:val="20"/>
          <w:lang w:val="tr-TR"/>
        </w:rPr>
      </w:pPr>
      <w:r w:rsidRPr="003040CE">
        <w:rPr>
          <w:rFonts w:ascii="Lexend" w:hAnsi="Lexend" w:cs="Times New Roman"/>
          <w:sz w:val="20"/>
          <w:szCs w:val="20"/>
          <w:lang w:val="tr-TR"/>
        </w:rPr>
        <w:t>Yakın Doğu Üniversitesi'nde tam zamanlı öğrenciler bazı derslerden ilgili yönetmelik çerçevesinde muaf tutulabilmektedir. Daha önce başka bir yükseköğretim kurumunda alınan dersin içeriği YDÜ'de verilen dersle eşdeğer ise, ders içeriği değerlendirildikten sonra ilgili fakülte/enstitü onayı ile öğrenci bu dersten muaf tutulabilir.</w:t>
      </w:r>
    </w:p>
    <w:p w:rsidR="00D021D9" w:rsidRPr="003040CE" w:rsidRDefault="00D021D9" w:rsidP="00DD1B4D">
      <w:pPr>
        <w:pStyle w:val="Heading2"/>
      </w:pPr>
      <w:bookmarkStart w:id="14" w:name="_Toc203556446"/>
      <w:r w:rsidRPr="003040CE">
        <w:t>Program Bilgileri</w:t>
      </w:r>
      <w:bookmarkEnd w:id="14"/>
    </w:p>
    <w:p w:rsidR="00D7417D" w:rsidRPr="003040CE" w:rsidRDefault="00DF3C65" w:rsidP="00160C22">
      <w:pPr>
        <w:pStyle w:val="NormalWeb"/>
        <w:jc w:val="both"/>
        <w:rPr>
          <w:rFonts w:ascii="Lexend" w:hAnsi="Lexend"/>
          <w:sz w:val="20"/>
          <w:szCs w:val="20"/>
        </w:rPr>
      </w:pPr>
      <w:r>
        <w:rPr>
          <w:rFonts w:ascii="Lexend" w:hAnsi="Lexend"/>
          <w:sz w:val="20"/>
          <w:szCs w:val="20"/>
        </w:rPr>
        <w:t>Makina</w:t>
      </w:r>
      <w:r w:rsidR="009C257D">
        <w:rPr>
          <w:rFonts w:ascii="Lexend" w:hAnsi="Lexend"/>
          <w:sz w:val="20"/>
          <w:szCs w:val="20"/>
        </w:rPr>
        <w:t xml:space="preserve"> Mühendislik Bölümü</w:t>
      </w:r>
      <w:r w:rsidR="00D7417D" w:rsidRPr="003040CE">
        <w:rPr>
          <w:rFonts w:ascii="Lexend" w:hAnsi="Lexend"/>
          <w:sz w:val="20"/>
          <w:szCs w:val="20"/>
        </w:rPr>
        <w:t xml:space="preserve"> Programı’nın temel amacı, küresel iş dünyasının ge</w:t>
      </w:r>
      <w:r w:rsidR="009C257D">
        <w:rPr>
          <w:rFonts w:ascii="Lexend" w:hAnsi="Lexend"/>
          <w:sz w:val="20"/>
          <w:szCs w:val="20"/>
        </w:rPr>
        <w:t>re</w:t>
      </w:r>
      <w:r>
        <w:rPr>
          <w:rFonts w:ascii="Lexend" w:hAnsi="Lexend"/>
          <w:sz w:val="20"/>
          <w:szCs w:val="20"/>
        </w:rPr>
        <w:t>ksinimlerine uygun olarak makina</w:t>
      </w:r>
      <w:r w:rsidR="009C257D">
        <w:rPr>
          <w:rFonts w:ascii="Lexend" w:hAnsi="Lexend"/>
          <w:sz w:val="20"/>
          <w:szCs w:val="20"/>
        </w:rPr>
        <w:t xml:space="preserve"> mühendisliği</w:t>
      </w:r>
      <w:r w:rsidR="00D7417D" w:rsidRPr="003040CE">
        <w:rPr>
          <w:rFonts w:ascii="Lexend" w:hAnsi="Lexend"/>
          <w:sz w:val="20"/>
          <w:szCs w:val="20"/>
        </w:rPr>
        <w:t xml:space="preserve"> alanlarında yetkin, donanımlı ve rekabetçi bireyler yetiştirmektir. Program, öğrencilere teorik bilgilerin yanı sıra uygulamaya yönelik beceriler kazandırmayı hedeflemektedir.</w:t>
      </w:r>
    </w:p>
    <w:p w:rsidR="00D7417D" w:rsidRPr="003040CE" w:rsidRDefault="00D7417D" w:rsidP="00160C22">
      <w:pPr>
        <w:pStyle w:val="NormalWeb"/>
        <w:jc w:val="both"/>
        <w:rPr>
          <w:rFonts w:ascii="Lexend" w:hAnsi="Lexend"/>
          <w:sz w:val="20"/>
          <w:szCs w:val="20"/>
        </w:rPr>
      </w:pPr>
      <w:r w:rsidRPr="003040CE">
        <w:rPr>
          <w:rFonts w:ascii="Lexend" w:hAnsi="Lexend"/>
          <w:sz w:val="20"/>
          <w:szCs w:val="20"/>
        </w:rPr>
        <w:t>Eğitim</w:t>
      </w:r>
      <w:r w:rsidR="00304CBC">
        <w:rPr>
          <w:rFonts w:ascii="Lexend" w:hAnsi="Lexend"/>
          <w:sz w:val="20"/>
          <w:szCs w:val="20"/>
        </w:rPr>
        <w:t xml:space="preserve"> sürecinde öğrencilerin</w:t>
      </w:r>
      <w:r w:rsidRPr="003040CE">
        <w:rPr>
          <w:rFonts w:ascii="Lexend" w:hAnsi="Lexend"/>
          <w:sz w:val="20"/>
          <w:szCs w:val="20"/>
        </w:rPr>
        <w:t xml:space="preserve"> becerilerini geliştirmeleri sağlanmakta ve böylece küresel iş ortamında etkin bir şekilde rol alabilecek bireyler olarak mezun olmalarına olanak tanınmaktadır. Program kapsamında verilen dersler, </w:t>
      </w:r>
      <w:r w:rsidRPr="003040CE">
        <w:rPr>
          <w:rFonts w:ascii="Lexend" w:hAnsi="Lexend"/>
          <w:sz w:val="20"/>
          <w:szCs w:val="20"/>
        </w:rPr>
        <w:lastRenderedPageBreak/>
        <w:t xml:space="preserve">teknolojik gelişmeleri yakından takip eden, </w:t>
      </w:r>
      <w:r w:rsidR="00304CBC">
        <w:rPr>
          <w:rFonts w:ascii="Lexend" w:hAnsi="Lexend"/>
          <w:sz w:val="20"/>
          <w:szCs w:val="20"/>
        </w:rPr>
        <w:t>güncel ve özellikle bilgi ve mühendislik</w:t>
      </w:r>
      <w:r w:rsidRPr="003040CE">
        <w:rPr>
          <w:rFonts w:ascii="Lexend" w:hAnsi="Lexend"/>
          <w:sz w:val="20"/>
          <w:szCs w:val="20"/>
        </w:rPr>
        <w:t xml:space="preserve"> teknolojilerine hâkim bireyler yetiştirmeye yöneliktir.</w:t>
      </w:r>
    </w:p>
    <w:p w:rsidR="00D7417D" w:rsidRDefault="00D7417D" w:rsidP="00160C22">
      <w:pPr>
        <w:pStyle w:val="NormalWeb"/>
        <w:jc w:val="both"/>
        <w:rPr>
          <w:rFonts w:ascii="Lexend" w:hAnsi="Lexend"/>
          <w:sz w:val="20"/>
          <w:szCs w:val="20"/>
        </w:rPr>
      </w:pPr>
      <w:r w:rsidRPr="003040CE">
        <w:rPr>
          <w:rFonts w:ascii="Lexend" w:hAnsi="Lexend"/>
          <w:sz w:val="20"/>
          <w:szCs w:val="20"/>
        </w:rPr>
        <w:t>Ayrıca, öğrencilerin kendilerini özgürce ifade edebilen, yaratıcı düşünme becerileri gelişmiş ve girişimci bir vizyona sahip bireyler olarak yetişmeleri, programın öncelikli hedefleri arasında yer almaktadır.</w:t>
      </w:r>
    </w:p>
    <w:p w:rsidR="00D021D9" w:rsidRDefault="00D021D9" w:rsidP="00DD1B4D">
      <w:pPr>
        <w:pStyle w:val="Heading2"/>
      </w:pPr>
      <w:bookmarkStart w:id="15" w:name="_Toc203556447"/>
      <w:r w:rsidRPr="003040CE">
        <w:t>Program kazanımları</w:t>
      </w:r>
      <w:bookmarkEnd w:id="15"/>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Matematik, Fen Bilimleri ve Makina Mühendisliği alanlarında yeterli bilgiye sahip olmak; bu alanlardaki teorik ve uygulamalı bilgileri karmaşık mühendislik problemlerinde kullanabilme.</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Karmaşık Makina Mühendisliği problemlerini belirleyebilme, tanımlayabilme, formüle edebilme ve çözebilme; bu amaca uygun analiz ve modelleme yöntemlerini seçebilme ve uygulayabilme.</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Karmaşık bir sistemi, süreci, cihazı veya ürünü gerçekçi kısıtlamalar ve koşullar altında, gereksinimleri karşılayacak şekilde tasarlayabilmek; bu amaçla modern tasarım yöntemlerini uygulayabilme.</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Makina Mühendisliği uygulamalarında karmaşık problemlerin analizi ve çözümü için ihtiyaç duyulan modern teknik ve araçları tasarlayabilme, seçebilme ve kullanabilme; bilgi teknolojilerini etkin bir şekilde kullanabilme.</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Karmaşık mühendislik problemlerini veya Makina Mühendisliği araştırma konularını araştırmak için deney tasarlama ve yürütme, veri toplama, sonuçları analiz etme ve yorumlama becerisi.</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Makina Mühendisliği disiplininde ve çok disiplinli takımlarda verimli çalışabilme; bireysel olarak çalışabilme</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Türkçe olarak, hem sözlü hem de yazılı olarak etkin iletişim kurabilme; yazılı raporlar yazabilme ve kavrayabilme, tasarım ve uygulama raporları hazırlayabilme, etkin bir şekilde sunabilme, açık ve anlaşılır talimatlar verebilme ve alabilme.</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Makina Mühendisliği uygulamalarının sağlık, çevre ve güvenlik üzerindeki küresel ve sosyal etkileri hakkında bilgi sahibi olmak; mühendislikle ilgili güncel konular hakkında bilgi sahibi olmak; Makina Mühendisliği çözümlerinin yasal sonuçlarının farkında olmak.</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Etik davranış, mesleki ve etik sorumluluğun bilincinde olmak; mühendislik uygulamalarında kullanılan standartlar hakkında bilgi sahibi olmak.</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Proje yönetimi, risk yönetimi ve değişiklik yönetimi gibi endüstriyel uygulamalar hakkında bilgi sahibi olmak; girişimcilik ve yenilikçilik bilincine sahip olmak; sürdürülebilir kalkınma hakkında bilgi sahibi olmak.</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Makina Mühendisliği alanında veri toplayabilmek ve meslektaşları ile yabancı dilde iletişim kurabilmek. ("Avrupa Dil Portföyü Küresel Ölçeği", Düzey B1).</w:t>
      </w:r>
    </w:p>
    <w:p w:rsidR="00B12597" w:rsidRPr="00B12597"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İkinci bir yabancı dili orta düzeyde akıcılıkla, etkin bir şekilde konuşabilmek</w:t>
      </w:r>
    </w:p>
    <w:p w:rsidR="00B12597" w:rsidRPr="00CD4AD2" w:rsidRDefault="00B12597" w:rsidP="00CD4AD2">
      <w:pPr>
        <w:numPr>
          <w:ilvl w:val="0"/>
          <w:numId w:val="13"/>
        </w:numPr>
        <w:pBdr>
          <w:top w:val="single" w:sz="2" w:space="0" w:color="E5E7EB"/>
          <w:left w:val="single" w:sz="2" w:space="0" w:color="E5E7EB"/>
          <w:bottom w:val="single" w:sz="2" w:space="0" w:color="E5E7EB"/>
          <w:right w:val="single" w:sz="2" w:space="0" w:color="E5E7EB"/>
        </w:pBdr>
        <w:shd w:val="clear" w:color="auto" w:fill="FBFBFB"/>
        <w:spacing w:before="100" w:beforeAutospacing="1" w:after="100" w:afterAutospacing="1" w:line="240" w:lineRule="auto"/>
        <w:jc w:val="both"/>
        <w:rPr>
          <w:rFonts w:ascii="Lexend" w:eastAsia="Times New Roman" w:hAnsi="Lexend" w:cs="Arial"/>
          <w:color w:val="313131"/>
          <w:kern w:val="0"/>
          <w:sz w:val="20"/>
          <w:szCs w:val="20"/>
        </w:rPr>
      </w:pPr>
      <w:r w:rsidRPr="00B12597">
        <w:rPr>
          <w:rFonts w:ascii="Lexend" w:eastAsia="Times New Roman" w:hAnsi="Lexend" w:cs="Arial"/>
          <w:color w:val="313131"/>
          <w:kern w:val="0"/>
          <w:sz w:val="20"/>
          <w:szCs w:val="20"/>
        </w:rPr>
        <w:t>Yaşam boyu öğrenmenin gerekliliğini tanımak; bilgiye erişebilmek, bilim ve teknolojideki gelişmelerden haberdar olabilmek; insanlık tarihi boyunca edinilen bilgileri Makina Mühendisliği ile ilişkilendirebilme.</w:t>
      </w:r>
    </w:p>
    <w:p w:rsidR="002E7822" w:rsidRDefault="002E7822" w:rsidP="002E7822">
      <w:pPr>
        <w:pStyle w:val="ListParagraph"/>
        <w:jc w:val="both"/>
        <w:rPr>
          <w:rFonts w:ascii="Lexend" w:hAnsi="Lexend" w:cs="Arial"/>
          <w:color w:val="313131"/>
          <w:sz w:val="20"/>
          <w:szCs w:val="20"/>
          <w:shd w:val="clear" w:color="auto" w:fill="FBFBFB"/>
        </w:rPr>
      </w:pPr>
    </w:p>
    <w:p w:rsidR="002E7822" w:rsidRDefault="002E7822" w:rsidP="002E7822">
      <w:pPr>
        <w:pStyle w:val="ListParagraph"/>
        <w:jc w:val="both"/>
        <w:rPr>
          <w:rFonts w:ascii="Lexend" w:hAnsi="Lexend" w:cs="Arial"/>
          <w:color w:val="313131"/>
          <w:sz w:val="20"/>
          <w:szCs w:val="20"/>
          <w:shd w:val="clear" w:color="auto" w:fill="FBFBFB"/>
        </w:rPr>
      </w:pPr>
    </w:p>
    <w:p w:rsidR="00CD4AD2" w:rsidRPr="00CD4AD2" w:rsidRDefault="00CD4AD2" w:rsidP="002E7822">
      <w:pPr>
        <w:pStyle w:val="ListParagraph"/>
        <w:jc w:val="both"/>
        <w:rPr>
          <w:rFonts w:ascii="Lexend" w:hAnsi="Lexend" w:cs="Arial"/>
          <w:color w:val="313131"/>
          <w:sz w:val="20"/>
          <w:szCs w:val="20"/>
          <w:shd w:val="clear" w:color="auto" w:fill="FBFBFB"/>
        </w:rPr>
      </w:pPr>
      <w:r w:rsidRPr="00CD4AD2">
        <w:rPr>
          <w:rFonts w:ascii="Lexend" w:hAnsi="Lexend" w:cs="Arial"/>
          <w:color w:val="313131"/>
          <w:sz w:val="20"/>
          <w:szCs w:val="20"/>
          <w:shd w:val="clear" w:color="auto" w:fill="FBFBFB"/>
        </w:rPr>
        <w:t xml:space="preserve">. </w:t>
      </w:r>
    </w:p>
    <w:p w:rsidR="00CD4AD2" w:rsidRPr="00B12597" w:rsidRDefault="00CD4AD2" w:rsidP="00CD4AD2">
      <w:pPr>
        <w:pStyle w:val="NormalWeb"/>
        <w:ind w:left="360"/>
        <w:jc w:val="both"/>
        <w:rPr>
          <w:rFonts w:ascii="Arial" w:hAnsi="Arial" w:cs="Arial"/>
          <w:color w:val="313131"/>
          <w:sz w:val="20"/>
          <w:szCs w:val="20"/>
        </w:rPr>
      </w:pPr>
      <w:r w:rsidRPr="00B12597">
        <w:rPr>
          <w:rFonts w:ascii="Arial" w:hAnsi="Arial" w:cs="Arial"/>
          <w:color w:val="313131"/>
          <w:sz w:val="20"/>
          <w:szCs w:val="20"/>
        </w:rPr>
        <w:t xml:space="preserve"> </w:t>
      </w:r>
    </w:p>
    <w:p w:rsidR="00B12597" w:rsidRDefault="00B12597" w:rsidP="00B12597">
      <w:pPr>
        <w:rPr>
          <w:lang w:val="tr-TR"/>
        </w:rPr>
      </w:pPr>
    </w:p>
    <w:p w:rsidR="00B12597" w:rsidRDefault="00B12597" w:rsidP="00B12597">
      <w:pPr>
        <w:rPr>
          <w:lang w:val="tr-TR"/>
        </w:rPr>
      </w:pPr>
    </w:p>
    <w:p w:rsidR="00B12597" w:rsidRPr="00B12597" w:rsidRDefault="00B12597" w:rsidP="00B12597">
      <w:pPr>
        <w:rPr>
          <w:lang w:val="tr-TR"/>
        </w:rPr>
      </w:pPr>
    </w:p>
    <w:p w:rsidR="00D021D9" w:rsidRPr="003040CE" w:rsidRDefault="00D021D9" w:rsidP="00DD1B4D">
      <w:pPr>
        <w:pStyle w:val="Heading2"/>
      </w:pPr>
      <w:bookmarkStart w:id="16" w:name="_Toc203556448"/>
      <w:r w:rsidRPr="003040CE">
        <w:lastRenderedPageBreak/>
        <w:t xml:space="preserve">Program </w:t>
      </w:r>
      <w:r w:rsidR="00F52B96" w:rsidRPr="003040CE">
        <w:t>Yapısı</w:t>
      </w:r>
      <w:bookmarkEnd w:id="16"/>
    </w:p>
    <w:p w:rsidR="00D021D9" w:rsidRDefault="00DF3C65" w:rsidP="00160C22">
      <w:pPr>
        <w:jc w:val="both"/>
        <w:rPr>
          <w:rFonts w:ascii="Lexend" w:hAnsi="Lexend" w:cs="Times New Roman"/>
          <w:sz w:val="20"/>
          <w:szCs w:val="20"/>
          <w:lang w:val="tr-TR"/>
        </w:rPr>
      </w:pPr>
      <w:r>
        <w:rPr>
          <w:rFonts w:ascii="Lexend" w:hAnsi="Lexend" w:cs="Times New Roman"/>
          <w:sz w:val="20"/>
          <w:szCs w:val="20"/>
          <w:lang w:val="tr-TR"/>
        </w:rPr>
        <w:t>Makina</w:t>
      </w:r>
      <w:r w:rsidR="00FB1EEE">
        <w:rPr>
          <w:rFonts w:ascii="Lexend" w:hAnsi="Lexend" w:cs="Times New Roman"/>
          <w:sz w:val="20"/>
          <w:szCs w:val="20"/>
          <w:lang w:val="tr-TR"/>
        </w:rPr>
        <w:t xml:space="preserve"> Mühendisliği Bölümünün</w:t>
      </w:r>
      <w:r w:rsidR="00F52B96" w:rsidRPr="003040CE">
        <w:rPr>
          <w:rFonts w:ascii="Lexend" w:hAnsi="Lexend" w:cs="Times New Roman"/>
          <w:sz w:val="20"/>
          <w:szCs w:val="20"/>
          <w:lang w:val="tr-TR"/>
        </w:rPr>
        <w:t xml:space="preserve"> lisans prog</w:t>
      </w:r>
      <w:r w:rsidR="00FB1EEE">
        <w:rPr>
          <w:rFonts w:ascii="Lexend" w:hAnsi="Lexend" w:cs="Times New Roman"/>
          <w:sz w:val="20"/>
          <w:szCs w:val="20"/>
          <w:lang w:val="tr-TR"/>
        </w:rPr>
        <w:t>ramı toplam 240 AKTS kredilik</w:t>
      </w:r>
      <w:r w:rsidR="00F55C51">
        <w:rPr>
          <w:rFonts w:ascii="Lexend" w:hAnsi="Lexend" w:cs="Times New Roman"/>
          <w:sz w:val="20"/>
          <w:szCs w:val="20"/>
          <w:lang w:val="tr-TR"/>
        </w:rPr>
        <w:t>,141</w:t>
      </w:r>
      <w:r w:rsidR="009E5F73">
        <w:rPr>
          <w:rFonts w:ascii="Lexend" w:hAnsi="Lexend" w:cs="Times New Roman"/>
          <w:sz w:val="20"/>
          <w:szCs w:val="20"/>
          <w:lang w:val="tr-TR"/>
        </w:rPr>
        <w:t xml:space="preserve"> ulusal kredi ve</w:t>
      </w:r>
      <w:r w:rsidR="00F55C51">
        <w:rPr>
          <w:rFonts w:ascii="Lexend" w:hAnsi="Lexend" w:cs="Times New Roman"/>
          <w:sz w:val="20"/>
          <w:szCs w:val="20"/>
          <w:lang w:val="tr-TR"/>
        </w:rPr>
        <w:t xml:space="preserve"> 48</w:t>
      </w:r>
      <w:r w:rsidR="00F52B96" w:rsidRPr="003040CE">
        <w:rPr>
          <w:rFonts w:ascii="Lexend" w:hAnsi="Lexend" w:cs="Times New Roman"/>
          <w:sz w:val="20"/>
          <w:szCs w:val="20"/>
          <w:lang w:val="tr-TR"/>
        </w:rPr>
        <w:t xml:space="preserve"> dersten </w:t>
      </w:r>
      <w:r w:rsidR="00F55C51">
        <w:rPr>
          <w:rFonts w:ascii="Lexend" w:hAnsi="Lexend" w:cs="Times New Roman"/>
          <w:sz w:val="20"/>
          <w:szCs w:val="20"/>
          <w:lang w:val="tr-TR"/>
        </w:rPr>
        <w:t>(36</w:t>
      </w:r>
      <w:r w:rsidR="008B4C9D">
        <w:rPr>
          <w:rFonts w:ascii="Lexend" w:hAnsi="Lexend" w:cs="Times New Roman"/>
          <w:sz w:val="20"/>
          <w:szCs w:val="20"/>
          <w:lang w:val="tr-TR"/>
        </w:rPr>
        <w:t xml:space="preserve"> zorunlu, 12 seçmeli) ve 3 stajdan </w:t>
      </w:r>
      <w:r w:rsidR="00F52B96" w:rsidRPr="003040CE">
        <w:rPr>
          <w:rFonts w:ascii="Lexend" w:hAnsi="Lexend" w:cs="Times New Roman"/>
          <w:sz w:val="20"/>
          <w:szCs w:val="20"/>
          <w:lang w:val="tr-TR"/>
        </w:rPr>
        <w:t>oluşmaktadır. Ortak zorunlu dersler</w:t>
      </w:r>
      <w:r w:rsidR="00FB1EEE">
        <w:rPr>
          <w:rFonts w:ascii="Lexend" w:hAnsi="Lexend" w:cs="Times New Roman"/>
          <w:sz w:val="20"/>
          <w:szCs w:val="20"/>
          <w:lang w:val="tr-TR"/>
        </w:rPr>
        <w:t xml:space="preserve">, teknik </w:t>
      </w:r>
      <w:r w:rsidR="00F52B96" w:rsidRPr="003040CE">
        <w:rPr>
          <w:rFonts w:ascii="Lexend" w:hAnsi="Lexend" w:cs="Times New Roman"/>
          <w:sz w:val="20"/>
          <w:szCs w:val="20"/>
          <w:lang w:val="tr-TR"/>
        </w:rPr>
        <w:t>seçmeli</w:t>
      </w:r>
      <w:r w:rsidR="00FB1EEE">
        <w:rPr>
          <w:rFonts w:ascii="Lexend" w:hAnsi="Lexend" w:cs="Times New Roman"/>
          <w:sz w:val="20"/>
          <w:szCs w:val="20"/>
          <w:lang w:val="tr-TR"/>
        </w:rPr>
        <w:t xml:space="preserve">, teknik olmayan </w:t>
      </w:r>
      <w:r w:rsidR="008B4C9D">
        <w:rPr>
          <w:rFonts w:ascii="Lexend" w:hAnsi="Lexend" w:cs="Times New Roman"/>
          <w:sz w:val="20"/>
          <w:szCs w:val="20"/>
          <w:lang w:val="tr-TR"/>
        </w:rPr>
        <w:t xml:space="preserve">serbest </w:t>
      </w:r>
      <w:r w:rsidR="00FB1EEE">
        <w:rPr>
          <w:rFonts w:ascii="Lexend" w:hAnsi="Lexend" w:cs="Times New Roman"/>
          <w:sz w:val="20"/>
          <w:szCs w:val="20"/>
          <w:lang w:val="tr-TR"/>
        </w:rPr>
        <w:t xml:space="preserve">seçmeli ders ve </w:t>
      </w:r>
      <w:r w:rsidR="008B4C9D">
        <w:rPr>
          <w:rFonts w:ascii="Lexend" w:hAnsi="Lexend" w:cs="Times New Roman"/>
          <w:sz w:val="20"/>
          <w:szCs w:val="20"/>
          <w:lang w:val="tr-TR"/>
        </w:rPr>
        <w:t xml:space="preserve">teknik olmayan </w:t>
      </w:r>
      <w:r w:rsidR="00FB1EEE">
        <w:rPr>
          <w:rFonts w:ascii="Lexend" w:hAnsi="Lexend" w:cs="Times New Roman"/>
          <w:sz w:val="20"/>
          <w:szCs w:val="20"/>
          <w:lang w:val="tr-TR"/>
        </w:rPr>
        <w:t xml:space="preserve">kısıtlı seçmeli dersler yanında anabilim dalı dersleri </w:t>
      </w:r>
      <w:r w:rsidR="00810318">
        <w:rPr>
          <w:rFonts w:ascii="Lexend" w:hAnsi="Lexend" w:cs="Times New Roman"/>
          <w:sz w:val="20"/>
          <w:szCs w:val="20"/>
          <w:lang w:val="tr-TR"/>
        </w:rPr>
        <w:t>vardır.</w:t>
      </w:r>
      <w:r w:rsidR="00F52B96" w:rsidRPr="003040CE">
        <w:rPr>
          <w:rFonts w:ascii="Lexend" w:hAnsi="Lexend" w:cs="Times New Roman"/>
          <w:sz w:val="20"/>
          <w:szCs w:val="20"/>
          <w:lang w:val="tr-TR"/>
        </w:rPr>
        <w:t xml:space="preserve"> Her programda Türkiye Yükseköğretim Kurulu (YÖK) tarafından belirlenen ortak zorunlu dersler ve Üniversite Senatosu tarafından belirlene</w:t>
      </w:r>
      <w:r w:rsidR="00810318">
        <w:rPr>
          <w:rFonts w:ascii="Lexend" w:hAnsi="Lexend" w:cs="Times New Roman"/>
          <w:sz w:val="20"/>
          <w:szCs w:val="20"/>
          <w:lang w:val="tr-TR"/>
        </w:rPr>
        <w:t>n diğer ortak dersler bulunur. 4</w:t>
      </w:r>
      <w:r w:rsidR="00F52B96" w:rsidRPr="003040CE">
        <w:rPr>
          <w:rFonts w:ascii="Lexend" w:hAnsi="Lexend" w:cs="Times New Roman"/>
          <w:sz w:val="20"/>
          <w:szCs w:val="20"/>
          <w:lang w:val="tr-TR"/>
        </w:rPr>
        <w:t xml:space="preserve">. </w:t>
      </w:r>
      <w:r w:rsidR="00810318">
        <w:rPr>
          <w:rFonts w:ascii="Lexend" w:hAnsi="Lexend" w:cs="Times New Roman"/>
          <w:sz w:val="20"/>
          <w:szCs w:val="20"/>
          <w:lang w:val="tr-TR"/>
        </w:rPr>
        <w:t>ncü sınıfta</w:t>
      </w:r>
      <w:r w:rsidR="008B4C9D">
        <w:rPr>
          <w:rFonts w:ascii="Lexend" w:hAnsi="Lexend" w:cs="Times New Roman"/>
          <w:sz w:val="20"/>
          <w:szCs w:val="20"/>
          <w:lang w:val="tr-TR"/>
        </w:rPr>
        <w:t>,</w:t>
      </w:r>
      <w:r w:rsidR="00F52B96" w:rsidRPr="003040CE">
        <w:rPr>
          <w:rFonts w:ascii="Lexend" w:hAnsi="Lexend" w:cs="Times New Roman"/>
          <w:sz w:val="20"/>
          <w:szCs w:val="20"/>
          <w:lang w:val="tr-TR"/>
        </w:rPr>
        <w:t xml:space="preserve"> her yarıyılda </w:t>
      </w:r>
      <w:r w:rsidR="00810318">
        <w:rPr>
          <w:rFonts w:ascii="Lexend" w:hAnsi="Lexend" w:cs="Times New Roman"/>
          <w:sz w:val="20"/>
          <w:szCs w:val="20"/>
          <w:lang w:val="tr-TR"/>
        </w:rPr>
        <w:t>teknik seçmeli dersler açılır. L</w:t>
      </w:r>
      <w:r w:rsidR="00F52B96" w:rsidRPr="003040CE">
        <w:rPr>
          <w:rFonts w:ascii="Lexend" w:hAnsi="Lexend" w:cs="Times New Roman"/>
          <w:sz w:val="20"/>
          <w:szCs w:val="20"/>
          <w:lang w:val="tr-TR"/>
        </w:rPr>
        <w:t xml:space="preserve">isans programında </w:t>
      </w:r>
      <w:r w:rsidR="009E5F73">
        <w:rPr>
          <w:rFonts w:ascii="Lexend" w:hAnsi="Lexend" w:cs="Times New Roman"/>
          <w:sz w:val="20"/>
          <w:szCs w:val="20"/>
          <w:lang w:val="tr-TR"/>
        </w:rPr>
        <w:t xml:space="preserve">toplam 12 seçmeli ders vardır, bunlardan </w:t>
      </w:r>
      <w:r w:rsidR="00F52B96" w:rsidRPr="003040CE">
        <w:rPr>
          <w:rFonts w:ascii="Lexend" w:hAnsi="Lexend" w:cs="Times New Roman"/>
          <w:sz w:val="20"/>
          <w:szCs w:val="20"/>
          <w:lang w:val="tr-TR"/>
        </w:rPr>
        <w:t xml:space="preserve">en az </w:t>
      </w:r>
      <w:r w:rsidR="00810318">
        <w:rPr>
          <w:rFonts w:ascii="Lexend" w:hAnsi="Lexend" w:cs="Times New Roman"/>
          <w:sz w:val="20"/>
          <w:szCs w:val="20"/>
          <w:lang w:val="tr-TR"/>
        </w:rPr>
        <w:t xml:space="preserve">5 teknik seçmeli, 1 teknik olmayan </w:t>
      </w:r>
      <w:r w:rsidR="009E5F73">
        <w:rPr>
          <w:rFonts w:ascii="Lexend" w:hAnsi="Lexend" w:cs="Times New Roman"/>
          <w:sz w:val="20"/>
          <w:szCs w:val="20"/>
          <w:lang w:val="tr-TR"/>
        </w:rPr>
        <w:t xml:space="preserve">serbest </w:t>
      </w:r>
      <w:r w:rsidR="00810318">
        <w:rPr>
          <w:rFonts w:ascii="Lexend" w:hAnsi="Lexend" w:cs="Times New Roman"/>
          <w:sz w:val="20"/>
          <w:szCs w:val="20"/>
          <w:lang w:val="tr-TR"/>
        </w:rPr>
        <w:t xml:space="preserve">seçmeli ve 1 de </w:t>
      </w:r>
      <w:r w:rsidR="009E5F73">
        <w:rPr>
          <w:rFonts w:ascii="Lexend" w:hAnsi="Lexend" w:cs="Times New Roman"/>
          <w:sz w:val="20"/>
          <w:szCs w:val="20"/>
          <w:lang w:val="tr-TR"/>
        </w:rPr>
        <w:t>teknik olmayan kısıtlı</w:t>
      </w:r>
      <w:r w:rsidR="006E797D" w:rsidRPr="003040CE">
        <w:rPr>
          <w:rFonts w:ascii="Lexend" w:hAnsi="Lexend" w:cs="Times New Roman"/>
          <w:sz w:val="20"/>
          <w:szCs w:val="20"/>
          <w:lang w:val="tr-TR"/>
        </w:rPr>
        <w:t xml:space="preserve"> </w:t>
      </w:r>
      <w:r w:rsidR="00F52B96" w:rsidRPr="003040CE">
        <w:rPr>
          <w:rFonts w:ascii="Lexend" w:hAnsi="Lexend" w:cs="Times New Roman"/>
          <w:sz w:val="20"/>
          <w:szCs w:val="20"/>
          <w:lang w:val="tr-TR"/>
        </w:rPr>
        <w:t>seçmeli ders bulunmaktadır.</w:t>
      </w:r>
      <w:r w:rsidR="00810318">
        <w:rPr>
          <w:rFonts w:ascii="Lexend" w:hAnsi="Lexend" w:cs="Times New Roman"/>
          <w:sz w:val="20"/>
          <w:szCs w:val="20"/>
          <w:lang w:val="tr-TR"/>
        </w:rPr>
        <w:t xml:space="preserve"> Son dönemde ise bitirme projesi vardır. </w:t>
      </w:r>
    </w:p>
    <w:p w:rsidR="008D42D8" w:rsidRPr="003040CE" w:rsidRDefault="00DF3C65" w:rsidP="00160C22">
      <w:pPr>
        <w:jc w:val="both"/>
        <w:rPr>
          <w:rFonts w:ascii="Lexend" w:hAnsi="Lexend" w:cs="Times New Roman"/>
          <w:sz w:val="20"/>
          <w:szCs w:val="20"/>
          <w:lang w:val="tr-TR"/>
        </w:rPr>
      </w:pPr>
      <w:r>
        <w:rPr>
          <w:rFonts w:ascii="Lexend" w:hAnsi="Lexend" w:cs="Times New Roman"/>
          <w:sz w:val="20"/>
          <w:szCs w:val="20"/>
          <w:lang w:val="tr-TR"/>
        </w:rPr>
        <w:t>Makina</w:t>
      </w:r>
      <w:r w:rsidR="008D42D8">
        <w:rPr>
          <w:rFonts w:ascii="Lexend" w:hAnsi="Lexend" w:cs="Times New Roman"/>
          <w:sz w:val="20"/>
          <w:szCs w:val="20"/>
          <w:lang w:val="tr-TR"/>
        </w:rPr>
        <w:t xml:space="preserve"> Mühendisliği Blüm öğrencileri 2 haftadan oluşan atölye stajı, 4 haftadan oluşan endüstri stajı ve 2 haftadan oluşan enerji </w:t>
      </w:r>
      <w:r w:rsidR="009E5F73">
        <w:rPr>
          <w:rFonts w:ascii="Lexend" w:hAnsi="Lexend" w:cs="Times New Roman"/>
          <w:sz w:val="20"/>
          <w:szCs w:val="20"/>
          <w:lang w:val="tr-TR"/>
        </w:rPr>
        <w:t xml:space="preserve">üretim </w:t>
      </w:r>
      <w:r w:rsidR="008D42D8">
        <w:rPr>
          <w:rFonts w:ascii="Lexend" w:hAnsi="Lexend" w:cs="Times New Roman"/>
          <w:sz w:val="20"/>
          <w:szCs w:val="20"/>
          <w:lang w:val="tr-TR"/>
        </w:rPr>
        <w:t xml:space="preserve">stajı yapmalıdırlar. </w:t>
      </w:r>
    </w:p>
    <w:p w:rsidR="00660255" w:rsidRPr="003040CE" w:rsidRDefault="00660255" w:rsidP="00A0157C">
      <w:pPr>
        <w:rPr>
          <w:rFonts w:ascii="Lexend" w:hAnsi="Lexend" w:cs="Times New Roman"/>
          <w:sz w:val="20"/>
          <w:szCs w:val="20"/>
          <w:lang w:val="tr-TR"/>
        </w:rPr>
      </w:pPr>
      <w:r w:rsidRPr="003040CE">
        <w:rPr>
          <w:rFonts w:ascii="Lexend" w:hAnsi="Lexend" w:cs="Times New Roman"/>
          <w:sz w:val="20"/>
          <w:szCs w:val="20"/>
          <w:lang w:val="tr-TR"/>
        </w:rPr>
        <w:t>Dört yıllık program ve</w:t>
      </w:r>
      <w:r w:rsidR="00810318">
        <w:rPr>
          <w:rFonts w:ascii="Lexend" w:hAnsi="Lexend" w:cs="Times New Roman"/>
          <w:sz w:val="20"/>
          <w:szCs w:val="20"/>
          <w:lang w:val="tr-TR"/>
        </w:rPr>
        <w:t xml:space="preserve"> teknik </w:t>
      </w:r>
      <w:r w:rsidR="00FE0E66" w:rsidRPr="003040CE">
        <w:rPr>
          <w:rFonts w:ascii="Lexend" w:hAnsi="Lexend" w:cs="Times New Roman"/>
          <w:sz w:val="20"/>
          <w:szCs w:val="20"/>
          <w:lang w:val="tr-TR"/>
        </w:rPr>
        <w:t xml:space="preserve">seçmeli </w:t>
      </w:r>
      <w:r w:rsidRPr="003040CE">
        <w:rPr>
          <w:rFonts w:ascii="Lexend" w:hAnsi="Lexend" w:cs="Times New Roman"/>
          <w:sz w:val="20"/>
          <w:szCs w:val="20"/>
          <w:lang w:val="tr-TR"/>
        </w:rPr>
        <w:t>ders</w:t>
      </w:r>
      <w:r w:rsidR="00FE0E66" w:rsidRPr="003040CE">
        <w:rPr>
          <w:rFonts w:ascii="Lexend" w:hAnsi="Lexend" w:cs="Times New Roman"/>
          <w:sz w:val="20"/>
          <w:szCs w:val="20"/>
          <w:lang w:val="tr-TR"/>
        </w:rPr>
        <w:t xml:space="preserve"> listesi aşağıda sunulmaktadır</w:t>
      </w:r>
      <w:r w:rsidR="00A0157C" w:rsidRPr="003040CE">
        <w:rPr>
          <w:rFonts w:ascii="Lexend" w:hAnsi="Lexend" w:cs="Times New Roman"/>
          <w:sz w:val="20"/>
          <w:szCs w:val="20"/>
          <w:lang w:val="tr-TR"/>
        </w:rPr>
        <w:t xml:space="preserve">: </w:t>
      </w:r>
    </w:p>
    <w:p w:rsidR="00AE4B49" w:rsidRDefault="00AE4B49" w:rsidP="00A0157C">
      <w:pPr>
        <w:rPr>
          <w:rFonts w:ascii="Lexend" w:hAnsi="Lexend" w:cs="Times New Roman"/>
          <w:sz w:val="20"/>
          <w:szCs w:val="20"/>
          <w:lang w:val="tr-TR"/>
        </w:rPr>
      </w:pPr>
    </w:p>
    <w:p w:rsidR="00005079" w:rsidRDefault="00005079" w:rsidP="00A0157C">
      <w:pPr>
        <w:rPr>
          <w:rFonts w:ascii="Lexend" w:hAnsi="Lexend" w:cs="Times New Roman"/>
          <w:sz w:val="20"/>
          <w:szCs w:val="20"/>
          <w:lang w:val="tr-TR"/>
        </w:rPr>
      </w:pPr>
    </w:p>
    <w:p w:rsidR="00F53EEF" w:rsidRDefault="00F53EEF" w:rsidP="00A0157C">
      <w:pPr>
        <w:rPr>
          <w:rFonts w:ascii="Lexend" w:hAnsi="Lexend" w:cs="Times New Roman"/>
          <w:sz w:val="20"/>
          <w:szCs w:val="20"/>
          <w:lang w:val="tr-TR"/>
        </w:rPr>
      </w:pPr>
    </w:p>
    <w:p w:rsidR="00005079" w:rsidRPr="003040CE" w:rsidRDefault="00005079" w:rsidP="00A0157C">
      <w:pPr>
        <w:rPr>
          <w:rFonts w:ascii="Lexend" w:hAnsi="Lexend" w:cs="Times New Roman"/>
          <w:sz w:val="20"/>
          <w:szCs w:val="20"/>
          <w:lang w:val="tr-TR"/>
        </w:rPr>
      </w:pPr>
    </w:p>
    <w:p w:rsidR="00AE4B49" w:rsidRDefault="00F53EEF" w:rsidP="00A0157C">
      <w:r>
        <w:t xml:space="preserve">Makina Mühendisliği </w:t>
      </w:r>
      <w:r w:rsidRPr="003040CE">
        <w:t>Bölümü 4 yıllık ders programı</w:t>
      </w:r>
      <w:r>
        <w:t xml:space="preserve"> </w:t>
      </w:r>
    </w:p>
    <w:p w:rsidR="00F53EEF" w:rsidRDefault="00606C52" w:rsidP="00F53EEF">
      <w:pPr>
        <w:pStyle w:val="Heading2"/>
      </w:pPr>
      <w:r>
        <w:rPr>
          <w:noProof/>
          <w:lang w:val="en-US"/>
        </w:rPr>
        <w:drawing>
          <wp:inline distT="0" distB="0" distL="0" distR="0">
            <wp:extent cx="5931535" cy="345884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5931535" cy="3458845"/>
                    </a:xfrm>
                    <a:prstGeom prst="rect">
                      <a:avLst/>
                    </a:prstGeom>
                    <a:noFill/>
                    <a:ln w="9525">
                      <a:noFill/>
                      <a:miter lim="800000"/>
                      <a:headEnd/>
                      <a:tailEnd/>
                    </a:ln>
                  </pic:spPr>
                </pic:pic>
              </a:graphicData>
            </a:graphic>
          </wp:inline>
        </w:drawing>
      </w:r>
    </w:p>
    <w:p w:rsidR="00F53EEF" w:rsidRDefault="00F53EEF" w:rsidP="00F53EEF">
      <w:pPr>
        <w:rPr>
          <w:lang w:val="tr-TR"/>
        </w:rPr>
      </w:pPr>
    </w:p>
    <w:p w:rsidR="00F53EEF" w:rsidRDefault="00F53EEF" w:rsidP="00F53EEF">
      <w:pPr>
        <w:rPr>
          <w:lang w:val="tr-TR"/>
        </w:rPr>
      </w:pPr>
    </w:p>
    <w:p w:rsidR="00606C52" w:rsidRDefault="00606C52" w:rsidP="00F53EEF">
      <w:pPr>
        <w:rPr>
          <w:lang w:val="tr-TR"/>
        </w:rPr>
      </w:pPr>
    </w:p>
    <w:p w:rsidR="00F53EEF" w:rsidRPr="003040CE" w:rsidRDefault="00F53EEF" w:rsidP="00F53EEF">
      <w:pPr>
        <w:pStyle w:val="Heading2"/>
      </w:pPr>
      <w:r>
        <w:lastRenderedPageBreak/>
        <w:t xml:space="preserve">Makina Mühendisliği </w:t>
      </w:r>
      <w:r w:rsidRPr="003040CE">
        <w:t>Bölümü Seçmeli Dersler Listesi</w:t>
      </w:r>
    </w:p>
    <w:tbl>
      <w:tblPr>
        <w:tblW w:w="10351" w:type="dxa"/>
        <w:jc w:val="center"/>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8"/>
        <w:gridCol w:w="4032"/>
        <w:gridCol w:w="4032"/>
        <w:gridCol w:w="360"/>
        <w:gridCol w:w="314"/>
        <w:gridCol w:w="341"/>
        <w:gridCol w:w="332"/>
      </w:tblGrid>
      <w:tr w:rsidR="00005079" w:rsidRPr="00606C52" w:rsidTr="00606C52">
        <w:trPr>
          <w:trHeight w:val="20"/>
          <w:jc w:val="center"/>
        </w:trPr>
        <w:tc>
          <w:tcPr>
            <w:tcW w:w="1008" w:type="dxa"/>
            <w:shd w:val="clear" w:color="auto" w:fill="auto"/>
            <w:noWrap/>
            <w:hideMark/>
          </w:tcPr>
          <w:p w:rsidR="00005079" w:rsidRPr="00606C52" w:rsidRDefault="00005079" w:rsidP="00606C52">
            <w:pPr>
              <w:spacing w:after="0" w:line="240" w:lineRule="auto"/>
              <w:jc w:val="center"/>
              <w:rPr>
                <w:rFonts w:ascii="Times New Roman" w:eastAsia="Times New Roman" w:hAnsi="Times New Roman" w:cs="Times New Roman"/>
                <w:b/>
                <w:color w:val="000000"/>
                <w:kern w:val="0"/>
                <w:sz w:val="16"/>
                <w:szCs w:val="16"/>
              </w:rPr>
            </w:pPr>
            <w:r w:rsidRPr="00606C52">
              <w:rPr>
                <w:rFonts w:ascii="Times New Roman" w:eastAsia="Times New Roman" w:hAnsi="Times New Roman" w:cs="Times New Roman"/>
                <w:b/>
                <w:color w:val="000000"/>
                <w:kern w:val="0"/>
                <w:sz w:val="16"/>
                <w:szCs w:val="16"/>
              </w:rPr>
              <w:t>DERS KODU</w:t>
            </w:r>
          </w:p>
        </w:tc>
        <w:tc>
          <w:tcPr>
            <w:tcW w:w="4032" w:type="dxa"/>
            <w:shd w:val="clear" w:color="auto" w:fill="auto"/>
            <w:noWrap/>
            <w:vAlign w:val="bottom"/>
            <w:hideMark/>
          </w:tcPr>
          <w:p w:rsidR="00005079" w:rsidRPr="00606C52" w:rsidRDefault="00005079" w:rsidP="00606C52">
            <w:pPr>
              <w:spacing w:after="0" w:line="240" w:lineRule="auto"/>
              <w:rPr>
                <w:rFonts w:ascii="Times New Roman" w:eastAsia="Times New Roman" w:hAnsi="Times New Roman" w:cs="Times New Roman"/>
                <w:b/>
                <w:color w:val="000000"/>
                <w:kern w:val="0"/>
                <w:sz w:val="16"/>
                <w:szCs w:val="16"/>
              </w:rPr>
            </w:pPr>
            <w:r w:rsidRPr="00606C52">
              <w:rPr>
                <w:rFonts w:ascii="Times New Roman" w:eastAsia="Times New Roman" w:hAnsi="Times New Roman" w:cs="Times New Roman"/>
                <w:b/>
                <w:color w:val="000000"/>
                <w:kern w:val="0"/>
                <w:sz w:val="16"/>
                <w:szCs w:val="16"/>
              </w:rPr>
              <w:t>DERS ADI</w:t>
            </w:r>
          </w:p>
        </w:tc>
        <w:tc>
          <w:tcPr>
            <w:tcW w:w="4032" w:type="dxa"/>
            <w:shd w:val="clear" w:color="auto" w:fill="auto"/>
            <w:noWrap/>
            <w:vAlign w:val="bottom"/>
            <w:hideMark/>
          </w:tcPr>
          <w:p w:rsidR="00005079" w:rsidRPr="00606C52" w:rsidRDefault="00005079" w:rsidP="00606C52">
            <w:pPr>
              <w:spacing w:after="0" w:line="240" w:lineRule="auto"/>
              <w:rPr>
                <w:rFonts w:ascii="Times New Roman" w:eastAsia="Times New Roman" w:hAnsi="Times New Roman" w:cs="Times New Roman"/>
                <w:b/>
                <w:color w:val="000000"/>
                <w:kern w:val="0"/>
                <w:sz w:val="16"/>
                <w:szCs w:val="16"/>
              </w:rPr>
            </w:pPr>
            <w:r w:rsidRPr="00606C52">
              <w:rPr>
                <w:rFonts w:ascii="Times New Roman" w:eastAsia="Times New Roman" w:hAnsi="Times New Roman" w:cs="Times New Roman"/>
                <w:b/>
                <w:color w:val="000000"/>
                <w:kern w:val="0"/>
                <w:sz w:val="16"/>
                <w:szCs w:val="16"/>
              </w:rPr>
              <w:t>DERSİN İNGİLİZCE ADI</w:t>
            </w:r>
          </w:p>
        </w:tc>
        <w:tc>
          <w:tcPr>
            <w:tcW w:w="360" w:type="dxa"/>
            <w:shd w:val="clear" w:color="auto" w:fill="auto"/>
            <w:noWrap/>
            <w:vAlign w:val="bottom"/>
            <w:hideMark/>
          </w:tcPr>
          <w:p w:rsidR="00005079" w:rsidRPr="00606C52" w:rsidRDefault="00005079" w:rsidP="00606C52">
            <w:pPr>
              <w:spacing w:after="0" w:line="240" w:lineRule="auto"/>
              <w:rPr>
                <w:rFonts w:ascii="Times New Roman" w:eastAsia="Times New Roman" w:hAnsi="Times New Roman" w:cs="Times New Roman"/>
                <w:b/>
                <w:color w:val="000000"/>
                <w:kern w:val="0"/>
                <w:sz w:val="16"/>
                <w:szCs w:val="16"/>
              </w:rPr>
            </w:pPr>
            <w:r w:rsidRPr="00606C52">
              <w:rPr>
                <w:rFonts w:ascii="Times New Roman" w:eastAsia="Times New Roman" w:hAnsi="Times New Roman" w:cs="Times New Roman"/>
                <w:b/>
                <w:color w:val="000000"/>
                <w:kern w:val="0"/>
                <w:sz w:val="16"/>
                <w:szCs w:val="16"/>
              </w:rPr>
              <w:t>T</w:t>
            </w:r>
          </w:p>
        </w:tc>
        <w:tc>
          <w:tcPr>
            <w:tcW w:w="302" w:type="dxa"/>
            <w:shd w:val="clear" w:color="auto" w:fill="auto"/>
            <w:noWrap/>
            <w:vAlign w:val="bottom"/>
            <w:hideMark/>
          </w:tcPr>
          <w:p w:rsidR="00005079" w:rsidRPr="00606C52" w:rsidRDefault="00005079" w:rsidP="00606C52">
            <w:pPr>
              <w:spacing w:after="0" w:line="240" w:lineRule="auto"/>
              <w:rPr>
                <w:rFonts w:ascii="Times New Roman" w:eastAsia="Times New Roman" w:hAnsi="Times New Roman" w:cs="Times New Roman"/>
                <w:b/>
                <w:color w:val="000000"/>
                <w:kern w:val="0"/>
                <w:sz w:val="16"/>
                <w:szCs w:val="16"/>
              </w:rPr>
            </w:pPr>
            <w:r w:rsidRPr="00606C52">
              <w:rPr>
                <w:rFonts w:ascii="Times New Roman" w:eastAsia="Times New Roman" w:hAnsi="Times New Roman" w:cs="Times New Roman"/>
                <w:b/>
                <w:color w:val="000000"/>
                <w:kern w:val="0"/>
                <w:sz w:val="16"/>
                <w:szCs w:val="16"/>
              </w:rPr>
              <w:t>P</w:t>
            </w:r>
          </w:p>
        </w:tc>
        <w:tc>
          <w:tcPr>
            <w:tcW w:w="304" w:type="dxa"/>
            <w:shd w:val="clear" w:color="auto" w:fill="auto"/>
            <w:noWrap/>
            <w:vAlign w:val="bottom"/>
            <w:hideMark/>
          </w:tcPr>
          <w:p w:rsidR="00005079" w:rsidRPr="00606C52" w:rsidRDefault="00005079" w:rsidP="00606C52">
            <w:pPr>
              <w:spacing w:after="0" w:line="240" w:lineRule="auto"/>
              <w:rPr>
                <w:rFonts w:ascii="Times New Roman" w:eastAsia="Times New Roman" w:hAnsi="Times New Roman" w:cs="Times New Roman"/>
                <w:b/>
                <w:color w:val="000000"/>
                <w:kern w:val="0"/>
                <w:sz w:val="16"/>
                <w:szCs w:val="16"/>
              </w:rPr>
            </w:pPr>
            <w:r w:rsidRPr="00606C52">
              <w:rPr>
                <w:rFonts w:ascii="Times New Roman" w:eastAsia="Times New Roman" w:hAnsi="Times New Roman" w:cs="Times New Roman"/>
                <w:b/>
                <w:color w:val="000000"/>
                <w:kern w:val="0"/>
                <w:sz w:val="16"/>
                <w:szCs w:val="16"/>
              </w:rPr>
              <w:t>K</w:t>
            </w:r>
          </w:p>
        </w:tc>
        <w:tc>
          <w:tcPr>
            <w:tcW w:w="313" w:type="dxa"/>
            <w:shd w:val="clear" w:color="auto" w:fill="auto"/>
            <w:noWrap/>
            <w:vAlign w:val="bottom"/>
            <w:hideMark/>
          </w:tcPr>
          <w:p w:rsidR="00005079" w:rsidRPr="00606C52" w:rsidRDefault="00005079" w:rsidP="00606C52">
            <w:pPr>
              <w:spacing w:after="0" w:line="240" w:lineRule="auto"/>
              <w:rPr>
                <w:rFonts w:ascii="Times New Roman" w:eastAsia="Times New Roman" w:hAnsi="Times New Roman" w:cs="Times New Roman"/>
                <w:b/>
                <w:color w:val="000000"/>
                <w:kern w:val="0"/>
                <w:sz w:val="16"/>
                <w:szCs w:val="16"/>
              </w:rPr>
            </w:pPr>
            <w:r w:rsidRPr="00606C52">
              <w:rPr>
                <w:rFonts w:ascii="Times New Roman" w:eastAsia="Times New Roman" w:hAnsi="Times New Roman" w:cs="Times New Roman"/>
                <w:b/>
                <w:color w:val="000000"/>
                <w:kern w:val="0"/>
                <w:sz w:val="16"/>
                <w:szCs w:val="16"/>
              </w:rPr>
              <w:t>A</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 401</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HidrolikMakineler</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Hydraulic Machinery</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 411</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Isıtma, Havalandırma, İklimlendirme ve SoğutmaSistemler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Heating, Ventilating, Air Conditioning and Cooling System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 416</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Güneş Enerjis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Solar Engineering</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 418</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Soğutma Tekniğ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Refrigeration Technique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 423</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Isı Değiştiricileri Tasarımı</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Heat Exchanger Design</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 425</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TakımTezgahlarıveTakımTasarımı</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chine Tools and Tool Design</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426</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Sonlu Elemanlar Yöntemine Giriş</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Introduction to Finite Elements Method</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431</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Enerji Dönüşüm Sistemler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Energy Conversion System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right"/>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433</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Kütle Transfer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ss Transfer</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441</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Akışkanlar Mekaniği I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Fluid Mechanics II</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442</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Gaz Dinamiğ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Gas Dynamic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453</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lzeme Mühendisliğ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terials Engineering</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461</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Kaldırma ve Taşıma Makineler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Hoisting and Conveying Machine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K475</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lzeme Hasar Analiz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terial Failure Analysi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OD 425</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İçten Yanmalı Motorlar</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Internal Combustion Engine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OD433</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Isılİşlem</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Heat Treatment</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OD434</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Kalite Kontrol</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Quality Control</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OD481</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Saç Metal Şekillendirme ve Kalıp Tasarım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Sheet Metal Processes and Mould Design</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OD482</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Katmanlı Üretim Teknolojiler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Additive Manufacturing Technologie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OD483</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Tersine Mühendislik Yöntemler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Reverse Engineering Method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OD 426</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ühendisler için Ekonomi</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Economics for Engineer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r w:rsidR="00606C52" w:rsidRPr="00606C52" w:rsidTr="00606C52">
        <w:trPr>
          <w:trHeight w:val="20"/>
          <w:jc w:val="center"/>
        </w:trPr>
        <w:tc>
          <w:tcPr>
            <w:tcW w:w="1008" w:type="dxa"/>
            <w:shd w:val="clear" w:color="auto" w:fill="auto"/>
            <w:noWrap/>
            <w:hideMark/>
          </w:tcPr>
          <w:p w:rsidR="00606C52" w:rsidRPr="00606C52" w:rsidRDefault="00606C52" w:rsidP="00606C52">
            <w:pPr>
              <w:spacing w:after="0" w:line="240" w:lineRule="auto"/>
              <w:jc w:val="center"/>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OD 427</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ühendisler için Yönetim</w:t>
            </w:r>
          </w:p>
        </w:tc>
        <w:tc>
          <w:tcPr>
            <w:tcW w:w="4032" w:type="dxa"/>
            <w:shd w:val="clear" w:color="auto" w:fill="auto"/>
            <w:noWrap/>
            <w:vAlign w:val="bottom"/>
            <w:hideMark/>
          </w:tcPr>
          <w:p w:rsidR="00606C52" w:rsidRPr="00606C52" w:rsidRDefault="00606C52" w:rsidP="00606C52">
            <w:pPr>
              <w:spacing w:after="0" w:line="240" w:lineRule="auto"/>
              <w:rPr>
                <w:rFonts w:ascii="Times New Roman" w:eastAsia="Times New Roman" w:hAnsi="Times New Roman" w:cs="Times New Roman"/>
                <w:color w:val="000000"/>
                <w:kern w:val="0"/>
                <w:sz w:val="16"/>
                <w:szCs w:val="16"/>
              </w:rPr>
            </w:pPr>
            <w:r w:rsidRPr="00606C52">
              <w:rPr>
                <w:rFonts w:ascii="Times New Roman" w:eastAsia="Times New Roman" w:hAnsi="Times New Roman" w:cs="Times New Roman"/>
                <w:color w:val="000000"/>
                <w:kern w:val="0"/>
                <w:sz w:val="16"/>
                <w:szCs w:val="16"/>
              </w:rPr>
              <w:t>Management for Engineers</w:t>
            </w:r>
          </w:p>
        </w:tc>
        <w:tc>
          <w:tcPr>
            <w:tcW w:w="360"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02"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w:t>
            </w:r>
          </w:p>
        </w:tc>
        <w:tc>
          <w:tcPr>
            <w:tcW w:w="304"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3</w:t>
            </w:r>
          </w:p>
        </w:tc>
        <w:tc>
          <w:tcPr>
            <w:tcW w:w="313" w:type="dxa"/>
            <w:shd w:val="clear" w:color="auto" w:fill="auto"/>
            <w:noWrap/>
            <w:vAlign w:val="bottom"/>
            <w:hideMark/>
          </w:tcPr>
          <w:p w:rsidR="00606C52" w:rsidRPr="00606C52" w:rsidRDefault="00606C52" w:rsidP="00606C52">
            <w:pPr>
              <w:spacing w:after="0"/>
              <w:jc w:val="center"/>
              <w:rPr>
                <w:rFonts w:ascii="Times New Roman" w:hAnsi="Times New Roman" w:cs="Times New Roman"/>
                <w:color w:val="000000"/>
                <w:sz w:val="16"/>
                <w:szCs w:val="16"/>
              </w:rPr>
            </w:pPr>
            <w:r w:rsidRPr="00606C52">
              <w:rPr>
                <w:rFonts w:ascii="Times New Roman" w:hAnsi="Times New Roman" w:cs="Times New Roman"/>
                <w:color w:val="000000"/>
                <w:sz w:val="16"/>
                <w:szCs w:val="16"/>
              </w:rPr>
              <w:t>5</w:t>
            </w:r>
          </w:p>
        </w:tc>
      </w:tr>
    </w:tbl>
    <w:p w:rsidR="00005079" w:rsidRPr="003040CE" w:rsidRDefault="00005079" w:rsidP="00606C52">
      <w:pPr>
        <w:spacing w:after="0"/>
        <w:rPr>
          <w:rFonts w:ascii="Lexend" w:hAnsi="Lexend" w:cs="Times New Roman"/>
          <w:sz w:val="20"/>
          <w:szCs w:val="20"/>
          <w:lang w:val="tr-TR"/>
        </w:rPr>
        <w:sectPr w:rsidR="00005079" w:rsidRPr="003040CE" w:rsidSect="002453E3">
          <w:footerReference w:type="default" r:id="rI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rsidR="00B33608" w:rsidRPr="003040CE" w:rsidRDefault="00B33608" w:rsidP="00DD1B4D">
      <w:pPr>
        <w:pStyle w:val="Heading2"/>
      </w:pPr>
      <w:bookmarkStart w:id="17" w:name="_Toc203556451"/>
      <w:r w:rsidRPr="003040CE">
        <w:lastRenderedPageBreak/>
        <w:t>Ek Bilgiler</w:t>
      </w:r>
      <w:bookmarkEnd w:id="17"/>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Mezun olabilmek için toplam 240 AKTS kredilik ders alınması gerekme</w:t>
      </w:r>
      <w:r w:rsidR="00DF3C65">
        <w:rPr>
          <w:rFonts w:ascii="Lexend" w:hAnsi="Lexend" w:cs="Times New Roman"/>
          <w:sz w:val="20"/>
          <w:szCs w:val="20"/>
          <w:lang w:val="tr-TR"/>
        </w:rPr>
        <w:t>ktedir. Makina</w:t>
      </w:r>
      <w:r w:rsidR="008A5C7E">
        <w:rPr>
          <w:rFonts w:ascii="Lexend" w:hAnsi="Lexend" w:cs="Times New Roman"/>
          <w:sz w:val="20"/>
          <w:szCs w:val="20"/>
          <w:lang w:val="tr-TR"/>
        </w:rPr>
        <w:t xml:space="preserve"> Mühendisliği Bölümü</w:t>
      </w:r>
      <w:r w:rsidRPr="003040CE">
        <w:rPr>
          <w:rFonts w:ascii="Lexend" w:hAnsi="Lexend" w:cs="Times New Roman"/>
          <w:sz w:val="20"/>
          <w:szCs w:val="20"/>
          <w:lang w:val="tr-TR"/>
        </w:rPr>
        <w:t xml:space="preserve"> öğrencileri, toplam 240 AKTS kredisi</w:t>
      </w:r>
      <w:r w:rsidR="008A5C7E">
        <w:rPr>
          <w:rFonts w:ascii="Lexend" w:hAnsi="Lexend" w:cs="Times New Roman"/>
          <w:sz w:val="20"/>
          <w:szCs w:val="20"/>
          <w:lang w:val="tr-TR"/>
        </w:rPr>
        <w:t xml:space="preserve"> sağlamak için zorunlu dersleri, </w:t>
      </w:r>
      <w:r w:rsidRPr="003040CE">
        <w:rPr>
          <w:rFonts w:ascii="Lexend" w:hAnsi="Lexend" w:cs="Times New Roman"/>
          <w:sz w:val="20"/>
          <w:szCs w:val="20"/>
          <w:lang w:val="tr-TR"/>
        </w:rPr>
        <w:t>teknik seçmeli dersleri</w:t>
      </w:r>
      <w:r w:rsidR="008A5C7E">
        <w:rPr>
          <w:rFonts w:ascii="Lexend" w:hAnsi="Lexend" w:cs="Times New Roman"/>
          <w:sz w:val="20"/>
          <w:szCs w:val="20"/>
          <w:lang w:val="tr-TR"/>
        </w:rPr>
        <w:t xml:space="preserve">, teknik olamyan seçmeli dersleri, kısıtlı zorunlu dersleri ve 3 stajı </w:t>
      </w:r>
      <w:r w:rsidRPr="003040CE">
        <w:rPr>
          <w:rFonts w:ascii="Lexend" w:hAnsi="Lexend" w:cs="Times New Roman"/>
          <w:sz w:val="20"/>
          <w:szCs w:val="20"/>
          <w:lang w:val="tr-TR"/>
        </w:rPr>
        <w:t>tamamlamak zorundadır. Aksi takdirde, programdan mezun olma şartlarını yerine getirmiş sayılmayacaktır.</w:t>
      </w:r>
    </w:p>
    <w:p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Programlarımızda %70 derse devam zorunluluğu koşulu uygulanmaktadır. Belirtilen kurallar çerçevesinde devam zorunluluğunu yerine getirmeyen öğrencilere ilgili derst</w:t>
      </w:r>
      <w:r w:rsidR="009966F2" w:rsidRPr="003040CE">
        <w:rPr>
          <w:rFonts w:ascii="Lexend" w:hAnsi="Lexend" w:cs="Times New Roman"/>
          <w:sz w:val="20"/>
          <w:szCs w:val="20"/>
          <w:lang w:val="tr-TR"/>
        </w:rPr>
        <w:t>en</w:t>
      </w:r>
      <w:r w:rsidRPr="003040CE">
        <w:rPr>
          <w:rFonts w:ascii="Lexend" w:hAnsi="Lexend" w:cs="Times New Roman"/>
          <w:sz w:val="20"/>
          <w:szCs w:val="20"/>
          <w:lang w:val="tr-TR"/>
        </w:rPr>
        <w:t xml:space="preserve"> NA harf notu verilir. NA (Never Attended) notu belirlenen derse devam koşullarını yerine getirmeyen ve dönem sonu yapılacak değerlendirmelere katılma hakkını kaybeden öğrencilere verilmektedir ve NA notu ortalama hesaplamasına katılmaz. Gelecek dönemde</w:t>
      </w:r>
      <w:r w:rsidR="006532C6">
        <w:rPr>
          <w:rFonts w:ascii="Lexend" w:hAnsi="Lexend" w:cs="Times New Roman"/>
          <w:sz w:val="20"/>
          <w:szCs w:val="20"/>
          <w:lang w:val="tr-TR"/>
        </w:rPr>
        <w:t>/yılda</w:t>
      </w:r>
      <w:r w:rsidRPr="003040CE">
        <w:rPr>
          <w:rFonts w:ascii="Lexend" w:hAnsi="Lexend" w:cs="Times New Roman"/>
          <w:sz w:val="20"/>
          <w:szCs w:val="20"/>
          <w:lang w:val="tr-TR"/>
        </w:rPr>
        <w:t xml:space="preserve"> öğrencinin aynı dersten yine %70 devam zorunluluğu bulunmaktadır</w:t>
      </w:r>
      <w:r w:rsidR="00341D7B" w:rsidRPr="003040CE">
        <w:rPr>
          <w:rFonts w:ascii="Lexend" w:hAnsi="Lexend" w:cs="Times New Roman"/>
          <w:sz w:val="20"/>
          <w:szCs w:val="20"/>
          <w:lang w:val="tr-TR"/>
        </w:rPr>
        <w:t xml:space="preserve">. </w:t>
      </w:r>
      <w:r w:rsidRPr="003040CE">
        <w:rPr>
          <w:rFonts w:ascii="Lexend" w:hAnsi="Lexend" w:cs="Times New Roman"/>
          <w:sz w:val="20"/>
          <w:szCs w:val="20"/>
          <w:lang w:val="tr-TR"/>
        </w:rPr>
        <w:t xml:space="preserve">Harf </w:t>
      </w:r>
      <w:r w:rsidR="009966F2" w:rsidRPr="003040CE">
        <w:rPr>
          <w:rFonts w:ascii="Lexend" w:hAnsi="Lexend" w:cs="Times New Roman"/>
          <w:sz w:val="20"/>
          <w:szCs w:val="20"/>
          <w:lang w:val="tr-TR"/>
        </w:rPr>
        <w:t xml:space="preserve">notu </w:t>
      </w:r>
      <w:r w:rsidRPr="003040CE">
        <w:rPr>
          <w:rFonts w:ascii="Lexend" w:hAnsi="Lexend" w:cs="Times New Roman"/>
          <w:sz w:val="20"/>
          <w:szCs w:val="20"/>
          <w:lang w:val="tr-TR"/>
        </w:rPr>
        <w:t xml:space="preserve">FF olan derslerin tekrarında %70 derse devam koşulu aranmaz. </w:t>
      </w:r>
    </w:p>
    <w:p w:rsidR="00B33608" w:rsidRPr="003040CE" w:rsidRDefault="00B33608" w:rsidP="00160C22">
      <w:pPr>
        <w:jc w:val="both"/>
        <w:rPr>
          <w:rFonts w:ascii="Lexend" w:hAnsi="Lexend" w:cs="Times New Roman"/>
          <w:sz w:val="20"/>
          <w:szCs w:val="20"/>
          <w:lang w:val="tr-TR"/>
        </w:rPr>
      </w:pPr>
    </w:p>
    <w:p w:rsidR="00B33608" w:rsidRPr="003040CE" w:rsidRDefault="00B33608" w:rsidP="00DD1B4D">
      <w:pPr>
        <w:pStyle w:val="Heading2"/>
      </w:pPr>
      <w:bookmarkStart w:id="18" w:name="_Toc203556452"/>
      <w:r w:rsidRPr="003040CE">
        <w:t>Seçmeli Dersler Hakkında Önemli Bilgi</w:t>
      </w:r>
      <w:bookmarkEnd w:id="18"/>
    </w:p>
    <w:p w:rsidR="00005AD9" w:rsidRPr="003040CE" w:rsidRDefault="0022149F" w:rsidP="00406E18">
      <w:pPr>
        <w:jc w:val="both"/>
        <w:rPr>
          <w:rFonts w:ascii="Lexend" w:hAnsi="Lexend" w:cs="Times New Roman"/>
          <w:sz w:val="20"/>
          <w:szCs w:val="20"/>
          <w:lang w:val="tr-TR"/>
        </w:rPr>
      </w:pPr>
      <w:r>
        <w:rPr>
          <w:rFonts w:ascii="Lexend" w:hAnsi="Lexend" w:cs="Times New Roman"/>
          <w:sz w:val="20"/>
          <w:szCs w:val="20"/>
          <w:lang w:val="tr-TR"/>
        </w:rPr>
        <w:t>Makina</w:t>
      </w:r>
      <w:r w:rsidR="00DD2CEA">
        <w:rPr>
          <w:rFonts w:ascii="Lexend" w:hAnsi="Lexend" w:cs="Times New Roman"/>
          <w:sz w:val="20"/>
          <w:szCs w:val="20"/>
          <w:lang w:val="tr-TR"/>
        </w:rPr>
        <w:t xml:space="preserve"> Mühendisliği Bölüm</w:t>
      </w:r>
      <w:r w:rsidR="00B33608" w:rsidRPr="003040CE">
        <w:rPr>
          <w:rFonts w:ascii="Lexend" w:hAnsi="Lexend" w:cs="Times New Roman"/>
          <w:sz w:val="20"/>
          <w:szCs w:val="20"/>
          <w:lang w:val="tr-TR"/>
        </w:rPr>
        <w:t xml:space="preserve"> programı öğrencileri mezun olabilmek için </w:t>
      </w:r>
      <w:r w:rsidR="005A270B">
        <w:rPr>
          <w:rFonts w:ascii="Lexend" w:hAnsi="Lexend" w:cs="Times New Roman"/>
          <w:sz w:val="20"/>
          <w:szCs w:val="20"/>
          <w:lang w:val="tr-TR"/>
        </w:rPr>
        <w:t>5 teknik seçmeli ders</w:t>
      </w:r>
      <w:r w:rsidR="00DD2CEA">
        <w:rPr>
          <w:rFonts w:ascii="Lexend" w:hAnsi="Lexend" w:cs="Times New Roman"/>
          <w:sz w:val="20"/>
          <w:szCs w:val="20"/>
          <w:lang w:val="tr-TR"/>
        </w:rPr>
        <w:t xml:space="preserve">, 1 teknik olamyan </w:t>
      </w:r>
      <w:r w:rsidR="005A270B">
        <w:rPr>
          <w:rFonts w:ascii="Lexend" w:hAnsi="Lexend" w:cs="Times New Roman"/>
          <w:sz w:val="20"/>
          <w:szCs w:val="20"/>
          <w:lang w:val="tr-TR"/>
        </w:rPr>
        <w:t xml:space="preserve">serbest </w:t>
      </w:r>
      <w:r w:rsidR="00DD2CEA">
        <w:rPr>
          <w:rFonts w:ascii="Lexend" w:hAnsi="Lexend" w:cs="Times New Roman"/>
          <w:sz w:val="20"/>
          <w:szCs w:val="20"/>
          <w:lang w:val="tr-TR"/>
        </w:rPr>
        <w:t xml:space="preserve">seçmeli ders, 1 </w:t>
      </w:r>
      <w:r w:rsidR="005A270B">
        <w:rPr>
          <w:rFonts w:ascii="Lexend" w:hAnsi="Lexend" w:cs="Times New Roman"/>
          <w:sz w:val="20"/>
          <w:szCs w:val="20"/>
          <w:lang w:val="tr-TR"/>
        </w:rPr>
        <w:t xml:space="preserve">teknik olmayan  </w:t>
      </w:r>
      <w:r w:rsidR="00DD2CEA">
        <w:rPr>
          <w:rFonts w:ascii="Lexend" w:hAnsi="Lexend" w:cs="Times New Roman"/>
          <w:sz w:val="20"/>
          <w:szCs w:val="20"/>
          <w:lang w:val="tr-TR"/>
        </w:rPr>
        <w:t>kısıtlı</w:t>
      </w:r>
      <w:r w:rsidR="005A270B">
        <w:rPr>
          <w:rFonts w:ascii="Lexend" w:hAnsi="Lexend" w:cs="Times New Roman"/>
          <w:sz w:val="20"/>
          <w:szCs w:val="20"/>
          <w:lang w:val="tr-TR"/>
        </w:rPr>
        <w:t xml:space="preserve"> seçmeli</w:t>
      </w:r>
      <w:r w:rsidR="00DD2CEA">
        <w:rPr>
          <w:rFonts w:ascii="Lexend" w:hAnsi="Lexend" w:cs="Times New Roman"/>
          <w:sz w:val="20"/>
          <w:szCs w:val="20"/>
          <w:lang w:val="tr-TR"/>
        </w:rPr>
        <w:t xml:space="preserve"> ders almak ve 3 staj yapmak</w:t>
      </w:r>
      <w:r w:rsidR="00B33608" w:rsidRPr="003040CE">
        <w:rPr>
          <w:rFonts w:ascii="Lexend" w:hAnsi="Lexend" w:cs="Times New Roman"/>
          <w:sz w:val="20"/>
          <w:szCs w:val="20"/>
          <w:lang w:val="tr-TR"/>
        </w:rPr>
        <w:t xml:space="preserve"> zorundadır. Bu dersler</w:t>
      </w:r>
      <w:r w:rsidR="00341D7B" w:rsidRPr="003040CE">
        <w:rPr>
          <w:rFonts w:ascii="Lexend" w:hAnsi="Lexend" w:cs="Times New Roman"/>
          <w:sz w:val="20"/>
          <w:szCs w:val="20"/>
          <w:lang w:val="tr-TR"/>
        </w:rPr>
        <w:t xml:space="preserve"> programın</w:t>
      </w:r>
      <w:r w:rsidR="00DD2CEA">
        <w:rPr>
          <w:rFonts w:ascii="Lexend" w:hAnsi="Lexend" w:cs="Times New Roman"/>
          <w:sz w:val="20"/>
          <w:szCs w:val="20"/>
          <w:lang w:val="tr-TR"/>
        </w:rPr>
        <w:t xml:space="preserve"> teknik </w:t>
      </w:r>
      <w:r w:rsidR="006E797D" w:rsidRPr="003040CE">
        <w:rPr>
          <w:rFonts w:ascii="Lexend" w:hAnsi="Lexend" w:cs="Times New Roman"/>
          <w:sz w:val="20"/>
          <w:szCs w:val="20"/>
          <w:lang w:val="tr-TR"/>
        </w:rPr>
        <w:t>s</w:t>
      </w:r>
      <w:r w:rsidR="00B33608" w:rsidRPr="003040CE">
        <w:rPr>
          <w:rFonts w:ascii="Lexend" w:hAnsi="Lexend" w:cs="Times New Roman"/>
          <w:sz w:val="20"/>
          <w:szCs w:val="20"/>
          <w:lang w:val="tr-TR"/>
        </w:rPr>
        <w:t xml:space="preserve">eçmeli </w:t>
      </w:r>
      <w:r w:rsidR="006E797D" w:rsidRPr="003040CE">
        <w:rPr>
          <w:rFonts w:ascii="Lexend" w:hAnsi="Lexend" w:cs="Times New Roman"/>
          <w:sz w:val="20"/>
          <w:szCs w:val="20"/>
          <w:lang w:val="tr-TR"/>
        </w:rPr>
        <w:t>d</w:t>
      </w:r>
      <w:r w:rsidR="00B33608" w:rsidRPr="003040CE">
        <w:rPr>
          <w:rFonts w:ascii="Lexend" w:hAnsi="Lexend" w:cs="Times New Roman"/>
          <w:sz w:val="20"/>
          <w:szCs w:val="20"/>
          <w:lang w:val="tr-TR"/>
        </w:rPr>
        <w:t xml:space="preserve">ersler listesinden seçilmelidir. </w:t>
      </w:r>
      <w:r w:rsidR="00341D7B" w:rsidRPr="003040CE">
        <w:rPr>
          <w:rFonts w:ascii="Lexend" w:hAnsi="Lexend" w:cs="Times New Roman"/>
          <w:sz w:val="20"/>
          <w:szCs w:val="20"/>
          <w:lang w:val="tr-TR"/>
        </w:rPr>
        <w:t>L</w:t>
      </w:r>
      <w:r w:rsidR="00B33608" w:rsidRPr="003040CE">
        <w:rPr>
          <w:rFonts w:ascii="Lexend" w:hAnsi="Lexend" w:cs="Times New Roman"/>
          <w:sz w:val="20"/>
          <w:szCs w:val="20"/>
          <w:lang w:val="tr-TR"/>
        </w:rPr>
        <w:t xml:space="preserve">istede yer almayan dersler </w:t>
      </w:r>
      <w:r w:rsidR="00DD2CEA">
        <w:rPr>
          <w:rFonts w:ascii="Lexend" w:hAnsi="Lexend" w:cs="Times New Roman"/>
          <w:sz w:val="20"/>
          <w:szCs w:val="20"/>
          <w:lang w:val="tr-TR"/>
        </w:rPr>
        <w:t xml:space="preserve">teknik </w:t>
      </w:r>
      <w:r w:rsidR="00B33608" w:rsidRPr="003040CE">
        <w:rPr>
          <w:rFonts w:ascii="Lexend" w:hAnsi="Lexend" w:cs="Times New Roman"/>
          <w:sz w:val="20"/>
          <w:szCs w:val="20"/>
          <w:lang w:val="tr-TR"/>
        </w:rPr>
        <w:t>seçme</w:t>
      </w:r>
      <w:r w:rsidR="00DD2CEA">
        <w:rPr>
          <w:rFonts w:ascii="Lexend" w:hAnsi="Lexend" w:cs="Times New Roman"/>
          <w:sz w:val="20"/>
          <w:szCs w:val="20"/>
          <w:lang w:val="tr-TR"/>
        </w:rPr>
        <w:t>li ders olarak kabul edilemez. Teknik s</w:t>
      </w:r>
      <w:r w:rsidR="005A270B">
        <w:rPr>
          <w:rFonts w:ascii="Lexend" w:hAnsi="Lexend" w:cs="Times New Roman"/>
          <w:sz w:val="20"/>
          <w:szCs w:val="20"/>
          <w:lang w:val="tr-TR"/>
        </w:rPr>
        <w:t>eçmeli derslerin AKTS kredisi ve ulusal kredisi</w:t>
      </w:r>
      <w:r w:rsidR="00B33608" w:rsidRPr="003040CE">
        <w:rPr>
          <w:rFonts w:ascii="Lexend" w:hAnsi="Lexend" w:cs="Times New Roman"/>
          <w:sz w:val="20"/>
          <w:szCs w:val="20"/>
          <w:lang w:val="tr-TR"/>
        </w:rPr>
        <w:t xml:space="preserve"> müfredatt</w:t>
      </w:r>
      <w:r w:rsidR="00DD2CEA">
        <w:rPr>
          <w:rFonts w:ascii="Lexend" w:hAnsi="Lexend" w:cs="Times New Roman"/>
          <w:sz w:val="20"/>
          <w:szCs w:val="20"/>
          <w:lang w:val="tr-TR"/>
        </w:rPr>
        <w:t>a belirtilen kredilere eşittir.</w:t>
      </w:r>
    </w:p>
    <w:p w:rsidR="00B33608" w:rsidRPr="003040CE" w:rsidRDefault="00B33608" w:rsidP="00DD1B4D">
      <w:pPr>
        <w:pStyle w:val="Heading2"/>
      </w:pPr>
      <w:bookmarkStart w:id="19" w:name="_Toc203556453"/>
      <w:r w:rsidRPr="003040CE">
        <w:t>Sınav Yönergeleri, Değerlendirme ve Notlandırma</w:t>
      </w:r>
      <w:bookmarkEnd w:id="19"/>
    </w:p>
    <w:p w:rsidR="00077D6E" w:rsidRPr="00406E18" w:rsidRDefault="00077D6E" w:rsidP="00406E18">
      <w:pPr>
        <w:jc w:val="both"/>
        <w:rPr>
          <w:rFonts w:ascii="Lexend" w:hAnsi="Lexend"/>
          <w:sz w:val="20"/>
          <w:szCs w:val="20"/>
          <w:lang w:val="tr-TR"/>
        </w:rPr>
      </w:pPr>
      <w:r w:rsidRPr="00406E18">
        <w:rPr>
          <w:rFonts w:ascii="Lexend" w:hAnsi="Lexend"/>
          <w:sz w:val="20"/>
          <w:szCs w:val="20"/>
          <w:lang w:val="tr-TR"/>
        </w:rPr>
        <w:t>Üniversitemizde derslerde başarı değerlendirmesi genel olarak ara sınav (vize) ve yarıyıl sonu sınavı (final) olmak üzere yüz yüze uygulanan sınavlara dayanmaktadır. Bununla birlikte, bazı derslerde öğrencilerin derse aktif katılımını teşvik etmek ve farklı becerilerini ölçmek amacıyla proje ödevleri, sunumlar, ödevler, kısa sınavlar ve grup çalışmaları gibi alternatif değerlendirme yöntemleri de kullanılmaktadır.</w:t>
      </w:r>
    </w:p>
    <w:p w:rsidR="00077D6E" w:rsidRPr="00406E18" w:rsidRDefault="00077D6E" w:rsidP="00406E18">
      <w:pPr>
        <w:jc w:val="both"/>
        <w:rPr>
          <w:rFonts w:ascii="Lexend" w:hAnsi="Lexend"/>
          <w:sz w:val="20"/>
          <w:szCs w:val="20"/>
          <w:lang w:val="tr-TR"/>
        </w:rPr>
      </w:pPr>
      <w:r w:rsidRPr="00406E18">
        <w:rPr>
          <w:rFonts w:ascii="Lexend" w:hAnsi="Lexend"/>
          <w:sz w:val="20"/>
          <w:szCs w:val="20"/>
          <w:lang w:val="tr-TR"/>
        </w:rPr>
        <w:t>Her dersin değerlendirme yöntemi, dersin özelliklerine ve öğretim elemanının tercihlerine göre değişiklik gösterebilir. Ders değerlendirme kriterleri, dönem başında dersi yürüten öğretim elemanı tarafından öğrencilere duyurulmakta ve ders izlencesinde açıkça belirtilmektedir.</w:t>
      </w:r>
    </w:p>
    <w:p w:rsidR="00077D6E" w:rsidRPr="00406E18" w:rsidRDefault="00077D6E" w:rsidP="00406E18">
      <w:pPr>
        <w:jc w:val="both"/>
        <w:rPr>
          <w:rFonts w:ascii="Lexend" w:hAnsi="Lexend"/>
          <w:sz w:val="20"/>
          <w:szCs w:val="20"/>
          <w:lang w:val="tr-TR"/>
        </w:rPr>
      </w:pPr>
      <w:r w:rsidRPr="00406E18">
        <w:rPr>
          <w:rFonts w:ascii="Lexend" w:hAnsi="Lexend"/>
          <w:sz w:val="20"/>
          <w:szCs w:val="20"/>
          <w:lang w:val="tr-TR"/>
        </w:rPr>
        <w:t>Öğrencilerin ders başarı notu; ders kapsamında yapılan sınavlar, ödevler ve varsa diğer değerlendirme araçlarının ağırlıklı ortalaması alınarak hesaplanır. Bu nedenle öğrencilerin yalnızca sınavlara değil, dönem boyunca yapılan tüm değerlendirme unsurlarına aktif katılım göstermeleri önemlidir.</w:t>
      </w:r>
    </w:p>
    <w:p w:rsidR="00077D6E" w:rsidRDefault="00077D6E" w:rsidP="00077D6E">
      <w:pPr>
        <w:rPr>
          <w:sz w:val="20"/>
          <w:szCs w:val="20"/>
          <w:lang w:val="tr-TR"/>
        </w:rPr>
      </w:pPr>
    </w:p>
    <w:p w:rsidR="00406E18" w:rsidRDefault="00406E18" w:rsidP="00077D6E">
      <w:pPr>
        <w:rPr>
          <w:sz w:val="20"/>
          <w:szCs w:val="20"/>
          <w:lang w:val="tr-TR"/>
        </w:rPr>
      </w:pPr>
    </w:p>
    <w:p w:rsidR="00F53EEF" w:rsidRDefault="00F53EEF" w:rsidP="00077D6E">
      <w:pPr>
        <w:rPr>
          <w:sz w:val="20"/>
          <w:szCs w:val="20"/>
          <w:lang w:val="tr-TR"/>
        </w:rPr>
      </w:pPr>
    </w:p>
    <w:p w:rsidR="00F53EEF" w:rsidRDefault="00F53EEF" w:rsidP="00077D6E">
      <w:pPr>
        <w:rPr>
          <w:sz w:val="20"/>
          <w:szCs w:val="20"/>
          <w:lang w:val="tr-TR"/>
        </w:rPr>
      </w:pPr>
    </w:p>
    <w:p w:rsidR="00F53EEF" w:rsidRDefault="00F53EEF" w:rsidP="00077D6E">
      <w:pPr>
        <w:rPr>
          <w:sz w:val="20"/>
          <w:szCs w:val="20"/>
          <w:lang w:val="tr-TR"/>
        </w:rPr>
      </w:pPr>
    </w:p>
    <w:p w:rsidR="00F53EEF" w:rsidRDefault="00F53EEF" w:rsidP="00077D6E">
      <w:pPr>
        <w:rPr>
          <w:sz w:val="20"/>
          <w:szCs w:val="20"/>
          <w:lang w:val="tr-TR"/>
        </w:rPr>
      </w:pPr>
    </w:p>
    <w:p w:rsidR="00406E18" w:rsidRDefault="00406E18" w:rsidP="00077D6E">
      <w:pPr>
        <w:rPr>
          <w:sz w:val="20"/>
          <w:szCs w:val="20"/>
          <w:lang w:val="tr-TR"/>
        </w:rPr>
      </w:pPr>
    </w:p>
    <w:p w:rsidR="00406E18" w:rsidRPr="003040CE" w:rsidRDefault="00406E18" w:rsidP="00077D6E">
      <w:pPr>
        <w:rPr>
          <w:sz w:val="20"/>
          <w:szCs w:val="20"/>
          <w:lang w:val="tr-TR"/>
        </w:rPr>
      </w:pP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lastRenderedPageBreak/>
        <w:t>YDÜ’de alınan her ders için dersi veren akademik personel tarafından yapılan değerlendirmenin sonucunda öğrencilere aşağıda açıklaması verilen harf notlarından birisi verilir. Her harf notunun karşılığında bir AKTS ağırlığı mevcuttur.</w:t>
      </w:r>
    </w:p>
    <w:tbl>
      <w:tblPr>
        <w:tblW w:w="5805" w:type="dxa"/>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tblPr>
      <w:tblGrid>
        <w:gridCol w:w="1485"/>
        <w:gridCol w:w="1065"/>
        <w:gridCol w:w="1575"/>
        <w:gridCol w:w="1680"/>
      </w:tblGrid>
      <w:tr w:rsidR="00B27EA8" w:rsidRPr="003040CE"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AKTS NOTU</w:t>
            </w:r>
          </w:p>
        </w:tc>
      </w:tr>
      <w:tr w:rsidR="00B27EA8" w:rsidRPr="003040CE"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A</w:t>
            </w:r>
          </w:p>
        </w:tc>
      </w:tr>
      <w:tr w:rsidR="00B27EA8" w:rsidRPr="003040CE"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B*</w:t>
            </w:r>
          </w:p>
        </w:tc>
      </w:tr>
      <w:tr w:rsidR="00B27EA8" w:rsidRPr="003040CE"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B*</w:t>
            </w:r>
          </w:p>
        </w:tc>
      </w:tr>
      <w:tr w:rsidR="00B27EA8" w:rsidRPr="003040CE"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C*</w:t>
            </w:r>
          </w:p>
        </w:tc>
      </w:tr>
      <w:tr w:rsidR="00B27EA8" w:rsidRPr="003040CE"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C*</w:t>
            </w:r>
          </w:p>
        </w:tc>
      </w:tr>
      <w:tr w:rsidR="00B27EA8" w:rsidRPr="003040CE"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D</w:t>
            </w:r>
          </w:p>
        </w:tc>
      </w:tr>
      <w:tr w:rsidR="00B27EA8" w:rsidRPr="003040CE"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E</w:t>
            </w:r>
          </w:p>
        </w:tc>
      </w:tr>
      <w:tr w:rsidR="00B27EA8" w:rsidRPr="003040CE"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rPr>
            </w:pPr>
            <w:r w:rsidRPr="003040CE">
              <w:rPr>
                <w:rFonts w:ascii="Lexend" w:eastAsia="Times New Roman" w:hAnsi="Lexend" w:cs="Times New Roman"/>
                <w:color w:val="313131"/>
                <w:kern w:val="0"/>
                <w:sz w:val="20"/>
                <w:szCs w:val="20"/>
                <w:lang w:val="tr-TR"/>
              </w:rPr>
              <w:t>F</w:t>
            </w:r>
          </w:p>
        </w:tc>
      </w:tr>
    </w:tbl>
    <w:p w:rsidR="00B33608" w:rsidRPr="003040CE" w:rsidRDefault="00B33608" w:rsidP="00160C22">
      <w:pPr>
        <w:jc w:val="both"/>
        <w:rPr>
          <w:rFonts w:ascii="Lexend" w:hAnsi="Lexend" w:cs="Times New Roman"/>
          <w:sz w:val="20"/>
          <w:szCs w:val="20"/>
          <w:lang w:val="tr-TR"/>
        </w:rPr>
      </w:pPr>
    </w:p>
    <w:p w:rsidR="00B33608" w:rsidRPr="003040CE" w:rsidRDefault="00B33608" w:rsidP="00A0157C">
      <w:pPr>
        <w:jc w:val="both"/>
        <w:rPr>
          <w:rFonts w:ascii="Lexend" w:hAnsi="Lexend" w:cs="Times New Roman"/>
          <w:sz w:val="20"/>
          <w:szCs w:val="20"/>
          <w:lang w:val="tr-TR"/>
        </w:rPr>
      </w:pPr>
      <w:r w:rsidRPr="003040CE">
        <w:rPr>
          <w:rFonts w:ascii="Lexend" w:hAnsi="Lexend" w:cs="Times New Roman"/>
          <w:sz w:val="20"/>
          <w:szCs w:val="20"/>
          <w:lang w:val="tr-TR"/>
        </w:rPr>
        <w:t xml:space="preserve"> Herhangi bir dersten başarılı sayılabilmek için öğrencilerin 5. düzey (ön lisans) ve 6. düzey (lisans) programlarda en az DD, 7. düzey (yüksek lisans) programlarda en az CC ve 8. düzey (doktora) programlarda da en az </w:t>
      </w:r>
      <w:r w:rsidR="009966F2" w:rsidRPr="003040CE">
        <w:rPr>
          <w:rFonts w:ascii="Lexend" w:hAnsi="Lexend" w:cs="Times New Roman"/>
          <w:sz w:val="20"/>
          <w:szCs w:val="20"/>
          <w:lang w:val="tr-TR"/>
        </w:rPr>
        <w:t>B</w:t>
      </w:r>
      <w:r w:rsidRPr="003040CE">
        <w:rPr>
          <w:rFonts w:ascii="Lexend" w:hAnsi="Lexend" w:cs="Times New Roman"/>
          <w:sz w:val="20"/>
          <w:szCs w:val="20"/>
          <w:lang w:val="tr-TR"/>
        </w:rPr>
        <w:t>B alması gerekir. Genel ortalamaya dahil edilmeyen dersler için öğrencilerin S (Yeterli) notu alması gerekmektedir.</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Bunların yanı sıra, her yerel harf notunun bir de AKTS karşılığı not bulunmaktadır. Bu şekilde kurumlar arası hareketlilik desteklenmektedir.</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Yukarıdaki tablo, YDÜ bünyesindeki tüm dersler için kullanılmaktadır. Bu harf notlarının dışında aşağıdaki harf notları da öğrenci ders dökümlerine işlenir:</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I</w:t>
      </w:r>
      <w:r w:rsidRPr="003040CE">
        <w:rPr>
          <w:rFonts w:ascii="Lexend" w:hAnsi="Lexend" w:cs="Times New Roman"/>
          <w:sz w:val="20"/>
          <w:szCs w:val="20"/>
          <w:lang w:val="tr-TR"/>
        </w:rPr>
        <w:tab/>
        <w:t>Tamamlanmamış (Incomplete)</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S</w:t>
      </w:r>
      <w:r w:rsidRPr="003040CE">
        <w:rPr>
          <w:rFonts w:ascii="Lexend" w:hAnsi="Lexend" w:cs="Times New Roman"/>
          <w:sz w:val="20"/>
          <w:szCs w:val="20"/>
          <w:lang w:val="tr-TR"/>
        </w:rPr>
        <w:tab/>
        <w:t>Yeterli (Satisfactory Completion)</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U</w:t>
      </w:r>
      <w:r w:rsidRPr="003040CE">
        <w:rPr>
          <w:rFonts w:ascii="Lexend" w:hAnsi="Lexend" w:cs="Times New Roman"/>
          <w:sz w:val="20"/>
          <w:szCs w:val="20"/>
          <w:lang w:val="tr-TR"/>
        </w:rPr>
        <w:tab/>
        <w:t>Yetersiz (Unsatisfactory</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P</w:t>
      </w:r>
      <w:r w:rsidRPr="003040CE">
        <w:rPr>
          <w:rFonts w:ascii="Lexend" w:hAnsi="Lexend" w:cs="Times New Roman"/>
          <w:sz w:val="20"/>
          <w:szCs w:val="20"/>
          <w:lang w:val="tr-TR"/>
        </w:rPr>
        <w:tab/>
        <w:t>Yeterli İlerleme (Successful Progress)</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P</w:t>
      </w:r>
      <w:r w:rsidRPr="003040CE">
        <w:rPr>
          <w:rFonts w:ascii="Lexend" w:hAnsi="Lexend" w:cs="Times New Roman"/>
          <w:sz w:val="20"/>
          <w:szCs w:val="20"/>
          <w:lang w:val="tr-TR"/>
        </w:rPr>
        <w:tab/>
        <w:t>Yetersiz İlerleme (Not Successful Progress)</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EX</w:t>
      </w:r>
      <w:r w:rsidRPr="003040CE">
        <w:rPr>
          <w:rFonts w:ascii="Lexend" w:hAnsi="Lexend" w:cs="Times New Roman"/>
          <w:sz w:val="20"/>
          <w:szCs w:val="20"/>
          <w:lang w:val="tr-TR"/>
        </w:rPr>
        <w:tab/>
        <w:t>Muaf (Exempt)</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I</w:t>
      </w:r>
      <w:r w:rsidRPr="003040CE">
        <w:rPr>
          <w:rFonts w:ascii="Lexend" w:hAnsi="Lexend" w:cs="Times New Roman"/>
          <w:sz w:val="20"/>
          <w:szCs w:val="20"/>
          <w:lang w:val="tr-TR"/>
        </w:rPr>
        <w:tab/>
        <w:t>Dahil Edilmemiş (Not included)</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W</w:t>
      </w:r>
      <w:r w:rsidRPr="003040CE">
        <w:rPr>
          <w:rFonts w:ascii="Lexend" w:hAnsi="Lexend" w:cs="Times New Roman"/>
          <w:sz w:val="20"/>
          <w:szCs w:val="20"/>
          <w:lang w:val="tr-TR"/>
        </w:rPr>
        <w:tab/>
        <w:t>Dersten Çekilmiş (Withdrawal)</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A</w:t>
      </w:r>
      <w:r w:rsidRPr="003040CE">
        <w:rPr>
          <w:rFonts w:ascii="Lexend" w:hAnsi="Lexend" w:cs="Times New Roman"/>
          <w:sz w:val="20"/>
          <w:szCs w:val="20"/>
          <w:lang w:val="tr-TR"/>
        </w:rPr>
        <w:tab/>
        <w:t>Devamsız (Never Attended)</w:t>
      </w:r>
    </w:p>
    <w:p w:rsidR="00B33608" w:rsidRPr="003040CE" w:rsidRDefault="00B33608" w:rsidP="00160C22">
      <w:pPr>
        <w:jc w:val="both"/>
        <w:rPr>
          <w:rFonts w:ascii="Lexend" w:hAnsi="Lexend" w:cs="Times New Roman"/>
          <w:sz w:val="20"/>
          <w:szCs w:val="20"/>
          <w:lang w:val="tr-TR"/>
        </w:rPr>
      </w:pP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I (Inco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akademik birim yöneticisi ve yönetim kurulu kararı ile</w:t>
      </w:r>
      <w:r w:rsidR="00A2058C">
        <w:rPr>
          <w:rFonts w:ascii="Lexend" w:hAnsi="Lexend" w:cs="Times New Roman"/>
          <w:sz w:val="20"/>
          <w:szCs w:val="20"/>
          <w:lang w:val="tr-TR"/>
        </w:rPr>
        <w:t xml:space="preserve"> bir sonraki dönemin başlangıç t</w:t>
      </w:r>
      <w:r w:rsidRPr="003040CE">
        <w:rPr>
          <w:rFonts w:ascii="Lexend" w:hAnsi="Lexend" w:cs="Times New Roman"/>
          <w:sz w:val="20"/>
          <w:szCs w:val="20"/>
          <w:lang w:val="tr-TR"/>
        </w:rPr>
        <w:t>arihinden iki hafta öncesine kadar uzatılabilir. Kendisine verilen tarihte yükümlülüklerini yerine getirmeyen öğrencilerin I notları otomatik olarak FF veya U notuna dönüşecektir.</w:t>
      </w:r>
    </w:p>
    <w:p w:rsidR="00B27EA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S (Satisfactory) notu kredisiz derslerde başarılı olan öğrencilere verilir.</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lastRenderedPageBreak/>
        <w:t>U (Unsatisfactory) notu kredisiz derslerde başarısız olan öğrencilere verilir.</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P (Successful Progress) notu genel not ortalamasına dahil olmayan ve yükümlülükleri bir dönemi aşan derslerde ilgili dönem içerisinde beklenen performansı gösterebilen öğrencilere verilir.</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P (Not Successful Progress) notu genel not ortalamasına dahil olmayan ve yükümlülükleri bir dönemi aşan derslerde ilgili dönem içerisinde beklenen performansı gösteremeyen öğrencilere verilir.</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EX (Exempt) notu programda ilgili dersten muaf olan öğrencilere verilir.</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I (Not included) notu öğrencilerin almış oldukları ancak genel not ortalamalarına dahil olmayan derslerdeki perfromansları için verilir. Bu notlar öğrencinin not dökümünde belirtilir ancak kayıtlı olduğu program çerçevesinde aldığı derslere dahil edilmez.</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W (Withdrawal) notu öğrencinin akademik danışmanının önerisi ve d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 lisans programında eğitim gören öğrenciler en fazla iki dersten, lisans programlarında eğitim gören öğrenciler ise en fazla dört dersten çekilebilir. Öğrenci, çekildiği dersin açıldığı ilk dönemde bu dersi tekrar almak zorundadır.</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A (Never Attended) notu belirlenen derse devam koşullarını yerine getirmeyen ve dönem sonu yapılacak değerlendirmelere katılma hakkını kaybeden öğrencilere verilir. NA notu ortalama hesaplamasına katılmaz.</w:t>
      </w:r>
    </w:p>
    <w:p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Öğrenci not döküm belgelerinde hem ulusal hem de AKTS yüklerine denk gelen harf notları gösterilir.</w:t>
      </w:r>
    </w:p>
    <w:p w:rsidR="00B27EA8" w:rsidRPr="003040CE" w:rsidRDefault="00B27EA8" w:rsidP="00160C22">
      <w:pPr>
        <w:jc w:val="both"/>
        <w:rPr>
          <w:rFonts w:ascii="Lexend" w:hAnsi="Lexend" w:cs="Times New Roman"/>
          <w:sz w:val="20"/>
          <w:szCs w:val="20"/>
          <w:lang w:val="tr-TR"/>
        </w:rPr>
      </w:pPr>
    </w:p>
    <w:p w:rsidR="00B27EA8" w:rsidRPr="003040CE" w:rsidRDefault="00B27EA8" w:rsidP="00DD1B4D">
      <w:pPr>
        <w:pStyle w:val="Heading2"/>
      </w:pPr>
      <w:bookmarkStart w:id="20" w:name="_Toc203556454"/>
      <w:r w:rsidRPr="003040CE">
        <w:t>Mezuniyet Koşulları</w:t>
      </w:r>
      <w:bookmarkEnd w:id="20"/>
    </w:p>
    <w:p w:rsidR="00B27EA8" w:rsidRPr="003040CE" w:rsidRDefault="00B27EA8" w:rsidP="00160C22">
      <w:pPr>
        <w:jc w:val="both"/>
        <w:rPr>
          <w:rFonts w:ascii="Lexend" w:hAnsi="Lexend" w:cs="Times New Roman"/>
          <w:sz w:val="20"/>
          <w:szCs w:val="20"/>
          <w:lang w:val="tr-TR"/>
        </w:rPr>
      </w:pPr>
      <w:r w:rsidRPr="003040CE">
        <w:rPr>
          <w:rFonts w:ascii="Lexend" w:hAnsi="Lexend" w:cs="Times New Roman"/>
          <w:sz w:val="20"/>
          <w:szCs w:val="20"/>
          <w:lang w:val="tr-TR"/>
        </w:rPr>
        <w:t>Bu lisans programından mezun olabilmek için öğrencilerin aşağıdaki koşulları sağlamaları gerekir;</w:t>
      </w:r>
    </w:p>
    <w:p w:rsidR="00B27EA8" w:rsidRPr="003040CE" w:rsidRDefault="00B27EA8"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En az 240 AKTS ve en az DD/S notu alarak programın müfredatında yer alan tüm derslerden başarılı olmak 4.00 üzerinden 2.00 Ağırlıklı Genel Not </w:t>
      </w:r>
      <w:r w:rsidR="009E2BE1">
        <w:rPr>
          <w:rFonts w:ascii="Lexend" w:hAnsi="Lexend" w:cs="Times New Roman"/>
          <w:sz w:val="20"/>
          <w:szCs w:val="20"/>
          <w:lang w:val="tr-TR"/>
        </w:rPr>
        <w:t>Ortalamasına (CGPA) sahip olmak ve müfredatta belirtilen 3 stajı bitirmiş olmalıdırlar.</w:t>
      </w:r>
    </w:p>
    <w:p w:rsidR="00FA5AE1" w:rsidRDefault="00FA5AE1"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F53EEF" w:rsidRPr="003040CE" w:rsidRDefault="00F53EEF" w:rsidP="00160C22">
      <w:pPr>
        <w:jc w:val="both"/>
        <w:rPr>
          <w:rFonts w:ascii="Lexend" w:hAnsi="Lexend" w:cs="Times New Roman"/>
          <w:sz w:val="20"/>
          <w:szCs w:val="20"/>
          <w:lang w:val="tr-TR"/>
        </w:rPr>
      </w:pPr>
    </w:p>
    <w:p w:rsidR="00FA5AE1" w:rsidRPr="003040CE" w:rsidRDefault="00FA5AE1" w:rsidP="00CB722E">
      <w:pPr>
        <w:pStyle w:val="Heading1"/>
      </w:pPr>
      <w:bookmarkStart w:id="21" w:name="_Toc203556455"/>
      <w:r w:rsidRPr="003040CE">
        <w:lastRenderedPageBreak/>
        <w:t>Akademik Takvim</w:t>
      </w:r>
      <w:bookmarkEnd w:id="21"/>
    </w:p>
    <w:p w:rsidR="00FA5AE1" w:rsidRPr="003040CE" w:rsidRDefault="00FA5AE1" w:rsidP="00FA5AE1">
      <w:pPr>
        <w:pStyle w:val="NormalWeb"/>
        <w:jc w:val="both"/>
        <w:rPr>
          <w:rFonts w:ascii="Lexend" w:hAnsi="Lexend"/>
          <w:sz w:val="20"/>
          <w:szCs w:val="20"/>
        </w:rPr>
      </w:pPr>
      <w:r w:rsidRPr="003040CE">
        <w:rPr>
          <w:rFonts w:ascii="Lexend" w:hAnsi="Lexend"/>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rsidR="00FA5AE1" w:rsidRPr="003040CE" w:rsidRDefault="00FA5AE1" w:rsidP="00FA5AE1">
      <w:pPr>
        <w:pStyle w:val="NormalWeb"/>
        <w:jc w:val="both"/>
        <w:rPr>
          <w:rFonts w:ascii="Lexend" w:hAnsi="Lexend"/>
          <w:sz w:val="20"/>
          <w:szCs w:val="20"/>
        </w:rPr>
      </w:pPr>
      <w:r w:rsidRPr="003040CE">
        <w:rPr>
          <w:rFonts w:ascii="Lexend" w:hAnsi="Lexend"/>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tblPr>
      <w:tblGrid>
        <w:gridCol w:w="3219"/>
        <w:gridCol w:w="73"/>
        <w:gridCol w:w="6368"/>
      </w:tblGrid>
      <w:tr w:rsidR="00190031" w:rsidRPr="003040CE"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rsidR="00190031" w:rsidRPr="003040CE" w:rsidRDefault="00190031" w:rsidP="00DD1B4D">
            <w:pPr>
              <w:pStyle w:val="Heading2"/>
              <w:rPr>
                <w:rFonts w:eastAsia="Times New Roman"/>
                <w:lang w:eastAsia="tr-TR"/>
              </w:rPr>
            </w:pPr>
            <w:bookmarkStart w:id="22" w:name="_Toc203556456"/>
            <w:r w:rsidRPr="003040CE">
              <w:rPr>
                <w:rFonts w:eastAsia="Times New Roman"/>
                <w:lang w:eastAsia="tr-TR"/>
              </w:rPr>
              <w:t>2025-2026 Güz Dönemi</w:t>
            </w:r>
            <w:bookmarkEnd w:id="22"/>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emmuz 01,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6 için İntörnlük rotasyonlarının başlamas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kul Harçlarının İlk Ödemeleri için Son Gün (Yıllık Peşin ve taksitli ödemelerin ilk taksiti)</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4 ve 5 için Derslerin Başlamas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08-12,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akademik personele atanmas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11-15, 2025; Perşembe-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Etkinleştirilmesi</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1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2, 3, için Derslerin Başlamas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15,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Lisans Öğrencileri için İngilizce Hazırlık Okulu, Türkçe ve Arapça Yeterlilik Sınavlar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15-19,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 Alma</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18,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Lisansüstü Öğrenciler için Dönemin İlk İngilizce Yeterlilik Sınav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Lisansüstü tez jüriler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bdr w:val="single" w:sz="2" w:space="0" w:color="E5E7EB" w:frame="1"/>
                <w:lang w:val="tr-TR" w:eastAsia="tr-TR"/>
              </w:rPr>
              <w:t>Eylül 22,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bdr w:val="single" w:sz="2" w:space="0" w:color="E5E7EB" w:frame="1"/>
                <w:lang w:val="tr-TR" w:eastAsia="tr-TR"/>
              </w:rPr>
              <w:t>Derslerin Başlaması (Tüm Dil Hazırlık Okulları dâh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29,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1 için Derslerin Başlamas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ylül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rtak Dersler için Muafiyet Sınavları (İngilizce Bölümler)</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kim 02,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rtak Dersler Muafiyet Sınavları (Türkçe Bölümler)</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ıllık 8 Taksitli Okul Harcı Ödemelerinin 2. Taksit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Bir önceki döneme ait “I” (Incomplete) notlarının değişim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lastRenderedPageBreak/>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Uluslararası Öğrenciler İçin Kayıt Sildirme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 Ekleme/Bırakma İçin Son Günü</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kim 24,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Geç Kayıtların Son Günü</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Ekim 29,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Kasım 07,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eni Kayıt Uluslararası Öğrenciler için Ders Ekleme/Bırakma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Kasım 08,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ıllık 8 Taksitli Okul Harcı Ödemelerinin 3. Taksit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Kasım 08-14, 2025; Cum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ra Sınavlar</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Kasım 15,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Kasım 17-21,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İngilizce hazırlık okulu modül 1 final sınavlar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ıllık 8 Taksitli Okul Harcı Ödemelerinin 4. Taksit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Bir sonraki akademik dönem için derslerin belirlenmesi ve program çalışmalarının başlamas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ralık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ten Çekilmenin Son Günü</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ralık 23,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NA Notlarının Sisteme Giriş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ralık 25,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Öğrenciler için idari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ralık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Son Günü</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0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0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Öğrenciler için idari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05-14, 2026; Pazartesi-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Final Sınavlar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ıllık 2 Taksitli Ödemelerin 2. Taksit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ıllık 8 Taksitli Ödemelerin 5. Taksit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12-18,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4 için dönem aras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17, 2026;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Not Teslim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lastRenderedPageBreak/>
              <w:t>Ocak 19-23, 202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İngilizce hazırlık okulu modül 2 final sınavlar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20-21, 2026; Salı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ezuniyet Törenleri</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26-08 Şubat,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1, 2 ve 3 için dönem arası</w:t>
            </w:r>
          </w:p>
        </w:tc>
      </w:tr>
      <w:tr w:rsidR="00190031" w:rsidRPr="003040CE"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02-08 Şubat, 2026; Pazartesi-Pazar</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5 için dönem arası</w:t>
            </w:r>
          </w:p>
        </w:tc>
      </w:tr>
      <w:tr w:rsidR="00190031" w:rsidRPr="003040CE"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rsidR="00190031" w:rsidRPr="003040CE" w:rsidRDefault="00190031" w:rsidP="00DD1B4D">
            <w:pPr>
              <w:pStyle w:val="Heading2"/>
              <w:rPr>
                <w:rFonts w:eastAsia="Times New Roman"/>
                <w:lang w:eastAsia="tr-TR"/>
              </w:rPr>
            </w:pPr>
            <w:bookmarkStart w:id="23" w:name="_Toc203556457"/>
            <w:r w:rsidRPr="003040CE">
              <w:rPr>
                <w:rFonts w:eastAsia="Times New Roman"/>
                <w:lang w:eastAsia="tr-TR"/>
              </w:rPr>
              <w:t>2025-2026 Bahar Dönemi</w:t>
            </w:r>
            <w:bookmarkEnd w:id="23"/>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cak 29-30, 2026; Perşembe-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akademik personele atanmas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2-3, 2026; Pazartesi-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Etkinleştirilmesi</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02- 0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iploma Teslimi</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04-06, 2026; Çarşamba-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 Alma</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05,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Lisansüstü öğrenciler için Dönemin İlk İngilizce Yeterlilik Sınav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Lisansüstü tez jüriler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Lisans Öğrencileri için İngilizce Hazırlık Okulu, Türkçe ve Arapça Yeterlilik Sınavlar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ıllık 8 Taksitli Ödemelerin 6. Taksit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09,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Başlaması (Tüm Dil Hazırlık Okulları dâh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16,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rtak Dersler Muafiyet Sınavları (İngilizce Bölümler)</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17,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Ortak Dersler Muafiyet Sınavları (Türkçe Bölümler)</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26,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Bir önceki döneme ait “I” (Incomplete) notlarının değişim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Uluslararası Öğrenciler İçin Kayıt Sildirme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 Ekleme/Bırakma İçin Son Günü</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r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Geç Kayıtların Son Günü</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r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ıllık 8 Taksitli Ödemelerin 7. Taksit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rt 19 – 22; Perşembe -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lastRenderedPageBreak/>
              <w:t>Mart 30,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eni Kayıt Uluslararası Öğrenciler için Ders Ekleme/Bırakma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Nisan 6 – Nisan 11,2026; Pazartesi-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ra Sınavlar</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Nisan 6 – Nisan 10, 2026;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İngilizce hazırlık okulu modül 3 final sınavlar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Nisan 08, 2026;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ıllık 8 Taksitli Ödemelerin 8. Taksit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Nisan 23,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yıs 01,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ten Çekilmenin Son Günü</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Bir sonraki akademik dönem için derslerin belirlenmesi ve program çalışmalarının başlamas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yıs 19,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yıs 18,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NA Notlarının Sisteme Girilmesi için Son Tarih</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Son Günü</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1 ,2 ve 3 için Derslerin Bitmesi</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ayıs 27- 31, 2026; Çarşamba-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01-10, 2026; Pazartesi-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Final Sınavlar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5,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4 ve 5 için Derslerin Bitmesi</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1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2 Final Sınav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1 Final Sınav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3 Final Sınav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Not Teslimi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Yaz Okulu Başvuruları için Son Gün</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15,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Bütünleme Sınavları için Başvuru (Yıllık Programlar)</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 xml:space="preserve">Haziran 15-19, 2026; Pazartesi- </w:t>
            </w:r>
            <w:r w:rsidRPr="003040CE">
              <w:rPr>
                <w:rFonts w:ascii="Lexend" w:eastAsia="Times New Roman" w:hAnsi="Lexend" w:cs="Times New Roman"/>
                <w:color w:val="0D0D0D"/>
                <w:kern w:val="0"/>
                <w:sz w:val="20"/>
                <w:szCs w:val="20"/>
                <w:lang w:val="tr-TR" w:eastAsia="tr-TR"/>
              </w:rPr>
              <w:lastRenderedPageBreak/>
              <w:t>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lastRenderedPageBreak/>
              <w:t>İngilizce hazırlık okulu modül 4 final sınavları</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lastRenderedPageBreak/>
              <w:t>Haziran 16-19, 2026; Salı-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Bütünleme Sınavları (Yıllık Programlar)</w:t>
            </w:r>
          </w:p>
        </w:tc>
      </w:tr>
      <w:tr w:rsidR="00190031" w:rsidRPr="003040CE"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2,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önem Sonu (Bütünleme Sınav Sonuçları için Son Gün)</w:t>
            </w:r>
          </w:p>
        </w:tc>
      </w:tr>
      <w:tr w:rsidR="00190031" w:rsidRPr="003040CE"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2-26, 2026; Pazartesi-Cuma</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contextualSpacing/>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Mezuniyet Törenleri</w:t>
            </w:r>
          </w:p>
        </w:tc>
      </w:tr>
      <w:tr w:rsidR="00190031" w:rsidRPr="003040CE" w:rsidTr="00190031">
        <w:tc>
          <w:tcPr>
            <w:tcW w:w="4999"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rsidR="00190031" w:rsidRPr="003040CE" w:rsidRDefault="00190031" w:rsidP="00DD1B4D">
            <w:pPr>
              <w:pStyle w:val="Heading2"/>
              <w:rPr>
                <w:rFonts w:eastAsia="Times New Roman"/>
                <w:lang w:eastAsia="tr-TR"/>
              </w:rPr>
            </w:pPr>
            <w:bookmarkStart w:id="24" w:name="_Toc203556458"/>
            <w:r w:rsidRPr="003040CE">
              <w:rPr>
                <w:rFonts w:eastAsia="Times New Roman"/>
                <w:lang w:eastAsia="tr-TR"/>
              </w:rPr>
              <w:t>2025-2026 Yaz Dönemi</w:t>
            </w:r>
            <w:bookmarkEnd w:id="24"/>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2-24, 2026; Pazartesi-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akademik personele atanması</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2-24, 2026; Pazartesi-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Etkinleştirilmesi</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4, 2026; 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Lisansüstü öğrenciler için İngilizce Yeterlilik Sınavı</w:t>
            </w:r>
          </w:p>
        </w:tc>
      </w:tr>
      <w:tr w:rsidR="00190031" w:rsidRPr="003040CE" w:rsidTr="00190031">
        <w:trPr>
          <w:trHeight w:val="362"/>
        </w:trPr>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4-26, 2026; Çarşamba-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 Alma</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6,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Lisansüstü tez jürileri için son gün</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6,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Lisans Öğrencileri için İngilizce Yeterlilik Sınavı</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9,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ıp Fakültesi Dönem 6 için Derslerin Bitmesi</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Haziran 29,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Başlaması (Tüm Dil Hazırlık Okulları dâhil)</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Temmuz 20,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ğustos 01, 2026; Cum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Resmî Tatil</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ğustos 07,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erslerin Son Günü (Tüm Dil Hazırlık Okulları dâhil)</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ğustos 10-15, 2026; Pazartesi -Cum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Final Sınavları (Tüm Dil Hazırlık Okulları dâhil)</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ğustos 17,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Not Teslimi için Son Gün</w:t>
            </w:r>
          </w:p>
        </w:tc>
      </w:tr>
      <w:tr w:rsidR="00190031" w:rsidRPr="003040CE"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ğustos 18, 2026; Salı</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önem Sonu</w:t>
            </w:r>
          </w:p>
        </w:tc>
      </w:tr>
      <w:tr w:rsidR="00190031" w:rsidRPr="003040CE" w:rsidTr="00190031">
        <w:tc>
          <w:tcPr>
            <w:tcW w:w="166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Ağustos 24-28, 2026; Pazartesi-Cuma</w:t>
            </w:r>
          </w:p>
        </w:tc>
        <w:tc>
          <w:tcPr>
            <w:tcW w:w="3333" w:type="pct"/>
            <w:gridSpan w:val="2"/>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rsidR="00190031" w:rsidRPr="003040CE" w:rsidRDefault="00190031" w:rsidP="007665A8">
            <w:pPr>
              <w:spacing w:after="0" w:line="240" w:lineRule="auto"/>
              <w:rPr>
                <w:rFonts w:ascii="Lexend" w:eastAsia="Times New Roman" w:hAnsi="Lexend" w:cs="Times New Roman"/>
                <w:color w:val="0D0D0D"/>
                <w:kern w:val="0"/>
                <w:sz w:val="20"/>
                <w:szCs w:val="20"/>
                <w:lang w:val="tr-TR" w:eastAsia="tr-TR"/>
              </w:rPr>
            </w:pPr>
            <w:r w:rsidRPr="003040CE">
              <w:rPr>
                <w:rFonts w:ascii="Lexend" w:eastAsia="Times New Roman" w:hAnsi="Lexend" w:cs="Times New Roman"/>
                <w:color w:val="0D0D0D"/>
                <w:kern w:val="0"/>
                <w:sz w:val="20"/>
                <w:szCs w:val="20"/>
                <w:lang w:val="tr-TR" w:eastAsia="tr-TR"/>
              </w:rPr>
              <w:t>Diploma Teslimi</w:t>
            </w:r>
          </w:p>
        </w:tc>
      </w:tr>
    </w:tbl>
    <w:p w:rsidR="00190031" w:rsidRPr="003040CE" w:rsidRDefault="00190031" w:rsidP="00FA5AE1">
      <w:pPr>
        <w:pStyle w:val="NormalWeb"/>
        <w:jc w:val="both"/>
        <w:rPr>
          <w:rFonts w:ascii="Lexend" w:hAnsi="Lexend"/>
          <w:sz w:val="20"/>
          <w:szCs w:val="20"/>
        </w:rPr>
      </w:pPr>
    </w:p>
    <w:p w:rsidR="005516B6" w:rsidRPr="003040CE" w:rsidRDefault="005516B6" w:rsidP="00CB722E">
      <w:pPr>
        <w:pStyle w:val="Heading1"/>
      </w:pPr>
      <w:bookmarkStart w:id="25" w:name="_Toc203556459"/>
      <w:r w:rsidRPr="003040CE">
        <w:lastRenderedPageBreak/>
        <w:t>Kayıt ve Kabul İşlemleri</w:t>
      </w:r>
      <w:bookmarkEnd w:id="25"/>
    </w:p>
    <w:p w:rsidR="005516B6" w:rsidRPr="003040CE" w:rsidRDefault="00D2460B" w:rsidP="00160C22">
      <w:pPr>
        <w:jc w:val="both"/>
        <w:rPr>
          <w:rFonts w:ascii="Lexend" w:hAnsi="Lexend" w:cs="Times New Roman"/>
          <w:sz w:val="20"/>
          <w:szCs w:val="20"/>
          <w:lang w:val="tr-TR"/>
        </w:rPr>
      </w:pPr>
      <w:r>
        <w:rPr>
          <w:rFonts w:ascii="Lexend" w:hAnsi="Lexend" w:cs="Times New Roman"/>
          <w:sz w:val="20"/>
          <w:szCs w:val="20"/>
          <w:lang w:val="tr-TR"/>
        </w:rPr>
        <w:t>Öğrenci İşleri, Eczacılık fakültesi</w:t>
      </w:r>
      <w:r w:rsidR="005516B6" w:rsidRPr="003040CE">
        <w:rPr>
          <w:rFonts w:ascii="Lexend" w:hAnsi="Lexend" w:cs="Times New Roman"/>
          <w:sz w:val="20"/>
          <w:szCs w:val="20"/>
          <w:lang w:val="tr-TR"/>
        </w:rPr>
        <w:t xml:space="preserve"> binasında yer alır ve Pazartesi-Cuma günleri ile 08.00-17.</w:t>
      </w:r>
      <w:r w:rsidR="009966F2" w:rsidRPr="003040CE">
        <w:rPr>
          <w:rFonts w:ascii="Lexend" w:hAnsi="Lexend" w:cs="Times New Roman"/>
          <w:sz w:val="20"/>
          <w:szCs w:val="20"/>
          <w:lang w:val="tr-TR"/>
        </w:rPr>
        <w:t>0</w:t>
      </w:r>
      <w:r w:rsidR="005516B6" w:rsidRPr="003040CE">
        <w:rPr>
          <w:rFonts w:ascii="Lexend" w:hAnsi="Lexend" w:cs="Times New Roman"/>
          <w:sz w:val="20"/>
          <w:szCs w:val="20"/>
          <w:lang w:val="tr-TR"/>
        </w:rPr>
        <w:t>0 saatleri arasında açıktır. Öğrenciler</w:t>
      </w:r>
      <w:r>
        <w:rPr>
          <w:rFonts w:ascii="Lexend" w:hAnsi="Lexend" w:cs="Times New Roman"/>
          <w:sz w:val="20"/>
          <w:szCs w:val="20"/>
          <w:lang w:val="tr-TR"/>
        </w:rPr>
        <w:t>, öğrenci işlerinden fakültedeki bölümler</w:t>
      </w:r>
      <w:r w:rsidR="005516B6" w:rsidRPr="003040CE">
        <w:rPr>
          <w:rFonts w:ascii="Lexend" w:hAnsi="Lexend" w:cs="Times New Roman"/>
          <w:sz w:val="20"/>
          <w:szCs w:val="20"/>
          <w:lang w:val="tr-TR"/>
        </w:rPr>
        <w:t xml:space="preserve"> hakkında bilgi alabilir, kayıt yaptırabilir ve ayrıca sınava giriş belgesi, öğrenci belgesi, transkript gibi evrak temini sağlayabilirler.</w:t>
      </w:r>
    </w:p>
    <w:p w:rsidR="005516B6" w:rsidRPr="003040CE" w:rsidRDefault="005516B6" w:rsidP="00CB722E">
      <w:pPr>
        <w:pStyle w:val="Heading1"/>
      </w:pPr>
      <w:bookmarkStart w:id="26" w:name="_Toc203556460"/>
      <w:r w:rsidRPr="003040CE">
        <w:t>Derslere Kaydolma</w:t>
      </w:r>
      <w:bookmarkEnd w:id="26"/>
    </w:p>
    <w:p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Derslere kayıt işlemleri her dönem online olarak yapılmaktadır. Öğrenciler dönemlik</w:t>
      </w:r>
      <w:r w:rsidR="00001D88">
        <w:rPr>
          <w:rFonts w:ascii="Lexend" w:hAnsi="Lexend" w:cs="Times New Roman"/>
          <w:sz w:val="20"/>
          <w:szCs w:val="20"/>
          <w:lang w:val="tr-TR"/>
        </w:rPr>
        <w:t xml:space="preserve"> </w:t>
      </w:r>
      <w:r w:rsidRPr="003040CE">
        <w:rPr>
          <w:rFonts w:ascii="Lexend" w:hAnsi="Lexend" w:cs="Times New Roman"/>
          <w:sz w:val="20"/>
          <w:szCs w:val="20"/>
          <w:lang w:val="tr-TR"/>
        </w:rPr>
        <w:t xml:space="preserve">ücret ödemelerini yaptıktan sonra, online kayıt sistemi </w:t>
      </w:r>
      <w:hyperlink r:id="rId14" w:history="1">
        <w:r w:rsidRPr="003040CE">
          <w:rPr>
            <w:rStyle w:val="Hyperlink"/>
            <w:rFonts w:ascii="Lexend" w:hAnsi="Lexend" w:cs="Times New Roman"/>
            <w:sz w:val="20"/>
            <w:szCs w:val="20"/>
            <w:lang w:val="tr-TR"/>
          </w:rPr>
          <w:t>http://ogrsis.neu.edu.tr</w:t>
        </w:r>
      </w:hyperlink>
      <w:r w:rsidRPr="003040CE">
        <w:rPr>
          <w:rFonts w:ascii="Lexend" w:hAnsi="Lexend" w:cs="Times New Roman"/>
          <w:sz w:val="20"/>
          <w:szCs w:val="20"/>
          <w:lang w:val="tr-TR"/>
        </w:rPr>
        <w:t xml:space="preserve"> adresinden derslerini alabilirler. Bu siteye girebilmek için her bir öğrenciye fakülte</w:t>
      </w:r>
      <w:r w:rsidR="00001D88">
        <w:rPr>
          <w:rFonts w:ascii="Lexend" w:hAnsi="Lexend" w:cs="Times New Roman"/>
          <w:sz w:val="20"/>
          <w:szCs w:val="20"/>
          <w:lang w:val="tr-TR"/>
        </w:rPr>
        <w:t xml:space="preserve"> </w:t>
      </w:r>
      <w:r w:rsidRPr="003040CE">
        <w:rPr>
          <w:rFonts w:ascii="Lexend" w:hAnsi="Lexend" w:cs="Times New Roman"/>
          <w:sz w:val="20"/>
          <w:szCs w:val="20"/>
          <w:lang w:val="tr-TR"/>
        </w:rPr>
        <w:t>sekreterliğince öğrenci kimlik numarası ve kişisel şifre verilmektedir. Öğrenciler,</w:t>
      </w:r>
      <w:r w:rsidR="00001D88">
        <w:rPr>
          <w:rFonts w:ascii="Lexend" w:hAnsi="Lexend" w:cs="Times New Roman"/>
          <w:sz w:val="20"/>
          <w:szCs w:val="20"/>
          <w:lang w:val="tr-TR"/>
        </w:rPr>
        <w:t xml:space="preserve"> </w:t>
      </w:r>
      <w:r w:rsidRPr="003040CE">
        <w:rPr>
          <w:rFonts w:ascii="Lexend" w:hAnsi="Lexend" w:cs="Times New Roman"/>
          <w:sz w:val="20"/>
          <w:szCs w:val="20"/>
          <w:lang w:val="tr-TR"/>
        </w:rPr>
        <w:t>derslerini sistem üzerinden online olarak</w:t>
      </w:r>
      <w:r w:rsidR="00001D88">
        <w:rPr>
          <w:rFonts w:ascii="Lexend" w:hAnsi="Lexend" w:cs="Times New Roman"/>
          <w:sz w:val="20"/>
          <w:szCs w:val="20"/>
          <w:lang w:val="tr-TR"/>
        </w:rPr>
        <w:t xml:space="preserve"> </w:t>
      </w:r>
      <w:r w:rsidRPr="003040CE">
        <w:rPr>
          <w:rFonts w:ascii="Lexend" w:hAnsi="Lexend" w:cs="Times New Roman"/>
          <w:sz w:val="20"/>
          <w:szCs w:val="20"/>
          <w:lang w:val="tr-TR"/>
        </w:rPr>
        <w:t>seçtikten sonra, yine sistem üzerinden danışmanları tarafından onay almaları</w:t>
      </w:r>
      <w:r w:rsidR="00001D88">
        <w:rPr>
          <w:rFonts w:ascii="Lexend" w:hAnsi="Lexend" w:cs="Times New Roman"/>
          <w:sz w:val="20"/>
          <w:szCs w:val="20"/>
          <w:lang w:val="tr-TR"/>
        </w:rPr>
        <w:t xml:space="preserve"> </w:t>
      </w:r>
      <w:r w:rsidRPr="003040CE">
        <w:rPr>
          <w:rFonts w:ascii="Lexend" w:hAnsi="Lexend" w:cs="Times New Roman"/>
          <w:sz w:val="20"/>
          <w:szCs w:val="20"/>
          <w:lang w:val="tr-TR"/>
        </w:rPr>
        <w:t xml:space="preserve">gerekmektedir. İlgili kayıt süreci üniversitenin web sayfasında da yeralmaktadır. Ancak öğrenim ücretleri ödenmeyen ve dekontlarını Öğrenci İşleri'ne </w:t>
      </w:r>
      <w:r w:rsidR="0002021F" w:rsidRPr="003040CE">
        <w:rPr>
          <w:rFonts w:ascii="Lexend" w:hAnsi="Lexend" w:cs="Times New Roman"/>
          <w:sz w:val="20"/>
          <w:szCs w:val="20"/>
          <w:lang w:val="tr-TR"/>
        </w:rPr>
        <w:t>teslim etmeyen</w:t>
      </w:r>
      <w:r w:rsidRPr="003040CE">
        <w:rPr>
          <w:rFonts w:ascii="Lexend" w:hAnsi="Lexend" w:cs="Times New Roman"/>
          <w:sz w:val="20"/>
          <w:szCs w:val="20"/>
          <w:lang w:val="tr-TR"/>
        </w:rPr>
        <w:t xml:space="preserve"> öğrenciler online sistemde aktif işlem yapamazlar. Kayıt işlemi bölümün danışmanları tarafından tamamlanır.</w:t>
      </w:r>
    </w:p>
    <w:p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Bununla birlikte ders kayıtları ilgili bölümlerde danışman hocalar ile birlikte de gerçekleştirilmektedir. Öğrenciler akademik takvimde belirtilen tarih aralıklarında danışman hocaları ile görüşüp dersleri ile ilgili bilgi alıp ders seçimi yapabilmektedirler.</w:t>
      </w:r>
    </w:p>
    <w:p w:rsidR="005516B6" w:rsidRPr="003040CE" w:rsidRDefault="005516B6" w:rsidP="00DD1B4D">
      <w:pPr>
        <w:pStyle w:val="Heading2"/>
      </w:pPr>
      <w:bookmarkStart w:id="27" w:name="_Toc203556461"/>
      <w:r w:rsidRPr="003040CE">
        <w:t>Ders Ekleme/Bırakma ve Dersten çekilme</w:t>
      </w:r>
      <w:bookmarkEnd w:id="27"/>
    </w:p>
    <w:p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Her dönem için Ders Ekleme/Bırakma ve</w:t>
      </w:r>
      <w:r w:rsidR="00591663">
        <w:rPr>
          <w:rFonts w:ascii="Lexend" w:hAnsi="Lexend" w:cs="Times New Roman"/>
          <w:sz w:val="20"/>
          <w:szCs w:val="20"/>
          <w:lang w:val="tr-TR"/>
        </w:rPr>
        <w:t xml:space="preserve"> </w:t>
      </w:r>
      <w:r w:rsidRPr="003040CE">
        <w:rPr>
          <w:rFonts w:ascii="Lexend" w:hAnsi="Lexend" w:cs="Times New Roman"/>
          <w:sz w:val="20"/>
          <w:szCs w:val="20"/>
          <w:lang w:val="tr-TR"/>
        </w:rPr>
        <w:t>Dersten Çekilme günleri belirlenir ve akademik takvimde ilan edilir. Bu süre boyunca öğrencilerin, kayıtlı oldukları derslere katılma ve eğer isterlerse eklemeveya bırakma suretiyle derslerinideğiştirme şansları vardır. Dersten çekilme/ders değiştirme/ders ekleme işlem yapılabilmesi yalnız akademik takvimde belirtilen süre ile sınırlıdır. Öğrenciler danışman hocaları ile görüşüp talep ettikleri işlemi gerçekleştirebilirler.</w:t>
      </w:r>
    </w:p>
    <w:p w:rsidR="005516B6" w:rsidRPr="003040CE" w:rsidRDefault="005516B6" w:rsidP="00DD1B4D">
      <w:pPr>
        <w:pStyle w:val="Heading2"/>
      </w:pPr>
      <w:bookmarkStart w:id="28" w:name="_Toc203556462"/>
      <w:r w:rsidRPr="003040CE">
        <w:t>Yatay-Dikey Geçiş</w:t>
      </w:r>
      <w:bookmarkEnd w:id="28"/>
    </w:p>
    <w:p w:rsidR="008B5B9F"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Yatay ve dikey geçiş ile transfer olmak</w:t>
      </w:r>
      <w:r w:rsidR="00591663">
        <w:rPr>
          <w:rFonts w:ascii="Lexend" w:hAnsi="Lexend" w:cs="Times New Roman"/>
          <w:sz w:val="20"/>
          <w:szCs w:val="20"/>
          <w:lang w:val="tr-TR"/>
        </w:rPr>
        <w:t xml:space="preserve"> </w:t>
      </w:r>
      <w:r w:rsidRPr="003040CE">
        <w:rPr>
          <w:rFonts w:ascii="Lexend" w:hAnsi="Lexend" w:cs="Times New Roman"/>
          <w:sz w:val="20"/>
          <w:szCs w:val="20"/>
          <w:lang w:val="tr-TR"/>
        </w:rPr>
        <w:t>isteyen öğrencilerin, Öğrenci İşleri’ne başvurmaları</w:t>
      </w:r>
      <w:r w:rsidR="00591663">
        <w:rPr>
          <w:rFonts w:ascii="Lexend" w:hAnsi="Lexend" w:cs="Times New Roman"/>
          <w:sz w:val="20"/>
          <w:szCs w:val="20"/>
          <w:lang w:val="tr-TR"/>
        </w:rPr>
        <w:t xml:space="preserve"> </w:t>
      </w:r>
      <w:r w:rsidRPr="003040CE">
        <w:rPr>
          <w:rFonts w:ascii="Lexend" w:hAnsi="Lexend" w:cs="Times New Roman"/>
          <w:sz w:val="20"/>
          <w:szCs w:val="20"/>
          <w:lang w:val="tr-TR"/>
        </w:rPr>
        <w:t>gerekmektedir. Öğrencinin başvurusu onaylandıktan sonra geldiği üniversiteden kabul edildiği bölüme transkriptini getirmesi gerekmektedir. Öğrencinin eğitimine başlamadan önce, daha önceki üniversitede almış olduğu derslerin bu bölümdeki derslere eş değer sayılıp sayılmadığı, Bölüm Başkanı/Dekan ile</w:t>
      </w:r>
      <w:r w:rsidR="00591663">
        <w:rPr>
          <w:rFonts w:ascii="Lexend" w:hAnsi="Lexend" w:cs="Times New Roman"/>
          <w:sz w:val="20"/>
          <w:szCs w:val="20"/>
          <w:lang w:val="tr-TR"/>
        </w:rPr>
        <w:t xml:space="preserve"> </w:t>
      </w:r>
      <w:r w:rsidRPr="003040CE">
        <w:rPr>
          <w:rFonts w:ascii="Lexend" w:hAnsi="Lexend" w:cs="Times New Roman"/>
          <w:sz w:val="20"/>
          <w:szCs w:val="20"/>
          <w:lang w:val="tr-TR"/>
        </w:rPr>
        <w:t>atanmış danışman tarafından incelenir. (Türkiye Cumhuriyeti vatandaşları için</w:t>
      </w:r>
      <w:r w:rsidR="00591663">
        <w:rPr>
          <w:rFonts w:ascii="Lexend" w:hAnsi="Lexend" w:cs="Times New Roman"/>
          <w:sz w:val="20"/>
          <w:szCs w:val="20"/>
          <w:lang w:val="tr-TR"/>
        </w:rPr>
        <w:t xml:space="preserve"> </w:t>
      </w:r>
      <w:r w:rsidRPr="003040CE">
        <w:rPr>
          <w:rFonts w:ascii="Lexend" w:hAnsi="Lexend" w:cs="Times New Roman"/>
          <w:sz w:val="20"/>
          <w:szCs w:val="20"/>
          <w:lang w:val="tr-TR"/>
        </w:rPr>
        <w:t xml:space="preserve">Yakın Doğu Üniversitesi'ne transfer kuralları hakkında Yüksek Öğretim Kurulu'nun kuralları ve üniversite mevzuatını belirtilen adreslerden </w:t>
      </w:r>
      <w:r w:rsidR="008B5B9F" w:rsidRPr="003040CE">
        <w:rPr>
          <w:rFonts w:ascii="Lexend" w:hAnsi="Lexend" w:cs="Times New Roman"/>
          <w:sz w:val="20"/>
          <w:szCs w:val="20"/>
          <w:lang w:val="tr-TR"/>
        </w:rPr>
        <w:t>inceleyebilirsiniz</w:t>
      </w:r>
      <w:r w:rsidRPr="003040CE">
        <w:rPr>
          <w:rFonts w:ascii="Lexend" w:hAnsi="Lexend" w:cs="Times New Roman"/>
          <w:sz w:val="20"/>
          <w:szCs w:val="20"/>
          <w:lang w:val="tr-TR"/>
        </w:rPr>
        <w:t>:</w:t>
      </w:r>
    </w:p>
    <w:p w:rsidR="005516B6" w:rsidRPr="003040CE" w:rsidRDefault="00554786" w:rsidP="00160C22">
      <w:pPr>
        <w:jc w:val="both"/>
        <w:rPr>
          <w:rFonts w:ascii="Lexend" w:hAnsi="Lexend" w:cs="Times New Roman"/>
          <w:sz w:val="20"/>
          <w:szCs w:val="20"/>
          <w:lang w:val="tr-TR"/>
        </w:rPr>
      </w:pPr>
      <w:hyperlink r:id="rId15" w:history="1">
        <w:r w:rsidR="005516B6" w:rsidRPr="003040CE">
          <w:rPr>
            <w:rStyle w:val="Hyperlink"/>
            <w:rFonts w:ascii="Lexend" w:hAnsi="Lexend" w:cs="Times New Roman"/>
            <w:sz w:val="20"/>
            <w:szCs w:val="20"/>
            <w:lang w:val="tr-TR"/>
          </w:rPr>
          <w:t>http://www.yok.gov.tr/4767</w:t>
        </w:r>
      </w:hyperlink>
    </w:p>
    <w:p w:rsidR="005516B6" w:rsidRPr="003040CE" w:rsidRDefault="00554786" w:rsidP="00160C22">
      <w:pPr>
        <w:jc w:val="both"/>
        <w:rPr>
          <w:rFonts w:ascii="Lexend" w:hAnsi="Lexend" w:cs="Times New Roman"/>
          <w:sz w:val="20"/>
          <w:szCs w:val="20"/>
          <w:lang w:val="tr-TR"/>
        </w:rPr>
      </w:pPr>
      <w:hyperlink r:id="rId16" w:history="1">
        <w:r w:rsidR="005516B6" w:rsidRPr="003040CE">
          <w:rPr>
            <w:rStyle w:val="Hyperlink"/>
            <w:rFonts w:ascii="Lexend" w:hAnsi="Lexend" w:cs="Times New Roman"/>
            <w:sz w:val="20"/>
            <w:szCs w:val="20"/>
            <w:lang w:val="tr-TR"/>
          </w:rPr>
          <w:t>https://neu.edu.tr/wp-content/uploads/2023/05/29/YDU-Yatay-Gecis-Yonetmeligi-29.05.2023.pdf</w:t>
        </w:r>
      </w:hyperlink>
    </w:p>
    <w:p w:rsidR="005516B6" w:rsidRPr="003040CE" w:rsidRDefault="005516B6" w:rsidP="00DD1B4D">
      <w:pPr>
        <w:pStyle w:val="Heading2"/>
      </w:pPr>
      <w:bookmarkStart w:id="29" w:name="_Toc203556463"/>
      <w:r w:rsidRPr="003040CE">
        <w:t xml:space="preserve">Öğretim Elemanları </w:t>
      </w:r>
      <w:r w:rsidR="00514F3E" w:rsidRPr="003040CE">
        <w:t>i</w:t>
      </w:r>
      <w:r w:rsidRPr="003040CE">
        <w:t>le İletişim</w:t>
      </w:r>
      <w:bookmarkEnd w:id="29"/>
    </w:p>
    <w:tbl>
      <w:tblPr>
        <w:tblStyle w:val="TableGrid"/>
        <w:tblW w:w="0" w:type="auto"/>
        <w:tblLook w:val="04A0"/>
      </w:tblPr>
      <w:tblGrid>
        <w:gridCol w:w="4320"/>
        <w:gridCol w:w="4320"/>
      </w:tblGrid>
      <w:tr w:rsidR="00BC103B" w:rsidRPr="003040CE" w:rsidTr="007665A8">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Konu</w:t>
            </w:r>
          </w:p>
        </w:tc>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Açıklama</w:t>
            </w:r>
          </w:p>
        </w:tc>
      </w:tr>
      <w:tr w:rsidR="00BC103B" w:rsidRPr="003040CE" w:rsidTr="007665A8">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Ders Materyalleri ve İçerikler</w:t>
            </w:r>
          </w:p>
        </w:tc>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 xml:space="preserve">Tüm ders materyalleri, haftalık içerikler ve duyurular UZEBIM platformu üzerinden paylaşılı:  </w:t>
            </w:r>
            <w:hyperlink r:id="rId17" w:history="1">
              <w:r w:rsidRPr="003040CE">
                <w:rPr>
                  <w:rStyle w:val="Hyperlink"/>
                  <w:rFonts w:ascii="Lexend" w:hAnsi="Lexend"/>
                  <w:sz w:val="20"/>
                  <w:szCs w:val="20"/>
                  <w:lang w:val="tr-TR"/>
                </w:rPr>
                <w:t>https://uzebim.neu.edu.tr/</w:t>
              </w:r>
            </w:hyperlink>
          </w:p>
        </w:tc>
      </w:tr>
      <w:tr w:rsidR="00BC103B" w:rsidRPr="003040CE" w:rsidTr="007665A8">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E-posta ile İletişim</w:t>
            </w:r>
          </w:p>
        </w:tc>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Öğretim elemanlarıyla kurumsal e-posta adresleri üzerinden iletişim kurulabilir.</w:t>
            </w:r>
          </w:p>
        </w:tc>
      </w:tr>
      <w:tr w:rsidR="00BC103B" w:rsidRPr="003040CE" w:rsidTr="007665A8">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Yüz Yüze Görüşme</w:t>
            </w:r>
          </w:p>
        </w:tc>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Fakülte binasında öğretim elemanlarının kapılarında belirtilen ofis saatlerinde görüşülebilir.</w:t>
            </w:r>
          </w:p>
        </w:tc>
      </w:tr>
      <w:tr w:rsidR="00BC103B" w:rsidRPr="003040CE" w:rsidTr="007665A8">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Akademik Kadro Bilgileri</w:t>
            </w:r>
          </w:p>
        </w:tc>
        <w:tc>
          <w:tcPr>
            <w:tcW w:w="4320" w:type="dxa"/>
          </w:tcPr>
          <w:p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 xml:space="preserve">Akademik personelin özgeçmiş ve iletişim bilgilerine şu adresten ulaşabilirsiniz: </w:t>
            </w:r>
            <w:r w:rsidR="00A92E6B" w:rsidRPr="00A92E6B">
              <w:rPr>
                <w:rFonts w:ascii="Lexend" w:hAnsi="Lexend"/>
                <w:sz w:val="20"/>
                <w:szCs w:val="20"/>
                <w:lang w:val="tr-TR"/>
              </w:rPr>
              <w:t>https://muhendislik.neu.edu.tr/akademik/</w:t>
            </w:r>
            <w:r w:rsidR="007B74BF">
              <w:rPr>
                <w:rFonts w:ascii="Lexend" w:hAnsi="Lexend"/>
                <w:sz w:val="20"/>
                <w:szCs w:val="20"/>
                <w:lang w:val="tr-TR"/>
              </w:rPr>
              <w:t xml:space="preserve"> </w:t>
            </w:r>
          </w:p>
        </w:tc>
      </w:tr>
    </w:tbl>
    <w:p w:rsidR="005516B6" w:rsidRPr="003040CE" w:rsidRDefault="005516B6" w:rsidP="00160C22">
      <w:pPr>
        <w:jc w:val="both"/>
        <w:rPr>
          <w:rFonts w:ascii="Lexend" w:hAnsi="Lexend" w:cs="Times New Roman"/>
          <w:sz w:val="20"/>
          <w:szCs w:val="20"/>
          <w:lang w:val="tr-TR"/>
        </w:rPr>
      </w:pPr>
    </w:p>
    <w:p w:rsidR="005516B6" w:rsidRPr="003040CE" w:rsidRDefault="005516B6" w:rsidP="00DD1B4D">
      <w:pPr>
        <w:pStyle w:val="Heading2"/>
      </w:pPr>
      <w:bookmarkStart w:id="30" w:name="_Toc203556464"/>
      <w:r w:rsidRPr="003040CE">
        <w:lastRenderedPageBreak/>
        <w:t>Öğrencilerin derse katılımı ve mazeretler</w:t>
      </w:r>
      <w:bookmarkEnd w:id="30"/>
    </w:p>
    <w:p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ler her bir ders için en az ders saatlerinin %70' ine katılmak zorundadırlar. Yakın Doğu Hastanesi'nden ya da devlet hastanesinden alınan tıbbi raporlar devamsızlık mazereti için geçerli sayılır. Eğer bir öğrenci herhangi bir sınava giremezse sınav tarihini takiben 3 iş günü içerisinde raporunu getirmek zorundadır; aksi takdirde öğrenci mazeret sınavına girme hakkını kaybeder. Öğrencilerin mazeret sınavı programını üniversitenin duyurular sayfasından veya öğretim elemanının kişisel sayfasından takip etmeleri gerekmektedir. Eğer bir öğrenci önceden bildirilmiş mazeret sınav tarihini kaçırırsa sınava girme hakkını kaybeder.</w:t>
      </w:r>
    </w:p>
    <w:p w:rsidR="008C03C3" w:rsidRPr="003040CE" w:rsidRDefault="008C03C3" w:rsidP="00CB722E">
      <w:pPr>
        <w:pStyle w:val="Heading1"/>
      </w:pPr>
      <w:bookmarkStart w:id="31" w:name="_Toc203556465"/>
      <w:r w:rsidRPr="003040CE">
        <w:t>Öğrenci işleri</w:t>
      </w:r>
      <w:bookmarkEnd w:id="31"/>
    </w:p>
    <w:p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rsidR="008C03C3" w:rsidRDefault="008C03C3" w:rsidP="00160C22">
      <w:pPr>
        <w:jc w:val="both"/>
        <w:rPr>
          <w:rFonts w:ascii="Lexend" w:hAnsi="Lexend" w:cs="Times New Roman"/>
          <w:sz w:val="20"/>
          <w:szCs w:val="20"/>
          <w:lang w:val="tr-TR"/>
        </w:rPr>
      </w:pPr>
    </w:p>
    <w:p w:rsidR="008C03C3" w:rsidRPr="003040CE" w:rsidRDefault="008C03C3" w:rsidP="00160C22">
      <w:pPr>
        <w:jc w:val="both"/>
        <w:rPr>
          <w:rFonts w:ascii="Lexend" w:hAnsi="Lexend" w:cs="Times New Roman"/>
          <w:b/>
          <w:bCs/>
          <w:sz w:val="20"/>
          <w:szCs w:val="20"/>
          <w:lang w:val="tr-TR"/>
        </w:rPr>
      </w:pPr>
      <w:r w:rsidRPr="003040CE">
        <w:rPr>
          <w:rFonts w:ascii="Lexend" w:hAnsi="Lexend" w:cs="Times New Roman"/>
          <w:b/>
          <w:bCs/>
          <w:sz w:val="20"/>
          <w:szCs w:val="20"/>
          <w:lang w:val="tr-TR"/>
        </w:rPr>
        <w:t>Öğrenci İşleri Çalışma Saatleri:</w:t>
      </w:r>
    </w:p>
    <w:p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Pazartesi – Cuma 08:00 – 17:00 saatlerini kapsamaktadır.</w:t>
      </w:r>
    </w:p>
    <w:p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Resmi tatillerde kapalıdır.</w:t>
      </w:r>
    </w:p>
    <w:p w:rsidR="008C03C3" w:rsidRPr="003040CE" w:rsidRDefault="008C03C3" w:rsidP="00160C22">
      <w:pPr>
        <w:jc w:val="both"/>
        <w:rPr>
          <w:rFonts w:ascii="Lexend" w:hAnsi="Lexend" w:cs="Times New Roman"/>
          <w:b/>
          <w:bCs/>
          <w:sz w:val="20"/>
          <w:szCs w:val="20"/>
          <w:lang w:val="tr-TR"/>
        </w:rPr>
      </w:pPr>
      <w:r w:rsidRPr="003040CE">
        <w:rPr>
          <w:rFonts w:ascii="Lexend" w:hAnsi="Lexend" w:cs="Times New Roman"/>
          <w:b/>
          <w:bCs/>
          <w:sz w:val="20"/>
          <w:szCs w:val="20"/>
          <w:lang w:val="tr-TR"/>
        </w:rPr>
        <w:t>Öğrenci İşleri İletişim Bilgileri:</w:t>
      </w:r>
    </w:p>
    <w:p w:rsidR="008C03C3" w:rsidRPr="003040CE" w:rsidRDefault="008C03C3" w:rsidP="00160C22">
      <w:pPr>
        <w:jc w:val="both"/>
        <w:rPr>
          <w:rFonts w:ascii="Lexend" w:hAnsi="Lexend" w:cs="Times New Roman"/>
          <w:sz w:val="20"/>
          <w:szCs w:val="20"/>
          <w:lang w:val="tr-TR"/>
        </w:rPr>
      </w:pPr>
      <w:r w:rsidRPr="003040CE">
        <w:rPr>
          <w:rFonts w:ascii="Lexend" w:hAnsi="Lexend" w:cs="Times New Roman"/>
          <w:b/>
          <w:bCs/>
          <w:sz w:val="20"/>
          <w:szCs w:val="20"/>
          <w:lang w:val="tr-TR"/>
        </w:rPr>
        <w:t>Öğrenci işleri Müdürü:</w:t>
      </w:r>
      <w:r w:rsidR="00BC2942">
        <w:rPr>
          <w:rFonts w:ascii="Lexend" w:hAnsi="Lexend" w:cs="Times New Roman"/>
          <w:sz w:val="20"/>
          <w:szCs w:val="20"/>
          <w:lang w:val="tr-TR"/>
        </w:rPr>
        <w:t xml:space="preserve"> Meltem Mahirel</w:t>
      </w:r>
    </w:p>
    <w:p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Tele</w:t>
      </w:r>
      <w:r w:rsidR="00BC2942">
        <w:rPr>
          <w:rFonts w:ascii="Lexend" w:hAnsi="Lexend" w:cs="Times New Roman"/>
          <w:sz w:val="20"/>
          <w:szCs w:val="20"/>
          <w:lang w:val="tr-TR"/>
        </w:rPr>
        <w:t>fon: 0392 223 6464 / Dahili 23 33</w:t>
      </w:r>
      <w:r w:rsidR="009E6895">
        <w:rPr>
          <w:rFonts w:ascii="Lexend" w:hAnsi="Lexend" w:cs="Times New Roman"/>
          <w:sz w:val="20"/>
          <w:szCs w:val="20"/>
          <w:lang w:val="tr-TR"/>
        </w:rPr>
        <w:t xml:space="preserve"> </w:t>
      </w:r>
    </w:p>
    <w:p w:rsidR="008C03C3" w:rsidRPr="003040CE" w:rsidRDefault="00BC2942" w:rsidP="00160C22">
      <w:pPr>
        <w:jc w:val="both"/>
        <w:rPr>
          <w:rFonts w:ascii="Lexend" w:hAnsi="Lexend" w:cs="Times New Roman"/>
          <w:sz w:val="20"/>
          <w:szCs w:val="20"/>
          <w:lang w:val="tr-TR"/>
        </w:rPr>
      </w:pPr>
      <w:r>
        <w:rPr>
          <w:rFonts w:ascii="Lexend" w:hAnsi="Lexend" w:cs="Times New Roman"/>
          <w:sz w:val="20"/>
          <w:szCs w:val="20"/>
          <w:lang w:val="tr-TR"/>
        </w:rPr>
        <w:t>E-Mail:  meltem.mahirel</w:t>
      </w:r>
      <w:r w:rsidR="008C03C3" w:rsidRPr="003040CE">
        <w:rPr>
          <w:rFonts w:ascii="Lexend" w:hAnsi="Lexend" w:cs="Times New Roman"/>
          <w:sz w:val="20"/>
          <w:szCs w:val="20"/>
          <w:lang w:val="tr-TR"/>
        </w:rPr>
        <w:t>@neu.edu.tr</w:t>
      </w:r>
    </w:p>
    <w:p w:rsidR="00A0157C" w:rsidRPr="003040CE" w:rsidRDefault="00A0157C" w:rsidP="00160C22">
      <w:pPr>
        <w:jc w:val="both"/>
        <w:rPr>
          <w:rFonts w:ascii="Lexend" w:hAnsi="Lexend" w:cs="Times New Roman"/>
          <w:sz w:val="20"/>
          <w:szCs w:val="20"/>
          <w:lang w:val="tr-TR"/>
        </w:rPr>
      </w:pPr>
    </w:p>
    <w:p w:rsidR="00A0157C" w:rsidRDefault="00A0157C" w:rsidP="00160C22">
      <w:pPr>
        <w:jc w:val="both"/>
        <w:rPr>
          <w:rFonts w:ascii="Lexend" w:hAnsi="Lexend" w:cs="Times New Roman"/>
          <w:sz w:val="20"/>
          <w:szCs w:val="20"/>
          <w:lang w:val="tr-TR"/>
        </w:rPr>
      </w:pPr>
    </w:p>
    <w:p w:rsidR="00406E18" w:rsidRDefault="00406E18" w:rsidP="00160C22">
      <w:pPr>
        <w:jc w:val="both"/>
        <w:rPr>
          <w:rFonts w:ascii="Lexend" w:hAnsi="Lexend" w:cs="Times New Roman"/>
          <w:sz w:val="20"/>
          <w:szCs w:val="20"/>
          <w:lang w:val="tr-TR"/>
        </w:rPr>
      </w:pPr>
    </w:p>
    <w:p w:rsidR="00406E18" w:rsidRDefault="00406E18" w:rsidP="00160C22">
      <w:pPr>
        <w:jc w:val="both"/>
        <w:rPr>
          <w:rFonts w:ascii="Lexend" w:hAnsi="Lexend" w:cs="Times New Roman"/>
          <w:sz w:val="20"/>
          <w:szCs w:val="20"/>
          <w:lang w:val="tr-TR"/>
        </w:rPr>
      </w:pPr>
    </w:p>
    <w:p w:rsidR="00406E18" w:rsidRDefault="00406E18" w:rsidP="00160C22">
      <w:pPr>
        <w:jc w:val="both"/>
        <w:rPr>
          <w:rFonts w:ascii="Lexend" w:hAnsi="Lexend" w:cs="Times New Roman"/>
          <w:sz w:val="20"/>
          <w:szCs w:val="20"/>
          <w:lang w:val="tr-TR"/>
        </w:rPr>
      </w:pPr>
    </w:p>
    <w:p w:rsidR="00406E18" w:rsidRDefault="00406E18" w:rsidP="00160C22">
      <w:pPr>
        <w:jc w:val="both"/>
        <w:rPr>
          <w:rFonts w:ascii="Lexend" w:hAnsi="Lexend" w:cs="Times New Roman"/>
          <w:sz w:val="20"/>
          <w:szCs w:val="20"/>
          <w:lang w:val="tr-TR"/>
        </w:rPr>
      </w:pPr>
    </w:p>
    <w:p w:rsidR="005516B6" w:rsidRPr="003040CE" w:rsidRDefault="004B09E7" w:rsidP="00CB722E">
      <w:pPr>
        <w:pStyle w:val="Heading1"/>
      </w:pPr>
      <w:bookmarkStart w:id="32" w:name="_Toc203556466"/>
      <w:r w:rsidRPr="003040CE">
        <w:lastRenderedPageBreak/>
        <w:t>K</w:t>
      </w:r>
      <w:r w:rsidR="005977C5" w:rsidRPr="003040CE">
        <w:t>ampüste Yaşam</w:t>
      </w:r>
      <w:bookmarkEnd w:id="32"/>
    </w:p>
    <w:p w:rsidR="005516B6" w:rsidRPr="003040CE" w:rsidRDefault="005516B6" w:rsidP="00DD1B4D">
      <w:pPr>
        <w:pStyle w:val="Heading2"/>
      </w:pPr>
      <w:bookmarkStart w:id="33" w:name="_Toc203556467"/>
      <w:r w:rsidRPr="003040CE">
        <w:t>Kütüphane</w:t>
      </w:r>
      <w:bookmarkEnd w:id="33"/>
    </w:p>
    <w:p w:rsidR="005516B6" w:rsidRPr="003040CE" w:rsidRDefault="009E6895" w:rsidP="00160C22">
      <w:pPr>
        <w:jc w:val="both"/>
        <w:rPr>
          <w:rFonts w:ascii="Lexend" w:hAnsi="Lexend" w:cs="Times New Roman"/>
          <w:sz w:val="20"/>
          <w:szCs w:val="20"/>
          <w:lang w:val="tr-TR"/>
        </w:rPr>
      </w:pPr>
      <w:r>
        <w:rPr>
          <w:rFonts w:ascii="Lexend" w:hAnsi="Lexend" w:cs="Times New Roman"/>
          <w:sz w:val="20"/>
          <w:szCs w:val="20"/>
          <w:lang w:val="tr-TR"/>
        </w:rPr>
        <w:t xml:space="preserve">Kampüs içerisinde yeralan </w:t>
      </w:r>
      <w:r w:rsidR="005516B6" w:rsidRPr="003040CE">
        <w:rPr>
          <w:rFonts w:ascii="Lexend" w:hAnsi="Lexend" w:cs="Times New Roman"/>
          <w:sz w:val="20"/>
          <w:szCs w:val="20"/>
          <w:lang w:val="tr-TR"/>
        </w:rPr>
        <w:t>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rsidR="005516B6" w:rsidRPr="003040CE" w:rsidRDefault="005516B6" w:rsidP="00160C22">
      <w:pPr>
        <w:jc w:val="both"/>
        <w:rPr>
          <w:rFonts w:ascii="Lexend" w:hAnsi="Lexend" w:cs="Times New Roman"/>
          <w:sz w:val="20"/>
          <w:szCs w:val="20"/>
          <w:lang w:val="tr-TR"/>
        </w:rPr>
      </w:pPr>
    </w:p>
    <w:p w:rsidR="005516B6" w:rsidRPr="003040CE" w:rsidRDefault="005516B6" w:rsidP="00DD1B4D">
      <w:pPr>
        <w:pStyle w:val="Heading2"/>
      </w:pPr>
      <w:bookmarkStart w:id="34" w:name="_Toc203556468"/>
      <w:r w:rsidRPr="003040CE">
        <w:t>Sosyal Aktiviteler ve Kulüpler</w:t>
      </w:r>
      <w:bookmarkEnd w:id="34"/>
    </w:p>
    <w:p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18" w:history="1">
        <w:r w:rsidRPr="003040CE">
          <w:rPr>
            <w:rStyle w:val="Hyperlink"/>
            <w:rFonts w:ascii="Lexend" w:hAnsi="Lexend" w:cs="Times New Roman"/>
            <w:sz w:val="20"/>
            <w:szCs w:val="20"/>
            <w:lang w:val="tr-TR"/>
          </w:rPr>
          <w:t>https://neu.edu.tr/kampusteyasam/sosyal-ve-kulturel-kulupler/</w:t>
        </w:r>
      </w:hyperlink>
      <w:r w:rsidRPr="003040CE">
        <w:rPr>
          <w:rFonts w:ascii="Lexend" w:hAnsi="Lexend" w:cs="Times New Roman"/>
          <w:sz w:val="20"/>
          <w:szCs w:val="20"/>
          <w:lang w:val="tr-TR"/>
        </w:rPr>
        <w:t xml:space="preserve">  adresinden ulaşılabilir. Ayrıca öğrenciler sık sık düzenlenen konferanslar hakkında bilgi alabilmek için okulun web sitesini takip edebilirler.</w:t>
      </w:r>
    </w:p>
    <w:p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Ayrıca üniversite içerisinde Olimpik Kapalı Yüzme Havuzu bulunmaktadır, 2700 metrekarelik alana, 16 metre yüksekliğe, 50 x 21 metrelik boyuta 3100 ton su hacmine, merkezi ısıtma sistemine, 1000 kişilik seyirci kapasitesine, 3 ,5 , 7 ve 10 metrelik atlama kulelerine, modern</w:t>
      </w:r>
      <w:r w:rsidR="00DD1B4D">
        <w:rPr>
          <w:rFonts w:ascii="Lexend" w:hAnsi="Lexend" w:cs="Times New Roman"/>
          <w:sz w:val="20"/>
          <w:szCs w:val="20"/>
          <w:lang w:val="tr-TR"/>
        </w:rPr>
        <w:t xml:space="preserve"> </w:t>
      </w:r>
      <w:r w:rsidRPr="003040CE">
        <w:rPr>
          <w:rFonts w:ascii="Lexend" w:hAnsi="Lexend" w:cs="Times New Roman"/>
          <w:sz w:val="20"/>
          <w:szCs w:val="20"/>
          <w:lang w:val="tr-TR"/>
        </w:rPr>
        <w:t xml:space="preserve">iç donanıma sahiptir. Bu özellikleri ile ülkenin ilk ve tek Olimpik Kapalı Yüzme Havuzu’ dur. Hizmete girmesi ile birlikte, yaz ve kış dönemlerinde yüzme kursları düzenlenmektedir. Saatler ve ayrıntılı bilgi için </w:t>
      </w:r>
      <w:hyperlink r:id="rId19" w:history="1">
        <w:r w:rsidRPr="003040CE">
          <w:rPr>
            <w:rStyle w:val="Hyperlink"/>
            <w:rFonts w:ascii="Lexend" w:hAnsi="Lexend" w:cs="Times New Roman"/>
            <w:sz w:val="20"/>
            <w:szCs w:val="20"/>
            <w:lang w:val="tr-TR"/>
          </w:rPr>
          <w:t>https://neu.edu.tr/kampusteyasam/olimpik-kapali-yuzme-havuzu/</w:t>
        </w:r>
      </w:hyperlink>
      <w:r w:rsidRPr="003040CE">
        <w:rPr>
          <w:rFonts w:ascii="Lexend" w:hAnsi="Lexend" w:cs="Times New Roman"/>
          <w:sz w:val="20"/>
          <w:szCs w:val="20"/>
          <w:lang w:val="tr-TR"/>
        </w:rPr>
        <w:t xml:space="preserve"> adresini inceleyebilirsiniz.</w:t>
      </w:r>
    </w:p>
    <w:p w:rsidR="005516B6" w:rsidRPr="003040CE" w:rsidRDefault="005516B6" w:rsidP="00DD1B4D">
      <w:pPr>
        <w:pStyle w:val="Heading2"/>
      </w:pPr>
      <w:bookmarkStart w:id="35" w:name="_Toc203556469"/>
      <w:r w:rsidRPr="003040CE">
        <w:t>Psikolojik Danışmanlık Servisi</w:t>
      </w:r>
      <w:bookmarkEnd w:id="35"/>
    </w:p>
    <w:p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rsidR="005516B6" w:rsidRPr="003040CE" w:rsidRDefault="005516B6" w:rsidP="00160C22">
      <w:pPr>
        <w:jc w:val="both"/>
        <w:rPr>
          <w:rFonts w:ascii="Lexend" w:hAnsi="Lexend" w:cs="Times New Roman"/>
          <w:sz w:val="20"/>
          <w:szCs w:val="20"/>
          <w:lang w:val="tr-TR"/>
        </w:rPr>
      </w:pPr>
    </w:p>
    <w:p w:rsidR="005516B6" w:rsidRPr="003040CE" w:rsidRDefault="005516B6" w:rsidP="00DD1B4D">
      <w:pPr>
        <w:pStyle w:val="Heading2"/>
      </w:pPr>
      <w:bookmarkStart w:id="36" w:name="_Toc203556470"/>
      <w:r w:rsidRPr="003040CE">
        <w:t>Öğrenci Dekanlığı</w:t>
      </w:r>
      <w:bookmarkEnd w:id="36"/>
    </w:p>
    <w:p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Öğrenci Dekanlığı, Yakın Doğu Üniversitesinin eğitim süresince ayrılmaz bir parçası olup; hizmetler, programlar ve çeşitli imkanlar sağlayarak öğrencilerimize meslek kazandırmanın yanında yaşama hazırlama, belgenin yanında bilgilerine katkı sağlama, geleceği inşa edecek ellere güven duygusu aşılama konusunda destek vermektedir.</w:t>
      </w:r>
    </w:p>
    <w:p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 Danışma ve Iletişim Birimi, Psikolojik Danışmanlık Birimi, Öğrenci Etkinlik Birimi, Neuideas Birimi, Kariyer Planlama Birimi, Sosyal Sorumluluk Projeler Birimi, Engelli Öğrenciler Birimi ve Mezunlar Birimi Öğrenci Dekanlığına bağlı birimlerimizdir</w:t>
      </w:r>
      <w:r w:rsidR="008C03C3" w:rsidRPr="003040CE">
        <w:rPr>
          <w:rFonts w:ascii="Lexend" w:hAnsi="Lexend" w:cs="Times New Roman"/>
          <w:sz w:val="20"/>
          <w:szCs w:val="20"/>
          <w:lang w:val="tr-TR"/>
        </w:rPr>
        <w:t>.</w:t>
      </w:r>
    </w:p>
    <w:p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Herhangi bir engelinizden dolayı derslere erişim için desteğe ihtiyacınız varsa, lütfen Engelsiz Destek Birimi’ne başvurunuz. İletişim: </w:t>
      </w:r>
      <w:hyperlink r:id="rId20" w:history="1">
        <w:r w:rsidRPr="003040CE">
          <w:rPr>
            <w:rStyle w:val="Hyperlink"/>
            <w:rFonts w:ascii="Lexend" w:hAnsi="Lexend" w:cs="Times New Roman"/>
            <w:sz w:val="20"/>
            <w:szCs w:val="20"/>
            <w:lang w:val="tr-TR"/>
          </w:rPr>
          <w:t>engelsiz@neu.edu.tr</w:t>
        </w:r>
      </w:hyperlink>
    </w:p>
    <w:p w:rsidR="005516B6" w:rsidRPr="00DD1B4D" w:rsidRDefault="005516B6" w:rsidP="00DD1B4D">
      <w:pPr>
        <w:pStyle w:val="Heading2"/>
      </w:pPr>
      <w:bookmarkStart w:id="37" w:name="_Toc203556471"/>
      <w:r w:rsidRPr="00DD1B4D">
        <w:lastRenderedPageBreak/>
        <w:t>Öğrenci Danışma ve İletişim Birimi</w:t>
      </w:r>
      <w:bookmarkEnd w:id="37"/>
    </w:p>
    <w:p w:rsidR="00D021D9"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w:t>
      </w:r>
      <w:r w:rsidRPr="00DD1B4D">
        <w:rPr>
          <w:rFonts w:ascii="Lexend" w:hAnsi="Lexend" w:cs="Times New Roman"/>
          <w:b/>
          <w:sz w:val="20"/>
          <w:szCs w:val="20"/>
          <w:lang w:val="tr-TR"/>
        </w:rPr>
        <w:t>petitions@neu.edu.tr</w:t>
      </w:r>
      <w:r w:rsidRPr="003040CE">
        <w:rPr>
          <w:rFonts w:ascii="Lexend" w:hAnsi="Lexend" w:cs="Times New Roman"/>
          <w:sz w:val="20"/>
          <w:szCs w:val="20"/>
          <w:lang w:val="tr-TR"/>
        </w:rPr>
        <w:t xml:space="preserve"> email adresi üzerinden paylaşabilirler ve öğrencilerin sorunlarının çözülmesine yardımcı olunur.</w:t>
      </w:r>
    </w:p>
    <w:p w:rsidR="008C03C3" w:rsidRPr="003040CE" w:rsidRDefault="008C03C3" w:rsidP="00160C22">
      <w:pPr>
        <w:jc w:val="both"/>
        <w:rPr>
          <w:rFonts w:ascii="Lexend" w:hAnsi="Lexend" w:cs="Times New Roman"/>
          <w:sz w:val="20"/>
          <w:szCs w:val="20"/>
          <w:lang w:val="tr-TR"/>
        </w:rPr>
      </w:pPr>
    </w:p>
    <w:p w:rsidR="008C03C3" w:rsidRPr="003040CE" w:rsidRDefault="008C03C3" w:rsidP="00DD1B4D">
      <w:pPr>
        <w:pStyle w:val="Heading2"/>
        <w:rPr>
          <w:rFonts w:eastAsia="Lexend"/>
          <w:lang w:eastAsia="tr-TR"/>
        </w:rPr>
      </w:pPr>
      <w:bookmarkStart w:id="38" w:name="_Toc203556472"/>
      <w:r w:rsidRPr="003040CE">
        <w:rPr>
          <w:rFonts w:eastAsia="Lexend"/>
          <w:lang w:eastAsia="tr-TR"/>
        </w:rPr>
        <w:t>Spor Olanakları</w:t>
      </w:r>
      <w:bookmarkEnd w:id="38"/>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Spor Kulesi ise her yaş grubuna hitap eden, uzman eğitmenler eşliğinde en son teknolojik cihazlarla donatılmış bir spor merkezidir. Fitness, step, aerobic, spinning, TRX, Kangoo Jumps, Total Body gibi birçok branşta spor imkanı sunulurken; pilates, yoga, boks, karate gibi seans grupları ve özel dans eğitimleri de verilmektedir. Ayrıca sporcu beslenmesi ve diyetisyen hizmetlerinin yanı sıra çocuklar ve kadınlara özel bölümler de bulunmaktadır.</w:t>
      </w:r>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RA25 Spor Salonu ise basketbol, hentbol, voleybol ve badminton gibi spor dallarının organizasyonlarına imkan tanırken, özel ses sistemi ile çeşitli tören ve konserlere de ev sahipliği yapmaktadır.</w:t>
      </w:r>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Spor faaliyetleri ile ilgili detaylı bilgiye internet sitesi üzerinden ulaşabilirsiniz:</w:t>
      </w:r>
    </w:p>
    <w:p w:rsidR="008C03C3" w:rsidRPr="003040CE" w:rsidRDefault="00554786" w:rsidP="00160C22">
      <w:pPr>
        <w:spacing w:after="0" w:line="276" w:lineRule="auto"/>
        <w:jc w:val="both"/>
        <w:rPr>
          <w:rFonts w:ascii="Lexend" w:eastAsia="Lexend Light" w:hAnsi="Lexend" w:cs="Times New Roman"/>
          <w:kern w:val="0"/>
          <w:sz w:val="20"/>
          <w:szCs w:val="20"/>
          <w:lang w:val="tr-TR" w:eastAsia="tr-TR"/>
        </w:rPr>
      </w:pPr>
      <w:hyperlink r:id="rId21">
        <w:r w:rsidR="008C03C3" w:rsidRPr="003040CE">
          <w:rPr>
            <w:rFonts w:ascii="Lexend" w:eastAsia="Lexend Light" w:hAnsi="Lexend" w:cs="Times New Roman"/>
            <w:color w:val="1155CC"/>
            <w:kern w:val="0"/>
            <w:sz w:val="20"/>
            <w:szCs w:val="20"/>
            <w:u w:val="single"/>
            <w:lang w:val="tr-TR" w:eastAsia="tr-TR"/>
          </w:rPr>
          <w:t>https://neu.edu.tr/kampuste-yasam/spor/</w:t>
        </w:r>
      </w:hyperlink>
    </w:p>
    <w:p w:rsidR="008C03C3" w:rsidRPr="003040CE" w:rsidRDefault="00554786" w:rsidP="00160C22">
      <w:pPr>
        <w:spacing w:after="0" w:line="276" w:lineRule="auto"/>
        <w:jc w:val="both"/>
        <w:rPr>
          <w:rFonts w:ascii="Lexend" w:eastAsia="Arial" w:hAnsi="Lexend" w:cs="Times New Roman"/>
          <w:kern w:val="0"/>
          <w:sz w:val="20"/>
          <w:szCs w:val="20"/>
          <w:lang w:val="tr-TR" w:eastAsia="tr-TR"/>
        </w:rPr>
      </w:pPr>
      <w:hyperlink r:id="rId22">
        <w:r w:rsidR="008C03C3" w:rsidRPr="003040CE">
          <w:rPr>
            <w:rFonts w:ascii="Lexend" w:eastAsia="Lexend Light" w:hAnsi="Lexend" w:cs="Times New Roman"/>
            <w:color w:val="1155CC"/>
            <w:kern w:val="0"/>
            <w:sz w:val="20"/>
            <w:szCs w:val="20"/>
            <w:u w:val="single"/>
            <w:lang w:val="tr-TR" w:eastAsia="tr-TR"/>
          </w:rPr>
          <w:t>https://neu.edu.tr/wp-content/uploads/2018/12/21/spor-kule-brosur-21.12.18.pdf</w:t>
        </w:r>
      </w:hyperlink>
    </w:p>
    <w:p w:rsidR="008C03C3" w:rsidRPr="003040CE" w:rsidRDefault="008C03C3" w:rsidP="00160C22">
      <w:pPr>
        <w:spacing w:after="0" w:line="276" w:lineRule="auto"/>
        <w:jc w:val="both"/>
        <w:rPr>
          <w:rFonts w:ascii="Lexend" w:eastAsia="Lexend Light" w:hAnsi="Lexend" w:cs="Lexend Light"/>
          <w:kern w:val="0"/>
          <w:sz w:val="20"/>
          <w:szCs w:val="20"/>
          <w:lang w:val="tr-TR" w:eastAsia="tr-TR"/>
        </w:rPr>
      </w:pPr>
    </w:p>
    <w:p w:rsidR="008C03C3" w:rsidRPr="003040CE" w:rsidRDefault="008C03C3" w:rsidP="00DD1B4D">
      <w:pPr>
        <w:pStyle w:val="Heading2"/>
        <w:rPr>
          <w:rFonts w:eastAsia="Lexend"/>
          <w:lang w:eastAsia="tr-TR"/>
        </w:rPr>
      </w:pPr>
      <w:bookmarkStart w:id="39" w:name="_Toc203556473"/>
      <w:r w:rsidRPr="003040CE">
        <w:rPr>
          <w:rFonts w:eastAsia="Lexend"/>
          <w:lang w:eastAsia="tr-TR"/>
        </w:rPr>
        <w:t>Atatürk Kültür ve Kongre Merkezi (AKKM)</w:t>
      </w:r>
      <w:bookmarkEnd w:id="39"/>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diğer kültürel etkinliklerle zenginleştirilen kampüs yaşamı, öğrencilerin, çalışanların ve toplumun sadece derslerle değil aynı zamanda kültürel ve sanatla da etkileşimde bulunmalarını sağlamaktadır. </w:t>
      </w:r>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Detaylı bilgiye kurumun internet sitesi üzerinden ulaşabilirsiniz:</w:t>
      </w:r>
    </w:p>
    <w:p w:rsidR="008C03C3" w:rsidRPr="003040CE" w:rsidRDefault="00554786" w:rsidP="00160C22">
      <w:pPr>
        <w:spacing w:before="240" w:after="240" w:line="276" w:lineRule="auto"/>
        <w:jc w:val="both"/>
        <w:rPr>
          <w:rFonts w:ascii="Lexend" w:eastAsia="Lexend Light" w:hAnsi="Lexend" w:cs="Times New Roman"/>
          <w:kern w:val="0"/>
          <w:sz w:val="20"/>
          <w:szCs w:val="20"/>
          <w:lang w:val="tr-TR" w:eastAsia="tr-TR"/>
        </w:rPr>
      </w:pPr>
      <w:hyperlink r:id="rId23">
        <w:r w:rsidR="008C03C3" w:rsidRPr="003040CE">
          <w:rPr>
            <w:rFonts w:ascii="Lexend" w:eastAsia="Lexend Light" w:hAnsi="Lexend" w:cs="Times New Roman"/>
            <w:color w:val="1155CC"/>
            <w:kern w:val="0"/>
            <w:sz w:val="20"/>
            <w:szCs w:val="20"/>
            <w:u w:val="single"/>
            <w:lang w:val="tr-TR" w:eastAsia="tr-TR"/>
          </w:rPr>
          <w:t>https://neu.edu.tr/kampuste-yasam/ataturk-kultur-ve-kongre-merkezi/</w:t>
        </w:r>
      </w:hyperlink>
    </w:p>
    <w:p w:rsidR="008C03C3" w:rsidRPr="003040CE" w:rsidRDefault="008C03C3" w:rsidP="00DD1B4D">
      <w:pPr>
        <w:pStyle w:val="Heading2"/>
        <w:rPr>
          <w:rFonts w:eastAsia="Lexend"/>
          <w:lang w:eastAsia="tr-TR"/>
        </w:rPr>
      </w:pPr>
      <w:bookmarkStart w:id="40" w:name="_Toc203556474"/>
      <w:r w:rsidRPr="003040CE">
        <w:rPr>
          <w:rFonts w:eastAsia="Lexend"/>
          <w:lang w:eastAsia="tr-TR"/>
        </w:rPr>
        <w:lastRenderedPageBreak/>
        <w:t>Restoran ve Kafeteryalar</w:t>
      </w:r>
      <w:bookmarkEnd w:id="40"/>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restaurant sağlıklı beslenme kültürünü teşvik etmekte; vejetaryen ve vegan alternatifler de dâhil olmak üzere geniş bir yemek yelpazesi sunmaktadır.</w:t>
      </w:r>
    </w:p>
    <w:p w:rsidR="008C03C3" w:rsidRPr="00DD1B4D" w:rsidRDefault="008C03C3" w:rsidP="00160C22">
      <w:pPr>
        <w:spacing w:before="240" w:after="240" w:line="276" w:lineRule="auto"/>
        <w:jc w:val="both"/>
        <w:rPr>
          <w:rFonts w:ascii="Lexend" w:eastAsia="Lexend Light" w:hAnsi="Lexend" w:cs="Times New Roman"/>
          <w:b/>
          <w:kern w:val="0"/>
          <w:sz w:val="20"/>
          <w:szCs w:val="20"/>
          <w:lang w:val="tr-TR" w:eastAsia="tr-TR"/>
        </w:rPr>
      </w:pPr>
      <w:r w:rsidRPr="00DD1B4D">
        <w:rPr>
          <w:rFonts w:ascii="Lexend" w:eastAsia="Lexend Light" w:hAnsi="Lexend" w:cs="Times New Roman"/>
          <w:b/>
          <w:kern w:val="0"/>
          <w:sz w:val="20"/>
          <w:szCs w:val="20"/>
          <w:lang w:val="tr-TR" w:eastAsia="tr-TR"/>
        </w:rPr>
        <w:t>Bu hizmetler ve üniteler;</w:t>
      </w:r>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Cafe Hastane 1, Cafe Hastane 2, Cafe Bigla, Cafe Dental, Cafe Ecza, Cafe Saray, Chicken House, Cafe Library, Cafe Bridge, Cafe Veterinerlik, Gusto Cafe, Cafe Sağlık, Vitamin Cafe, Cafe 535, Cafe AKKM, Book Cafe, Cafe Çamaşırhane, Hastane Restorant, Kebap House, Pizza Pizza, The Kaffo, Bakery ve Patisserie ile 9. Kat Restorant’tan oluşmaktadır.</w:t>
      </w: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Detaylı bilgi almak için üniversitemizin web sayfalarını ziyaret edebilirsiniz:</w:t>
      </w:r>
    </w:p>
    <w:p w:rsidR="008C03C3" w:rsidRPr="003040CE" w:rsidRDefault="00554786" w:rsidP="00160C22">
      <w:pPr>
        <w:spacing w:after="0" w:line="276" w:lineRule="auto"/>
        <w:jc w:val="both"/>
        <w:rPr>
          <w:rFonts w:ascii="Lexend" w:eastAsia="Arial" w:hAnsi="Lexend" w:cs="Times New Roman"/>
          <w:kern w:val="0"/>
          <w:sz w:val="20"/>
          <w:szCs w:val="20"/>
          <w:lang w:val="tr-TR" w:eastAsia="tr-TR"/>
        </w:rPr>
      </w:pPr>
      <w:hyperlink r:id="rId24">
        <w:r w:rsidR="008C03C3" w:rsidRPr="003040CE">
          <w:rPr>
            <w:rFonts w:ascii="Lexend" w:eastAsia="Lexend Light" w:hAnsi="Lexend" w:cs="Times New Roman"/>
            <w:color w:val="1155CC"/>
            <w:kern w:val="0"/>
            <w:sz w:val="20"/>
            <w:szCs w:val="20"/>
            <w:u w:val="single"/>
            <w:lang w:val="tr-TR" w:eastAsia="tr-TR"/>
          </w:rPr>
          <w:t>https://neu.edu.tr/kampuste-yasam/kantin-ve-kafeteryalar/</w:t>
        </w:r>
      </w:hyperlink>
    </w:p>
    <w:p w:rsidR="00963D0D" w:rsidRPr="003040CE" w:rsidRDefault="00963D0D" w:rsidP="00160C22">
      <w:pPr>
        <w:spacing w:after="0" w:line="276" w:lineRule="auto"/>
        <w:jc w:val="both"/>
        <w:rPr>
          <w:rFonts w:ascii="Lexend" w:eastAsia="Arial" w:hAnsi="Lexend" w:cs="Times New Roman"/>
          <w:kern w:val="0"/>
          <w:sz w:val="20"/>
          <w:szCs w:val="20"/>
          <w:lang w:val="tr-TR" w:eastAsia="tr-TR"/>
        </w:rPr>
      </w:pPr>
    </w:p>
    <w:p w:rsidR="008C03C3" w:rsidRPr="003040CE" w:rsidRDefault="008C03C3" w:rsidP="00DD1B4D">
      <w:pPr>
        <w:pStyle w:val="Heading2"/>
      </w:pPr>
      <w:bookmarkStart w:id="41" w:name="_Toc203556475"/>
      <w:r w:rsidRPr="003040CE">
        <w:t>Market &amp; Süpermarket</w:t>
      </w:r>
      <w:bookmarkEnd w:id="41"/>
    </w:p>
    <w:p w:rsidR="008C03C3" w:rsidRPr="003040CE" w:rsidRDefault="008C03C3" w:rsidP="00160C22">
      <w:pPr>
        <w:spacing w:after="0" w:line="276" w:lineRule="auto"/>
        <w:jc w:val="both"/>
        <w:rPr>
          <w:rFonts w:ascii="Lexend" w:eastAsia="Lexend Medium" w:hAnsi="Lexend" w:cs="Times New Roman"/>
          <w:b/>
          <w:bCs/>
          <w:kern w:val="0"/>
          <w:sz w:val="20"/>
          <w:szCs w:val="20"/>
          <w:lang w:val="tr-TR" w:eastAsia="tr-TR"/>
        </w:rPr>
      </w:pPr>
      <w:r w:rsidRPr="003040CE">
        <w:rPr>
          <w:rFonts w:ascii="Lexend" w:eastAsia="Lexend Medium" w:hAnsi="Lexend" w:cs="Times New Roman"/>
          <w:b/>
          <w:bCs/>
          <w:kern w:val="0"/>
          <w:sz w:val="20"/>
          <w:szCs w:val="20"/>
          <w:lang w:val="tr-TR" w:eastAsia="tr-TR"/>
        </w:rPr>
        <w:t>İKAS Süpermarket</w:t>
      </w: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rsidR="008C03C3" w:rsidRPr="003040CE" w:rsidRDefault="008C03C3" w:rsidP="00160C22">
      <w:pPr>
        <w:spacing w:after="0" w:line="276" w:lineRule="auto"/>
        <w:jc w:val="both"/>
        <w:rPr>
          <w:rFonts w:ascii="Lexend" w:eastAsia="Lexend Light" w:hAnsi="Lexend" w:cs="Times New Roman"/>
          <w:i/>
          <w:kern w:val="0"/>
          <w:sz w:val="20"/>
          <w:szCs w:val="20"/>
          <w:lang w:val="tr-TR" w:eastAsia="tr-TR"/>
        </w:rPr>
      </w:pPr>
    </w:p>
    <w:p w:rsidR="008C03C3" w:rsidRPr="003040CE" w:rsidRDefault="008C03C3" w:rsidP="00160C22">
      <w:pPr>
        <w:spacing w:after="0" w:line="276" w:lineRule="auto"/>
        <w:jc w:val="both"/>
        <w:rPr>
          <w:rFonts w:ascii="Lexend" w:eastAsia="Lexend Light" w:hAnsi="Lexend" w:cs="Times New Roman"/>
          <w:iCs/>
          <w:kern w:val="0"/>
          <w:sz w:val="20"/>
          <w:szCs w:val="20"/>
          <w:lang w:val="tr-TR" w:eastAsia="tr-TR"/>
        </w:rPr>
      </w:pPr>
      <w:r w:rsidRPr="003040CE">
        <w:rPr>
          <w:rFonts w:ascii="Lexend" w:eastAsia="Lexend Light" w:hAnsi="Lexend" w:cs="Times New Roman"/>
          <w:b/>
          <w:bCs/>
          <w:iCs/>
          <w:kern w:val="0"/>
          <w:sz w:val="20"/>
          <w:szCs w:val="20"/>
          <w:lang w:val="tr-TR" w:eastAsia="tr-TR"/>
        </w:rPr>
        <w:t>Çalışma Saatleri:</w:t>
      </w:r>
    </w:p>
    <w:p w:rsidR="008C03C3" w:rsidRPr="003040CE" w:rsidRDefault="008C03C3" w:rsidP="00160C22">
      <w:pPr>
        <w:spacing w:after="0" w:line="276" w:lineRule="auto"/>
        <w:jc w:val="both"/>
        <w:rPr>
          <w:rFonts w:ascii="Lexend" w:eastAsia="Lexend Light" w:hAnsi="Lexend" w:cs="Times New Roman"/>
          <w:iCs/>
          <w:kern w:val="0"/>
          <w:sz w:val="20"/>
          <w:szCs w:val="20"/>
          <w:lang w:val="tr-TR" w:eastAsia="tr-TR"/>
        </w:rPr>
      </w:pPr>
      <w:r w:rsidRPr="003040CE">
        <w:rPr>
          <w:rFonts w:ascii="Lexend" w:eastAsia="Lexend Light" w:hAnsi="Lexend" w:cs="Times New Roman"/>
          <w:iCs/>
          <w:kern w:val="0"/>
          <w:sz w:val="20"/>
          <w:szCs w:val="20"/>
          <w:lang w:val="tr-TR" w:eastAsia="tr-TR"/>
        </w:rPr>
        <w:t>Hafta İçi/Hafta Sonu: 7:30-22:00</w:t>
      </w:r>
    </w:p>
    <w:p w:rsidR="008C03C3" w:rsidRPr="003040CE" w:rsidRDefault="008C03C3" w:rsidP="00160C22">
      <w:pPr>
        <w:spacing w:after="0" w:line="276" w:lineRule="auto"/>
        <w:jc w:val="both"/>
        <w:rPr>
          <w:rFonts w:ascii="Lexend" w:eastAsia="Lexend Medium" w:hAnsi="Lexend" w:cs="Lexend Medium"/>
          <w:b/>
          <w:bCs/>
          <w:iCs/>
          <w:kern w:val="0"/>
          <w:sz w:val="20"/>
          <w:szCs w:val="20"/>
          <w:lang w:val="tr-TR" w:eastAsia="tr-TR"/>
        </w:rPr>
      </w:pPr>
    </w:p>
    <w:p w:rsidR="008C03C3" w:rsidRPr="003040CE" w:rsidRDefault="008C03C3" w:rsidP="00DD1B4D">
      <w:pPr>
        <w:pStyle w:val="Heading2"/>
        <w:rPr>
          <w:rFonts w:eastAsia="Lexend Medium"/>
          <w:lang w:eastAsia="tr-TR"/>
        </w:rPr>
      </w:pPr>
      <w:bookmarkStart w:id="42" w:name="_Toc203556476"/>
      <w:r w:rsidRPr="003040CE">
        <w:rPr>
          <w:rFonts w:eastAsia="Lexend Medium"/>
          <w:lang w:eastAsia="tr-TR"/>
        </w:rPr>
        <w:t>İKAS Süpermarket Express</w:t>
      </w:r>
      <w:bookmarkEnd w:id="42"/>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Yakın Doğu Kampüsü’ndeki Yakın Doğu Akaryakıt bünyesinde hizmet veren IKAS Süpermarket Express 7/24 açıktır. Yakın Doğu Oluşumu çalışanlarına verilen İKAS Süpermarket indirim bu markette de geçerlidir.</w:t>
      </w:r>
    </w:p>
    <w:p w:rsidR="008C03C3" w:rsidRPr="003040CE" w:rsidRDefault="008C03C3" w:rsidP="00160C22">
      <w:pPr>
        <w:spacing w:after="0" w:line="276" w:lineRule="auto"/>
        <w:jc w:val="both"/>
        <w:rPr>
          <w:rFonts w:ascii="Lexend" w:eastAsia="Lexend Medium" w:hAnsi="Lexend" w:cs="Lexend Medium"/>
          <w:iCs/>
          <w:kern w:val="0"/>
          <w:sz w:val="20"/>
          <w:szCs w:val="20"/>
          <w:lang w:val="tr-TR" w:eastAsia="tr-TR"/>
        </w:rPr>
      </w:pPr>
    </w:p>
    <w:p w:rsidR="008C03C3" w:rsidRPr="003040CE" w:rsidRDefault="008C03C3" w:rsidP="00DD1B4D">
      <w:pPr>
        <w:pStyle w:val="Heading2"/>
        <w:rPr>
          <w:rFonts w:eastAsia="Lexend"/>
          <w:lang w:eastAsia="tr-TR"/>
        </w:rPr>
      </w:pPr>
      <w:bookmarkStart w:id="43" w:name="_Toc203556477"/>
      <w:bookmarkStart w:id="44" w:name="_Hlk201752387"/>
      <w:r w:rsidRPr="003040CE">
        <w:rPr>
          <w:rFonts w:eastAsia="Lexend"/>
          <w:lang w:eastAsia="tr-TR"/>
        </w:rPr>
        <w:t>NEU Event Park Drift Alanı</w:t>
      </w:r>
      <w:bookmarkEnd w:id="43"/>
    </w:p>
    <w:bookmarkEnd w:id="44"/>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 xml:space="preserve">Hız, kontrol ve heyecanı bir arada yaşamak isteyenler için kapılarını aralayan Neu Event Park Drift Alanı, unutulmaz bir sürüş deneyimi vaat ediyor. Alanında uzman iki profesyonel eğitmen eşliğinde, Neu Event Park'ta sadece drift yapmayı öğrenmekle kalmaz, aynı zamanda güvenli ve etkili araç kullanma teknikleri konusunda da kendinizi geliştirebilirsiniz. Lastik, benzin gibi detaylar eğitim paketlerine dahil. Ders süresi 30 dakika. </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Neu Event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Yurt dışından gelen misafirlere, 3 derslik hızlandırılmış programlarla, kısa sürede driftin temellerini öğrenme şansı sunuluyor.</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 xml:space="preserve">Eğitim programlarını başarıyla tamamlayan tüm katılımcılara (turist misafirler ve çocuk programları hariç) bu özel deneyimi belgeleyen bir katılım sertifikası veriliyor. </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 xml:space="preserve">NEU Event Park Drift Alanı’nda doğum günü, konser gibi özel etkinlikler de yapılmaktadır. </w:t>
      </w:r>
    </w:p>
    <w:p w:rsidR="008C03C3" w:rsidRPr="003040CE" w:rsidRDefault="008C03C3" w:rsidP="00160C22">
      <w:pPr>
        <w:spacing w:after="0" w:line="276" w:lineRule="auto"/>
        <w:jc w:val="both"/>
        <w:rPr>
          <w:rFonts w:ascii="Lexend" w:eastAsia="Lexend Medium" w:hAnsi="Lexend" w:cs="Times New Roman"/>
          <w:b/>
          <w:bCs/>
          <w:iCs/>
          <w:kern w:val="0"/>
          <w:sz w:val="20"/>
          <w:szCs w:val="20"/>
          <w:lang w:val="tr-TR" w:eastAsia="tr-TR"/>
        </w:rPr>
      </w:pPr>
      <w:r w:rsidRPr="003040CE">
        <w:rPr>
          <w:rFonts w:ascii="Lexend" w:eastAsia="Lexend Medium" w:hAnsi="Lexend" w:cs="Times New Roman"/>
          <w:b/>
          <w:bCs/>
          <w:iCs/>
          <w:kern w:val="0"/>
          <w:sz w:val="20"/>
          <w:szCs w:val="20"/>
          <w:lang w:val="tr-TR" w:eastAsia="tr-TR"/>
        </w:rPr>
        <w:lastRenderedPageBreak/>
        <w:t>Çalışma Saatleri:</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Hafta içi 16.00-21.00</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Hafta sonu 09.00-21.00</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Özel etkinlikler veya talepler doğrultusunda kapanış saatlerinde esneklik sağlanabiliyor.</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Paketler ve ücretlendirme hakkında daha detaylı bilgi almak için:</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Tel: 0548 821 21 24</w:t>
      </w:r>
    </w:p>
    <w:p w:rsidR="008C03C3" w:rsidRPr="003040CE" w:rsidRDefault="008C03C3" w:rsidP="00160C22">
      <w:pPr>
        <w:spacing w:after="0" w:line="276" w:lineRule="auto"/>
        <w:jc w:val="both"/>
        <w:rPr>
          <w:rFonts w:ascii="Lexend" w:eastAsia="Lexend Medium" w:hAnsi="Lexend" w:cs="Lexend Medium"/>
          <w:iCs/>
          <w:kern w:val="0"/>
          <w:sz w:val="20"/>
          <w:szCs w:val="20"/>
          <w:lang w:val="tr-TR" w:eastAsia="tr-TR"/>
        </w:rPr>
      </w:pPr>
    </w:p>
    <w:p w:rsidR="008C03C3" w:rsidRPr="003040CE" w:rsidRDefault="008C03C3" w:rsidP="00DD1B4D">
      <w:pPr>
        <w:pStyle w:val="Heading2"/>
        <w:rPr>
          <w:rFonts w:eastAsia="Lexend"/>
          <w:lang w:eastAsia="tr-TR"/>
        </w:rPr>
      </w:pPr>
      <w:bookmarkStart w:id="45" w:name="_Toc203556478"/>
      <w:bookmarkStart w:id="46" w:name="_Hlk201752413"/>
      <w:r w:rsidRPr="003040CE">
        <w:rPr>
          <w:rFonts w:eastAsia="Lexend"/>
          <w:lang w:eastAsia="tr-TR"/>
        </w:rPr>
        <w:t>Engelsiz Sinema Salonu</w:t>
      </w:r>
      <w:bookmarkEnd w:id="45"/>
    </w:p>
    <w:bookmarkEnd w:id="46"/>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Yakın Doğu Üniversitesi İletişim Fakültesi'nin yenilenen "Engelsiz Sinema" salonu, sinema tutkunları ve etkinlik katılımcıları için modern ve erişilebilir bir deneyim sunuyor. Telsim’in katkılarıyla 1997 yılında hayata geçirilen ve bu yıl kapsamlı bir yenileme sürecinden geçen salon, artık çok daha donanımlı ve konforlu.</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 xml:space="preserve">Engelsiz Sinema mini atölye çalışmaları ve çeşitli etkinlikler için de uygun fiziki koşullara sahip. </w:t>
      </w:r>
    </w:p>
    <w:p w:rsidR="008C03C3" w:rsidRPr="003040CE" w:rsidRDefault="008C03C3" w:rsidP="00160C22">
      <w:pPr>
        <w:spacing w:after="0" w:line="276" w:lineRule="auto"/>
        <w:jc w:val="both"/>
        <w:rPr>
          <w:rFonts w:ascii="Lexend" w:eastAsia="Lexend Medium" w:hAnsi="Lexend" w:cs="Lexend Medium"/>
          <w:iCs/>
          <w:kern w:val="0"/>
          <w:sz w:val="20"/>
          <w:szCs w:val="20"/>
          <w:lang w:val="tr-TR" w:eastAsia="tr-TR"/>
        </w:rPr>
      </w:pPr>
    </w:p>
    <w:p w:rsidR="008C03C3" w:rsidRPr="003040CE" w:rsidRDefault="008C03C3" w:rsidP="00DD1B4D">
      <w:pPr>
        <w:pStyle w:val="Heading2"/>
        <w:rPr>
          <w:rFonts w:eastAsia="Lexend Medium" w:cs="Lexend Medium"/>
          <w:iCs/>
          <w:lang w:eastAsia="tr-TR"/>
        </w:rPr>
      </w:pPr>
      <w:bookmarkStart w:id="47" w:name="_Toc203556479"/>
      <w:r w:rsidRPr="003040CE">
        <w:rPr>
          <w:rFonts w:eastAsia="Lexend"/>
          <w:lang w:eastAsia="tr-TR"/>
        </w:rPr>
        <w:t>İKAS Patisserie &amp; Bakery</w:t>
      </w:r>
      <w:bookmarkEnd w:id="47"/>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Yakın Doğu Üniversitesi kampüsünün gözde mekanlarından İkas Patisserie &amp; Bakery, sunduğu zengin lezzetler ve keyifli atmosferiyle misafirlerini ağırlıyor. Toplamda 40 kişilik oturma kapasitesine sahip olan işletme, 20 kişilik kapalı alanı ve 20 kişilik dış mekanıyla hem içeride hem de açık havada keyifli anlar yaşamanızı sağlıyor.</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İkas Patisserie &amp; Bakery,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 Ayrıca, sağlıklı yaşama önem verenler için sporculara özel, antrenman öncesi ve sonrası tüketilebilecek diyet tatlılar ve içecekler satış için üretilecek.</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Geniş sıcak ve soğuk içecek yelpazesiyle her damak tadına hitap eden İkas Patisserie &amp; Bakery, doğum günleri ve diğer kutlamalarınız için özel yaş pasta siparişi de alıyor.</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İşletmenin bahçesi ise yıl boyunca keyifli vakit geçirmeniz için tasarlandı. Yaz aylarında serin gölgeliklerin altında, kış aylarında ise sıcacık sobaların başında bahçenin tadını çıkarabilirsiniz.</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Misafirleri için otopark imkanı da sunan İkas Patisserie &amp; Bakery, özellikle hafta sonları huzurlu bir kahvaltı yapmak isteyenleri davet ediyor. Cumartesi ve Pazar günleri öğle saatlerine kadar servis edilen zengin klasik ve English kahvaltısı seçenekleriyle güne harika bir başlangıç yapabilirsiniz.</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p>
    <w:p w:rsidR="008C03C3" w:rsidRPr="003040CE" w:rsidRDefault="008C03C3" w:rsidP="00160C22">
      <w:pPr>
        <w:spacing w:after="0" w:line="276" w:lineRule="auto"/>
        <w:jc w:val="both"/>
        <w:rPr>
          <w:rFonts w:ascii="Lexend" w:eastAsia="Lexend Medium" w:hAnsi="Lexend" w:cs="Times New Roman"/>
          <w:b/>
          <w:bCs/>
          <w:iCs/>
          <w:kern w:val="0"/>
          <w:sz w:val="20"/>
          <w:szCs w:val="20"/>
          <w:lang w:val="tr-TR" w:eastAsia="tr-TR"/>
        </w:rPr>
      </w:pPr>
      <w:r w:rsidRPr="003040CE">
        <w:rPr>
          <w:rFonts w:ascii="Lexend" w:eastAsia="Lexend Medium" w:hAnsi="Lexend" w:cs="Times New Roman"/>
          <w:b/>
          <w:bCs/>
          <w:iCs/>
          <w:kern w:val="0"/>
          <w:sz w:val="20"/>
          <w:szCs w:val="20"/>
          <w:lang w:val="tr-TR" w:eastAsia="tr-TR"/>
        </w:rPr>
        <w:t>Çalışma Saatleri:</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Hafta içi/ Hafta sonu: 07.00-01.00</w:t>
      </w:r>
    </w:p>
    <w:p w:rsidR="008C03C3" w:rsidRPr="003040CE" w:rsidRDefault="008C03C3" w:rsidP="00160C22">
      <w:pPr>
        <w:spacing w:after="0" w:line="276" w:lineRule="auto"/>
        <w:jc w:val="both"/>
        <w:rPr>
          <w:rFonts w:ascii="Lexend" w:eastAsia="Lexend Medium" w:hAnsi="Lexend" w:cs="Lexend Medium"/>
          <w:iCs/>
          <w:kern w:val="0"/>
          <w:sz w:val="20"/>
          <w:szCs w:val="20"/>
          <w:lang w:val="tr-TR" w:eastAsia="tr-TR"/>
        </w:rPr>
      </w:pPr>
    </w:p>
    <w:p w:rsidR="008C03C3" w:rsidRPr="003040CE" w:rsidRDefault="008C03C3" w:rsidP="00DD1B4D">
      <w:pPr>
        <w:pStyle w:val="Heading2"/>
        <w:rPr>
          <w:rFonts w:eastAsia="Lexend Medium" w:cs="Lexend Medium"/>
          <w:iCs/>
          <w:lang w:eastAsia="tr-TR"/>
        </w:rPr>
      </w:pPr>
      <w:bookmarkStart w:id="48" w:name="_Toc203556480"/>
      <w:bookmarkStart w:id="49" w:name="_Hlk201752477"/>
      <w:r w:rsidRPr="003040CE">
        <w:rPr>
          <w:rFonts w:eastAsia="Lexend"/>
          <w:lang w:eastAsia="tr-TR"/>
        </w:rPr>
        <w:t>Fotokopi Hizmetleri</w:t>
      </w:r>
      <w:bookmarkEnd w:id="48"/>
    </w:p>
    <w:bookmarkEnd w:id="49"/>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rsidR="008C03C3" w:rsidRPr="003040CE" w:rsidRDefault="00025B1A" w:rsidP="00160C22">
      <w:pPr>
        <w:spacing w:after="0" w:line="276" w:lineRule="auto"/>
        <w:jc w:val="both"/>
        <w:rPr>
          <w:rFonts w:ascii="Lexend" w:eastAsia="Lexend Medium" w:hAnsi="Lexend" w:cs="Times New Roman"/>
          <w:iCs/>
          <w:kern w:val="0"/>
          <w:sz w:val="20"/>
          <w:szCs w:val="20"/>
          <w:lang w:val="tr-TR" w:eastAsia="tr-TR"/>
        </w:rPr>
      </w:pPr>
      <w:r>
        <w:rPr>
          <w:rFonts w:ascii="Lexend" w:eastAsia="Lexend Medium" w:hAnsi="Lexend" w:cs="Times New Roman"/>
          <w:iCs/>
          <w:kern w:val="0"/>
          <w:sz w:val="20"/>
          <w:szCs w:val="20"/>
          <w:lang w:val="tr-TR" w:eastAsia="tr-TR"/>
        </w:rPr>
        <w:lastRenderedPageBreak/>
        <w:t>Özellikle Mimarlık Fakültesi,</w:t>
      </w:r>
      <w:r w:rsidR="008C03C3" w:rsidRPr="003040CE">
        <w:rPr>
          <w:rFonts w:ascii="Lexend" w:eastAsia="Lexend Medium" w:hAnsi="Lexend" w:cs="Times New Roman"/>
          <w:iCs/>
          <w:kern w:val="0"/>
          <w:sz w:val="20"/>
          <w:szCs w:val="20"/>
          <w:lang w:val="tr-TR" w:eastAsia="tr-TR"/>
        </w:rPr>
        <w:t xml:space="preser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rsidR="008C03C3" w:rsidRPr="003040CE" w:rsidRDefault="008C03C3" w:rsidP="00483E63">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w:t>
      </w:r>
      <w:r w:rsidR="00025B1A">
        <w:rPr>
          <w:rFonts w:ascii="Lexend" w:eastAsia="Lexend Medium" w:hAnsi="Lexend" w:cs="Times New Roman"/>
          <w:iCs/>
          <w:kern w:val="0"/>
          <w:sz w:val="20"/>
          <w:szCs w:val="20"/>
          <w:lang w:val="tr-TR" w:eastAsia="tr-TR"/>
        </w:rPr>
        <w:t xml:space="preserve"> </w:t>
      </w:r>
      <w:r w:rsidRPr="003040CE">
        <w:rPr>
          <w:rFonts w:ascii="Lexend" w:eastAsia="Lexend Medium" w:hAnsi="Lexend" w:cs="Times New Roman"/>
          <w:iCs/>
          <w:kern w:val="0"/>
          <w:sz w:val="20"/>
          <w:szCs w:val="20"/>
          <w:lang w:val="tr-TR" w:eastAsia="tr-TR"/>
        </w:rPr>
        <w:t>Yakın Doğu Kütüphanesinde fotokopi ve tez ciltleme gibi hizmetler alabile</w:t>
      </w:r>
      <w:r w:rsidR="00483E63" w:rsidRPr="003040CE">
        <w:rPr>
          <w:rFonts w:ascii="Lexend" w:eastAsia="Lexend Medium" w:hAnsi="Lexend" w:cs="Times New Roman"/>
          <w:iCs/>
          <w:kern w:val="0"/>
          <w:sz w:val="20"/>
          <w:szCs w:val="20"/>
          <w:lang w:val="tr-TR" w:eastAsia="tr-TR"/>
        </w:rPr>
        <w:t>ce</w:t>
      </w:r>
      <w:r w:rsidRPr="003040CE">
        <w:rPr>
          <w:rFonts w:ascii="Lexend" w:eastAsia="Lexend Medium" w:hAnsi="Lexend" w:cs="Times New Roman"/>
          <w:iCs/>
          <w:kern w:val="0"/>
          <w:sz w:val="20"/>
          <w:szCs w:val="20"/>
          <w:lang w:val="tr-TR" w:eastAsia="tr-TR"/>
        </w:rPr>
        <w:t>ğiniz kırtasiye mevcuttur.</w:t>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 xml:space="preserve">Cyprus Printing Global </w:t>
      </w:r>
    </w:p>
    <w:p w:rsidR="008C03C3" w:rsidRPr="003040CE" w:rsidRDefault="008C03C3" w:rsidP="00160C22">
      <w:pPr>
        <w:spacing w:after="0" w:line="276" w:lineRule="auto"/>
        <w:ind w:firstLine="720"/>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Hastane Şubesi: 0546 990 01 03</w:t>
      </w:r>
    </w:p>
    <w:p w:rsidR="008C03C3" w:rsidRPr="003040CE" w:rsidRDefault="008C03C3" w:rsidP="00160C22">
      <w:pPr>
        <w:spacing w:after="0" w:line="276" w:lineRule="auto"/>
        <w:ind w:firstLine="720"/>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Eğitim Sarayı Şubesi: 0546 990 01 04</w:t>
      </w:r>
    </w:p>
    <w:p w:rsidR="008C03C3" w:rsidRPr="003040CE" w:rsidRDefault="008C03C3" w:rsidP="00160C22">
      <w:pPr>
        <w:spacing w:after="0" w:line="276" w:lineRule="auto"/>
        <w:ind w:firstLine="720"/>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Mimarlık Fakültesi Şubesi: 0546 990 01 05</w:t>
      </w:r>
      <w:r w:rsidRPr="003040CE">
        <w:rPr>
          <w:rFonts w:ascii="Lexend" w:eastAsia="Lexend Medium" w:hAnsi="Lexend" w:cs="Times New Roman"/>
          <w:iCs/>
          <w:kern w:val="0"/>
          <w:sz w:val="20"/>
          <w:szCs w:val="20"/>
          <w:lang w:val="tr-TR" w:eastAsia="tr-TR"/>
        </w:rPr>
        <w:tab/>
      </w:r>
    </w:p>
    <w:p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rPr>
      </w:pPr>
      <w:r w:rsidRPr="003040CE">
        <w:rPr>
          <w:rFonts w:ascii="Lexend" w:eastAsia="Lexend Medium" w:hAnsi="Lexend" w:cs="Times New Roman"/>
          <w:iCs/>
          <w:kern w:val="0"/>
          <w:sz w:val="20"/>
          <w:szCs w:val="20"/>
          <w:lang w:val="tr-TR" w:eastAsia="tr-TR"/>
        </w:rPr>
        <w:t>Nuroğlu Kırtasiye (Kütüphane) : 0533 866 89 36</w:t>
      </w:r>
    </w:p>
    <w:p w:rsidR="008C03C3" w:rsidRPr="003040CE" w:rsidRDefault="008C03C3" w:rsidP="00DD1B4D">
      <w:pPr>
        <w:pStyle w:val="Heading2"/>
        <w:rPr>
          <w:rFonts w:eastAsia="Lexend"/>
          <w:lang w:eastAsia="tr-TR"/>
        </w:rPr>
      </w:pPr>
      <w:bookmarkStart w:id="50" w:name="_Toc203556481"/>
      <w:r w:rsidRPr="003040CE">
        <w:rPr>
          <w:rFonts w:eastAsia="Lexend"/>
          <w:lang w:eastAsia="tr-TR"/>
        </w:rPr>
        <w:t>Banka &amp; ATM</w:t>
      </w:r>
      <w:bookmarkEnd w:id="50"/>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Kampüsümüzde Near East Bank ve Türkiye İş Bankası’nın şubeleri ile Ziraat Bankası’nın ATMsi bulunmaktadır. Bu banka şubeleri ve ATM'ler, çalışanlarımızın ve öğrencilerimizin finansal işlemlerini kolaylıkla gerçekleştirebilmeleri için kampüs içinde erişilebilir konumdadır.</w:t>
      </w:r>
    </w:p>
    <w:p w:rsidR="008C03C3" w:rsidRPr="003040CE" w:rsidRDefault="008C03C3" w:rsidP="00DD1B4D">
      <w:pPr>
        <w:pStyle w:val="Heading2"/>
        <w:rPr>
          <w:rFonts w:eastAsia="Lexend"/>
          <w:lang w:eastAsia="tr-TR"/>
        </w:rPr>
      </w:pPr>
      <w:bookmarkStart w:id="51" w:name="_Toc203556482"/>
      <w:r w:rsidRPr="003040CE">
        <w:rPr>
          <w:rFonts w:eastAsia="Lexend"/>
          <w:lang w:eastAsia="tr-TR"/>
        </w:rPr>
        <w:t>Posta</w:t>
      </w:r>
      <w:bookmarkEnd w:id="51"/>
    </w:p>
    <w:p w:rsidR="008C03C3" w:rsidRPr="003040CE" w:rsidRDefault="008C03C3" w:rsidP="00160C22">
      <w:pPr>
        <w:spacing w:before="240" w:after="240" w:line="276" w:lineRule="auto"/>
        <w:jc w:val="both"/>
        <w:rPr>
          <w:rFonts w:ascii="Lexend" w:eastAsia="Lexend Light" w:hAnsi="Lexend" w:cs="Times New Roman"/>
          <w:color w:val="980000"/>
          <w:kern w:val="0"/>
          <w:sz w:val="20"/>
          <w:szCs w:val="20"/>
          <w:lang w:val="tr-TR" w:eastAsia="tr-TR"/>
        </w:rPr>
      </w:pPr>
      <w:r w:rsidRPr="003040CE">
        <w:rPr>
          <w:rFonts w:ascii="Lexend" w:eastAsia="Lexend Light" w:hAnsi="Lexend" w:cs="Times New Roman"/>
          <w:kern w:val="0"/>
          <w:sz w:val="20"/>
          <w:szCs w:val="20"/>
          <w:lang w:val="tr-TR" w:eastAsia="tr-TR"/>
        </w:rPr>
        <w:t>Posta Dairesi, Yakın Doğu Üniversitesi öğrencilerine ve tüm çalışanlara posta hizmeti sunmakta; posta gönderme ve alma işlemlerini kolaylıkla gerçekleştirebilmeleri için kampüs içinde yer almaktadır.</w:t>
      </w:r>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Yer: İktisadi İdari Bilimler Fakültesi Zemin Kat</w:t>
      </w:r>
    </w:p>
    <w:p w:rsidR="008C03C3" w:rsidRPr="003040CE" w:rsidRDefault="008C03C3" w:rsidP="00DD1B4D">
      <w:pPr>
        <w:pStyle w:val="Heading2"/>
        <w:rPr>
          <w:rFonts w:eastAsia="Lexend"/>
          <w:lang w:eastAsia="tr-TR"/>
        </w:rPr>
      </w:pPr>
      <w:bookmarkStart w:id="52" w:name="_Toc203556483"/>
      <w:r w:rsidRPr="003040CE">
        <w:rPr>
          <w:rFonts w:eastAsia="Lexend"/>
          <w:lang w:eastAsia="tr-TR"/>
        </w:rPr>
        <w:t>Yakın Doğu Akaryakıt</w:t>
      </w:r>
      <w:bookmarkEnd w:id="52"/>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Yakın Doğu Akaryakıt ile ilgili detaylı bilgiye kurumun internet sitesi üzerinden ulaşabilirsiniz:</w:t>
      </w:r>
    </w:p>
    <w:p w:rsidR="008C03C3" w:rsidRPr="003040CE" w:rsidRDefault="00554786" w:rsidP="00160C22">
      <w:pPr>
        <w:spacing w:after="0" w:line="276" w:lineRule="auto"/>
        <w:jc w:val="both"/>
        <w:rPr>
          <w:rFonts w:ascii="Lexend" w:eastAsia="Lexend Light" w:hAnsi="Lexend" w:cs="Lexend Light"/>
          <w:kern w:val="0"/>
          <w:sz w:val="20"/>
          <w:szCs w:val="20"/>
          <w:lang w:val="tr-TR" w:eastAsia="tr-TR"/>
        </w:rPr>
      </w:pPr>
      <w:hyperlink r:id="rId25">
        <w:r w:rsidR="008C03C3" w:rsidRPr="003040CE">
          <w:rPr>
            <w:rFonts w:ascii="Lexend" w:eastAsia="Lexend Light" w:hAnsi="Lexend" w:cs="Lexend Light"/>
            <w:color w:val="1155CC"/>
            <w:kern w:val="0"/>
            <w:sz w:val="20"/>
            <w:szCs w:val="20"/>
            <w:u w:val="single"/>
            <w:lang w:val="tr-TR" w:eastAsia="tr-TR"/>
          </w:rPr>
          <w:t>https://yakindoguakaryakit.com/</w:t>
        </w:r>
      </w:hyperlink>
    </w:p>
    <w:p w:rsidR="008C03C3" w:rsidRPr="003040CE" w:rsidRDefault="008C03C3" w:rsidP="00160C22">
      <w:pPr>
        <w:spacing w:after="0" w:line="276" w:lineRule="auto"/>
        <w:jc w:val="both"/>
        <w:rPr>
          <w:rFonts w:ascii="Lexend" w:eastAsia="Lexend Light" w:hAnsi="Lexend" w:cs="Lexend Light"/>
          <w:kern w:val="0"/>
          <w:sz w:val="20"/>
          <w:szCs w:val="20"/>
          <w:lang w:val="tr-TR" w:eastAsia="tr-TR"/>
        </w:rPr>
      </w:pPr>
    </w:p>
    <w:p w:rsidR="008C03C3" w:rsidRPr="003040CE" w:rsidRDefault="008C03C3" w:rsidP="00DD1B4D">
      <w:pPr>
        <w:pStyle w:val="Heading2"/>
        <w:rPr>
          <w:rFonts w:eastAsia="Lexend"/>
          <w:lang w:eastAsia="tr-TR"/>
        </w:rPr>
      </w:pPr>
      <w:bookmarkStart w:id="53" w:name="_Toc203556484"/>
      <w:r w:rsidRPr="003040CE">
        <w:rPr>
          <w:rFonts w:eastAsia="Lexend"/>
          <w:lang w:eastAsia="tr-TR"/>
        </w:rPr>
        <w:t>Faydalı Telefon Bilgileri</w:t>
      </w:r>
      <w:bookmarkEnd w:id="53"/>
    </w:p>
    <w:p w:rsidR="008C03C3" w:rsidRPr="003040CE" w:rsidRDefault="008C03C3" w:rsidP="00160C22">
      <w:pPr>
        <w:spacing w:after="0" w:line="276" w:lineRule="auto"/>
        <w:jc w:val="both"/>
        <w:rPr>
          <w:rFonts w:ascii="Lexend" w:eastAsia="Lexend" w:hAnsi="Lexend" w:cs="Times New Roman"/>
          <w:kern w:val="0"/>
          <w:sz w:val="20"/>
          <w:szCs w:val="20"/>
          <w:lang w:val="tr-TR" w:eastAsia="tr-TR"/>
        </w:rPr>
      </w:pP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Yakın Doğu Üniversitesi'ndeki telefon bilgileri hakkında daha fazla ayrıntıya ulaşmak ve ihtiyaç duyduğunuz bölüm veya hizmete özel iletişim numaralarını öğrenmek için kurumun internet sitesi üzerinden detaylı bilgilere erişebilirsiniz:</w:t>
      </w:r>
    </w:p>
    <w:p w:rsidR="008C03C3" w:rsidRPr="003040CE" w:rsidRDefault="008C03C3" w:rsidP="00160C22">
      <w:pPr>
        <w:spacing w:after="0" w:line="276" w:lineRule="auto"/>
        <w:jc w:val="both"/>
        <w:rPr>
          <w:rFonts w:ascii="Lexend" w:eastAsia="Arial" w:hAnsi="Lexend" w:cs="Times New Roman"/>
          <w:kern w:val="0"/>
          <w:sz w:val="20"/>
          <w:szCs w:val="20"/>
          <w:lang w:val="tr-TR" w:eastAsia="tr-TR"/>
        </w:rPr>
      </w:pPr>
    </w:p>
    <w:p w:rsidR="008C03C3" w:rsidRPr="003040CE" w:rsidRDefault="00554786" w:rsidP="00160C22">
      <w:pPr>
        <w:spacing w:after="0" w:line="276" w:lineRule="auto"/>
        <w:jc w:val="both"/>
        <w:rPr>
          <w:rFonts w:ascii="Lexend" w:eastAsia="Lexend" w:hAnsi="Lexend" w:cs="Times New Roman"/>
          <w:b/>
          <w:color w:val="980000"/>
          <w:kern w:val="0"/>
          <w:sz w:val="20"/>
          <w:szCs w:val="20"/>
          <w:lang w:val="tr-TR" w:eastAsia="tr-TR"/>
        </w:rPr>
      </w:pPr>
      <w:hyperlink r:id="rId26" w:history="1">
        <w:r w:rsidR="008C03C3" w:rsidRPr="003040CE">
          <w:rPr>
            <w:rFonts w:ascii="Lexend" w:eastAsia="Lexend Light" w:hAnsi="Lexend" w:cs="Times New Roman"/>
            <w:color w:val="467886"/>
            <w:kern w:val="0"/>
            <w:sz w:val="20"/>
            <w:szCs w:val="20"/>
            <w:u w:val="single"/>
            <w:lang w:val="tr-TR" w:eastAsia="tr-TR"/>
          </w:rPr>
          <w:t>https://neu.edu.tr/telefon-rehberi/</w:t>
        </w:r>
      </w:hyperlink>
    </w:p>
    <w:p w:rsidR="008C03C3" w:rsidRPr="003040CE" w:rsidRDefault="008C03C3" w:rsidP="00160C22">
      <w:pPr>
        <w:spacing w:after="0" w:line="276" w:lineRule="auto"/>
        <w:jc w:val="both"/>
        <w:rPr>
          <w:rFonts w:ascii="Lexend" w:eastAsia="Lexend" w:hAnsi="Lexend" w:cs="Lexend"/>
          <w:b/>
          <w:color w:val="980000"/>
          <w:kern w:val="0"/>
          <w:sz w:val="20"/>
          <w:szCs w:val="20"/>
          <w:lang w:val="tr-TR" w:eastAsia="tr-TR"/>
        </w:rPr>
      </w:pPr>
    </w:p>
    <w:p w:rsidR="008C03C3" w:rsidRPr="003040CE" w:rsidRDefault="008C03C3" w:rsidP="00DD1B4D">
      <w:pPr>
        <w:pStyle w:val="Heading2"/>
        <w:rPr>
          <w:rFonts w:eastAsia="Lexend"/>
          <w:lang w:eastAsia="tr-TR"/>
        </w:rPr>
      </w:pPr>
      <w:bookmarkStart w:id="54" w:name="_Toc203556485"/>
      <w:r w:rsidRPr="003040CE">
        <w:rPr>
          <w:rFonts w:eastAsia="Lexend"/>
          <w:lang w:eastAsia="tr-TR"/>
        </w:rPr>
        <w:lastRenderedPageBreak/>
        <w:t>Kampüs Trafik Kuralları ve Güvenliği</w:t>
      </w:r>
      <w:bookmarkEnd w:id="54"/>
    </w:p>
    <w:p w:rsidR="008C03C3" w:rsidRPr="003040CE" w:rsidRDefault="008C03C3" w:rsidP="00160C22">
      <w:pPr>
        <w:spacing w:before="240" w:after="240" w:line="276" w:lineRule="auto"/>
        <w:jc w:val="both"/>
        <w:rPr>
          <w:rFonts w:ascii="Lexend" w:eastAsia="Lexend Light" w:hAnsi="Lexend" w:cs="Times New Roman"/>
          <w:color w:val="0D0D0D"/>
          <w:kern w:val="0"/>
          <w:sz w:val="20"/>
          <w:szCs w:val="20"/>
          <w:lang w:val="tr-TR" w:eastAsia="tr-TR"/>
        </w:rPr>
      </w:pPr>
      <w:r w:rsidRPr="003040CE">
        <w:rPr>
          <w:rFonts w:ascii="Lexend" w:eastAsia="Lexend Light" w:hAnsi="Lexend" w:cs="Times New Roman"/>
          <w:color w:val="0D0D0D"/>
          <w:kern w:val="0"/>
          <w:sz w:val="20"/>
          <w:szCs w:val="20"/>
          <w:lang w:val="tr-TR" w:eastAsia="tr-TR"/>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rsidR="008C03C3" w:rsidRPr="003040CE" w:rsidRDefault="008C03C3" w:rsidP="00160C22">
      <w:pPr>
        <w:spacing w:before="240" w:after="240" w:line="276" w:lineRule="auto"/>
        <w:jc w:val="both"/>
        <w:rPr>
          <w:rFonts w:ascii="Lexend" w:eastAsia="Lexend Light" w:hAnsi="Lexend" w:cs="Times New Roman"/>
          <w:color w:val="0D0D0D"/>
          <w:kern w:val="0"/>
          <w:sz w:val="20"/>
          <w:szCs w:val="20"/>
          <w:lang w:val="tr-TR" w:eastAsia="tr-TR"/>
        </w:rPr>
      </w:pPr>
      <w:r w:rsidRPr="003040CE">
        <w:rPr>
          <w:rFonts w:ascii="Lexend" w:eastAsia="Lexend Light" w:hAnsi="Lexend" w:cs="Times New Roman"/>
          <w:color w:val="0D0D0D"/>
          <w:kern w:val="0"/>
          <w:sz w:val="20"/>
          <w:szCs w:val="20"/>
          <w:lang w:val="tr-TR" w:eastAsia="tr-TR"/>
        </w:rPr>
        <w:t>Bu kuralların tam olarak anlaşılması ve uygulanması, birlikte daha güvenli bir kampüs ortamı oluşturmamıza katkı sağlayacaktır.</w:t>
      </w:r>
    </w:p>
    <w:p w:rsidR="008C03C3" w:rsidRPr="003040CE" w:rsidRDefault="008C03C3" w:rsidP="00160C22">
      <w:pPr>
        <w:spacing w:before="240" w:after="240" w:line="276" w:lineRule="auto"/>
        <w:ind w:left="360"/>
        <w:jc w:val="both"/>
        <w:rPr>
          <w:rFonts w:ascii="Lexend" w:eastAsia="Lexend Light" w:hAnsi="Lexend" w:cs="Times New Roman"/>
          <w:kern w:val="0"/>
          <w:sz w:val="20"/>
          <w:szCs w:val="20"/>
          <w:lang w:val="tr-TR" w:eastAsia="tr-TR"/>
        </w:rPr>
      </w:pPr>
      <w:r w:rsidRPr="003040CE">
        <w:rPr>
          <w:rFonts w:ascii="Lexend" w:eastAsia="Lexend Medium" w:hAnsi="Lexend" w:cs="Times New Roman"/>
          <w:b/>
          <w:bCs/>
          <w:color w:val="0D0D0D"/>
          <w:kern w:val="0"/>
          <w:sz w:val="20"/>
          <w:szCs w:val="20"/>
          <w:lang w:val="tr-TR" w:eastAsia="tr-TR"/>
        </w:rPr>
        <w:t>Trafik Akışı ve Önceliği:</w:t>
      </w:r>
      <w:r w:rsidRPr="003040CE">
        <w:rPr>
          <w:rFonts w:ascii="Lexend" w:eastAsia="Lexend Light" w:hAnsi="Lexend" w:cs="Times New Roman"/>
          <w:color w:val="0D0D0D"/>
          <w:kern w:val="0"/>
          <w:sz w:val="20"/>
          <w:szCs w:val="20"/>
          <w:lang w:val="tr-TR" w:eastAsia="tr-TR"/>
        </w:rPr>
        <w:t>YDÜ kampüsünde trafik sol şeritten akmaktadır. Bu nedenle, araç sürücüleri, sol şeridi kullanmalı ve diğer sürücülerin rahatça ilerleyebilmeleri için yol verme kurallarına uymalıdır</w:t>
      </w:r>
      <w:r w:rsidRPr="003040CE">
        <w:rPr>
          <w:rFonts w:ascii="Lexend" w:eastAsia="Lexend Light" w:hAnsi="Lexend" w:cs="Times New Roman"/>
          <w:kern w:val="0"/>
          <w:sz w:val="20"/>
          <w:szCs w:val="20"/>
          <w:lang w:val="tr-TR" w:eastAsia="tr-TR"/>
        </w:rPr>
        <w:t>.</w:t>
      </w:r>
    </w:p>
    <w:p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rPr>
      </w:pPr>
      <w:r w:rsidRPr="003040CE">
        <w:rPr>
          <w:rFonts w:ascii="Lexend" w:eastAsia="Lexend Medium" w:hAnsi="Lexend" w:cs="Times New Roman"/>
          <w:b/>
          <w:bCs/>
          <w:color w:val="0D0D0D"/>
          <w:kern w:val="0"/>
          <w:sz w:val="20"/>
          <w:szCs w:val="20"/>
          <w:lang w:val="tr-TR" w:eastAsia="tr-TR"/>
        </w:rPr>
        <w:t>Yaya ve Bisiklet Öncelikli Kampüs:</w:t>
      </w:r>
      <w:r w:rsidRPr="003040CE">
        <w:rPr>
          <w:rFonts w:ascii="Lexend" w:eastAsia="Lexend Light" w:hAnsi="Lexend" w:cs="Times New Roman"/>
          <w:color w:val="0D0D0D"/>
          <w:kern w:val="0"/>
          <w:sz w:val="20"/>
          <w:szCs w:val="20"/>
          <w:lang w:val="tr-TR" w:eastAsia="tr-TR"/>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rPr>
      </w:pPr>
      <w:r w:rsidRPr="003040CE">
        <w:rPr>
          <w:rFonts w:ascii="Lexend" w:eastAsia="Lexend Medium" w:hAnsi="Lexend" w:cs="Times New Roman"/>
          <w:b/>
          <w:bCs/>
          <w:kern w:val="0"/>
          <w:sz w:val="20"/>
          <w:szCs w:val="20"/>
          <w:lang w:val="tr-TR" w:eastAsia="tr-TR"/>
        </w:rPr>
        <w:t>Hız Sınır:</w:t>
      </w:r>
      <w:r w:rsidRPr="003040CE">
        <w:rPr>
          <w:rFonts w:ascii="Lexend" w:eastAsia="Lexend Light" w:hAnsi="Lexend" w:cs="Times New Roman"/>
          <w:color w:val="0D0D0D"/>
          <w:kern w:val="0"/>
          <w:sz w:val="20"/>
          <w:szCs w:val="20"/>
          <w:lang w:val="tr-TR" w:eastAsia="tr-TR"/>
        </w:rPr>
        <w:t>Kampüs içindeki maksimum hız sınırı 40 km/saat'tir. Bu sınıra uymak, kazaların önlenmesine ve genel güvenliğin sağlanmasına önemli bir katkı sağlamaktadır.</w:t>
      </w:r>
    </w:p>
    <w:p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rPr>
      </w:pPr>
      <w:r w:rsidRPr="003040CE">
        <w:rPr>
          <w:rFonts w:ascii="Lexend" w:eastAsia="Lexend Medium" w:hAnsi="Lexend" w:cs="Times New Roman"/>
          <w:b/>
          <w:bCs/>
          <w:kern w:val="0"/>
          <w:sz w:val="20"/>
          <w:szCs w:val="20"/>
          <w:lang w:val="tr-TR" w:eastAsia="tr-TR"/>
        </w:rPr>
        <w:t>Korna ve Yüksek Ses:</w:t>
      </w:r>
      <w:r w:rsidRPr="003040CE">
        <w:rPr>
          <w:rFonts w:ascii="Lexend" w:eastAsia="Lexend Light" w:hAnsi="Lexend" w:cs="Times New Roman"/>
          <w:kern w:val="0"/>
          <w:sz w:val="20"/>
          <w:szCs w:val="20"/>
          <w:lang w:val="tr-TR" w:eastAsia="tr-TR"/>
        </w:rPr>
        <w:t xml:space="preserve"> Kampüs içinde korna çalmak ve yüksek sesle müzik dinlemek yasaktır</w:t>
      </w:r>
      <w:r w:rsidRPr="003040CE">
        <w:rPr>
          <w:rFonts w:ascii="Lexend" w:eastAsia="Lexend Light" w:hAnsi="Lexend" w:cs="Times New Roman"/>
          <w:color w:val="0D0D0D"/>
          <w:kern w:val="0"/>
          <w:sz w:val="20"/>
          <w:szCs w:val="20"/>
          <w:lang w:val="tr-TR" w:eastAsia="tr-TR"/>
        </w:rPr>
        <w:t>. Bu kurallara uymak, çevrenizdeki insanların huzurunu korumanıza yardımcı olmaktadır.</w:t>
      </w:r>
    </w:p>
    <w:p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rPr>
      </w:pPr>
      <w:r w:rsidRPr="003040CE">
        <w:rPr>
          <w:rFonts w:ascii="Lexend" w:eastAsia="Lexend Medium" w:hAnsi="Lexend" w:cs="Times New Roman"/>
          <w:b/>
          <w:bCs/>
          <w:kern w:val="0"/>
          <w:sz w:val="20"/>
          <w:szCs w:val="20"/>
          <w:lang w:val="tr-TR" w:eastAsia="tr-TR"/>
        </w:rPr>
        <w:t>Trafik İşaretleri ve Yol Göstergeleri</w:t>
      </w:r>
      <w:r w:rsidRPr="003040CE">
        <w:rPr>
          <w:rFonts w:ascii="Lexend" w:eastAsia="Lexend Medium" w:hAnsi="Lexend" w:cs="Times New Roman"/>
          <w:kern w:val="0"/>
          <w:sz w:val="20"/>
          <w:szCs w:val="20"/>
          <w:lang w:val="tr-TR" w:eastAsia="tr-TR"/>
        </w:rPr>
        <w:t>:</w:t>
      </w:r>
      <w:r w:rsidRPr="003040CE">
        <w:rPr>
          <w:rFonts w:ascii="Lexend" w:eastAsia="Lexend Light" w:hAnsi="Lexend" w:cs="Times New Roman"/>
          <w:color w:val="0D0D0D"/>
          <w:kern w:val="0"/>
          <w:sz w:val="20"/>
          <w:szCs w:val="20"/>
          <w:lang w:val="tr-TR" w:eastAsia="tr-TR"/>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rPr>
      </w:pPr>
      <w:r w:rsidRPr="003040CE">
        <w:rPr>
          <w:rFonts w:ascii="Lexend" w:eastAsia="Lexend Medium" w:hAnsi="Lexend" w:cs="Times New Roman"/>
          <w:b/>
          <w:bCs/>
          <w:color w:val="0D0D0D"/>
          <w:kern w:val="0"/>
          <w:sz w:val="20"/>
          <w:szCs w:val="20"/>
          <w:lang w:val="tr-TR" w:eastAsia="tr-TR"/>
        </w:rPr>
        <w:t>Güzergahlar ve Park Alanları:</w:t>
      </w:r>
      <w:r w:rsidRPr="003040CE">
        <w:rPr>
          <w:rFonts w:ascii="Lexend" w:eastAsia="Lexend Light" w:hAnsi="Lexend" w:cs="Times New Roman"/>
          <w:color w:val="0D0D0D"/>
          <w:kern w:val="0"/>
          <w:sz w:val="20"/>
          <w:szCs w:val="20"/>
          <w:lang w:val="tr-TR" w:eastAsia="tr-TR"/>
        </w:rPr>
        <w:t xml:space="preserve">Kampüs içinde belirlenmiş güzergahları kullanmak, kampüs içinde güvenli sürüşü desteklemektedir. Araçlar belirlenen park alanlarına ve kurallara uygun olarak park edilmelidir. </w:t>
      </w:r>
    </w:p>
    <w:p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rPr>
      </w:pPr>
      <w:r w:rsidRPr="003040CE">
        <w:rPr>
          <w:rFonts w:ascii="Lexend" w:eastAsia="Lexend Medium" w:hAnsi="Lexend" w:cs="Times New Roman"/>
          <w:b/>
          <w:bCs/>
          <w:color w:val="0D0D0D"/>
          <w:kern w:val="0"/>
          <w:sz w:val="20"/>
          <w:szCs w:val="20"/>
          <w:lang w:val="tr-TR" w:eastAsia="tr-TR"/>
        </w:rPr>
        <w:t>Denetim ve Güvenlik:</w:t>
      </w:r>
      <w:r w:rsidRPr="003040CE">
        <w:rPr>
          <w:rFonts w:ascii="Lexend" w:eastAsia="Lexend Light" w:hAnsi="Lexend" w:cs="Times New Roman"/>
          <w:color w:val="0D0D0D"/>
          <w:kern w:val="0"/>
          <w:sz w:val="20"/>
          <w:szCs w:val="20"/>
          <w:lang w:val="tr-TR" w:eastAsia="tr-TR"/>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rsidR="008C03C3" w:rsidRPr="003040CE" w:rsidRDefault="008C03C3" w:rsidP="00DD1B4D">
      <w:pPr>
        <w:pStyle w:val="Heading2"/>
        <w:rPr>
          <w:rFonts w:eastAsia="Lexend"/>
          <w:lang w:eastAsia="tr-TR"/>
        </w:rPr>
      </w:pPr>
      <w:bookmarkStart w:id="55" w:name="_Toc203556486"/>
      <w:r w:rsidRPr="003040CE">
        <w:rPr>
          <w:rFonts w:eastAsia="Lexend"/>
          <w:lang w:eastAsia="tr-TR"/>
        </w:rPr>
        <w:t>Ulaşım Hizmetleri</w:t>
      </w:r>
      <w:bookmarkEnd w:id="55"/>
    </w:p>
    <w:p w:rsidR="008C03C3" w:rsidRPr="003040CE" w:rsidRDefault="008C03C3" w:rsidP="00160C22">
      <w:pPr>
        <w:spacing w:after="0" w:line="276" w:lineRule="auto"/>
        <w:jc w:val="both"/>
        <w:rPr>
          <w:rFonts w:ascii="Lexend" w:eastAsia="Lexend Light" w:hAnsi="Lexend" w:cs="Lexend Light"/>
          <w:kern w:val="0"/>
          <w:sz w:val="20"/>
          <w:szCs w:val="20"/>
          <w:lang w:val="tr-TR" w:eastAsia="tr-TR"/>
        </w:rPr>
      </w:pP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ulaşımı teşvik etmeyi amaçlamaktadır. Ücretsiz ulaşım hizmetleri, çalışanların yaşamını kolaylaştırmak adına önemli bir destek sunmaktadır.</w:t>
      </w: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r w:rsidRPr="003040CE">
        <w:rPr>
          <w:rFonts w:ascii="Lexend" w:eastAsia="Lexend Medium" w:hAnsi="Lexend" w:cs="Times New Roman"/>
          <w:b/>
          <w:bCs/>
          <w:kern w:val="0"/>
          <w:sz w:val="20"/>
          <w:szCs w:val="20"/>
          <w:lang w:val="tr-TR" w:eastAsia="tr-TR"/>
        </w:rPr>
        <w:t>Kampüs-Lefkoşa, Lefkoşa-Kampüs Seferleri</w:t>
      </w:r>
      <w:r w:rsidRPr="003040CE">
        <w:rPr>
          <w:rFonts w:ascii="Lexend" w:eastAsia="Lexend Medium" w:hAnsi="Lexend" w:cs="Times New Roman"/>
          <w:kern w:val="0"/>
          <w:sz w:val="20"/>
          <w:szCs w:val="20"/>
          <w:lang w:val="tr-TR" w:eastAsia="tr-TR"/>
        </w:rPr>
        <w:t>:</w:t>
      </w:r>
      <w:r w:rsidRPr="003040CE">
        <w:rPr>
          <w:rFonts w:ascii="Lexend" w:eastAsia="Lexend Light" w:hAnsi="Lexend" w:cs="Times New Roman"/>
          <w:kern w:val="0"/>
          <w:sz w:val="20"/>
          <w:szCs w:val="20"/>
          <w:lang w:val="tr-TR" w:eastAsia="tr-TR"/>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27">
        <w:r w:rsidRPr="003040CE">
          <w:rPr>
            <w:rFonts w:ascii="Lexend" w:eastAsia="Lexend Light" w:hAnsi="Lexend" w:cs="Times New Roman"/>
            <w:color w:val="1155CC"/>
            <w:kern w:val="0"/>
            <w:sz w:val="20"/>
            <w:szCs w:val="20"/>
            <w:u w:val="single"/>
            <w:lang w:val="tr-TR" w:eastAsia="tr-TR"/>
          </w:rPr>
          <w:t>https://bus.neu.edu.tr/</w:t>
        </w:r>
      </w:hyperlink>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r w:rsidRPr="003040CE">
        <w:rPr>
          <w:rFonts w:ascii="Lexend" w:eastAsia="Lexend Medium" w:hAnsi="Lexend" w:cs="Times New Roman"/>
          <w:b/>
          <w:bCs/>
          <w:kern w:val="0"/>
          <w:sz w:val="20"/>
          <w:szCs w:val="20"/>
          <w:lang w:val="tr-TR" w:eastAsia="tr-TR"/>
        </w:rPr>
        <w:lastRenderedPageBreak/>
        <w:t>Şehirlerarası Ücretsiz Servisler</w:t>
      </w:r>
      <w:r w:rsidRPr="003040CE">
        <w:rPr>
          <w:rFonts w:ascii="Lexend" w:eastAsia="Lexend Medium" w:hAnsi="Lexend" w:cs="Times New Roman"/>
          <w:kern w:val="0"/>
          <w:sz w:val="20"/>
          <w:szCs w:val="20"/>
          <w:lang w:val="tr-TR" w:eastAsia="tr-TR"/>
        </w:rPr>
        <w:t>:</w:t>
      </w:r>
      <w:r w:rsidRPr="003040CE">
        <w:rPr>
          <w:rFonts w:ascii="Lexend" w:eastAsia="Lexend Light" w:hAnsi="Lexend" w:cs="Times New Roman"/>
          <w:kern w:val="0"/>
          <w:sz w:val="20"/>
          <w:szCs w:val="20"/>
          <w:lang w:val="tr-TR" w:eastAsia="tr-TR"/>
        </w:rPr>
        <w:t xml:space="preserve"> Yakın Doğu Üniversitesi, Girne, Mağusa ve Güzelyurt gibi farklı bölgelerden gelen çalışanlara yönelik ücretsiz servis hizmetleri sunmaktadır. Bu servisler, çalışanların konforlu bir şekilde kampüse ulaşmalarını sağlamak amacıyla düzenlenmiştir.</w:t>
      </w: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r w:rsidRPr="003040CE">
        <w:rPr>
          <w:rFonts w:ascii="Lexend" w:eastAsia="Lexend Medium" w:hAnsi="Lexend" w:cs="Times New Roman"/>
          <w:b/>
          <w:bCs/>
          <w:kern w:val="0"/>
          <w:sz w:val="20"/>
          <w:szCs w:val="20"/>
          <w:lang w:val="tr-TR" w:eastAsia="tr-TR"/>
        </w:rPr>
        <w:t>Kampüs İçi Servisler</w:t>
      </w:r>
      <w:r w:rsidRPr="003040CE">
        <w:rPr>
          <w:rFonts w:ascii="Lexend" w:eastAsia="Lexend Medium" w:hAnsi="Lexend" w:cs="Times New Roman"/>
          <w:kern w:val="0"/>
          <w:sz w:val="20"/>
          <w:szCs w:val="20"/>
          <w:lang w:val="tr-TR" w:eastAsia="tr-TR"/>
        </w:rPr>
        <w:t xml:space="preserve">: </w:t>
      </w:r>
      <w:r w:rsidRPr="003040CE">
        <w:rPr>
          <w:rFonts w:ascii="Lexend" w:eastAsia="Lexend Light" w:hAnsi="Lexend" w:cs="Times New Roman"/>
          <w:kern w:val="0"/>
          <w:sz w:val="20"/>
          <w:szCs w:val="20"/>
          <w:lang w:val="tr-TR" w:eastAsia="tr-TR"/>
        </w:rPr>
        <w:t>Kampüs içerisinde, lojmanlar bölgesi ile fakülte ve diğer birimler arasında ücretsiz shuttle servis hizmeti bulunmaktadır. Bu servisler, çalışanların kampüs içinde hızlı ve kolay bir şekilde erişimine olanak tanır.</w:t>
      </w: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r w:rsidRPr="003040CE">
        <w:rPr>
          <w:rFonts w:ascii="Lexend" w:eastAsia="Lexend Medium" w:hAnsi="Lexend" w:cs="Times New Roman"/>
          <w:b/>
          <w:bCs/>
          <w:kern w:val="0"/>
          <w:sz w:val="20"/>
          <w:szCs w:val="20"/>
          <w:lang w:val="tr-TR" w:eastAsia="tr-TR"/>
        </w:rPr>
        <w:t>Yürüyüş Mesafesinde Ulaşım Kolaylığı</w:t>
      </w:r>
      <w:r w:rsidRPr="003040CE">
        <w:rPr>
          <w:rFonts w:ascii="Lexend" w:eastAsia="Lexend Medium" w:hAnsi="Lexend" w:cs="Times New Roman"/>
          <w:kern w:val="0"/>
          <w:sz w:val="20"/>
          <w:szCs w:val="20"/>
          <w:lang w:val="tr-TR" w:eastAsia="tr-TR"/>
        </w:rPr>
        <w:t>:</w:t>
      </w:r>
      <w:r w:rsidRPr="003040CE">
        <w:rPr>
          <w:rFonts w:ascii="Lexend" w:eastAsia="Lexend Light" w:hAnsi="Lexend" w:cs="Times New Roman"/>
          <w:kern w:val="0"/>
          <w:sz w:val="20"/>
          <w:szCs w:val="20"/>
          <w:lang w:val="tr-TR" w:eastAsia="tr-TR"/>
        </w:rPr>
        <w:t xml:space="preserve">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rsidR="008C03C3" w:rsidRPr="003040CE" w:rsidRDefault="008C03C3" w:rsidP="00160C22">
      <w:pPr>
        <w:spacing w:after="0" w:line="276" w:lineRule="auto"/>
        <w:jc w:val="both"/>
        <w:rPr>
          <w:rFonts w:ascii="Lexend" w:eastAsia="Lexend Light" w:hAnsi="Lexend" w:cs="Times New Roman"/>
          <w:kern w:val="0"/>
          <w:sz w:val="20"/>
          <w:szCs w:val="20"/>
          <w:lang w:val="tr-TR" w:eastAsia="tr-TR"/>
        </w:rPr>
      </w:pPr>
      <w:r w:rsidRPr="003040CE">
        <w:rPr>
          <w:rFonts w:ascii="Lexend" w:eastAsia="Lexend Light" w:hAnsi="Lexend" w:cs="Times New Roman"/>
          <w:kern w:val="0"/>
          <w:sz w:val="20"/>
          <w:szCs w:val="20"/>
          <w:lang w:val="tr-TR" w:eastAsia="tr-TR"/>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rsidR="008C03C3" w:rsidRPr="003040CE" w:rsidRDefault="008C03C3" w:rsidP="00160C22">
      <w:pPr>
        <w:jc w:val="both"/>
        <w:rPr>
          <w:rFonts w:ascii="Lexend" w:hAnsi="Lexend" w:cs="Times New Roman"/>
          <w:sz w:val="20"/>
          <w:szCs w:val="20"/>
          <w:lang w:val="tr-TR"/>
        </w:rPr>
      </w:pPr>
    </w:p>
    <w:p w:rsidR="002453E3" w:rsidRPr="003040CE" w:rsidRDefault="002453E3" w:rsidP="00160C22">
      <w:pPr>
        <w:jc w:val="both"/>
        <w:rPr>
          <w:rFonts w:ascii="Lexend" w:hAnsi="Lexend" w:cs="Times New Roman"/>
          <w:sz w:val="20"/>
          <w:szCs w:val="20"/>
          <w:lang w:val="tr-TR"/>
        </w:rPr>
      </w:pPr>
    </w:p>
    <w:p w:rsidR="002453E3" w:rsidRPr="003040CE" w:rsidRDefault="002453E3" w:rsidP="00160C22">
      <w:pPr>
        <w:jc w:val="both"/>
        <w:rPr>
          <w:rFonts w:ascii="Lexend" w:hAnsi="Lexend" w:cs="Times New Roman"/>
          <w:sz w:val="20"/>
          <w:szCs w:val="20"/>
          <w:lang w:val="tr-TR"/>
        </w:rPr>
      </w:pPr>
    </w:p>
    <w:p w:rsidR="002453E3" w:rsidRPr="003040CE" w:rsidRDefault="002453E3" w:rsidP="00160C22">
      <w:pPr>
        <w:jc w:val="both"/>
        <w:rPr>
          <w:rFonts w:ascii="Lexend" w:hAnsi="Lexend" w:cs="Times New Roman"/>
          <w:sz w:val="20"/>
          <w:szCs w:val="20"/>
          <w:lang w:val="tr-TR"/>
        </w:rPr>
      </w:pPr>
    </w:p>
    <w:p w:rsidR="002453E3" w:rsidRPr="003040CE" w:rsidRDefault="002453E3" w:rsidP="00160C22">
      <w:pPr>
        <w:jc w:val="both"/>
        <w:rPr>
          <w:rFonts w:ascii="Lexend" w:hAnsi="Lexend" w:cs="Times New Roman"/>
          <w:sz w:val="20"/>
          <w:szCs w:val="20"/>
          <w:lang w:val="tr-TR"/>
        </w:rPr>
      </w:pPr>
    </w:p>
    <w:p w:rsidR="002453E3" w:rsidRPr="003040CE" w:rsidRDefault="002453E3" w:rsidP="00160C22">
      <w:pPr>
        <w:jc w:val="both"/>
        <w:rPr>
          <w:rFonts w:ascii="Lexend" w:hAnsi="Lexend" w:cs="Times New Roman"/>
          <w:sz w:val="20"/>
          <w:szCs w:val="20"/>
          <w:lang w:val="tr-TR"/>
        </w:rPr>
      </w:pPr>
    </w:p>
    <w:p w:rsidR="002453E3" w:rsidRDefault="002453E3" w:rsidP="00160C22">
      <w:pPr>
        <w:jc w:val="both"/>
        <w:rPr>
          <w:rFonts w:ascii="Lexend" w:hAnsi="Lexend" w:cs="Times New Roman"/>
          <w:sz w:val="20"/>
          <w:szCs w:val="20"/>
          <w:lang w:val="tr-TR"/>
        </w:rPr>
      </w:pPr>
    </w:p>
    <w:p w:rsidR="00406E18" w:rsidRDefault="00406E18" w:rsidP="00160C22">
      <w:pPr>
        <w:jc w:val="both"/>
        <w:rPr>
          <w:rFonts w:ascii="Lexend" w:hAnsi="Lexend" w:cs="Times New Roman"/>
          <w:sz w:val="20"/>
          <w:szCs w:val="20"/>
          <w:lang w:val="tr-TR"/>
        </w:rPr>
      </w:pPr>
    </w:p>
    <w:p w:rsidR="00406E18" w:rsidRDefault="00406E18" w:rsidP="00160C22">
      <w:pPr>
        <w:jc w:val="both"/>
        <w:rPr>
          <w:rFonts w:ascii="Lexend" w:hAnsi="Lexend" w:cs="Times New Roman"/>
          <w:sz w:val="20"/>
          <w:szCs w:val="20"/>
          <w:lang w:val="tr-TR"/>
        </w:rPr>
      </w:pPr>
    </w:p>
    <w:p w:rsidR="00406E18" w:rsidRPr="003040CE" w:rsidRDefault="00406E18" w:rsidP="00160C22">
      <w:pPr>
        <w:jc w:val="both"/>
        <w:rPr>
          <w:rFonts w:ascii="Lexend" w:hAnsi="Lexend" w:cs="Times New Roman"/>
          <w:sz w:val="20"/>
          <w:szCs w:val="20"/>
          <w:lang w:val="tr-TR"/>
        </w:rPr>
      </w:pPr>
    </w:p>
    <w:p w:rsidR="002453E3" w:rsidRPr="003040CE" w:rsidRDefault="002453E3" w:rsidP="00160C22">
      <w:pPr>
        <w:jc w:val="both"/>
        <w:rPr>
          <w:rFonts w:ascii="Lexend" w:hAnsi="Lexend" w:cs="Times New Roman"/>
          <w:sz w:val="20"/>
          <w:szCs w:val="20"/>
          <w:lang w:val="tr-TR"/>
        </w:rPr>
      </w:pPr>
    </w:p>
    <w:p w:rsidR="002453E3" w:rsidRDefault="002453E3" w:rsidP="00160C22">
      <w:pPr>
        <w:jc w:val="both"/>
        <w:rPr>
          <w:rFonts w:ascii="Lexend" w:hAnsi="Lexend" w:cs="Times New Roman"/>
          <w:sz w:val="20"/>
          <w:szCs w:val="20"/>
          <w:lang w:val="tr-TR"/>
        </w:rPr>
      </w:pPr>
    </w:p>
    <w:p w:rsidR="00EE24F9" w:rsidRDefault="00EE24F9" w:rsidP="00160C22">
      <w:pPr>
        <w:jc w:val="both"/>
        <w:rPr>
          <w:rFonts w:ascii="Lexend" w:hAnsi="Lexend" w:cs="Times New Roman"/>
          <w:sz w:val="20"/>
          <w:szCs w:val="20"/>
          <w:lang w:val="tr-TR"/>
        </w:rPr>
      </w:pPr>
    </w:p>
    <w:p w:rsidR="00EE24F9" w:rsidRDefault="00EE24F9" w:rsidP="00160C22">
      <w:pPr>
        <w:jc w:val="both"/>
        <w:rPr>
          <w:rFonts w:ascii="Lexend" w:hAnsi="Lexend" w:cs="Times New Roman"/>
          <w:sz w:val="20"/>
          <w:szCs w:val="20"/>
          <w:lang w:val="tr-TR"/>
        </w:rPr>
      </w:pPr>
    </w:p>
    <w:p w:rsidR="00EE24F9" w:rsidRDefault="00EE24F9"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F53EEF" w:rsidRDefault="00F53EEF" w:rsidP="00160C22">
      <w:pPr>
        <w:jc w:val="both"/>
        <w:rPr>
          <w:rFonts w:ascii="Lexend" w:hAnsi="Lexend" w:cs="Times New Roman"/>
          <w:sz w:val="20"/>
          <w:szCs w:val="20"/>
          <w:lang w:val="tr-TR"/>
        </w:rPr>
      </w:pPr>
    </w:p>
    <w:p w:rsidR="00EE24F9" w:rsidRDefault="00EE24F9" w:rsidP="00160C22">
      <w:pPr>
        <w:jc w:val="both"/>
        <w:rPr>
          <w:rFonts w:ascii="Lexend" w:hAnsi="Lexend" w:cs="Times New Roman"/>
          <w:sz w:val="20"/>
          <w:szCs w:val="20"/>
          <w:lang w:val="tr-TR"/>
        </w:rPr>
      </w:pPr>
    </w:p>
    <w:p w:rsidR="00EE24F9" w:rsidRDefault="00EE24F9" w:rsidP="00160C22">
      <w:pPr>
        <w:jc w:val="both"/>
        <w:rPr>
          <w:rFonts w:ascii="Lexend" w:hAnsi="Lexend" w:cs="Times New Roman"/>
          <w:sz w:val="20"/>
          <w:szCs w:val="20"/>
          <w:lang w:val="tr-TR"/>
        </w:rPr>
      </w:pPr>
    </w:p>
    <w:p w:rsidR="002453E3" w:rsidRPr="003040CE" w:rsidRDefault="002453E3" w:rsidP="002453E3">
      <w:pPr>
        <w:pStyle w:val="Title"/>
        <w:spacing w:after="0"/>
        <w:jc w:val="center"/>
        <w:rPr>
          <w:rFonts w:ascii="Lexend" w:hAnsi="Lexend"/>
          <w:b/>
          <w:bCs/>
          <w:sz w:val="20"/>
          <w:szCs w:val="20"/>
          <w:lang w:val="tr-TR"/>
        </w:rPr>
      </w:pPr>
      <w:r w:rsidRPr="003040CE">
        <w:rPr>
          <w:rFonts w:ascii="Lexend" w:hAnsi="Lexend"/>
          <w:b/>
          <w:bCs/>
          <w:sz w:val="20"/>
          <w:szCs w:val="20"/>
          <w:lang w:val="tr-TR"/>
        </w:rPr>
        <w:lastRenderedPageBreak/>
        <w:t>Yakın Doğu Üniversitesi</w:t>
      </w:r>
      <w:r w:rsidR="004E1D24" w:rsidRPr="003040CE">
        <w:rPr>
          <w:rStyle w:val="Heading1Char"/>
        </w:rPr>
        <w:t xml:space="preserve">| </w:t>
      </w:r>
      <w:r w:rsidR="00025B1A">
        <w:rPr>
          <w:rFonts w:ascii="Lexend" w:hAnsi="Lexend"/>
          <w:b/>
          <w:bCs/>
          <w:sz w:val="20"/>
          <w:szCs w:val="20"/>
          <w:lang w:val="tr-TR"/>
        </w:rPr>
        <w:t xml:space="preserve">Mühendislik </w:t>
      </w:r>
      <w:r w:rsidRPr="003040CE">
        <w:rPr>
          <w:rFonts w:ascii="Lexend" w:hAnsi="Lexend"/>
          <w:b/>
          <w:bCs/>
          <w:sz w:val="20"/>
          <w:szCs w:val="20"/>
          <w:lang w:val="tr-TR"/>
        </w:rPr>
        <w:t>Fakültesi</w:t>
      </w:r>
    </w:p>
    <w:p w:rsidR="002453E3" w:rsidRPr="003040CE" w:rsidRDefault="0022149F" w:rsidP="002453E3">
      <w:pPr>
        <w:spacing w:after="0"/>
        <w:jc w:val="center"/>
        <w:rPr>
          <w:b/>
          <w:bCs/>
          <w:sz w:val="20"/>
          <w:szCs w:val="20"/>
          <w:lang w:val="tr-TR"/>
        </w:rPr>
      </w:pPr>
      <w:bookmarkStart w:id="56" w:name="_Toc203556487"/>
      <w:r>
        <w:rPr>
          <w:rStyle w:val="Heading1Char"/>
        </w:rPr>
        <w:t xml:space="preserve">Makina </w:t>
      </w:r>
      <w:r w:rsidR="00025B1A">
        <w:rPr>
          <w:rStyle w:val="Heading1Char"/>
        </w:rPr>
        <w:t>Mühendisliği Bölümü</w:t>
      </w:r>
      <w:r w:rsidR="002453E3" w:rsidRPr="003040CE">
        <w:rPr>
          <w:rStyle w:val="Heading1Char"/>
        </w:rPr>
        <w:t>| Öğrenci Bilgilendirme Broşürü</w:t>
      </w:r>
      <w:bookmarkEnd w:id="56"/>
      <w:r w:rsidR="002453E3" w:rsidRPr="003040CE">
        <w:rPr>
          <w:rStyle w:val="Heading1Char"/>
        </w:rPr>
        <w:br/>
      </w:r>
      <w:r w:rsidR="002453E3" w:rsidRPr="003040CE">
        <w:rPr>
          <w:b/>
          <w:bCs/>
          <w:sz w:val="20"/>
          <w:szCs w:val="20"/>
          <w:lang w:val="tr-TR"/>
        </w:rPr>
        <w:t>2025–2026 Akademik Yılı</w:t>
      </w:r>
    </w:p>
    <w:p w:rsidR="002453E3" w:rsidRPr="003040CE" w:rsidRDefault="002453E3" w:rsidP="00DD1B4D">
      <w:pPr>
        <w:pStyle w:val="Heading2"/>
      </w:pPr>
      <w:bookmarkStart w:id="57" w:name="_Toc203556488"/>
      <w:r w:rsidRPr="003040CE">
        <w:rPr>
          <w:rFonts w:ascii="Segoe UI Emoji" w:hAnsi="Segoe UI Emoji" w:cs="Segoe UI Emoji"/>
        </w:rPr>
        <w:t>📍</w:t>
      </w:r>
      <w:r w:rsidRPr="003040CE">
        <w:t xml:space="preserve"> KİMSİN, NEREDESİN?</w:t>
      </w:r>
      <w:bookmarkEnd w:id="57"/>
    </w:p>
    <w:p w:rsidR="002453E3" w:rsidRDefault="002453E3" w:rsidP="002453E3">
      <w:pPr>
        <w:pStyle w:val="ListBullet"/>
        <w:rPr>
          <w:sz w:val="16"/>
          <w:szCs w:val="16"/>
          <w:lang w:val="tr-TR"/>
        </w:rPr>
      </w:pPr>
      <w:r w:rsidRPr="004E1D24">
        <w:rPr>
          <w:sz w:val="16"/>
          <w:szCs w:val="16"/>
          <w:lang w:val="tr-TR"/>
        </w:rPr>
        <w:t>Fakülte Kuruluş Yılı: 1988</w:t>
      </w:r>
    </w:p>
    <w:p w:rsidR="00B75466" w:rsidRPr="004E1D24" w:rsidRDefault="0022149F" w:rsidP="002453E3">
      <w:pPr>
        <w:pStyle w:val="ListBullet"/>
        <w:rPr>
          <w:sz w:val="16"/>
          <w:szCs w:val="16"/>
          <w:lang w:val="tr-TR"/>
        </w:rPr>
      </w:pPr>
      <w:r>
        <w:rPr>
          <w:sz w:val="16"/>
          <w:szCs w:val="16"/>
          <w:lang w:val="tr-TR"/>
        </w:rPr>
        <w:t>Makina</w:t>
      </w:r>
      <w:r w:rsidR="00B75466">
        <w:rPr>
          <w:sz w:val="16"/>
          <w:szCs w:val="16"/>
          <w:lang w:val="tr-TR"/>
        </w:rPr>
        <w:t xml:space="preserve"> Mühendisliği Bölümü Kuruluş yılı: </w:t>
      </w:r>
      <w:r w:rsidR="005B167A">
        <w:rPr>
          <w:sz w:val="16"/>
          <w:szCs w:val="16"/>
          <w:lang w:val="tr-TR"/>
        </w:rPr>
        <w:t>01.06.</w:t>
      </w:r>
      <w:r w:rsidR="00B75466">
        <w:rPr>
          <w:sz w:val="16"/>
          <w:szCs w:val="16"/>
          <w:lang w:val="tr-TR"/>
        </w:rPr>
        <w:t>1996 (İngilizce pro</w:t>
      </w:r>
      <w:r w:rsidR="00E330EA">
        <w:rPr>
          <w:sz w:val="16"/>
          <w:szCs w:val="16"/>
          <w:lang w:val="tr-TR"/>
        </w:rPr>
        <w:t xml:space="preserve">gram), 2012 (Türkçe Program)  </w:t>
      </w:r>
    </w:p>
    <w:p w:rsidR="002453E3" w:rsidRPr="004E1D24" w:rsidRDefault="002453E3" w:rsidP="002453E3">
      <w:pPr>
        <w:pStyle w:val="ListBullet"/>
        <w:rPr>
          <w:sz w:val="16"/>
          <w:szCs w:val="16"/>
          <w:lang w:val="tr-TR"/>
        </w:rPr>
      </w:pPr>
      <w:r w:rsidRPr="004E1D24">
        <w:rPr>
          <w:sz w:val="16"/>
          <w:szCs w:val="16"/>
          <w:lang w:val="tr-TR"/>
        </w:rPr>
        <w:t>Hedef: Uluslararası düzeyde tanınan bir fakülte olmak</w:t>
      </w:r>
    </w:p>
    <w:p w:rsidR="002453E3" w:rsidRPr="004E1D24" w:rsidRDefault="00E330EA" w:rsidP="002453E3">
      <w:pPr>
        <w:pStyle w:val="ListBullet"/>
        <w:rPr>
          <w:sz w:val="16"/>
          <w:szCs w:val="16"/>
          <w:lang w:val="tr-TR"/>
        </w:rPr>
      </w:pPr>
      <w:r>
        <w:rPr>
          <w:sz w:val="16"/>
          <w:szCs w:val="16"/>
          <w:lang w:val="tr-TR"/>
        </w:rPr>
        <w:t>Toplam Program: 9</w:t>
      </w:r>
      <w:r w:rsidR="00403D07">
        <w:rPr>
          <w:sz w:val="16"/>
          <w:szCs w:val="16"/>
          <w:lang w:val="tr-TR"/>
        </w:rPr>
        <w:t xml:space="preserve"> lisans, 6</w:t>
      </w:r>
      <w:r w:rsidR="002453E3" w:rsidRPr="004E1D24">
        <w:rPr>
          <w:sz w:val="16"/>
          <w:szCs w:val="16"/>
          <w:lang w:val="tr-TR"/>
        </w:rPr>
        <w:t xml:space="preserve"> yüksek lisans, 4 doktora</w:t>
      </w:r>
      <w:r w:rsidR="00593D3E">
        <w:rPr>
          <w:sz w:val="16"/>
          <w:szCs w:val="16"/>
          <w:lang w:val="tr-TR"/>
        </w:rPr>
        <w:t xml:space="preserve"> </w:t>
      </w:r>
    </w:p>
    <w:p w:rsidR="002453E3" w:rsidRPr="004E1D24" w:rsidRDefault="002453E3" w:rsidP="002453E3">
      <w:pPr>
        <w:pStyle w:val="ListBullet"/>
        <w:rPr>
          <w:sz w:val="16"/>
          <w:szCs w:val="16"/>
          <w:lang w:val="tr-TR"/>
        </w:rPr>
      </w:pPr>
      <w:r w:rsidRPr="004E1D24">
        <w:rPr>
          <w:sz w:val="16"/>
          <w:szCs w:val="16"/>
          <w:lang w:val="tr-TR"/>
        </w:rPr>
        <w:t>Eğitim Dili: Türkçe ve İngilizce</w:t>
      </w:r>
    </w:p>
    <w:p w:rsidR="002453E3" w:rsidRPr="004E1D24" w:rsidRDefault="00E330EA" w:rsidP="002453E3">
      <w:pPr>
        <w:pStyle w:val="ListBullet"/>
        <w:rPr>
          <w:sz w:val="16"/>
          <w:szCs w:val="16"/>
          <w:lang w:val="tr-TR"/>
        </w:rPr>
      </w:pPr>
      <w:r>
        <w:rPr>
          <w:sz w:val="16"/>
          <w:szCs w:val="16"/>
          <w:lang w:val="tr-TR"/>
        </w:rPr>
        <w:t>Öğrenci Sayısı: 1</w:t>
      </w:r>
      <w:r w:rsidR="00593D3E">
        <w:rPr>
          <w:sz w:val="16"/>
          <w:szCs w:val="16"/>
          <w:lang w:val="tr-TR"/>
        </w:rPr>
        <w:t>0</w:t>
      </w:r>
      <w:r w:rsidR="002453E3" w:rsidRPr="004E1D24">
        <w:rPr>
          <w:sz w:val="16"/>
          <w:szCs w:val="16"/>
          <w:lang w:val="tr-TR"/>
        </w:rPr>
        <w:t>00+</w:t>
      </w:r>
      <w:r w:rsidR="00593D3E">
        <w:rPr>
          <w:sz w:val="16"/>
          <w:szCs w:val="16"/>
          <w:lang w:val="tr-TR"/>
        </w:rPr>
        <w:t xml:space="preserve"> </w:t>
      </w:r>
    </w:p>
    <w:p w:rsidR="002453E3" w:rsidRPr="003040CE" w:rsidRDefault="002453E3" w:rsidP="00DD1B4D">
      <w:pPr>
        <w:pStyle w:val="Heading2"/>
      </w:pPr>
      <w:bookmarkStart w:id="58" w:name="_Toc203556489"/>
      <w:r w:rsidRPr="003040CE">
        <w:rPr>
          <w:rFonts w:ascii="Segoe UI Emoji" w:hAnsi="Segoe UI Emoji" w:cs="Segoe UI Emoji"/>
        </w:rPr>
        <w:t>🧭</w:t>
      </w:r>
      <w:r w:rsidR="00FD1FBF">
        <w:t xml:space="preserve"> MAKİNE MÜHENDİSLİĞİ</w:t>
      </w:r>
      <w:r w:rsidRPr="003040CE">
        <w:t xml:space="preserve"> BÖLÜMÜ</w:t>
      </w:r>
      <w:bookmarkEnd w:id="58"/>
    </w:p>
    <w:p w:rsidR="002453E3" w:rsidRPr="004E1D24" w:rsidRDefault="00FD1FBF" w:rsidP="002453E3">
      <w:pPr>
        <w:pStyle w:val="ListBullet"/>
        <w:rPr>
          <w:sz w:val="16"/>
          <w:szCs w:val="16"/>
          <w:lang w:val="tr-TR"/>
        </w:rPr>
      </w:pPr>
      <w:r>
        <w:rPr>
          <w:sz w:val="16"/>
          <w:szCs w:val="16"/>
          <w:lang w:val="tr-TR"/>
        </w:rPr>
        <w:t>Bölüm Başkanı: Prof. Dr. Hüseyin Çamur</w:t>
      </w:r>
    </w:p>
    <w:p w:rsidR="002453E3" w:rsidRPr="004E1D24" w:rsidRDefault="002453E3" w:rsidP="002453E3">
      <w:pPr>
        <w:pStyle w:val="ListBullet"/>
        <w:rPr>
          <w:sz w:val="16"/>
          <w:szCs w:val="16"/>
          <w:lang w:val="tr-TR"/>
        </w:rPr>
      </w:pPr>
      <w:r w:rsidRPr="004E1D24">
        <w:rPr>
          <w:sz w:val="16"/>
          <w:szCs w:val="16"/>
          <w:lang w:val="tr-TR"/>
        </w:rPr>
        <w:t>İl</w:t>
      </w:r>
      <w:r w:rsidR="00FD1FBF">
        <w:rPr>
          <w:sz w:val="16"/>
          <w:szCs w:val="16"/>
          <w:lang w:val="tr-TR"/>
        </w:rPr>
        <w:t>etişim: huseyin.camur</w:t>
      </w:r>
      <w:r w:rsidRPr="004E1D24">
        <w:rPr>
          <w:sz w:val="16"/>
          <w:szCs w:val="16"/>
          <w:lang w:val="tr-TR"/>
        </w:rPr>
        <w:t>@neu.edu.tr</w:t>
      </w:r>
    </w:p>
    <w:p w:rsidR="002453E3" w:rsidRPr="004E1D24" w:rsidRDefault="002453E3" w:rsidP="002453E3">
      <w:pPr>
        <w:pStyle w:val="ListBullet"/>
        <w:rPr>
          <w:sz w:val="16"/>
          <w:szCs w:val="16"/>
          <w:lang w:val="tr-TR"/>
        </w:rPr>
      </w:pPr>
      <w:r w:rsidRPr="004E1D24">
        <w:rPr>
          <w:sz w:val="16"/>
          <w:szCs w:val="16"/>
          <w:lang w:val="tr-TR"/>
        </w:rPr>
        <w:t>Veri</w:t>
      </w:r>
      <w:r w:rsidR="0022149F">
        <w:rPr>
          <w:sz w:val="16"/>
          <w:szCs w:val="16"/>
          <w:lang w:val="tr-TR"/>
        </w:rPr>
        <w:t>len Derece: Makina</w:t>
      </w:r>
      <w:r w:rsidR="004C5E5F">
        <w:rPr>
          <w:sz w:val="16"/>
          <w:szCs w:val="16"/>
          <w:lang w:val="tr-TR"/>
        </w:rPr>
        <w:t xml:space="preserve"> Mühendisliği Bölümü</w:t>
      </w:r>
      <w:r w:rsidRPr="004E1D24">
        <w:rPr>
          <w:sz w:val="16"/>
          <w:szCs w:val="16"/>
          <w:lang w:val="tr-TR"/>
        </w:rPr>
        <w:t xml:space="preserve"> Lisans Diploması</w:t>
      </w:r>
    </w:p>
    <w:p w:rsidR="002453E3" w:rsidRPr="004E1D24" w:rsidRDefault="002453E3" w:rsidP="002453E3">
      <w:pPr>
        <w:pStyle w:val="ListBullet"/>
        <w:rPr>
          <w:sz w:val="16"/>
          <w:szCs w:val="16"/>
          <w:lang w:val="tr-TR"/>
        </w:rPr>
      </w:pPr>
      <w:r w:rsidRPr="004E1D24">
        <w:rPr>
          <w:sz w:val="16"/>
          <w:szCs w:val="16"/>
          <w:lang w:val="tr-TR"/>
        </w:rPr>
        <w:t>Toplam Kredi: 240 AKTS</w:t>
      </w:r>
    </w:p>
    <w:p w:rsidR="002453E3" w:rsidRPr="004E1D24" w:rsidRDefault="004C5E5F" w:rsidP="002453E3">
      <w:pPr>
        <w:pStyle w:val="ListBullet"/>
        <w:rPr>
          <w:sz w:val="16"/>
          <w:szCs w:val="16"/>
          <w:lang w:val="tr-TR"/>
        </w:rPr>
      </w:pPr>
      <w:r>
        <w:rPr>
          <w:sz w:val="16"/>
          <w:szCs w:val="16"/>
          <w:lang w:val="tr-TR"/>
        </w:rPr>
        <w:t>Teknik Seçmeli Ders Sayısı: En az : 5</w:t>
      </w:r>
    </w:p>
    <w:p w:rsidR="002453E3" w:rsidRPr="003040CE" w:rsidRDefault="002453E3" w:rsidP="00DD1B4D">
      <w:pPr>
        <w:pStyle w:val="Heading2"/>
      </w:pPr>
      <w:bookmarkStart w:id="59" w:name="_Toc203556490"/>
      <w:r w:rsidRPr="003040CE">
        <w:rPr>
          <w:rFonts w:ascii="Segoe UI Emoji" w:hAnsi="Segoe UI Emoji" w:cs="Segoe UI Emoji"/>
        </w:rPr>
        <w:t>✅</w:t>
      </w:r>
      <w:r w:rsidRPr="003040CE">
        <w:t xml:space="preserve"> MEZUNİYET KOŞULLARI</w:t>
      </w:r>
      <w:bookmarkEnd w:id="59"/>
    </w:p>
    <w:p w:rsidR="002453E3" w:rsidRPr="004E1D24" w:rsidRDefault="002453E3" w:rsidP="002453E3">
      <w:pPr>
        <w:pStyle w:val="ListBullet"/>
        <w:rPr>
          <w:sz w:val="16"/>
          <w:szCs w:val="16"/>
          <w:lang w:val="tr-TR"/>
        </w:rPr>
      </w:pPr>
      <w:r w:rsidRPr="004E1D24">
        <w:rPr>
          <w:sz w:val="16"/>
          <w:szCs w:val="16"/>
          <w:lang w:val="tr-TR"/>
        </w:rPr>
        <w:t>Tüm dersleri en az DD/S harf notu ile tamamlamak</w:t>
      </w:r>
    </w:p>
    <w:p w:rsidR="002453E3" w:rsidRPr="004E1D24" w:rsidRDefault="002453E3" w:rsidP="002453E3">
      <w:pPr>
        <w:pStyle w:val="ListBullet"/>
        <w:rPr>
          <w:sz w:val="16"/>
          <w:szCs w:val="16"/>
          <w:lang w:val="tr-TR"/>
        </w:rPr>
      </w:pPr>
      <w:r w:rsidRPr="004E1D24">
        <w:rPr>
          <w:sz w:val="16"/>
          <w:szCs w:val="16"/>
          <w:lang w:val="tr-TR"/>
        </w:rPr>
        <w:t>Genel Not Ortalaması (GNO): En az 2.00 / 4.00</w:t>
      </w:r>
    </w:p>
    <w:p w:rsidR="002453E3" w:rsidRPr="004E1D24" w:rsidRDefault="002453E3" w:rsidP="002453E3">
      <w:pPr>
        <w:pStyle w:val="ListBullet"/>
        <w:rPr>
          <w:sz w:val="16"/>
          <w:szCs w:val="16"/>
          <w:lang w:val="tr-TR"/>
        </w:rPr>
      </w:pPr>
      <w:r w:rsidRPr="004E1D24">
        <w:rPr>
          <w:sz w:val="16"/>
          <w:szCs w:val="16"/>
          <w:lang w:val="tr-TR"/>
        </w:rPr>
        <w:t>%70 ders devamlılığı zorunluluğu</w:t>
      </w:r>
    </w:p>
    <w:p w:rsidR="002453E3" w:rsidRDefault="006C2005" w:rsidP="002453E3">
      <w:pPr>
        <w:pStyle w:val="ListBullet"/>
        <w:rPr>
          <w:sz w:val="16"/>
          <w:szCs w:val="16"/>
          <w:lang w:val="tr-TR"/>
        </w:rPr>
      </w:pPr>
      <w:r>
        <w:rPr>
          <w:sz w:val="16"/>
          <w:szCs w:val="16"/>
          <w:lang w:val="tr-TR"/>
        </w:rPr>
        <w:t>5 teknik</w:t>
      </w:r>
      <w:r w:rsidR="002453E3" w:rsidRPr="004E1D24">
        <w:rPr>
          <w:sz w:val="16"/>
          <w:szCs w:val="16"/>
          <w:lang w:val="tr-TR"/>
        </w:rPr>
        <w:t xml:space="preserve"> seçmeli ders alma mecburiyeti</w:t>
      </w:r>
    </w:p>
    <w:p w:rsidR="006C2005" w:rsidRPr="004E1D24" w:rsidRDefault="006C2005" w:rsidP="002453E3">
      <w:pPr>
        <w:pStyle w:val="ListBullet"/>
        <w:rPr>
          <w:sz w:val="16"/>
          <w:szCs w:val="16"/>
          <w:lang w:val="tr-TR"/>
        </w:rPr>
      </w:pPr>
      <w:r>
        <w:rPr>
          <w:sz w:val="16"/>
          <w:szCs w:val="16"/>
          <w:lang w:val="tr-TR"/>
        </w:rPr>
        <w:t>3 stajı tamamlama mecburiyeti.</w:t>
      </w:r>
    </w:p>
    <w:p w:rsidR="002453E3" w:rsidRPr="003040CE" w:rsidRDefault="002453E3" w:rsidP="00DD1B4D">
      <w:pPr>
        <w:pStyle w:val="Heading2"/>
      </w:pPr>
      <w:bookmarkStart w:id="60" w:name="_Toc203556491"/>
      <w:r w:rsidRPr="003040CE">
        <w:rPr>
          <w:rFonts w:ascii="Segoe UI Emoji" w:hAnsi="Segoe UI Emoji" w:cs="Segoe UI Emoji"/>
        </w:rPr>
        <w:t>💻</w:t>
      </w:r>
      <w:r w:rsidRPr="003040CE">
        <w:t xml:space="preserve"> KAYIT &amp; DANIŞMANLIK SÜRECİ</w:t>
      </w:r>
      <w:bookmarkEnd w:id="60"/>
    </w:p>
    <w:p w:rsidR="002453E3" w:rsidRPr="004E1D24" w:rsidRDefault="002453E3" w:rsidP="002453E3">
      <w:pPr>
        <w:pStyle w:val="ListBullet"/>
        <w:numPr>
          <w:ilvl w:val="0"/>
          <w:numId w:val="0"/>
        </w:numPr>
        <w:rPr>
          <w:sz w:val="16"/>
          <w:szCs w:val="16"/>
          <w:lang w:val="tr-TR"/>
        </w:rPr>
      </w:pPr>
      <w:r w:rsidRPr="004E1D24">
        <w:rPr>
          <w:sz w:val="16"/>
          <w:szCs w:val="16"/>
          <w:lang w:val="tr-TR"/>
        </w:rPr>
        <w:t>1. Öğrenim ücretini yatır</w:t>
      </w:r>
    </w:p>
    <w:p w:rsidR="002453E3" w:rsidRPr="004E1D24" w:rsidRDefault="002453E3" w:rsidP="002453E3">
      <w:pPr>
        <w:pStyle w:val="ListBullet"/>
        <w:numPr>
          <w:ilvl w:val="0"/>
          <w:numId w:val="0"/>
        </w:numPr>
        <w:rPr>
          <w:sz w:val="16"/>
          <w:szCs w:val="16"/>
          <w:lang w:val="tr-TR"/>
        </w:rPr>
      </w:pPr>
      <w:r w:rsidRPr="004E1D24">
        <w:rPr>
          <w:sz w:val="16"/>
          <w:szCs w:val="16"/>
          <w:lang w:val="tr-TR"/>
        </w:rPr>
        <w:t>2. ogrsis.neu.edu.tr üzerinden ders kaydını yap</w:t>
      </w:r>
    </w:p>
    <w:p w:rsidR="002453E3" w:rsidRPr="004E1D24" w:rsidRDefault="002453E3" w:rsidP="002453E3">
      <w:pPr>
        <w:pStyle w:val="ListBullet"/>
        <w:numPr>
          <w:ilvl w:val="0"/>
          <w:numId w:val="0"/>
        </w:numPr>
        <w:rPr>
          <w:sz w:val="16"/>
          <w:szCs w:val="16"/>
          <w:lang w:val="tr-TR"/>
        </w:rPr>
      </w:pPr>
      <w:r w:rsidRPr="004E1D24">
        <w:rPr>
          <w:sz w:val="16"/>
          <w:szCs w:val="16"/>
          <w:lang w:val="tr-TR"/>
        </w:rPr>
        <w:t>3. Danışman onayı al</w:t>
      </w:r>
    </w:p>
    <w:p w:rsidR="002453E3" w:rsidRPr="004E1D24" w:rsidRDefault="002453E3" w:rsidP="002453E3">
      <w:pPr>
        <w:pStyle w:val="ListBullet"/>
        <w:numPr>
          <w:ilvl w:val="0"/>
          <w:numId w:val="0"/>
        </w:numPr>
        <w:rPr>
          <w:sz w:val="16"/>
          <w:szCs w:val="16"/>
          <w:lang w:val="tr-TR"/>
        </w:rPr>
      </w:pPr>
      <w:r w:rsidRPr="004E1D24">
        <w:rPr>
          <w:sz w:val="16"/>
          <w:szCs w:val="16"/>
          <w:lang w:val="tr-TR"/>
        </w:rPr>
        <w:t>4. Gerekirse 'ders ekle/bırak' haftasında düzenleme yap</w:t>
      </w:r>
    </w:p>
    <w:p w:rsidR="002453E3" w:rsidRPr="003040CE" w:rsidRDefault="002453E3" w:rsidP="00DD1B4D">
      <w:pPr>
        <w:pStyle w:val="Heading2"/>
      </w:pPr>
      <w:bookmarkStart w:id="61" w:name="_Toc203556492"/>
      <w:r w:rsidRPr="003040CE">
        <w:rPr>
          <w:rFonts w:ascii="Segoe UI Emoji" w:hAnsi="Segoe UI Emoji" w:cs="Segoe UI Emoji"/>
        </w:rPr>
        <w:t>📌</w:t>
      </w:r>
      <w:r w:rsidRPr="003040CE">
        <w:t xml:space="preserve"> İLETİŞİM</w:t>
      </w:r>
      <w:bookmarkEnd w:id="61"/>
    </w:p>
    <w:p w:rsidR="002453E3" w:rsidRPr="004E1D24" w:rsidRDefault="002453E3" w:rsidP="002453E3">
      <w:pPr>
        <w:pStyle w:val="ListBullet"/>
        <w:rPr>
          <w:sz w:val="16"/>
          <w:szCs w:val="16"/>
          <w:lang w:val="tr-TR"/>
        </w:rPr>
      </w:pPr>
      <w:r w:rsidRPr="004E1D24">
        <w:rPr>
          <w:sz w:val="16"/>
          <w:szCs w:val="16"/>
          <w:lang w:val="tr-TR"/>
        </w:rPr>
        <w:t>Dekanlık:</w:t>
      </w:r>
      <w:r w:rsidR="006C2005">
        <w:rPr>
          <w:sz w:val="16"/>
          <w:szCs w:val="16"/>
          <w:lang w:val="tr-TR"/>
        </w:rPr>
        <w:t xml:space="preserve"> +90 392 675 10 00 , </w:t>
      </w:r>
      <w:hyperlink r:id="rId28" w:history="1">
        <w:r w:rsidR="00530918" w:rsidRPr="002A32F1">
          <w:rPr>
            <w:rStyle w:val="Hyperlink"/>
            <w:sz w:val="16"/>
            <w:szCs w:val="16"/>
            <w:lang w:val="tr-TR"/>
          </w:rPr>
          <w:t>sude.korkmaz@neu.edu.tr</w:t>
        </w:r>
      </w:hyperlink>
      <w:r w:rsidR="00E330EA">
        <w:rPr>
          <w:sz w:val="16"/>
          <w:szCs w:val="16"/>
          <w:lang w:val="tr-TR"/>
        </w:rPr>
        <w:t xml:space="preserve">  </w:t>
      </w:r>
    </w:p>
    <w:p w:rsidR="002453E3" w:rsidRPr="004E1D24" w:rsidRDefault="002453E3" w:rsidP="002453E3">
      <w:pPr>
        <w:pStyle w:val="ListBullet"/>
        <w:rPr>
          <w:sz w:val="16"/>
          <w:szCs w:val="16"/>
          <w:lang w:val="tr-TR"/>
        </w:rPr>
      </w:pPr>
      <w:r w:rsidRPr="004E1D24">
        <w:rPr>
          <w:sz w:val="16"/>
          <w:szCs w:val="16"/>
          <w:lang w:val="tr-TR"/>
        </w:rPr>
        <w:t>Öğre</w:t>
      </w:r>
      <w:r w:rsidR="006C2005">
        <w:rPr>
          <w:sz w:val="16"/>
          <w:szCs w:val="16"/>
          <w:lang w:val="tr-TR"/>
        </w:rPr>
        <w:t>n</w:t>
      </w:r>
      <w:r w:rsidR="00F3647F">
        <w:rPr>
          <w:sz w:val="16"/>
          <w:szCs w:val="16"/>
          <w:lang w:val="tr-TR"/>
        </w:rPr>
        <w:t>ci İşleri: 0392 223 6464 / 5222</w:t>
      </w:r>
      <w:r w:rsidR="006C2005">
        <w:rPr>
          <w:sz w:val="16"/>
          <w:szCs w:val="16"/>
          <w:lang w:val="tr-TR"/>
        </w:rPr>
        <w:t xml:space="preserve">, </w:t>
      </w:r>
      <w:hyperlink r:id="rId29" w:history="1">
        <w:r w:rsidR="006C2005" w:rsidRPr="002B0C19">
          <w:rPr>
            <w:rStyle w:val="Hyperlink"/>
            <w:sz w:val="16"/>
            <w:szCs w:val="16"/>
            <w:lang w:val="tr-TR"/>
          </w:rPr>
          <w:t>meltem.mahirel@neu.edu.tr</w:t>
        </w:r>
      </w:hyperlink>
      <w:r w:rsidR="00E330EA">
        <w:rPr>
          <w:sz w:val="16"/>
          <w:szCs w:val="16"/>
          <w:lang w:val="tr-TR"/>
        </w:rPr>
        <w:t xml:space="preserve">  </w:t>
      </w:r>
    </w:p>
    <w:p w:rsidR="002453E3" w:rsidRPr="003040CE" w:rsidRDefault="002453E3" w:rsidP="00DD1B4D">
      <w:pPr>
        <w:pStyle w:val="Heading2"/>
      </w:pPr>
      <w:bookmarkStart w:id="62" w:name="_Toc203556493"/>
      <w:r w:rsidRPr="003040CE">
        <w:rPr>
          <w:rFonts w:ascii="Segoe UI Emoji" w:hAnsi="Segoe UI Emoji" w:cs="Segoe UI Emoji"/>
        </w:rPr>
        <w:t>🔎</w:t>
      </w:r>
      <w:r w:rsidRPr="003040CE">
        <w:t xml:space="preserve"> DAHA FAZLA BİLGİ</w:t>
      </w:r>
      <w:bookmarkEnd w:id="62"/>
    </w:p>
    <w:p w:rsidR="002453E3" w:rsidRPr="004E1D24" w:rsidRDefault="002453E3" w:rsidP="002453E3">
      <w:pPr>
        <w:pStyle w:val="ListBullet"/>
        <w:rPr>
          <w:sz w:val="16"/>
          <w:szCs w:val="16"/>
          <w:lang w:val="tr-TR"/>
        </w:rPr>
      </w:pPr>
      <w:r w:rsidRPr="004E1D24">
        <w:rPr>
          <w:sz w:val="16"/>
          <w:szCs w:val="16"/>
          <w:lang w:val="tr-TR"/>
        </w:rPr>
        <w:t xml:space="preserve">Fakülte Web: </w:t>
      </w:r>
      <w:hyperlink r:id="rId30" w:history="1">
        <w:r w:rsidR="00B75466" w:rsidRPr="002B0C19">
          <w:rPr>
            <w:rStyle w:val="Hyperlink"/>
            <w:sz w:val="16"/>
            <w:szCs w:val="16"/>
            <w:lang w:val="tr-TR"/>
          </w:rPr>
          <w:t>https://muhendislik.neu.edu.tr</w:t>
        </w:r>
      </w:hyperlink>
    </w:p>
    <w:p w:rsidR="002453E3" w:rsidRPr="004E1D24" w:rsidRDefault="002453E3" w:rsidP="002453E3">
      <w:pPr>
        <w:pStyle w:val="ListBullet"/>
        <w:rPr>
          <w:sz w:val="16"/>
          <w:szCs w:val="16"/>
          <w:lang w:val="tr-TR"/>
        </w:rPr>
      </w:pPr>
      <w:r w:rsidRPr="004E1D24">
        <w:rPr>
          <w:sz w:val="16"/>
          <w:szCs w:val="16"/>
          <w:lang w:val="tr-TR"/>
        </w:rPr>
        <w:t xml:space="preserve">UZEBİM Platformu: </w:t>
      </w:r>
      <w:hyperlink r:id="rId31" w:history="1">
        <w:r w:rsidRPr="004E1D24">
          <w:rPr>
            <w:rStyle w:val="Hyperlink"/>
            <w:sz w:val="16"/>
            <w:szCs w:val="16"/>
            <w:lang w:val="tr-TR"/>
          </w:rPr>
          <w:t>https://uzebim.neu.edu.tr</w:t>
        </w:r>
      </w:hyperlink>
    </w:p>
    <w:p w:rsidR="002453E3" w:rsidRPr="003040CE" w:rsidRDefault="002453E3" w:rsidP="00DD1B4D">
      <w:pPr>
        <w:pStyle w:val="Heading2"/>
      </w:pPr>
      <w:bookmarkStart w:id="63" w:name="_Toc203556494"/>
      <w:r w:rsidRPr="003040CE">
        <w:rPr>
          <w:rFonts w:ascii="Segoe UI Emoji" w:hAnsi="Segoe UI Emoji" w:cs="Segoe UI Emoji"/>
        </w:rPr>
        <w:t>🏫</w:t>
      </w:r>
      <w:r w:rsidRPr="003040CE">
        <w:t xml:space="preserve"> KAMPÜSTE YAŞAM</w:t>
      </w:r>
      <w:bookmarkEnd w:id="63"/>
    </w:p>
    <w:p w:rsidR="002453E3" w:rsidRPr="004E1D24" w:rsidRDefault="002453E3" w:rsidP="002453E3">
      <w:pPr>
        <w:pStyle w:val="ListBullet"/>
        <w:rPr>
          <w:sz w:val="16"/>
          <w:szCs w:val="16"/>
          <w:lang w:val="tr-TR"/>
        </w:rPr>
      </w:pPr>
      <w:r w:rsidRPr="004E1D24">
        <w:rPr>
          <w:rFonts w:ascii="Segoe UI Emoji" w:hAnsi="Segoe UI Emoji" w:cs="Segoe UI Emoji"/>
          <w:sz w:val="16"/>
          <w:szCs w:val="16"/>
          <w:lang w:val="tr-TR"/>
        </w:rPr>
        <w:t>📖</w:t>
      </w:r>
      <w:r w:rsidRPr="004E1D24">
        <w:rPr>
          <w:sz w:val="16"/>
          <w:szCs w:val="16"/>
          <w:lang w:val="tr-TR"/>
        </w:rPr>
        <w:t xml:space="preserve"> Kütüphane: 7/24 açık, 1 milyon kitap, 150 milyon dijital kaynak</w:t>
      </w:r>
    </w:p>
    <w:p w:rsidR="002453E3" w:rsidRPr="004E1D24" w:rsidRDefault="002453E3" w:rsidP="002453E3">
      <w:pPr>
        <w:pStyle w:val="ListBullet"/>
        <w:rPr>
          <w:sz w:val="16"/>
          <w:szCs w:val="16"/>
          <w:lang w:val="tr-TR"/>
        </w:rPr>
      </w:pPr>
      <w:r w:rsidRPr="004E1D24">
        <w:rPr>
          <w:sz w:val="16"/>
          <w:szCs w:val="16"/>
          <w:lang w:val="tr-TR"/>
        </w:rPr>
        <w:t>☕ Yeme-İçme: 22 restoran &amp; kafe, vegan/vejetaryen menüler</w:t>
      </w:r>
    </w:p>
    <w:p w:rsidR="002453E3" w:rsidRPr="004E1D24" w:rsidRDefault="002453E3" w:rsidP="002453E3">
      <w:pPr>
        <w:pStyle w:val="ListBullet"/>
        <w:rPr>
          <w:sz w:val="16"/>
          <w:szCs w:val="16"/>
          <w:lang w:val="tr-TR"/>
        </w:rPr>
      </w:pPr>
      <w:r w:rsidRPr="004E1D24">
        <w:rPr>
          <w:sz w:val="16"/>
          <w:szCs w:val="16"/>
          <w:lang w:val="tr-TR"/>
        </w:rPr>
        <w:t>🏊 Spor: Olimpik havuz, yoga, fitness, diyetisyen desteği</w:t>
      </w:r>
    </w:p>
    <w:p w:rsidR="002453E3" w:rsidRPr="004E1D24" w:rsidRDefault="002453E3" w:rsidP="002453E3">
      <w:pPr>
        <w:pStyle w:val="ListBullet"/>
        <w:rPr>
          <w:sz w:val="16"/>
          <w:szCs w:val="16"/>
          <w:lang w:val="tr-TR"/>
        </w:rPr>
      </w:pPr>
      <w:r w:rsidRPr="004E1D24">
        <w:rPr>
          <w:sz w:val="16"/>
          <w:szCs w:val="16"/>
          <w:lang w:val="tr-TR"/>
        </w:rPr>
        <w:t>🧠 Psikolojik Danışmanlık: Ücretsiz, randevulu sistem</w:t>
      </w:r>
    </w:p>
    <w:p w:rsidR="002453E3" w:rsidRPr="003040CE" w:rsidRDefault="002453E3" w:rsidP="00DD1B4D">
      <w:pPr>
        <w:pStyle w:val="Heading2"/>
      </w:pPr>
      <w:bookmarkStart w:id="64" w:name="_Toc203556495"/>
      <w:r w:rsidRPr="003040CE">
        <w:rPr>
          <w:rFonts w:ascii="Segoe UI Emoji" w:hAnsi="Segoe UI Emoji" w:cs="Segoe UI Emoji"/>
        </w:rPr>
        <w:t>📌</w:t>
      </w:r>
      <w:r w:rsidRPr="003040CE">
        <w:t xml:space="preserve"> UNUTMA!</w:t>
      </w:r>
      <w:bookmarkEnd w:id="64"/>
    </w:p>
    <w:p w:rsidR="002453E3" w:rsidRPr="004E1D24" w:rsidRDefault="002453E3" w:rsidP="004E1D24">
      <w:pPr>
        <w:pStyle w:val="ListBullet"/>
        <w:rPr>
          <w:sz w:val="16"/>
          <w:szCs w:val="16"/>
          <w:lang w:val="tr-TR"/>
        </w:rPr>
      </w:pPr>
      <w:r w:rsidRPr="004E1D24">
        <w:rPr>
          <w:sz w:val="16"/>
          <w:szCs w:val="16"/>
          <w:lang w:val="tr-TR"/>
        </w:rPr>
        <w:t>Y</w:t>
      </w:r>
      <w:r w:rsidR="00077D6E" w:rsidRPr="004E1D24">
        <w:rPr>
          <w:sz w:val="16"/>
          <w:szCs w:val="16"/>
          <w:lang w:val="tr-TR"/>
        </w:rPr>
        <w:t>akın Doğu Üniversitesi</w:t>
      </w:r>
      <w:r w:rsidRPr="004E1D24">
        <w:rPr>
          <w:sz w:val="16"/>
          <w:szCs w:val="16"/>
          <w:lang w:val="tr-TR"/>
        </w:rPr>
        <w:t>'</w:t>
      </w:r>
      <w:r w:rsidR="00077D6E" w:rsidRPr="004E1D24">
        <w:rPr>
          <w:sz w:val="16"/>
          <w:szCs w:val="16"/>
          <w:lang w:val="tr-TR"/>
        </w:rPr>
        <w:t>n</w:t>
      </w:r>
      <w:r w:rsidRPr="004E1D24">
        <w:rPr>
          <w:sz w:val="16"/>
          <w:szCs w:val="16"/>
          <w:lang w:val="tr-TR"/>
        </w:rPr>
        <w:t>de eğitim sadece akademik değil; sosyal, kültürel ve kişisel gelişiminle bütünleşik bir yolculuktur. Bu broşür sana ilk adımlarında rehber olsun!</w:t>
      </w:r>
    </w:p>
    <w:sectPr w:rsidR="002453E3" w:rsidRPr="004E1D24" w:rsidSect="002453E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7999" w:rsidRDefault="008E7999" w:rsidP="00426BF9">
      <w:pPr>
        <w:spacing w:after="0" w:line="240" w:lineRule="auto"/>
      </w:pPr>
      <w:r>
        <w:separator/>
      </w:r>
    </w:p>
  </w:endnote>
  <w:endnote w:type="continuationSeparator" w:id="1">
    <w:p w:rsidR="008E7999" w:rsidRDefault="008E7999" w:rsidP="00426B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Lexend">
    <w:altName w:val="Times New Roman"/>
    <w:charset w:val="00"/>
    <w:family w:val="auto"/>
    <w:pitch w:val="variable"/>
    <w:sig w:usb0="00000001"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exend Medium">
    <w:altName w:val="Times New Roman"/>
    <w:charset w:val="00"/>
    <w:family w:val="auto"/>
    <w:pitch w:val="variable"/>
    <w:sig w:usb0="00000001" w:usb1="4000205B" w:usb2="00000000" w:usb3="00000000" w:csb0="00000193" w:csb1="00000000"/>
  </w:font>
  <w:font w:name="Segoe UI Emoji">
    <w:panose1 w:val="020B0502040204020203"/>
    <w:charset w:val="00"/>
    <w:family w:val="swiss"/>
    <w:pitch w:val="variable"/>
    <w:sig w:usb0="00000003" w:usb1="02000000" w:usb2="00000000" w:usb3="00000000" w:csb0="00000001" w:csb1="00000000"/>
  </w:font>
  <w:font w:name="___WRD_EMBED_SUB_46">
    <w:altName w:val="Bahnschrift Light"/>
    <w:panose1 w:val="020B0502050000020003"/>
    <w:charset w:val="00"/>
    <w:family w:val="swiss"/>
    <w:pitch w:val="variable"/>
    <w:sig w:usb0="00000003" w:usb1="4000005B" w:usb2="00000000" w:usb3="00000000" w:csb0="00000001" w:csb1="00000000"/>
  </w:font>
  <w:font w:name="Arial">
    <w:panose1 w:val="020B0604020202020204"/>
    <w:charset w:val="00"/>
    <w:family w:val="swiss"/>
    <w:pitch w:val="variable"/>
    <w:sig w:usb0="20002A87" w:usb1="00000000" w:usb2="00000000" w:usb3="00000000" w:csb0="000001FF" w:csb1="00000000"/>
  </w:font>
  <w:font w:name="Lexend Light">
    <w:altName w:val="Times New Roman"/>
    <w:charset w:val="00"/>
    <w:family w:val="auto"/>
    <w:pitch w:val="variable"/>
    <w:sig w:usb0="00000001" w:usb1="4000205B" w:usb2="00000000" w:usb3="00000000" w:csb0="000001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23121981"/>
      <w:docPartObj>
        <w:docPartGallery w:val="Page Numbers (Bottom of Page)"/>
        <w:docPartUnique/>
      </w:docPartObj>
    </w:sdtPr>
    <w:sdtContent>
      <w:p w:rsidR="00005079" w:rsidRDefault="00554786">
        <w:pPr>
          <w:pStyle w:val="Footer"/>
          <w:jc w:val="center"/>
        </w:pPr>
        <w:fldSimple w:instr="PAGE   \* MERGEFORMAT">
          <w:r w:rsidR="00403D07" w:rsidRPr="00403D07">
            <w:rPr>
              <w:noProof/>
              <w:lang w:val="tr-TR"/>
            </w:rPr>
            <w:t>32</w:t>
          </w:r>
        </w:fldSimple>
      </w:p>
    </w:sdtContent>
  </w:sdt>
  <w:p w:rsidR="00005079" w:rsidRDefault="0000507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7999" w:rsidRDefault="008E7999" w:rsidP="00426BF9">
      <w:pPr>
        <w:spacing w:after="0" w:line="240" w:lineRule="auto"/>
      </w:pPr>
      <w:r>
        <w:separator/>
      </w:r>
    </w:p>
  </w:footnote>
  <w:footnote w:type="continuationSeparator" w:id="1">
    <w:p w:rsidR="008E7999" w:rsidRDefault="008E7999" w:rsidP="00426BF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17E0621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96395B"/>
    <w:multiLevelType w:val="multilevel"/>
    <w:tmpl w:val="31D41F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39162C0"/>
    <w:multiLevelType w:val="hybridMultilevel"/>
    <w:tmpl w:val="ADB4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FA0103"/>
    <w:multiLevelType w:val="multilevel"/>
    <w:tmpl w:val="1FA42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7"/>
  </w:num>
  <w:num w:numId="4">
    <w:abstractNumId w:val="5"/>
  </w:num>
  <w:num w:numId="5">
    <w:abstractNumId w:val="12"/>
  </w:num>
  <w:num w:numId="6">
    <w:abstractNumId w:val="1"/>
  </w:num>
  <w:num w:numId="7">
    <w:abstractNumId w:val="6"/>
  </w:num>
  <w:num w:numId="8">
    <w:abstractNumId w:val="4"/>
  </w:num>
  <w:num w:numId="9">
    <w:abstractNumId w:val="3"/>
  </w:num>
  <w:num w:numId="10">
    <w:abstractNumId w:val="0"/>
  </w:num>
  <w:num w:numId="11">
    <w:abstractNumId w:val="8"/>
  </w:num>
  <w:num w:numId="12">
    <w:abstractNumId w:val="2"/>
  </w:num>
  <w:num w:numId="1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NDMxNzS2NDKwNDcztTBR0lEKTi0uzszPAykwqgUAx35VZywAAAA="/>
  </w:docVars>
  <w:rsids>
    <w:rsidRoot w:val="00CE0500"/>
    <w:rsid w:val="00001D88"/>
    <w:rsid w:val="00005079"/>
    <w:rsid w:val="00005AD9"/>
    <w:rsid w:val="000107BE"/>
    <w:rsid w:val="00015BA3"/>
    <w:rsid w:val="0002021F"/>
    <w:rsid w:val="00025B1A"/>
    <w:rsid w:val="00030D34"/>
    <w:rsid w:val="0004418D"/>
    <w:rsid w:val="0004596A"/>
    <w:rsid w:val="00050035"/>
    <w:rsid w:val="000568C2"/>
    <w:rsid w:val="000777D6"/>
    <w:rsid w:val="00077D6E"/>
    <w:rsid w:val="00092F7C"/>
    <w:rsid w:val="000D35E4"/>
    <w:rsid w:val="00105027"/>
    <w:rsid w:val="001051C9"/>
    <w:rsid w:val="00120627"/>
    <w:rsid w:val="00141565"/>
    <w:rsid w:val="00147506"/>
    <w:rsid w:val="001479D6"/>
    <w:rsid w:val="00147C04"/>
    <w:rsid w:val="00152711"/>
    <w:rsid w:val="001536A1"/>
    <w:rsid w:val="00156060"/>
    <w:rsid w:val="00160C22"/>
    <w:rsid w:val="001628CD"/>
    <w:rsid w:val="00171501"/>
    <w:rsid w:val="00172CFB"/>
    <w:rsid w:val="00190031"/>
    <w:rsid w:val="00191B93"/>
    <w:rsid w:val="001B5DE1"/>
    <w:rsid w:val="001F1967"/>
    <w:rsid w:val="0022149F"/>
    <w:rsid w:val="00223E64"/>
    <w:rsid w:val="0022474B"/>
    <w:rsid w:val="002453E3"/>
    <w:rsid w:val="00252D64"/>
    <w:rsid w:val="00273221"/>
    <w:rsid w:val="00285360"/>
    <w:rsid w:val="002B1545"/>
    <w:rsid w:val="002B36C3"/>
    <w:rsid w:val="002D2CD7"/>
    <w:rsid w:val="002D411F"/>
    <w:rsid w:val="002D7D3C"/>
    <w:rsid w:val="002E0290"/>
    <w:rsid w:val="002E09D2"/>
    <w:rsid w:val="002E4EF5"/>
    <w:rsid w:val="002E52D4"/>
    <w:rsid w:val="002E7822"/>
    <w:rsid w:val="002F581A"/>
    <w:rsid w:val="003040CE"/>
    <w:rsid w:val="00304CBC"/>
    <w:rsid w:val="00312BE8"/>
    <w:rsid w:val="00321264"/>
    <w:rsid w:val="00336D69"/>
    <w:rsid w:val="00337F62"/>
    <w:rsid w:val="00341D7B"/>
    <w:rsid w:val="00345605"/>
    <w:rsid w:val="00346004"/>
    <w:rsid w:val="003642A7"/>
    <w:rsid w:val="003D10EA"/>
    <w:rsid w:val="003E0632"/>
    <w:rsid w:val="003E6224"/>
    <w:rsid w:val="00403D07"/>
    <w:rsid w:val="00406E18"/>
    <w:rsid w:val="0042459D"/>
    <w:rsid w:val="00425923"/>
    <w:rsid w:val="00426BF9"/>
    <w:rsid w:val="0046238A"/>
    <w:rsid w:val="004705B5"/>
    <w:rsid w:val="00483E63"/>
    <w:rsid w:val="00487BDC"/>
    <w:rsid w:val="00490346"/>
    <w:rsid w:val="00496C92"/>
    <w:rsid w:val="004B09E7"/>
    <w:rsid w:val="004C5E5F"/>
    <w:rsid w:val="004E1D24"/>
    <w:rsid w:val="004E5E1B"/>
    <w:rsid w:val="00500F61"/>
    <w:rsid w:val="005115AE"/>
    <w:rsid w:val="005118F6"/>
    <w:rsid w:val="00514F3E"/>
    <w:rsid w:val="00530918"/>
    <w:rsid w:val="00532DB6"/>
    <w:rsid w:val="005431A9"/>
    <w:rsid w:val="005516B6"/>
    <w:rsid w:val="005544C4"/>
    <w:rsid w:val="005544EC"/>
    <w:rsid w:val="00554786"/>
    <w:rsid w:val="0058515C"/>
    <w:rsid w:val="00591663"/>
    <w:rsid w:val="00593D3E"/>
    <w:rsid w:val="005977C5"/>
    <w:rsid w:val="005A270B"/>
    <w:rsid w:val="005A3376"/>
    <w:rsid w:val="005B167A"/>
    <w:rsid w:val="005C4BC4"/>
    <w:rsid w:val="005C7EE3"/>
    <w:rsid w:val="005D0B37"/>
    <w:rsid w:val="005D1377"/>
    <w:rsid w:val="005F0CEF"/>
    <w:rsid w:val="00602B00"/>
    <w:rsid w:val="00606C52"/>
    <w:rsid w:val="00610C48"/>
    <w:rsid w:val="006122F1"/>
    <w:rsid w:val="006145CA"/>
    <w:rsid w:val="006532C6"/>
    <w:rsid w:val="00660255"/>
    <w:rsid w:val="00680616"/>
    <w:rsid w:val="00681746"/>
    <w:rsid w:val="006B1F90"/>
    <w:rsid w:val="006C2005"/>
    <w:rsid w:val="006C2ACA"/>
    <w:rsid w:val="006E797D"/>
    <w:rsid w:val="007071A5"/>
    <w:rsid w:val="00716845"/>
    <w:rsid w:val="00750A6C"/>
    <w:rsid w:val="007665A8"/>
    <w:rsid w:val="0077639E"/>
    <w:rsid w:val="007A46C9"/>
    <w:rsid w:val="007A52B9"/>
    <w:rsid w:val="007A67DF"/>
    <w:rsid w:val="007B13F1"/>
    <w:rsid w:val="007B3D1B"/>
    <w:rsid w:val="007B74BF"/>
    <w:rsid w:val="008079B6"/>
    <w:rsid w:val="00810318"/>
    <w:rsid w:val="00824398"/>
    <w:rsid w:val="00827063"/>
    <w:rsid w:val="00844E8D"/>
    <w:rsid w:val="008639D1"/>
    <w:rsid w:val="008821AF"/>
    <w:rsid w:val="008A5C7E"/>
    <w:rsid w:val="008B4C9D"/>
    <w:rsid w:val="008B5B9F"/>
    <w:rsid w:val="008C03C3"/>
    <w:rsid w:val="008D42D8"/>
    <w:rsid w:val="008E6FA5"/>
    <w:rsid w:val="008E7999"/>
    <w:rsid w:val="008F64C7"/>
    <w:rsid w:val="00900320"/>
    <w:rsid w:val="00902FAD"/>
    <w:rsid w:val="0092020A"/>
    <w:rsid w:val="00936E5B"/>
    <w:rsid w:val="00947FF0"/>
    <w:rsid w:val="0095324E"/>
    <w:rsid w:val="0095671B"/>
    <w:rsid w:val="00963D0D"/>
    <w:rsid w:val="00977F23"/>
    <w:rsid w:val="009966F2"/>
    <w:rsid w:val="00996B16"/>
    <w:rsid w:val="009B07D6"/>
    <w:rsid w:val="009C257D"/>
    <w:rsid w:val="009E2BE1"/>
    <w:rsid w:val="009E483F"/>
    <w:rsid w:val="009E5F73"/>
    <w:rsid w:val="009E6895"/>
    <w:rsid w:val="009F2B66"/>
    <w:rsid w:val="009F3E7C"/>
    <w:rsid w:val="00A0157C"/>
    <w:rsid w:val="00A15EA3"/>
    <w:rsid w:val="00A2058C"/>
    <w:rsid w:val="00A2411D"/>
    <w:rsid w:val="00A269C0"/>
    <w:rsid w:val="00A63AE7"/>
    <w:rsid w:val="00A805FC"/>
    <w:rsid w:val="00A910F6"/>
    <w:rsid w:val="00A92E6B"/>
    <w:rsid w:val="00AC71EB"/>
    <w:rsid w:val="00AD1990"/>
    <w:rsid w:val="00AE4B49"/>
    <w:rsid w:val="00AF6638"/>
    <w:rsid w:val="00AF69D8"/>
    <w:rsid w:val="00B1004A"/>
    <w:rsid w:val="00B12597"/>
    <w:rsid w:val="00B27EA8"/>
    <w:rsid w:val="00B33608"/>
    <w:rsid w:val="00B75466"/>
    <w:rsid w:val="00B93E81"/>
    <w:rsid w:val="00BC103B"/>
    <w:rsid w:val="00BC2942"/>
    <w:rsid w:val="00BD022D"/>
    <w:rsid w:val="00BD751D"/>
    <w:rsid w:val="00BE37D7"/>
    <w:rsid w:val="00C01164"/>
    <w:rsid w:val="00C17F8F"/>
    <w:rsid w:val="00C27917"/>
    <w:rsid w:val="00C4193B"/>
    <w:rsid w:val="00C66BD5"/>
    <w:rsid w:val="00C769B3"/>
    <w:rsid w:val="00CB232D"/>
    <w:rsid w:val="00CB722E"/>
    <w:rsid w:val="00CC2385"/>
    <w:rsid w:val="00CD4AD2"/>
    <w:rsid w:val="00CE0500"/>
    <w:rsid w:val="00CE3488"/>
    <w:rsid w:val="00CF1280"/>
    <w:rsid w:val="00D021D9"/>
    <w:rsid w:val="00D12042"/>
    <w:rsid w:val="00D2460B"/>
    <w:rsid w:val="00D573E2"/>
    <w:rsid w:val="00D7417D"/>
    <w:rsid w:val="00D95B7B"/>
    <w:rsid w:val="00DB189D"/>
    <w:rsid w:val="00DC3893"/>
    <w:rsid w:val="00DD1B4D"/>
    <w:rsid w:val="00DD2CEA"/>
    <w:rsid w:val="00DF3C65"/>
    <w:rsid w:val="00E07CD3"/>
    <w:rsid w:val="00E25CE9"/>
    <w:rsid w:val="00E26749"/>
    <w:rsid w:val="00E30C73"/>
    <w:rsid w:val="00E330EA"/>
    <w:rsid w:val="00E35FA5"/>
    <w:rsid w:val="00E448AA"/>
    <w:rsid w:val="00E966A3"/>
    <w:rsid w:val="00EA75D3"/>
    <w:rsid w:val="00ED0C68"/>
    <w:rsid w:val="00ED40B2"/>
    <w:rsid w:val="00EE24F9"/>
    <w:rsid w:val="00EE573B"/>
    <w:rsid w:val="00EF3CD8"/>
    <w:rsid w:val="00F3647F"/>
    <w:rsid w:val="00F4447C"/>
    <w:rsid w:val="00F52B96"/>
    <w:rsid w:val="00F53EEF"/>
    <w:rsid w:val="00F55C51"/>
    <w:rsid w:val="00F64151"/>
    <w:rsid w:val="00F91B56"/>
    <w:rsid w:val="00FA323A"/>
    <w:rsid w:val="00FA5AE1"/>
    <w:rsid w:val="00FB1792"/>
    <w:rsid w:val="00FB1EEE"/>
    <w:rsid w:val="00FB4E43"/>
    <w:rsid w:val="00FD1FBF"/>
    <w:rsid w:val="00FE0E66"/>
    <w:rsid w:val="00FE5B49"/>
    <w:rsid w:val="00FF21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79D6"/>
  </w:style>
  <w:style w:type="paragraph" w:styleId="Heading1">
    <w:name w:val="heading 1"/>
    <w:basedOn w:val="Normal"/>
    <w:next w:val="Normal"/>
    <w:link w:val="Heading1Char"/>
    <w:autoRedefine/>
    <w:uiPriority w:val="9"/>
    <w:qFormat/>
    <w:rsid w:val="00CB722E"/>
    <w:pPr>
      <w:keepNext/>
      <w:keepLines/>
      <w:spacing w:before="120" w:after="80"/>
      <w:jc w:val="both"/>
      <w:outlineLvl w:val="0"/>
    </w:pPr>
    <w:rPr>
      <w:rFonts w:ascii="Lexend" w:eastAsiaTheme="majorEastAsia" w:hAnsi="Lexend" w:cstheme="majorBidi"/>
      <w:b/>
      <w:color w:val="000000" w:themeColor="text1"/>
      <w:sz w:val="20"/>
      <w:szCs w:val="20"/>
      <w:lang w:val="tr-TR"/>
    </w:rPr>
  </w:style>
  <w:style w:type="paragraph" w:styleId="Heading2">
    <w:name w:val="heading 2"/>
    <w:basedOn w:val="Normal"/>
    <w:next w:val="Normal"/>
    <w:link w:val="Heading2Char"/>
    <w:autoRedefine/>
    <w:uiPriority w:val="9"/>
    <w:unhideWhenUsed/>
    <w:qFormat/>
    <w:rsid w:val="00DD1B4D"/>
    <w:pPr>
      <w:keepNext/>
      <w:keepLines/>
      <w:spacing w:before="160" w:after="80"/>
      <w:outlineLvl w:val="1"/>
    </w:pPr>
    <w:rPr>
      <w:rFonts w:ascii="Lexend" w:eastAsiaTheme="majorEastAsia" w:hAnsi="Lexend" w:cstheme="majorBidi"/>
      <w:b/>
      <w:color w:val="000000" w:themeColor="text1"/>
      <w:lang w:val="tr-TR"/>
    </w:rPr>
  </w:style>
  <w:style w:type="paragraph" w:styleId="Heading3">
    <w:name w:val="heading 3"/>
    <w:basedOn w:val="Normal"/>
    <w:next w:val="Normal"/>
    <w:link w:val="Heading3Char"/>
    <w:uiPriority w:val="9"/>
    <w:unhideWhenUsed/>
    <w:qFormat/>
    <w:rsid w:val="00190031"/>
    <w:pPr>
      <w:keepNext/>
      <w:keepLines/>
      <w:spacing w:before="160" w:after="80"/>
      <w:outlineLvl w:val="2"/>
    </w:pPr>
    <w:rPr>
      <w:rFonts w:ascii="Lexend" w:eastAsiaTheme="majorEastAsia" w:hAnsi="Lexend" w:cstheme="majorBidi"/>
      <w:sz w:val="28"/>
      <w:szCs w:val="28"/>
    </w:rPr>
  </w:style>
  <w:style w:type="paragraph" w:styleId="Heading4">
    <w:name w:val="heading 4"/>
    <w:basedOn w:val="Normal"/>
    <w:next w:val="Normal"/>
    <w:link w:val="Heading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722E"/>
    <w:rPr>
      <w:rFonts w:ascii="Lexend" w:eastAsiaTheme="majorEastAsia" w:hAnsi="Lexend" w:cstheme="majorBidi"/>
      <w:b/>
      <w:color w:val="000000" w:themeColor="text1"/>
      <w:sz w:val="20"/>
      <w:szCs w:val="20"/>
      <w:lang w:val="tr-TR"/>
    </w:rPr>
  </w:style>
  <w:style w:type="character" w:customStyle="1" w:styleId="Heading2Char">
    <w:name w:val="Heading 2 Char"/>
    <w:basedOn w:val="DefaultParagraphFont"/>
    <w:link w:val="Heading2"/>
    <w:uiPriority w:val="9"/>
    <w:rsid w:val="00DD1B4D"/>
    <w:rPr>
      <w:rFonts w:ascii="Lexend" w:eastAsiaTheme="majorEastAsia" w:hAnsi="Lexend" w:cstheme="majorBidi"/>
      <w:b/>
      <w:color w:val="000000" w:themeColor="text1"/>
      <w:lang w:val="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paragraph" w:styleId="Title">
    <w:name w:val="Title"/>
    <w:basedOn w:val="Normal"/>
    <w:next w:val="Normal"/>
    <w:link w:val="Title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customStyle="1"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kern w:val="0"/>
      <w:sz w:val="32"/>
      <w:szCs w:val="32"/>
    </w:rPr>
  </w:style>
  <w:style w:type="paragraph" w:styleId="TOC1">
    <w:name w:val="toc 1"/>
    <w:basedOn w:val="Normal"/>
    <w:next w:val="Normal"/>
    <w:autoRedefine/>
    <w:uiPriority w:val="39"/>
    <w:unhideWhenUsed/>
    <w:rsid w:val="00152711"/>
    <w:pPr>
      <w:tabs>
        <w:tab w:val="right" w:leader="dot" w:pos="9350"/>
      </w:tabs>
      <w:spacing w:after="100"/>
    </w:pPr>
    <w:rPr>
      <w:b/>
      <w:bCs/>
      <w:noProof/>
    </w:rPr>
  </w:style>
  <w:style w:type="paragraph" w:styleId="TOC2">
    <w:name w:val="toc 2"/>
    <w:basedOn w:val="Normal"/>
    <w:next w:val="Normal"/>
    <w:autoRedefine/>
    <w:uiPriority w:val="39"/>
    <w:unhideWhenUsed/>
    <w:rsid w:val="00602B00"/>
    <w:pPr>
      <w:spacing w:after="100"/>
      <w:ind w:left="240"/>
    </w:p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kern w:val="0"/>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100"/>
      <w:ind w:left="480"/>
    </w:pPr>
  </w:style>
  <w:style w:type="paragraph" w:styleId="ListBullet">
    <w:name w:val="List Bullet"/>
    <w:basedOn w:val="Normal"/>
    <w:uiPriority w:val="99"/>
    <w:unhideWhenUsed/>
    <w:rsid w:val="002453E3"/>
    <w:pPr>
      <w:numPr>
        <w:numId w:val="10"/>
      </w:numPr>
      <w:spacing w:after="200" w:line="276" w:lineRule="auto"/>
      <w:contextualSpacing/>
    </w:pPr>
    <w:rPr>
      <w:rFonts w:eastAsiaTheme="minorEastAsia"/>
      <w:kern w:val="0"/>
      <w:sz w:val="22"/>
      <w:szCs w:val="22"/>
    </w:rPr>
  </w:style>
  <w:style w:type="paragraph" w:styleId="BalloonText">
    <w:name w:val="Balloon Text"/>
    <w:basedOn w:val="Normal"/>
    <w:link w:val="BalloonTextChar"/>
    <w:uiPriority w:val="99"/>
    <w:semiHidden/>
    <w:unhideWhenUsed/>
    <w:rsid w:val="00EF3C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3CD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59607787">
      <w:bodyDiv w:val="1"/>
      <w:marLeft w:val="0"/>
      <w:marRight w:val="0"/>
      <w:marTop w:val="0"/>
      <w:marBottom w:val="0"/>
      <w:divBdr>
        <w:top w:val="none" w:sz="0" w:space="0" w:color="auto"/>
        <w:left w:val="none" w:sz="0" w:space="0" w:color="auto"/>
        <w:bottom w:val="none" w:sz="0" w:space="0" w:color="auto"/>
        <w:right w:val="none" w:sz="0" w:space="0" w:color="auto"/>
      </w:divBdr>
    </w:div>
    <w:div w:id="283468076">
      <w:bodyDiv w:val="1"/>
      <w:marLeft w:val="0"/>
      <w:marRight w:val="0"/>
      <w:marTop w:val="0"/>
      <w:marBottom w:val="0"/>
      <w:divBdr>
        <w:top w:val="none" w:sz="0" w:space="0" w:color="auto"/>
        <w:left w:val="none" w:sz="0" w:space="0" w:color="auto"/>
        <w:bottom w:val="none" w:sz="0" w:space="0" w:color="auto"/>
        <w:right w:val="none" w:sz="0" w:space="0" w:color="auto"/>
      </w:divBdr>
    </w:div>
    <w:div w:id="401950338">
      <w:bodyDiv w:val="1"/>
      <w:marLeft w:val="0"/>
      <w:marRight w:val="0"/>
      <w:marTop w:val="0"/>
      <w:marBottom w:val="0"/>
      <w:divBdr>
        <w:top w:val="none" w:sz="0" w:space="0" w:color="auto"/>
        <w:left w:val="none" w:sz="0" w:space="0" w:color="auto"/>
        <w:bottom w:val="none" w:sz="0" w:space="0" w:color="auto"/>
        <w:right w:val="none" w:sz="0" w:space="0" w:color="auto"/>
      </w:divBdr>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582109596">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924531187">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171094775">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354334174">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1979069825">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72538368">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 w:id="213683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neu.edu.tr/kampusteyasam/sosyal-ve-kulturel-kulupler/" TargetMode="External"/><Relationship Id="rId26" Type="http://schemas.openxmlformats.org/officeDocument/2006/relationships/hyperlink" Target="https://neu.edu.tr/telefon-rehberi/" TargetMode="External"/><Relationship Id="rId3" Type="http://schemas.openxmlformats.org/officeDocument/2006/relationships/styles" Target="styles.xml"/><Relationship Id="rId21" Type="http://schemas.openxmlformats.org/officeDocument/2006/relationships/hyperlink" Target="https://neu.edu.tr/kampuste-yasam/spor/"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uzebim.neu.edu.tr/" TargetMode="External"/><Relationship Id="rId25" Type="http://schemas.openxmlformats.org/officeDocument/2006/relationships/hyperlink" Target="https://yakindoguakaryakit.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eu.edu.tr/wp-content/uploads/2023/05/29/YDU-Yatay-Gecis-Yonetmeligi-29.05.2023.pdf" TargetMode="External"/><Relationship Id="rId20" Type="http://schemas.openxmlformats.org/officeDocument/2006/relationships/hyperlink" Target="mailto:engelsiz@neu.edu.tr" TargetMode="External"/><Relationship Id="rId29" Type="http://schemas.openxmlformats.org/officeDocument/2006/relationships/hyperlink" Target="mailto:meltem.mahirel@neu.edu.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de.durmaz@neu.edu.tr" TargetMode="External"/><Relationship Id="rId24" Type="http://schemas.openxmlformats.org/officeDocument/2006/relationships/hyperlink" Target="https://neu.edu.tr/kampuste-yasam/kantin-ve-kafeteryalar/"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yok.gov.tr/4767" TargetMode="External"/><Relationship Id="rId23" Type="http://schemas.openxmlformats.org/officeDocument/2006/relationships/hyperlink" Target="https://neu.edu.tr/kampuste-yasam/ataturk-kultur-ve-kongre-merkezi/" TargetMode="External"/><Relationship Id="rId28" Type="http://schemas.openxmlformats.org/officeDocument/2006/relationships/hyperlink" Target="mailto:sude.korkmaz@neu.edu.tr" TargetMode="External"/><Relationship Id="rId10" Type="http://schemas.openxmlformats.org/officeDocument/2006/relationships/hyperlink" Target="mailto:dekanlik.muhendis@neu.edu.tr" TargetMode="External"/><Relationship Id="rId19" Type="http://schemas.openxmlformats.org/officeDocument/2006/relationships/hyperlink" Target="https://neu.edu.tr/kampusteyasam/olimpik-kapali-yuzme-havuzu/" TargetMode="External"/><Relationship Id="rId31" Type="http://schemas.openxmlformats.org/officeDocument/2006/relationships/hyperlink" Target="https://uzebim.neu.edu.t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ogrsis.neu.edu.tr" TargetMode="External"/><Relationship Id="rId22" Type="http://schemas.openxmlformats.org/officeDocument/2006/relationships/hyperlink" Target="https://neu.edu.tr/wp-content/uploads/2018/12/21/spor-kule-brosur-21.12.18.pdf" TargetMode="External"/><Relationship Id="rId27" Type="http://schemas.openxmlformats.org/officeDocument/2006/relationships/hyperlink" Target="https://bus.neu.edu.tr/" TargetMode="External"/><Relationship Id="rId30" Type="http://schemas.openxmlformats.org/officeDocument/2006/relationships/hyperlink" Target="https://muhendislik.ne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5</TotalTime>
  <Pages>31</Pages>
  <Words>9813</Words>
  <Characters>55936</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zileozdamli</dc:creator>
  <cp:lastModifiedBy>ben</cp:lastModifiedBy>
  <cp:revision>97</cp:revision>
  <dcterms:created xsi:type="dcterms:W3CDTF">2025-08-08T09:20:00Z</dcterms:created>
  <dcterms:modified xsi:type="dcterms:W3CDTF">2025-09-2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